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624CC" w14:textId="4B71927D" w:rsidR="00DD659C" w:rsidRDefault="00CF3AA6" w:rsidP="00C5299B">
      <w:r w:rsidRPr="00846781">
        <w:rPr>
          <w:noProof/>
          <w:color w:val="373737"/>
        </w:rPr>
        <mc:AlternateContent>
          <mc:Choice Requires="wps">
            <w:drawing>
              <wp:anchor distT="0" distB="0" distL="114300" distR="114300" simplePos="0" relativeHeight="251658752" behindDoc="0" locked="0" layoutInCell="1" allowOverlap="1" wp14:anchorId="7D54679C" wp14:editId="653998EE">
                <wp:simplePos x="0" y="0"/>
                <wp:positionH relativeFrom="column">
                  <wp:posOffset>1783080</wp:posOffset>
                </wp:positionH>
                <wp:positionV relativeFrom="paragraph">
                  <wp:posOffset>-251460</wp:posOffset>
                </wp:positionV>
                <wp:extent cx="4610100" cy="746760"/>
                <wp:effectExtent l="0" t="0" r="0" b="0"/>
                <wp:wrapNone/>
                <wp:docPr id="1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746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7F131" w14:textId="2B82D45B" w:rsidR="00EC595D" w:rsidRPr="00EF4051" w:rsidRDefault="00CC0BB7" w:rsidP="00CC0BB7">
                            <w:pPr>
                              <w:pStyle w:val="Heading2"/>
                              <w:spacing w:before="210"/>
                              <w:ind w:left="0"/>
                              <w:rPr>
                                <w:i/>
                                <w:iCs/>
                                <w:w w:val="105"/>
                              </w:rPr>
                            </w:pPr>
                            <w:r>
                              <w:rPr>
                                <w:w w:val="105"/>
                              </w:rPr>
                              <w:t xml:space="preserve">  </w:t>
                            </w:r>
                            <w:r w:rsidR="008B65FA">
                              <w:rPr>
                                <w:i/>
                                <w:iCs/>
                                <w:w w:val="105"/>
                              </w:rPr>
                              <w:t>DATA SCIENTIST</w:t>
                            </w:r>
                          </w:p>
                          <w:p w14:paraId="30AE39DC" w14:textId="77777777" w:rsidR="00EC595D" w:rsidRDefault="00EC595D" w:rsidP="00EC595D">
                            <w:pPr>
                              <w:pStyle w:val="Heading3"/>
                              <w:spacing w:line="240" w:lineRule="auto"/>
                            </w:pPr>
                            <w:r>
                              <w:t>Daten Solutions Inc.</w:t>
                            </w:r>
                          </w:p>
                          <w:p w14:paraId="279DB98C" w14:textId="1D0142BE" w:rsidR="00EC595D" w:rsidRPr="00901BA3" w:rsidRDefault="006D6C87" w:rsidP="00901BA3">
                            <w:pPr>
                              <w:tabs>
                                <w:tab w:val="left" w:pos="5074"/>
                              </w:tabs>
                              <w:spacing w:line="240" w:lineRule="auto"/>
                              <w:ind w:left="118"/>
                              <w:rPr>
                                <w:rFonts w:ascii="Lato Black"/>
                                <w:iCs/>
                                <w:sz w:val="14"/>
                              </w:rPr>
                            </w:pPr>
                            <w:r w:rsidRPr="00B86843">
                              <w:rPr>
                                <w:rFonts w:ascii="Lato Black"/>
                                <w:iCs/>
                                <w:sz w:val="14"/>
                              </w:rPr>
                              <w:t xml:space="preserve">May </w:t>
                            </w:r>
                            <w:r w:rsidR="00EC595D" w:rsidRPr="00B86843">
                              <w:rPr>
                                <w:rFonts w:ascii="Lato Black"/>
                                <w:iCs/>
                                <w:sz w:val="14"/>
                              </w:rPr>
                              <w:t>2020</w:t>
                            </w:r>
                            <w:r w:rsidR="00EC595D" w:rsidRPr="00B86843">
                              <w:rPr>
                                <w:rFonts w:ascii="Lato Black"/>
                                <w:iCs/>
                                <w:spacing w:val="-1"/>
                                <w:sz w:val="14"/>
                              </w:rPr>
                              <w:t xml:space="preserve"> </w:t>
                            </w:r>
                            <w:r w:rsidR="00EC595D" w:rsidRPr="00B86843">
                              <w:rPr>
                                <w:rFonts w:ascii="Lato Black"/>
                                <w:iCs/>
                                <w:sz w:val="14"/>
                              </w:rPr>
                              <w:t>-</w:t>
                            </w:r>
                            <w:r w:rsidR="00EC595D" w:rsidRPr="00B86843">
                              <w:rPr>
                                <w:rFonts w:ascii="Lato Black"/>
                                <w:iCs/>
                                <w:spacing w:val="1"/>
                                <w:sz w:val="14"/>
                              </w:rPr>
                              <w:t xml:space="preserve"> </w:t>
                            </w:r>
                            <w:r w:rsidR="00EC595D" w:rsidRPr="00B86843">
                              <w:rPr>
                                <w:rFonts w:ascii="Lato Black"/>
                                <w:iCs/>
                                <w:sz w:val="14"/>
                              </w:rPr>
                              <w:t>Present</w:t>
                            </w:r>
                            <w:r w:rsidR="00EC595D" w:rsidRPr="00B86843">
                              <w:rPr>
                                <w:sz w:val="14"/>
                              </w:rPr>
                              <w:tab/>
                            </w:r>
                            <w:r w:rsidR="00EC595D" w:rsidRPr="00B86843">
                              <w:rPr>
                                <w:rFonts w:ascii="Lato Black"/>
                                <w:iCs/>
                                <w:sz w:val="14"/>
                              </w:rPr>
                              <w:t>Chicago,</w:t>
                            </w:r>
                            <w:r w:rsidR="00EC595D" w:rsidRPr="00B86843">
                              <w:rPr>
                                <w:rFonts w:ascii="Lato Black"/>
                                <w:iCs/>
                                <w:spacing w:val="4"/>
                                <w:sz w:val="14"/>
                              </w:rPr>
                              <w:t xml:space="preserve"> </w:t>
                            </w:r>
                            <w:r w:rsidR="0088477B">
                              <w:rPr>
                                <w:rFonts w:ascii="Lato Black"/>
                                <w:iCs/>
                                <w:sz w:val="14"/>
                              </w:rPr>
                              <w:t>USA</w:t>
                            </w:r>
                            <w:r w:rsidR="00901BA3">
                              <w:rPr>
                                <w:rFonts w:ascii="Lato Black"/>
                                <w:iCs/>
                                <w:sz w:val="14"/>
                              </w:rPr>
                              <w:t xml:space="preserve">                        </w:t>
                            </w:r>
                            <w:r w:rsidR="00EC595D">
                              <w:rPr>
                                <w:rFonts w:ascii="Lato Black" w:hAnsi="Lato Black"/>
                                <w:i/>
                                <w:color w:val="7C7C7C"/>
                                <w:w w:val="105"/>
                                <w:sz w:val="14"/>
                              </w:rPr>
                              <w:t>Daten solutions oﬀer a wide range of consulting services from Analytical solutions</w:t>
                            </w:r>
                            <w:r w:rsidR="00901BA3">
                              <w:rPr>
                                <w:rFonts w:ascii="Lato Black" w:hAnsi="Lato Black"/>
                                <w:i/>
                                <w:color w:val="7C7C7C"/>
                                <w:w w:val="105"/>
                                <w:sz w:val="14"/>
                              </w:rPr>
                              <w:t xml:space="preserve"> to </w:t>
                            </w:r>
                            <w:r w:rsidR="00EC595D">
                              <w:rPr>
                                <w:rFonts w:ascii="Lato Black" w:hAnsi="Lato Black"/>
                                <w:i/>
                                <w:color w:val="7C7C7C"/>
                                <w:w w:val="105"/>
                                <w:sz w:val="14"/>
                              </w:rPr>
                              <w:t>ETL</w:t>
                            </w:r>
                          </w:p>
                          <w:p w14:paraId="31DD6D45" w14:textId="68E403DA" w:rsidR="00EC595D" w:rsidRDefault="00EC595D" w:rsidP="00EC595D">
                            <w:pPr>
                              <w:pStyle w:val="Heading2"/>
                              <w:spacing w:before="210"/>
                              <w:rPr>
                                <w:w w:val="105"/>
                              </w:rPr>
                            </w:pPr>
                            <w:r>
                              <w:rPr>
                                <w:rFonts w:ascii="Lato Black"/>
                                <w:i/>
                                <w:color w:val="7C7C7C"/>
                                <w:w w:val="105"/>
                                <w:sz w:val="14"/>
                              </w:rPr>
                              <w:t>data processing, and Data Architecture</w:t>
                            </w:r>
                          </w:p>
                          <w:p w14:paraId="0152DEF9" w14:textId="77777777" w:rsidR="00EC595D" w:rsidRDefault="00EC595D" w:rsidP="00EC595D">
                            <w:pPr>
                              <w:pStyle w:val="Heading2"/>
                              <w:spacing w:before="210"/>
                            </w:pPr>
                          </w:p>
                          <w:p w14:paraId="2BBD43B1" w14:textId="76A60904" w:rsidR="00B074C2" w:rsidRDefault="00CA6AEB">
                            <w:pPr>
                              <w:rPr>
                                <w:rFonts w:ascii="Open Sans Semibold" w:hAnsi="Open Sans Semibold" w:cs="Open Sans Semibold"/>
                                <w:color w:val="383838"/>
                                <w:sz w:val="24"/>
                                <w:szCs w:val="24"/>
                              </w:rPr>
                            </w:pPr>
                            <w:r w:rsidRPr="00CA6AEB">
                              <w:rPr>
                                <w:rFonts w:ascii="Open Sans Semibold" w:hAnsi="Open Sans Semibold" w:cs="Open Sans Semibold"/>
                                <w:color w:val="383838"/>
                                <w:sz w:val="24"/>
                                <w:szCs w:val="24"/>
                              </w:rPr>
                              <w:t>- COMPANY NAME (2010 &gt; PRESENT)</w:t>
                            </w:r>
                          </w:p>
                          <w:p w14:paraId="5AB4CF4B" w14:textId="145FD79E" w:rsidR="002F0B0F" w:rsidRDefault="002F0B0F">
                            <w:pPr>
                              <w:rPr>
                                <w:rFonts w:ascii="Open Sans Semibold" w:hAnsi="Open Sans Semibold" w:cs="Open Sans Semibold"/>
                                <w:color w:val="383838"/>
                                <w:sz w:val="24"/>
                                <w:szCs w:val="24"/>
                              </w:rPr>
                            </w:pPr>
                          </w:p>
                          <w:p w14:paraId="3BDF9174" w14:textId="0ADBECCE" w:rsidR="002F0B0F" w:rsidRDefault="002F0B0F">
                            <w:pPr>
                              <w:rPr>
                                <w:rFonts w:ascii="Open Sans Semibold" w:hAnsi="Open Sans Semibold" w:cs="Open Sans Semibold"/>
                                <w:color w:val="383838"/>
                                <w:sz w:val="24"/>
                                <w:szCs w:val="24"/>
                              </w:rPr>
                            </w:pPr>
                          </w:p>
                          <w:p w14:paraId="32185043" w14:textId="69CBE15F" w:rsidR="002F0B0F" w:rsidRDefault="002F0B0F">
                            <w:pPr>
                              <w:rPr>
                                <w:rFonts w:ascii="Open Sans Semibold" w:hAnsi="Open Sans Semibold" w:cs="Open Sans Semibold"/>
                                <w:color w:val="383838"/>
                                <w:sz w:val="24"/>
                                <w:szCs w:val="24"/>
                              </w:rPr>
                            </w:pPr>
                          </w:p>
                          <w:p w14:paraId="4D91DAD8" w14:textId="6F85686F" w:rsidR="002F0B0F" w:rsidRDefault="002F0B0F">
                            <w:pPr>
                              <w:rPr>
                                <w:rFonts w:ascii="Open Sans Semibold" w:hAnsi="Open Sans Semibold" w:cs="Open Sans Semibold"/>
                                <w:color w:val="383838"/>
                                <w:sz w:val="24"/>
                                <w:szCs w:val="24"/>
                              </w:rPr>
                            </w:pPr>
                          </w:p>
                          <w:p w14:paraId="6C044D9A" w14:textId="7C2200B5" w:rsidR="002F0B0F" w:rsidRDefault="002F0B0F">
                            <w:pPr>
                              <w:rPr>
                                <w:rFonts w:ascii="Open Sans Semibold" w:hAnsi="Open Sans Semibold" w:cs="Open Sans Semibold"/>
                                <w:color w:val="383838"/>
                                <w:sz w:val="24"/>
                                <w:szCs w:val="24"/>
                              </w:rPr>
                            </w:pPr>
                          </w:p>
                          <w:p w14:paraId="3F821205" w14:textId="0AC01598" w:rsidR="002F0B0F" w:rsidRDefault="002F0B0F">
                            <w:pPr>
                              <w:rPr>
                                <w:rFonts w:ascii="Open Sans Semibold" w:hAnsi="Open Sans Semibold" w:cs="Open Sans Semibold"/>
                                <w:color w:val="383838"/>
                                <w:sz w:val="24"/>
                                <w:szCs w:val="24"/>
                              </w:rPr>
                            </w:pPr>
                          </w:p>
                          <w:p w14:paraId="06091C13" w14:textId="2686ACB1" w:rsidR="007F3A67" w:rsidRDefault="007F3A67">
                            <w:pPr>
                              <w:rPr>
                                <w:rFonts w:ascii="Open Sans Semibold" w:hAnsi="Open Sans Semibold" w:cs="Open Sans Semibold"/>
                                <w:color w:val="383838"/>
                                <w:sz w:val="24"/>
                                <w:szCs w:val="24"/>
                              </w:rPr>
                            </w:pPr>
                          </w:p>
                          <w:p w14:paraId="179BC716" w14:textId="4E316717" w:rsidR="007F3A67" w:rsidRDefault="007F3A67">
                            <w:pPr>
                              <w:rPr>
                                <w:rFonts w:ascii="Open Sans Semibold" w:hAnsi="Open Sans Semibold" w:cs="Open Sans Semibold"/>
                                <w:color w:val="383838"/>
                                <w:sz w:val="24"/>
                                <w:szCs w:val="24"/>
                              </w:rPr>
                            </w:pPr>
                          </w:p>
                          <w:p w14:paraId="584CBDDD" w14:textId="05FF8E13" w:rsidR="007F3A67" w:rsidRDefault="007F3A67">
                            <w:pPr>
                              <w:rPr>
                                <w:rFonts w:ascii="Open Sans Semibold" w:hAnsi="Open Sans Semibold" w:cs="Open Sans Semibold"/>
                                <w:color w:val="383838"/>
                                <w:sz w:val="24"/>
                                <w:szCs w:val="24"/>
                              </w:rPr>
                            </w:pPr>
                          </w:p>
                          <w:p w14:paraId="37FA3509" w14:textId="14D174B6" w:rsidR="007F3A67" w:rsidRDefault="007F3A67">
                            <w:pPr>
                              <w:rPr>
                                <w:rFonts w:ascii="Open Sans Semibold" w:hAnsi="Open Sans Semibold" w:cs="Open Sans Semibold"/>
                                <w:color w:val="383838"/>
                                <w:sz w:val="24"/>
                                <w:szCs w:val="24"/>
                              </w:rPr>
                            </w:pPr>
                          </w:p>
                          <w:p w14:paraId="427726CF" w14:textId="7018B1FB" w:rsidR="007F3A67" w:rsidRDefault="007F3A67">
                            <w:pPr>
                              <w:rPr>
                                <w:rFonts w:ascii="Open Sans Semibold" w:hAnsi="Open Sans Semibold" w:cs="Open Sans Semibold"/>
                                <w:color w:val="383838"/>
                                <w:sz w:val="24"/>
                                <w:szCs w:val="24"/>
                              </w:rPr>
                            </w:pPr>
                          </w:p>
                          <w:p w14:paraId="7E70E1C4" w14:textId="4B921882" w:rsidR="007F3A67" w:rsidRDefault="007F3A67">
                            <w:pPr>
                              <w:rPr>
                                <w:rFonts w:ascii="Open Sans Semibold" w:hAnsi="Open Sans Semibold" w:cs="Open Sans Semibold"/>
                                <w:color w:val="383838"/>
                                <w:sz w:val="24"/>
                                <w:szCs w:val="24"/>
                              </w:rPr>
                            </w:pPr>
                          </w:p>
                          <w:p w14:paraId="3EC31A41" w14:textId="5DD30016" w:rsidR="007F3A67" w:rsidRDefault="007F3A67">
                            <w:pPr>
                              <w:rPr>
                                <w:rFonts w:ascii="Open Sans Semibold" w:hAnsi="Open Sans Semibold" w:cs="Open Sans Semibold"/>
                                <w:color w:val="383838"/>
                                <w:sz w:val="24"/>
                                <w:szCs w:val="24"/>
                              </w:rPr>
                            </w:pPr>
                          </w:p>
                          <w:p w14:paraId="02B728FB" w14:textId="47ABE89E" w:rsidR="007F3A67" w:rsidRDefault="007F3A67">
                            <w:pPr>
                              <w:rPr>
                                <w:rFonts w:ascii="Open Sans Semibold" w:hAnsi="Open Sans Semibold" w:cs="Open Sans Semibold"/>
                                <w:color w:val="383838"/>
                                <w:sz w:val="24"/>
                                <w:szCs w:val="24"/>
                              </w:rPr>
                            </w:pPr>
                          </w:p>
                          <w:p w14:paraId="2907E186" w14:textId="2E63A048" w:rsidR="007F3A67" w:rsidRDefault="007F3A67">
                            <w:pPr>
                              <w:rPr>
                                <w:rFonts w:ascii="Open Sans Semibold" w:hAnsi="Open Sans Semibold" w:cs="Open Sans Semibold"/>
                                <w:color w:val="383838"/>
                                <w:sz w:val="24"/>
                                <w:szCs w:val="24"/>
                              </w:rPr>
                            </w:pPr>
                          </w:p>
                          <w:p w14:paraId="3F08B263" w14:textId="4BB05DB3" w:rsidR="007F3A67" w:rsidRDefault="007F3A67">
                            <w:pPr>
                              <w:rPr>
                                <w:rFonts w:ascii="Open Sans Semibold" w:hAnsi="Open Sans Semibold" w:cs="Open Sans Semibold"/>
                                <w:color w:val="383838"/>
                                <w:sz w:val="24"/>
                                <w:szCs w:val="24"/>
                              </w:rPr>
                            </w:pPr>
                          </w:p>
                          <w:p w14:paraId="48077EC8" w14:textId="6297A7EE" w:rsidR="007F3A67" w:rsidRDefault="007F3A67">
                            <w:pPr>
                              <w:rPr>
                                <w:rFonts w:ascii="Open Sans Semibold" w:hAnsi="Open Sans Semibold" w:cs="Open Sans Semibold"/>
                                <w:color w:val="383838"/>
                                <w:sz w:val="24"/>
                                <w:szCs w:val="24"/>
                              </w:rPr>
                            </w:pPr>
                          </w:p>
                          <w:p w14:paraId="6F12372A" w14:textId="28DB4111" w:rsidR="007F3A67" w:rsidRDefault="007F3A67">
                            <w:pPr>
                              <w:rPr>
                                <w:rFonts w:ascii="Open Sans Semibold" w:hAnsi="Open Sans Semibold" w:cs="Open Sans Semibold"/>
                                <w:color w:val="383838"/>
                                <w:sz w:val="24"/>
                                <w:szCs w:val="24"/>
                              </w:rPr>
                            </w:pPr>
                          </w:p>
                          <w:p w14:paraId="7E5BF7EC" w14:textId="29431544" w:rsidR="007F3A67" w:rsidRDefault="007F3A67">
                            <w:pPr>
                              <w:rPr>
                                <w:rFonts w:ascii="Open Sans Semibold" w:hAnsi="Open Sans Semibold" w:cs="Open Sans Semibold"/>
                                <w:color w:val="383838"/>
                                <w:sz w:val="24"/>
                                <w:szCs w:val="24"/>
                              </w:rPr>
                            </w:pPr>
                          </w:p>
                          <w:p w14:paraId="0D93A759" w14:textId="7487CC68" w:rsidR="007F3A67" w:rsidRDefault="007F3A67">
                            <w:pPr>
                              <w:rPr>
                                <w:rFonts w:ascii="Open Sans Semibold" w:hAnsi="Open Sans Semibold" w:cs="Open Sans Semibold"/>
                                <w:color w:val="383838"/>
                                <w:sz w:val="24"/>
                                <w:szCs w:val="24"/>
                              </w:rPr>
                            </w:pPr>
                          </w:p>
                          <w:p w14:paraId="18B9B223" w14:textId="26F3A209" w:rsidR="007F3A67" w:rsidRDefault="007F3A67">
                            <w:pPr>
                              <w:rPr>
                                <w:rFonts w:ascii="Open Sans Semibold" w:hAnsi="Open Sans Semibold" w:cs="Open Sans Semibold"/>
                                <w:color w:val="383838"/>
                                <w:sz w:val="24"/>
                                <w:szCs w:val="24"/>
                              </w:rPr>
                            </w:pPr>
                          </w:p>
                          <w:p w14:paraId="6B9C0B62" w14:textId="5C6D9FD1" w:rsidR="007F3A67" w:rsidRDefault="007F3A67">
                            <w:pPr>
                              <w:rPr>
                                <w:rFonts w:ascii="Open Sans Semibold" w:hAnsi="Open Sans Semibold" w:cs="Open Sans Semibold"/>
                                <w:color w:val="383838"/>
                                <w:sz w:val="24"/>
                                <w:szCs w:val="24"/>
                              </w:rPr>
                            </w:pPr>
                          </w:p>
                          <w:p w14:paraId="74990072" w14:textId="2CB3085B" w:rsidR="007F3A67" w:rsidRDefault="007F3A67">
                            <w:pPr>
                              <w:rPr>
                                <w:rFonts w:ascii="Open Sans Semibold" w:hAnsi="Open Sans Semibold" w:cs="Open Sans Semibold"/>
                                <w:color w:val="383838"/>
                                <w:sz w:val="24"/>
                                <w:szCs w:val="24"/>
                              </w:rPr>
                            </w:pPr>
                          </w:p>
                          <w:p w14:paraId="6B54571C" w14:textId="1D9EB506" w:rsidR="007F3A67" w:rsidRDefault="007F3A67">
                            <w:pPr>
                              <w:rPr>
                                <w:rFonts w:ascii="Open Sans Semibold" w:hAnsi="Open Sans Semibold" w:cs="Open Sans Semibold"/>
                                <w:color w:val="383838"/>
                                <w:sz w:val="24"/>
                                <w:szCs w:val="24"/>
                              </w:rPr>
                            </w:pPr>
                          </w:p>
                          <w:p w14:paraId="6C9377BA" w14:textId="7064FE86" w:rsidR="007F3A67" w:rsidRDefault="007F3A67">
                            <w:pPr>
                              <w:rPr>
                                <w:rFonts w:ascii="Open Sans Semibold" w:hAnsi="Open Sans Semibold" w:cs="Open Sans Semibold"/>
                                <w:color w:val="383838"/>
                                <w:sz w:val="24"/>
                                <w:szCs w:val="24"/>
                              </w:rPr>
                            </w:pPr>
                          </w:p>
                          <w:p w14:paraId="6D854081" w14:textId="2C088F5F" w:rsidR="007F3A67" w:rsidRDefault="007F3A67">
                            <w:pPr>
                              <w:rPr>
                                <w:rFonts w:ascii="Open Sans Semibold" w:hAnsi="Open Sans Semibold" w:cs="Open Sans Semibold"/>
                                <w:color w:val="383838"/>
                                <w:sz w:val="24"/>
                                <w:szCs w:val="24"/>
                              </w:rPr>
                            </w:pPr>
                          </w:p>
                          <w:p w14:paraId="5F7108C0" w14:textId="0E699468" w:rsidR="007F3A67" w:rsidRDefault="007F3A67">
                            <w:pPr>
                              <w:rPr>
                                <w:rFonts w:ascii="Open Sans Semibold" w:hAnsi="Open Sans Semibold" w:cs="Open Sans Semibold"/>
                                <w:color w:val="383838"/>
                                <w:sz w:val="24"/>
                                <w:szCs w:val="24"/>
                              </w:rPr>
                            </w:pPr>
                          </w:p>
                          <w:p w14:paraId="036F076B" w14:textId="557C38BC" w:rsidR="007F3A67" w:rsidRDefault="007F3A67">
                            <w:pPr>
                              <w:rPr>
                                <w:rFonts w:ascii="Open Sans Semibold" w:hAnsi="Open Sans Semibold" w:cs="Open Sans Semibold"/>
                                <w:color w:val="383838"/>
                                <w:sz w:val="24"/>
                                <w:szCs w:val="24"/>
                              </w:rPr>
                            </w:pPr>
                          </w:p>
                          <w:p w14:paraId="19996C3A" w14:textId="2DD99E13" w:rsidR="007F3A67" w:rsidRDefault="007F3A67">
                            <w:pPr>
                              <w:rPr>
                                <w:rFonts w:ascii="Open Sans Semibold" w:hAnsi="Open Sans Semibold" w:cs="Open Sans Semibold"/>
                                <w:color w:val="383838"/>
                                <w:sz w:val="24"/>
                                <w:szCs w:val="24"/>
                              </w:rPr>
                            </w:pPr>
                          </w:p>
                          <w:p w14:paraId="109210CD" w14:textId="4E9B5067" w:rsidR="007F3A67" w:rsidRDefault="007F3A67">
                            <w:pPr>
                              <w:rPr>
                                <w:rFonts w:ascii="Open Sans Semibold" w:hAnsi="Open Sans Semibold" w:cs="Open Sans Semibold"/>
                                <w:color w:val="383838"/>
                                <w:sz w:val="24"/>
                                <w:szCs w:val="24"/>
                              </w:rPr>
                            </w:pPr>
                          </w:p>
                          <w:p w14:paraId="376867A5" w14:textId="3B5CF1D2" w:rsidR="007F3A67" w:rsidRDefault="007F3A67">
                            <w:pPr>
                              <w:rPr>
                                <w:rFonts w:ascii="Open Sans Semibold" w:hAnsi="Open Sans Semibold" w:cs="Open Sans Semibold"/>
                                <w:color w:val="383838"/>
                                <w:sz w:val="24"/>
                                <w:szCs w:val="24"/>
                              </w:rPr>
                            </w:pPr>
                          </w:p>
                          <w:p w14:paraId="77B5C6B3" w14:textId="1394B0D3" w:rsidR="007F3A67" w:rsidRDefault="007F3A67">
                            <w:pPr>
                              <w:rPr>
                                <w:rFonts w:ascii="Open Sans Semibold" w:hAnsi="Open Sans Semibold" w:cs="Open Sans Semibold"/>
                                <w:color w:val="383838"/>
                                <w:sz w:val="24"/>
                                <w:szCs w:val="24"/>
                              </w:rPr>
                            </w:pPr>
                          </w:p>
                          <w:p w14:paraId="4A50426D" w14:textId="04113D26" w:rsidR="007F3A67" w:rsidRDefault="007F3A67">
                            <w:pPr>
                              <w:rPr>
                                <w:rFonts w:ascii="Open Sans Semibold" w:hAnsi="Open Sans Semibold" w:cs="Open Sans Semibold"/>
                                <w:color w:val="383838"/>
                                <w:sz w:val="24"/>
                                <w:szCs w:val="24"/>
                              </w:rPr>
                            </w:pPr>
                          </w:p>
                          <w:p w14:paraId="24637D59" w14:textId="17CC8F0F" w:rsidR="007F3A67" w:rsidRDefault="007F3A67">
                            <w:pPr>
                              <w:rPr>
                                <w:rFonts w:ascii="Open Sans Semibold" w:hAnsi="Open Sans Semibold" w:cs="Open Sans Semibold"/>
                                <w:color w:val="383838"/>
                                <w:sz w:val="24"/>
                                <w:szCs w:val="24"/>
                              </w:rPr>
                            </w:pPr>
                          </w:p>
                          <w:p w14:paraId="1D98F01E" w14:textId="0F40752F" w:rsidR="007F3A67" w:rsidRDefault="007F3A67">
                            <w:pPr>
                              <w:rPr>
                                <w:rFonts w:ascii="Open Sans Semibold" w:hAnsi="Open Sans Semibold" w:cs="Open Sans Semibold"/>
                                <w:color w:val="383838"/>
                                <w:sz w:val="24"/>
                                <w:szCs w:val="24"/>
                              </w:rPr>
                            </w:pPr>
                          </w:p>
                          <w:p w14:paraId="36DC4E16" w14:textId="298F95BB" w:rsidR="007F3A67" w:rsidRDefault="007F3A67">
                            <w:pPr>
                              <w:rPr>
                                <w:rFonts w:ascii="Open Sans Semibold" w:hAnsi="Open Sans Semibold" w:cs="Open Sans Semibold"/>
                                <w:color w:val="383838"/>
                                <w:sz w:val="24"/>
                                <w:szCs w:val="24"/>
                              </w:rPr>
                            </w:pPr>
                          </w:p>
                          <w:p w14:paraId="046FF34A" w14:textId="55D514E1" w:rsidR="007F3A67" w:rsidRDefault="007F3A67">
                            <w:pPr>
                              <w:rPr>
                                <w:rFonts w:ascii="Open Sans Semibold" w:hAnsi="Open Sans Semibold" w:cs="Open Sans Semibold"/>
                                <w:color w:val="383838"/>
                                <w:sz w:val="24"/>
                                <w:szCs w:val="24"/>
                              </w:rPr>
                            </w:pPr>
                          </w:p>
                          <w:p w14:paraId="6A8EE203" w14:textId="06818AF9" w:rsidR="007F3A67" w:rsidRDefault="007F3A67">
                            <w:pPr>
                              <w:rPr>
                                <w:rFonts w:ascii="Open Sans Semibold" w:hAnsi="Open Sans Semibold" w:cs="Open Sans Semibold"/>
                                <w:color w:val="383838"/>
                                <w:sz w:val="24"/>
                                <w:szCs w:val="24"/>
                              </w:rPr>
                            </w:pPr>
                          </w:p>
                          <w:p w14:paraId="32BD2BEE" w14:textId="1E4B0927" w:rsidR="007F3A67" w:rsidRDefault="007F3A67">
                            <w:pPr>
                              <w:rPr>
                                <w:rFonts w:ascii="Open Sans Semibold" w:hAnsi="Open Sans Semibold" w:cs="Open Sans Semibold"/>
                                <w:color w:val="383838"/>
                                <w:sz w:val="24"/>
                                <w:szCs w:val="24"/>
                              </w:rPr>
                            </w:pPr>
                          </w:p>
                          <w:p w14:paraId="3FAADFC8" w14:textId="1957C17E" w:rsidR="007F3A67" w:rsidRDefault="007F3A67">
                            <w:pPr>
                              <w:rPr>
                                <w:rFonts w:ascii="Open Sans Semibold" w:hAnsi="Open Sans Semibold" w:cs="Open Sans Semibold"/>
                                <w:color w:val="383838"/>
                                <w:sz w:val="24"/>
                                <w:szCs w:val="24"/>
                              </w:rPr>
                            </w:pPr>
                          </w:p>
                          <w:p w14:paraId="56A6BD56" w14:textId="55BA7FC8" w:rsidR="007F3A67" w:rsidRDefault="007F3A67">
                            <w:pPr>
                              <w:rPr>
                                <w:rFonts w:ascii="Open Sans Semibold" w:hAnsi="Open Sans Semibold" w:cs="Open Sans Semibold"/>
                                <w:color w:val="383838"/>
                                <w:sz w:val="24"/>
                                <w:szCs w:val="24"/>
                              </w:rPr>
                            </w:pPr>
                          </w:p>
                          <w:p w14:paraId="6EC4F8F0" w14:textId="158F14DD" w:rsidR="007F3A67" w:rsidRDefault="007F3A67">
                            <w:pPr>
                              <w:rPr>
                                <w:rFonts w:ascii="Open Sans Semibold" w:hAnsi="Open Sans Semibold" w:cs="Open Sans Semibold"/>
                                <w:color w:val="383838"/>
                                <w:sz w:val="24"/>
                                <w:szCs w:val="24"/>
                              </w:rPr>
                            </w:pPr>
                          </w:p>
                          <w:p w14:paraId="2D201790" w14:textId="4334A868" w:rsidR="007F3A67" w:rsidRDefault="007F3A67">
                            <w:pPr>
                              <w:rPr>
                                <w:rFonts w:ascii="Open Sans Semibold" w:hAnsi="Open Sans Semibold" w:cs="Open Sans Semibold"/>
                                <w:color w:val="383838"/>
                                <w:sz w:val="24"/>
                                <w:szCs w:val="24"/>
                              </w:rPr>
                            </w:pPr>
                          </w:p>
                          <w:p w14:paraId="562D875B" w14:textId="2BAE8547" w:rsidR="007F3A67" w:rsidRDefault="007F3A67">
                            <w:pPr>
                              <w:rPr>
                                <w:rFonts w:ascii="Open Sans Semibold" w:hAnsi="Open Sans Semibold" w:cs="Open Sans Semibold"/>
                                <w:color w:val="383838"/>
                                <w:sz w:val="24"/>
                                <w:szCs w:val="24"/>
                              </w:rPr>
                            </w:pPr>
                          </w:p>
                          <w:p w14:paraId="613BB8C0" w14:textId="4B2B9449" w:rsidR="007F3A67" w:rsidRDefault="007F3A67">
                            <w:pPr>
                              <w:rPr>
                                <w:rFonts w:ascii="Open Sans Semibold" w:hAnsi="Open Sans Semibold" w:cs="Open Sans Semibold"/>
                                <w:color w:val="383838"/>
                                <w:sz w:val="24"/>
                                <w:szCs w:val="24"/>
                              </w:rPr>
                            </w:pPr>
                          </w:p>
                          <w:p w14:paraId="61E49BFE" w14:textId="1A41598F" w:rsidR="007F3A67" w:rsidRDefault="007F3A67">
                            <w:pPr>
                              <w:rPr>
                                <w:rFonts w:ascii="Open Sans Semibold" w:hAnsi="Open Sans Semibold" w:cs="Open Sans Semibold"/>
                                <w:color w:val="383838"/>
                                <w:sz w:val="24"/>
                                <w:szCs w:val="24"/>
                              </w:rPr>
                            </w:pPr>
                          </w:p>
                          <w:p w14:paraId="58158735" w14:textId="4CF0E84D" w:rsidR="007F3A67" w:rsidRDefault="007F3A67">
                            <w:pPr>
                              <w:rPr>
                                <w:rFonts w:ascii="Open Sans Semibold" w:hAnsi="Open Sans Semibold" w:cs="Open Sans Semibold"/>
                                <w:color w:val="383838"/>
                                <w:sz w:val="24"/>
                                <w:szCs w:val="24"/>
                              </w:rPr>
                            </w:pPr>
                          </w:p>
                          <w:p w14:paraId="510CA8F7" w14:textId="6DBAE125" w:rsidR="007F3A67" w:rsidRDefault="007F3A67">
                            <w:pPr>
                              <w:rPr>
                                <w:rFonts w:ascii="Open Sans Semibold" w:hAnsi="Open Sans Semibold" w:cs="Open Sans Semibold"/>
                                <w:color w:val="383838"/>
                                <w:sz w:val="24"/>
                                <w:szCs w:val="24"/>
                              </w:rPr>
                            </w:pPr>
                          </w:p>
                          <w:p w14:paraId="355C4B58" w14:textId="30C32F09" w:rsidR="007F3A67" w:rsidRDefault="007F3A67">
                            <w:pPr>
                              <w:rPr>
                                <w:rFonts w:ascii="Open Sans Semibold" w:hAnsi="Open Sans Semibold" w:cs="Open Sans Semibold"/>
                                <w:color w:val="383838"/>
                                <w:sz w:val="24"/>
                                <w:szCs w:val="24"/>
                              </w:rPr>
                            </w:pPr>
                          </w:p>
                          <w:p w14:paraId="4AF02B5C" w14:textId="7ABC4003" w:rsidR="007F3A67" w:rsidRDefault="007F3A67">
                            <w:pPr>
                              <w:rPr>
                                <w:rFonts w:ascii="Open Sans Semibold" w:hAnsi="Open Sans Semibold" w:cs="Open Sans Semibold"/>
                                <w:color w:val="383838"/>
                                <w:sz w:val="24"/>
                                <w:szCs w:val="24"/>
                              </w:rPr>
                            </w:pPr>
                          </w:p>
                          <w:p w14:paraId="22F099E5" w14:textId="77777777" w:rsidR="007F3A67" w:rsidRDefault="007F3A67">
                            <w:pPr>
                              <w:rPr>
                                <w:rFonts w:ascii="Open Sans Semibold" w:hAnsi="Open Sans Semibold" w:cs="Open Sans Semibold"/>
                                <w:color w:val="383838"/>
                                <w:sz w:val="24"/>
                                <w:szCs w:val="24"/>
                              </w:rPr>
                            </w:pPr>
                          </w:p>
                          <w:p w14:paraId="403CCA5F" w14:textId="6FD42D5C" w:rsidR="007F3A67" w:rsidRDefault="007F3A67">
                            <w:pPr>
                              <w:rPr>
                                <w:rFonts w:ascii="Open Sans Semibold" w:hAnsi="Open Sans Semibold" w:cs="Open Sans Semibold"/>
                                <w:color w:val="383838"/>
                                <w:sz w:val="24"/>
                                <w:szCs w:val="24"/>
                              </w:rPr>
                            </w:pPr>
                          </w:p>
                          <w:p w14:paraId="7DB92165" w14:textId="42430A77" w:rsidR="007F3A67" w:rsidRDefault="007F3A67">
                            <w:pPr>
                              <w:rPr>
                                <w:rFonts w:ascii="Open Sans Semibold" w:hAnsi="Open Sans Semibold" w:cs="Open Sans Semibold"/>
                                <w:color w:val="383838"/>
                                <w:sz w:val="24"/>
                                <w:szCs w:val="24"/>
                              </w:rPr>
                            </w:pPr>
                          </w:p>
                          <w:p w14:paraId="20F54AED" w14:textId="7D483BD0" w:rsidR="007F3A67" w:rsidRDefault="007F3A67">
                            <w:pPr>
                              <w:rPr>
                                <w:rFonts w:ascii="Open Sans Semibold" w:hAnsi="Open Sans Semibold" w:cs="Open Sans Semibold"/>
                                <w:color w:val="383838"/>
                                <w:sz w:val="24"/>
                                <w:szCs w:val="24"/>
                              </w:rPr>
                            </w:pPr>
                          </w:p>
                          <w:p w14:paraId="572B92F9" w14:textId="3DB23066" w:rsidR="007F3A67" w:rsidRDefault="007F3A67">
                            <w:pPr>
                              <w:rPr>
                                <w:rFonts w:ascii="Open Sans Semibold" w:hAnsi="Open Sans Semibold" w:cs="Open Sans Semibold"/>
                                <w:color w:val="383838"/>
                                <w:sz w:val="24"/>
                                <w:szCs w:val="24"/>
                              </w:rPr>
                            </w:pPr>
                          </w:p>
                          <w:p w14:paraId="77F7A001" w14:textId="71C2363A" w:rsidR="007F3A67" w:rsidRDefault="007F3A67">
                            <w:pPr>
                              <w:rPr>
                                <w:rFonts w:ascii="Open Sans Semibold" w:hAnsi="Open Sans Semibold" w:cs="Open Sans Semibold"/>
                                <w:color w:val="383838"/>
                                <w:sz w:val="24"/>
                                <w:szCs w:val="24"/>
                              </w:rPr>
                            </w:pPr>
                          </w:p>
                          <w:p w14:paraId="42A7569E" w14:textId="28B2B581" w:rsidR="007F3A67" w:rsidRDefault="007F3A67">
                            <w:pPr>
                              <w:rPr>
                                <w:rFonts w:ascii="Open Sans Semibold" w:hAnsi="Open Sans Semibold" w:cs="Open Sans Semibold"/>
                                <w:color w:val="383838"/>
                                <w:sz w:val="24"/>
                                <w:szCs w:val="24"/>
                              </w:rPr>
                            </w:pPr>
                          </w:p>
                          <w:p w14:paraId="6AE9E1FD" w14:textId="77777777" w:rsidR="007F3A67" w:rsidRDefault="007F3A67">
                            <w:pPr>
                              <w:rPr>
                                <w:rFonts w:ascii="Open Sans Semibold" w:hAnsi="Open Sans Semibold" w:cs="Open Sans Semibold"/>
                                <w:color w:val="383838"/>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54679C" id="_x0000_t202" coordsize="21600,21600" o:spt="202" path="m,l,21600r21600,l21600,xe">
                <v:stroke joinstyle="miter"/>
                <v:path gradientshapeok="t" o:connecttype="rect"/>
              </v:shapetype>
              <v:shape id="Text Box 51" o:spid="_x0000_s1026" type="#_x0000_t202" style="position:absolute;margin-left:140.4pt;margin-top:-19.8pt;width:363pt;height:5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" filled="f" stroked="f">
                <v:textbox>
                  <w:txbxContent>
                    <w:p w14:paraId="1807F131" w14:textId="2B82D45B" w:rsidR="00EC595D" w:rsidRPr="00EF4051" w:rsidRDefault="00CC0BB7" w:rsidP="00CC0BB7">
                      <w:pPr>
                        <w:pStyle w:val="Heading2"/>
                        <w:spacing w:before="210"/>
                        <w:ind w:left="0"/>
                        <w:rPr>
                          <w:i/>
                          <w:iCs/>
                          <w:w w:val="105"/>
                        </w:rPr>
                      </w:pPr>
                      <w:r>
                        <w:rPr>
                          <w:w w:val="105"/>
                        </w:rPr>
                        <w:t xml:space="preserve">  </w:t>
                      </w:r>
                      <w:r w:rsidR="008B65FA">
                        <w:rPr>
                          <w:i/>
                          <w:iCs/>
                          <w:w w:val="105"/>
                        </w:rPr>
                        <w:t>DATA SCIENTIST</w:t>
                      </w:r>
                    </w:p>
                    <w:p w14:paraId="30AE39DC" w14:textId="77777777" w:rsidR="00EC595D" w:rsidRDefault="00EC595D" w:rsidP="00EC595D">
                      <w:pPr>
                        <w:pStyle w:val="Heading3"/>
                        <w:spacing w:line="240" w:lineRule="auto"/>
                      </w:pPr>
                      <w:r>
                        <w:t>Daten Solutions Inc.</w:t>
                      </w:r>
                    </w:p>
                    <w:p w14:paraId="279DB98C" w14:textId="1D0142BE" w:rsidR="00EC595D" w:rsidRPr="00901BA3" w:rsidRDefault="006D6C87" w:rsidP="00901BA3">
                      <w:pPr>
                        <w:tabs>
                          <w:tab w:val="left" w:pos="5074"/>
                        </w:tabs>
                        <w:spacing w:line="240" w:lineRule="auto"/>
                        <w:ind w:left="118"/>
                        <w:rPr>
                          <w:rFonts w:ascii="Lato Black"/>
                          <w:iCs/>
                          <w:sz w:val="14"/>
                        </w:rPr>
                      </w:pPr>
                      <w:r w:rsidRPr="00B86843">
                        <w:rPr>
                          <w:rFonts w:ascii="Lato Black"/>
                          <w:iCs/>
                          <w:sz w:val="14"/>
                        </w:rPr>
                        <w:t xml:space="preserve">May </w:t>
                      </w:r>
                      <w:r w:rsidR="00EC595D" w:rsidRPr="00B86843">
                        <w:rPr>
                          <w:rFonts w:ascii="Lato Black"/>
                          <w:iCs/>
                          <w:sz w:val="14"/>
                        </w:rPr>
                        <w:t>2020</w:t>
                      </w:r>
                      <w:r w:rsidR="00EC595D" w:rsidRPr="00B86843">
                        <w:rPr>
                          <w:rFonts w:ascii="Lato Black"/>
                          <w:iCs/>
                          <w:spacing w:val="-1"/>
                          <w:sz w:val="14"/>
                        </w:rPr>
                        <w:t xml:space="preserve"> </w:t>
                      </w:r>
                      <w:r w:rsidR="00EC595D" w:rsidRPr="00B86843">
                        <w:rPr>
                          <w:rFonts w:ascii="Lato Black"/>
                          <w:iCs/>
                          <w:sz w:val="14"/>
                        </w:rPr>
                        <w:t>-</w:t>
                      </w:r>
                      <w:r w:rsidR="00EC595D" w:rsidRPr="00B86843">
                        <w:rPr>
                          <w:rFonts w:ascii="Lato Black"/>
                          <w:iCs/>
                          <w:spacing w:val="1"/>
                          <w:sz w:val="14"/>
                        </w:rPr>
                        <w:t xml:space="preserve"> </w:t>
                      </w:r>
                      <w:r w:rsidR="00EC595D" w:rsidRPr="00B86843">
                        <w:rPr>
                          <w:rFonts w:ascii="Lato Black"/>
                          <w:iCs/>
                          <w:sz w:val="14"/>
                        </w:rPr>
                        <w:t>Present</w:t>
                      </w:r>
                      <w:r w:rsidR="00EC595D" w:rsidRPr="00B86843">
                        <w:rPr>
                          <w:sz w:val="14"/>
                        </w:rPr>
                        <w:tab/>
                      </w:r>
                      <w:r w:rsidR="00EC595D" w:rsidRPr="00B86843">
                        <w:rPr>
                          <w:rFonts w:ascii="Lato Black"/>
                          <w:iCs/>
                          <w:sz w:val="14"/>
                        </w:rPr>
                        <w:t>Chicago,</w:t>
                      </w:r>
                      <w:r w:rsidR="00EC595D" w:rsidRPr="00B86843">
                        <w:rPr>
                          <w:rFonts w:ascii="Lato Black"/>
                          <w:iCs/>
                          <w:spacing w:val="4"/>
                          <w:sz w:val="14"/>
                        </w:rPr>
                        <w:t xml:space="preserve"> </w:t>
                      </w:r>
                      <w:r w:rsidR="0088477B">
                        <w:rPr>
                          <w:rFonts w:ascii="Lato Black"/>
                          <w:iCs/>
                          <w:sz w:val="14"/>
                        </w:rPr>
                        <w:t>USA</w:t>
                      </w:r>
                      <w:r w:rsidR="00901BA3">
                        <w:rPr>
                          <w:rFonts w:ascii="Lato Black"/>
                          <w:iCs/>
                          <w:sz w:val="14"/>
                        </w:rPr>
                        <w:t xml:space="preserve">                        </w:t>
                      </w:r>
                      <w:r w:rsidR="00EC595D">
                        <w:rPr>
                          <w:rFonts w:ascii="Lato Black" w:hAnsi="Lato Black"/>
                          <w:i/>
                          <w:color w:val="7C7C7C"/>
                          <w:w w:val="105"/>
                          <w:sz w:val="14"/>
                        </w:rPr>
                        <w:t>Daten solutions oﬀer a wide range of consulting services from Analytical solutions</w:t>
                      </w:r>
                      <w:r w:rsidR="00901BA3">
                        <w:rPr>
                          <w:rFonts w:ascii="Lato Black" w:hAnsi="Lato Black"/>
                          <w:i/>
                          <w:color w:val="7C7C7C"/>
                          <w:w w:val="105"/>
                          <w:sz w:val="14"/>
                        </w:rPr>
                        <w:t xml:space="preserve"> to </w:t>
                      </w:r>
                      <w:r w:rsidR="00EC595D">
                        <w:rPr>
                          <w:rFonts w:ascii="Lato Black" w:hAnsi="Lato Black"/>
                          <w:i/>
                          <w:color w:val="7C7C7C"/>
                          <w:w w:val="105"/>
                          <w:sz w:val="14"/>
                        </w:rPr>
                        <w:t>ETL</w:t>
                      </w:r>
                    </w:p>
                    <w:p w14:paraId="31DD6D45" w14:textId="68E403DA" w:rsidR="00EC595D" w:rsidRDefault="00EC595D" w:rsidP="00EC595D">
                      <w:pPr>
                        <w:pStyle w:val="Heading2"/>
                        <w:spacing w:before="210"/>
                        <w:rPr>
                          <w:w w:val="105"/>
                        </w:rPr>
                      </w:pPr>
                      <w:r>
                        <w:rPr>
                          <w:rFonts w:ascii="Lato Black"/>
                          <w:i/>
                          <w:color w:val="7C7C7C"/>
                          <w:w w:val="105"/>
                          <w:sz w:val="14"/>
                        </w:rPr>
                        <w:t>data processing, and Data Architecture</w:t>
                      </w:r>
                    </w:p>
                    <w:p w14:paraId="0152DEF9" w14:textId="77777777" w:rsidR="00EC595D" w:rsidRDefault="00EC595D" w:rsidP="00EC595D">
                      <w:pPr>
                        <w:pStyle w:val="Heading2"/>
                        <w:spacing w:before="210"/>
                      </w:pPr>
                    </w:p>
                    <w:p w14:paraId="2BBD43B1" w14:textId="76A60904" w:rsidR="00B074C2" w:rsidRDefault="00CA6AEB">
                      <w:pPr>
                        <w:rPr>
                          <w:rFonts w:ascii="Open Sans Semibold" w:hAnsi="Open Sans Semibold" w:cs="Open Sans Semibold"/>
                          <w:color w:val="383838"/>
                          <w:sz w:val="24"/>
                          <w:szCs w:val="24"/>
                        </w:rPr>
                      </w:pPr>
                      <w:r w:rsidRPr="00CA6AEB">
                        <w:rPr>
                          <w:rFonts w:ascii="Open Sans Semibold" w:hAnsi="Open Sans Semibold" w:cs="Open Sans Semibold"/>
                          <w:color w:val="383838"/>
                          <w:sz w:val="24"/>
                          <w:szCs w:val="24"/>
                        </w:rPr>
                        <w:t>- COMPANY NAME (2010 &gt; PRESENT)</w:t>
                      </w:r>
                    </w:p>
                    <w:p w14:paraId="5AB4CF4B" w14:textId="145FD79E" w:rsidR="002F0B0F" w:rsidRDefault="002F0B0F">
                      <w:pPr>
                        <w:rPr>
                          <w:rFonts w:ascii="Open Sans Semibold" w:hAnsi="Open Sans Semibold" w:cs="Open Sans Semibold"/>
                          <w:color w:val="383838"/>
                          <w:sz w:val="24"/>
                          <w:szCs w:val="24"/>
                        </w:rPr>
                      </w:pPr>
                    </w:p>
                    <w:p w14:paraId="3BDF9174" w14:textId="0ADBECCE" w:rsidR="002F0B0F" w:rsidRDefault="002F0B0F">
                      <w:pPr>
                        <w:rPr>
                          <w:rFonts w:ascii="Open Sans Semibold" w:hAnsi="Open Sans Semibold" w:cs="Open Sans Semibold"/>
                          <w:color w:val="383838"/>
                          <w:sz w:val="24"/>
                          <w:szCs w:val="24"/>
                        </w:rPr>
                      </w:pPr>
                    </w:p>
                    <w:p w14:paraId="32185043" w14:textId="69CBE15F" w:rsidR="002F0B0F" w:rsidRDefault="002F0B0F">
                      <w:pPr>
                        <w:rPr>
                          <w:rFonts w:ascii="Open Sans Semibold" w:hAnsi="Open Sans Semibold" w:cs="Open Sans Semibold"/>
                          <w:color w:val="383838"/>
                          <w:sz w:val="24"/>
                          <w:szCs w:val="24"/>
                        </w:rPr>
                      </w:pPr>
                    </w:p>
                    <w:p w14:paraId="4D91DAD8" w14:textId="6F85686F" w:rsidR="002F0B0F" w:rsidRDefault="002F0B0F">
                      <w:pPr>
                        <w:rPr>
                          <w:rFonts w:ascii="Open Sans Semibold" w:hAnsi="Open Sans Semibold" w:cs="Open Sans Semibold"/>
                          <w:color w:val="383838"/>
                          <w:sz w:val="24"/>
                          <w:szCs w:val="24"/>
                        </w:rPr>
                      </w:pPr>
                    </w:p>
                    <w:p w14:paraId="6C044D9A" w14:textId="7C2200B5" w:rsidR="002F0B0F" w:rsidRDefault="002F0B0F">
                      <w:pPr>
                        <w:rPr>
                          <w:rFonts w:ascii="Open Sans Semibold" w:hAnsi="Open Sans Semibold" w:cs="Open Sans Semibold"/>
                          <w:color w:val="383838"/>
                          <w:sz w:val="24"/>
                          <w:szCs w:val="24"/>
                        </w:rPr>
                      </w:pPr>
                    </w:p>
                    <w:p w14:paraId="3F821205" w14:textId="0AC01598" w:rsidR="002F0B0F" w:rsidRDefault="002F0B0F">
                      <w:pPr>
                        <w:rPr>
                          <w:rFonts w:ascii="Open Sans Semibold" w:hAnsi="Open Sans Semibold" w:cs="Open Sans Semibold"/>
                          <w:color w:val="383838"/>
                          <w:sz w:val="24"/>
                          <w:szCs w:val="24"/>
                        </w:rPr>
                      </w:pPr>
                    </w:p>
                    <w:p w14:paraId="06091C13" w14:textId="2686ACB1" w:rsidR="007F3A67" w:rsidRDefault="007F3A67">
                      <w:pPr>
                        <w:rPr>
                          <w:rFonts w:ascii="Open Sans Semibold" w:hAnsi="Open Sans Semibold" w:cs="Open Sans Semibold"/>
                          <w:color w:val="383838"/>
                          <w:sz w:val="24"/>
                          <w:szCs w:val="24"/>
                        </w:rPr>
                      </w:pPr>
                    </w:p>
                    <w:p w14:paraId="179BC716" w14:textId="4E316717" w:rsidR="007F3A67" w:rsidRDefault="007F3A67">
                      <w:pPr>
                        <w:rPr>
                          <w:rFonts w:ascii="Open Sans Semibold" w:hAnsi="Open Sans Semibold" w:cs="Open Sans Semibold"/>
                          <w:color w:val="383838"/>
                          <w:sz w:val="24"/>
                          <w:szCs w:val="24"/>
                        </w:rPr>
                      </w:pPr>
                    </w:p>
                    <w:p w14:paraId="584CBDDD" w14:textId="05FF8E13" w:rsidR="007F3A67" w:rsidRDefault="007F3A67">
                      <w:pPr>
                        <w:rPr>
                          <w:rFonts w:ascii="Open Sans Semibold" w:hAnsi="Open Sans Semibold" w:cs="Open Sans Semibold"/>
                          <w:color w:val="383838"/>
                          <w:sz w:val="24"/>
                          <w:szCs w:val="24"/>
                        </w:rPr>
                      </w:pPr>
                    </w:p>
                    <w:p w14:paraId="37FA3509" w14:textId="14D174B6" w:rsidR="007F3A67" w:rsidRDefault="007F3A67">
                      <w:pPr>
                        <w:rPr>
                          <w:rFonts w:ascii="Open Sans Semibold" w:hAnsi="Open Sans Semibold" w:cs="Open Sans Semibold"/>
                          <w:color w:val="383838"/>
                          <w:sz w:val="24"/>
                          <w:szCs w:val="24"/>
                        </w:rPr>
                      </w:pPr>
                    </w:p>
                    <w:p w14:paraId="427726CF" w14:textId="7018B1FB" w:rsidR="007F3A67" w:rsidRDefault="007F3A67">
                      <w:pPr>
                        <w:rPr>
                          <w:rFonts w:ascii="Open Sans Semibold" w:hAnsi="Open Sans Semibold" w:cs="Open Sans Semibold"/>
                          <w:color w:val="383838"/>
                          <w:sz w:val="24"/>
                          <w:szCs w:val="24"/>
                        </w:rPr>
                      </w:pPr>
                    </w:p>
                    <w:p w14:paraId="7E70E1C4" w14:textId="4B921882" w:rsidR="007F3A67" w:rsidRDefault="007F3A67">
                      <w:pPr>
                        <w:rPr>
                          <w:rFonts w:ascii="Open Sans Semibold" w:hAnsi="Open Sans Semibold" w:cs="Open Sans Semibold"/>
                          <w:color w:val="383838"/>
                          <w:sz w:val="24"/>
                          <w:szCs w:val="24"/>
                        </w:rPr>
                      </w:pPr>
                    </w:p>
                    <w:p w14:paraId="3EC31A41" w14:textId="5DD30016" w:rsidR="007F3A67" w:rsidRDefault="007F3A67">
                      <w:pPr>
                        <w:rPr>
                          <w:rFonts w:ascii="Open Sans Semibold" w:hAnsi="Open Sans Semibold" w:cs="Open Sans Semibold"/>
                          <w:color w:val="383838"/>
                          <w:sz w:val="24"/>
                          <w:szCs w:val="24"/>
                        </w:rPr>
                      </w:pPr>
                    </w:p>
                    <w:p w14:paraId="02B728FB" w14:textId="47ABE89E" w:rsidR="007F3A67" w:rsidRDefault="007F3A67">
                      <w:pPr>
                        <w:rPr>
                          <w:rFonts w:ascii="Open Sans Semibold" w:hAnsi="Open Sans Semibold" w:cs="Open Sans Semibold"/>
                          <w:color w:val="383838"/>
                          <w:sz w:val="24"/>
                          <w:szCs w:val="24"/>
                        </w:rPr>
                      </w:pPr>
                    </w:p>
                    <w:p w14:paraId="2907E186" w14:textId="2E63A048" w:rsidR="007F3A67" w:rsidRDefault="007F3A67">
                      <w:pPr>
                        <w:rPr>
                          <w:rFonts w:ascii="Open Sans Semibold" w:hAnsi="Open Sans Semibold" w:cs="Open Sans Semibold"/>
                          <w:color w:val="383838"/>
                          <w:sz w:val="24"/>
                          <w:szCs w:val="24"/>
                        </w:rPr>
                      </w:pPr>
                    </w:p>
                    <w:p w14:paraId="3F08B263" w14:textId="4BB05DB3" w:rsidR="007F3A67" w:rsidRDefault="007F3A67">
                      <w:pPr>
                        <w:rPr>
                          <w:rFonts w:ascii="Open Sans Semibold" w:hAnsi="Open Sans Semibold" w:cs="Open Sans Semibold"/>
                          <w:color w:val="383838"/>
                          <w:sz w:val="24"/>
                          <w:szCs w:val="24"/>
                        </w:rPr>
                      </w:pPr>
                    </w:p>
                    <w:p w14:paraId="48077EC8" w14:textId="6297A7EE" w:rsidR="007F3A67" w:rsidRDefault="007F3A67">
                      <w:pPr>
                        <w:rPr>
                          <w:rFonts w:ascii="Open Sans Semibold" w:hAnsi="Open Sans Semibold" w:cs="Open Sans Semibold"/>
                          <w:color w:val="383838"/>
                          <w:sz w:val="24"/>
                          <w:szCs w:val="24"/>
                        </w:rPr>
                      </w:pPr>
                    </w:p>
                    <w:p w14:paraId="6F12372A" w14:textId="28DB4111" w:rsidR="007F3A67" w:rsidRDefault="007F3A67">
                      <w:pPr>
                        <w:rPr>
                          <w:rFonts w:ascii="Open Sans Semibold" w:hAnsi="Open Sans Semibold" w:cs="Open Sans Semibold"/>
                          <w:color w:val="383838"/>
                          <w:sz w:val="24"/>
                          <w:szCs w:val="24"/>
                        </w:rPr>
                      </w:pPr>
                    </w:p>
                    <w:p w14:paraId="7E5BF7EC" w14:textId="29431544" w:rsidR="007F3A67" w:rsidRDefault="007F3A67">
                      <w:pPr>
                        <w:rPr>
                          <w:rFonts w:ascii="Open Sans Semibold" w:hAnsi="Open Sans Semibold" w:cs="Open Sans Semibold"/>
                          <w:color w:val="383838"/>
                          <w:sz w:val="24"/>
                          <w:szCs w:val="24"/>
                        </w:rPr>
                      </w:pPr>
                    </w:p>
                    <w:p w14:paraId="0D93A759" w14:textId="7487CC68" w:rsidR="007F3A67" w:rsidRDefault="007F3A67">
                      <w:pPr>
                        <w:rPr>
                          <w:rFonts w:ascii="Open Sans Semibold" w:hAnsi="Open Sans Semibold" w:cs="Open Sans Semibold"/>
                          <w:color w:val="383838"/>
                          <w:sz w:val="24"/>
                          <w:szCs w:val="24"/>
                        </w:rPr>
                      </w:pPr>
                    </w:p>
                    <w:p w14:paraId="18B9B223" w14:textId="26F3A209" w:rsidR="007F3A67" w:rsidRDefault="007F3A67">
                      <w:pPr>
                        <w:rPr>
                          <w:rFonts w:ascii="Open Sans Semibold" w:hAnsi="Open Sans Semibold" w:cs="Open Sans Semibold"/>
                          <w:color w:val="383838"/>
                          <w:sz w:val="24"/>
                          <w:szCs w:val="24"/>
                        </w:rPr>
                      </w:pPr>
                    </w:p>
                    <w:p w14:paraId="6B9C0B62" w14:textId="5C6D9FD1" w:rsidR="007F3A67" w:rsidRDefault="007F3A67">
                      <w:pPr>
                        <w:rPr>
                          <w:rFonts w:ascii="Open Sans Semibold" w:hAnsi="Open Sans Semibold" w:cs="Open Sans Semibold"/>
                          <w:color w:val="383838"/>
                          <w:sz w:val="24"/>
                          <w:szCs w:val="24"/>
                        </w:rPr>
                      </w:pPr>
                    </w:p>
                    <w:p w14:paraId="74990072" w14:textId="2CB3085B" w:rsidR="007F3A67" w:rsidRDefault="007F3A67">
                      <w:pPr>
                        <w:rPr>
                          <w:rFonts w:ascii="Open Sans Semibold" w:hAnsi="Open Sans Semibold" w:cs="Open Sans Semibold"/>
                          <w:color w:val="383838"/>
                          <w:sz w:val="24"/>
                          <w:szCs w:val="24"/>
                        </w:rPr>
                      </w:pPr>
                    </w:p>
                    <w:p w14:paraId="6B54571C" w14:textId="1D9EB506" w:rsidR="007F3A67" w:rsidRDefault="007F3A67">
                      <w:pPr>
                        <w:rPr>
                          <w:rFonts w:ascii="Open Sans Semibold" w:hAnsi="Open Sans Semibold" w:cs="Open Sans Semibold"/>
                          <w:color w:val="383838"/>
                          <w:sz w:val="24"/>
                          <w:szCs w:val="24"/>
                        </w:rPr>
                      </w:pPr>
                    </w:p>
                    <w:p w14:paraId="6C9377BA" w14:textId="7064FE86" w:rsidR="007F3A67" w:rsidRDefault="007F3A67">
                      <w:pPr>
                        <w:rPr>
                          <w:rFonts w:ascii="Open Sans Semibold" w:hAnsi="Open Sans Semibold" w:cs="Open Sans Semibold"/>
                          <w:color w:val="383838"/>
                          <w:sz w:val="24"/>
                          <w:szCs w:val="24"/>
                        </w:rPr>
                      </w:pPr>
                    </w:p>
                    <w:p w14:paraId="6D854081" w14:textId="2C088F5F" w:rsidR="007F3A67" w:rsidRDefault="007F3A67">
                      <w:pPr>
                        <w:rPr>
                          <w:rFonts w:ascii="Open Sans Semibold" w:hAnsi="Open Sans Semibold" w:cs="Open Sans Semibold"/>
                          <w:color w:val="383838"/>
                          <w:sz w:val="24"/>
                          <w:szCs w:val="24"/>
                        </w:rPr>
                      </w:pPr>
                    </w:p>
                    <w:p w14:paraId="5F7108C0" w14:textId="0E699468" w:rsidR="007F3A67" w:rsidRDefault="007F3A67">
                      <w:pPr>
                        <w:rPr>
                          <w:rFonts w:ascii="Open Sans Semibold" w:hAnsi="Open Sans Semibold" w:cs="Open Sans Semibold"/>
                          <w:color w:val="383838"/>
                          <w:sz w:val="24"/>
                          <w:szCs w:val="24"/>
                        </w:rPr>
                      </w:pPr>
                    </w:p>
                    <w:p w14:paraId="036F076B" w14:textId="557C38BC" w:rsidR="007F3A67" w:rsidRDefault="007F3A67">
                      <w:pPr>
                        <w:rPr>
                          <w:rFonts w:ascii="Open Sans Semibold" w:hAnsi="Open Sans Semibold" w:cs="Open Sans Semibold"/>
                          <w:color w:val="383838"/>
                          <w:sz w:val="24"/>
                          <w:szCs w:val="24"/>
                        </w:rPr>
                      </w:pPr>
                    </w:p>
                    <w:p w14:paraId="19996C3A" w14:textId="2DD99E13" w:rsidR="007F3A67" w:rsidRDefault="007F3A67">
                      <w:pPr>
                        <w:rPr>
                          <w:rFonts w:ascii="Open Sans Semibold" w:hAnsi="Open Sans Semibold" w:cs="Open Sans Semibold"/>
                          <w:color w:val="383838"/>
                          <w:sz w:val="24"/>
                          <w:szCs w:val="24"/>
                        </w:rPr>
                      </w:pPr>
                    </w:p>
                    <w:p w14:paraId="109210CD" w14:textId="4E9B5067" w:rsidR="007F3A67" w:rsidRDefault="007F3A67">
                      <w:pPr>
                        <w:rPr>
                          <w:rFonts w:ascii="Open Sans Semibold" w:hAnsi="Open Sans Semibold" w:cs="Open Sans Semibold"/>
                          <w:color w:val="383838"/>
                          <w:sz w:val="24"/>
                          <w:szCs w:val="24"/>
                        </w:rPr>
                      </w:pPr>
                    </w:p>
                    <w:p w14:paraId="376867A5" w14:textId="3B5CF1D2" w:rsidR="007F3A67" w:rsidRDefault="007F3A67">
                      <w:pPr>
                        <w:rPr>
                          <w:rFonts w:ascii="Open Sans Semibold" w:hAnsi="Open Sans Semibold" w:cs="Open Sans Semibold"/>
                          <w:color w:val="383838"/>
                          <w:sz w:val="24"/>
                          <w:szCs w:val="24"/>
                        </w:rPr>
                      </w:pPr>
                    </w:p>
                    <w:p w14:paraId="77B5C6B3" w14:textId="1394B0D3" w:rsidR="007F3A67" w:rsidRDefault="007F3A67">
                      <w:pPr>
                        <w:rPr>
                          <w:rFonts w:ascii="Open Sans Semibold" w:hAnsi="Open Sans Semibold" w:cs="Open Sans Semibold"/>
                          <w:color w:val="383838"/>
                          <w:sz w:val="24"/>
                          <w:szCs w:val="24"/>
                        </w:rPr>
                      </w:pPr>
                    </w:p>
                    <w:p w14:paraId="4A50426D" w14:textId="04113D26" w:rsidR="007F3A67" w:rsidRDefault="007F3A67">
                      <w:pPr>
                        <w:rPr>
                          <w:rFonts w:ascii="Open Sans Semibold" w:hAnsi="Open Sans Semibold" w:cs="Open Sans Semibold"/>
                          <w:color w:val="383838"/>
                          <w:sz w:val="24"/>
                          <w:szCs w:val="24"/>
                        </w:rPr>
                      </w:pPr>
                    </w:p>
                    <w:p w14:paraId="24637D59" w14:textId="17CC8F0F" w:rsidR="007F3A67" w:rsidRDefault="007F3A67">
                      <w:pPr>
                        <w:rPr>
                          <w:rFonts w:ascii="Open Sans Semibold" w:hAnsi="Open Sans Semibold" w:cs="Open Sans Semibold"/>
                          <w:color w:val="383838"/>
                          <w:sz w:val="24"/>
                          <w:szCs w:val="24"/>
                        </w:rPr>
                      </w:pPr>
                    </w:p>
                    <w:p w14:paraId="1D98F01E" w14:textId="0F40752F" w:rsidR="007F3A67" w:rsidRDefault="007F3A67">
                      <w:pPr>
                        <w:rPr>
                          <w:rFonts w:ascii="Open Sans Semibold" w:hAnsi="Open Sans Semibold" w:cs="Open Sans Semibold"/>
                          <w:color w:val="383838"/>
                          <w:sz w:val="24"/>
                          <w:szCs w:val="24"/>
                        </w:rPr>
                      </w:pPr>
                    </w:p>
                    <w:p w14:paraId="36DC4E16" w14:textId="298F95BB" w:rsidR="007F3A67" w:rsidRDefault="007F3A67">
                      <w:pPr>
                        <w:rPr>
                          <w:rFonts w:ascii="Open Sans Semibold" w:hAnsi="Open Sans Semibold" w:cs="Open Sans Semibold"/>
                          <w:color w:val="383838"/>
                          <w:sz w:val="24"/>
                          <w:szCs w:val="24"/>
                        </w:rPr>
                      </w:pPr>
                    </w:p>
                    <w:p w14:paraId="046FF34A" w14:textId="55D514E1" w:rsidR="007F3A67" w:rsidRDefault="007F3A67">
                      <w:pPr>
                        <w:rPr>
                          <w:rFonts w:ascii="Open Sans Semibold" w:hAnsi="Open Sans Semibold" w:cs="Open Sans Semibold"/>
                          <w:color w:val="383838"/>
                          <w:sz w:val="24"/>
                          <w:szCs w:val="24"/>
                        </w:rPr>
                      </w:pPr>
                    </w:p>
                    <w:p w14:paraId="6A8EE203" w14:textId="06818AF9" w:rsidR="007F3A67" w:rsidRDefault="007F3A67">
                      <w:pPr>
                        <w:rPr>
                          <w:rFonts w:ascii="Open Sans Semibold" w:hAnsi="Open Sans Semibold" w:cs="Open Sans Semibold"/>
                          <w:color w:val="383838"/>
                          <w:sz w:val="24"/>
                          <w:szCs w:val="24"/>
                        </w:rPr>
                      </w:pPr>
                    </w:p>
                    <w:p w14:paraId="32BD2BEE" w14:textId="1E4B0927" w:rsidR="007F3A67" w:rsidRDefault="007F3A67">
                      <w:pPr>
                        <w:rPr>
                          <w:rFonts w:ascii="Open Sans Semibold" w:hAnsi="Open Sans Semibold" w:cs="Open Sans Semibold"/>
                          <w:color w:val="383838"/>
                          <w:sz w:val="24"/>
                          <w:szCs w:val="24"/>
                        </w:rPr>
                      </w:pPr>
                    </w:p>
                    <w:p w14:paraId="3FAADFC8" w14:textId="1957C17E" w:rsidR="007F3A67" w:rsidRDefault="007F3A67">
                      <w:pPr>
                        <w:rPr>
                          <w:rFonts w:ascii="Open Sans Semibold" w:hAnsi="Open Sans Semibold" w:cs="Open Sans Semibold"/>
                          <w:color w:val="383838"/>
                          <w:sz w:val="24"/>
                          <w:szCs w:val="24"/>
                        </w:rPr>
                      </w:pPr>
                    </w:p>
                    <w:p w14:paraId="56A6BD56" w14:textId="55BA7FC8" w:rsidR="007F3A67" w:rsidRDefault="007F3A67">
                      <w:pPr>
                        <w:rPr>
                          <w:rFonts w:ascii="Open Sans Semibold" w:hAnsi="Open Sans Semibold" w:cs="Open Sans Semibold"/>
                          <w:color w:val="383838"/>
                          <w:sz w:val="24"/>
                          <w:szCs w:val="24"/>
                        </w:rPr>
                      </w:pPr>
                    </w:p>
                    <w:p w14:paraId="6EC4F8F0" w14:textId="158F14DD" w:rsidR="007F3A67" w:rsidRDefault="007F3A67">
                      <w:pPr>
                        <w:rPr>
                          <w:rFonts w:ascii="Open Sans Semibold" w:hAnsi="Open Sans Semibold" w:cs="Open Sans Semibold"/>
                          <w:color w:val="383838"/>
                          <w:sz w:val="24"/>
                          <w:szCs w:val="24"/>
                        </w:rPr>
                      </w:pPr>
                    </w:p>
                    <w:p w14:paraId="2D201790" w14:textId="4334A868" w:rsidR="007F3A67" w:rsidRDefault="007F3A67">
                      <w:pPr>
                        <w:rPr>
                          <w:rFonts w:ascii="Open Sans Semibold" w:hAnsi="Open Sans Semibold" w:cs="Open Sans Semibold"/>
                          <w:color w:val="383838"/>
                          <w:sz w:val="24"/>
                          <w:szCs w:val="24"/>
                        </w:rPr>
                      </w:pPr>
                    </w:p>
                    <w:p w14:paraId="562D875B" w14:textId="2BAE8547" w:rsidR="007F3A67" w:rsidRDefault="007F3A67">
                      <w:pPr>
                        <w:rPr>
                          <w:rFonts w:ascii="Open Sans Semibold" w:hAnsi="Open Sans Semibold" w:cs="Open Sans Semibold"/>
                          <w:color w:val="383838"/>
                          <w:sz w:val="24"/>
                          <w:szCs w:val="24"/>
                        </w:rPr>
                      </w:pPr>
                    </w:p>
                    <w:p w14:paraId="613BB8C0" w14:textId="4B2B9449" w:rsidR="007F3A67" w:rsidRDefault="007F3A67">
                      <w:pPr>
                        <w:rPr>
                          <w:rFonts w:ascii="Open Sans Semibold" w:hAnsi="Open Sans Semibold" w:cs="Open Sans Semibold"/>
                          <w:color w:val="383838"/>
                          <w:sz w:val="24"/>
                          <w:szCs w:val="24"/>
                        </w:rPr>
                      </w:pPr>
                    </w:p>
                    <w:p w14:paraId="61E49BFE" w14:textId="1A41598F" w:rsidR="007F3A67" w:rsidRDefault="007F3A67">
                      <w:pPr>
                        <w:rPr>
                          <w:rFonts w:ascii="Open Sans Semibold" w:hAnsi="Open Sans Semibold" w:cs="Open Sans Semibold"/>
                          <w:color w:val="383838"/>
                          <w:sz w:val="24"/>
                          <w:szCs w:val="24"/>
                        </w:rPr>
                      </w:pPr>
                    </w:p>
                    <w:p w14:paraId="58158735" w14:textId="4CF0E84D" w:rsidR="007F3A67" w:rsidRDefault="007F3A67">
                      <w:pPr>
                        <w:rPr>
                          <w:rFonts w:ascii="Open Sans Semibold" w:hAnsi="Open Sans Semibold" w:cs="Open Sans Semibold"/>
                          <w:color w:val="383838"/>
                          <w:sz w:val="24"/>
                          <w:szCs w:val="24"/>
                        </w:rPr>
                      </w:pPr>
                    </w:p>
                    <w:p w14:paraId="510CA8F7" w14:textId="6DBAE125" w:rsidR="007F3A67" w:rsidRDefault="007F3A67">
                      <w:pPr>
                        <w:rPr>
                          <w:rFonts w:ascii="Open Sans Semibold" w:hAnsi="Open Sans Semibold" w:cs="Open Sans Semibold"/>
                          <w:color w:val="383838"/>
                          <w:sz w:val="24"/>
                          <w:szCs w:val="24"/>
                        </w:rPr>
                      </w:pPr>
                    </w:p>
                    <w:p w14:paraId="355C4B58" w14:textId="30C32F09" w:rsidR="007F3A67" w:rsidRDefault="007F3A67">
                      <w:pPr>
                        <w:rPr>
                          <w:rFonts w:ascii="Open Sans Semibold" w:hAnsi="Open Sans Semibold" w:cs="Open Sans Semibold"/>
                          <w:color w:val="383838"/>
                          <w:sz w:val="24"/>
                          <w:szCs w:val="24"/>
                        </w:rPr>
                      </w:pPr>
                    </w:p>
                    <w:p w14:paraId="4AF02B5C" w14:textId="7ABC4003" w:rsidR="007F3A67" w:rsidRDefault="007F3A67">
                      <w:pPr>
                        <w:rPr>
                          <w:rFonts w:ascii="Open Sans Semibold" w:hAnsi="Open Sans Semibold" w:cs="Open Sans Semibold"/>
                          <w:color w:val="383838"/>
                          <w:sz w:val="24"/>
                          <w:szCs w:val="24"/>
                        </w:rPr>
                      </w:pPr>
                    </w:p>
                    <w:p w14:paraId="22F099E5" w14:textId="77777777" w:rsidR="007F3A67" w:rsidRDefault="007F3A67">
                      <w:pPr>
                        <w:rPr>
                          <w:rFonts w:ascii="Open Sans Semibold" w:hAnsi="Open Sans Semibold" w:cs="Open Sans Semibold"/>
                          <w:color w:val="383838"/>
                          <w:sz w:val="24"/>
                          <w:szCs w:val="24"/>
                        </w:rPr>
                      </w:pPr>
                    </w:p>
                    <w:p w14:paraId="403CCA5F" w14:textId="6FD42D5C" w:rsidR="007F3A67" w:rsidRDefault="007F3A67">
                      <w:pPr>
                        <w:rPr>
                          <w:rFonts w:ascii="Open Sans Semibold" w:hAnsi="Open Sans Semibold" w:cs="Open Sans Semibold"/>
                          <w:color w:val="383838"/>
                          <w:sz w:val="24"/>
                          <w:szCs w:val="24"/>
                        </w:rPr>
                      </w:pPr>
                    </w:p>
                    <w:p w14:paraId="7DB92165" w14:textId="42430A77" w:rsidR="007F3A67" w:rsidRDefault="007F3A67">
                      <w:pPr>
                        <w:rPr>
                          <w:rFonts w:ascii="Open Sans Semibold" w:hAnsi="Open Sans Semibold" w:cs="Open Sans Semibold"/>
                          <w:color w:val="383838"/>
                          <w:sz w:val="24"/>
                          <w:szCs w:val="24"/>
                        </w:rPr>
                      </w:pPr>
                    </w:p>
                    <w:p w14:paraId="20F54AED" w14:textId="7D483BD0" w:rsidR="007F3A67" w:rsidRDefault="007F3A67">
                      <w:pPr>
                        <w:rPr>
                          <w:rFonts w:ascii="Open Sans Semibold" w:hAnsi="Open Sans Semibold" w:cs="Open Sans Semibold"/>
                          <w:color w:val="383838"/>
                          <w:sz w:val="24"/>
                          <w:szCs w:val="24"/>
                        </w:rPr>
                      </w:pPr>
                    </w:p>
                    <w:p w14:paraId="572B92F9" w14:textId="3DB23066" w:rsidR="007F3A67" w:rsidRDefault="007F3A67">
                      <w:pPr>
                        <w:rPr>
                          <w:rFonts w:ascii="Open Sans Semibold" w:hAnsi="Open Sans Semibold" w:cs="Open Sans Semibold"/>
                          <w:color w:val="383838"/>
                          <w:sz w:val="24"/>
                          <w:szCs w:val="24"/>
                        </w:rPr>
                      </w:pPr>
                    </w:p>
                    <w:p w14:paraId="77F7A001" w14:textId="71C2363A" w:rsidR="007F3A67" w:rsidRDefault="007F3A67">
                      <w:pPr>
                        <w:rPr>
                          <w:rFonts w:ascii="Open Sans Semibold" w:hAnsi="Open Sans Semibold" w:cs="Open Sans Semibold"/>
                          <w:color w:val="383838"/>
                          <w:sz w:val="24"/>
                          <w:szCs w:val="24"/>
                        </w:rPr>
                      </w:pPr>
                    </w:p>
                    <w:p w14:paraId="42A7569E" w14:textId="28B2B581" w:rsidR="007F3A67" w:rsidRDefault="007F3A67">
                      <w:pPr>
                        <w:rPr>
                          <w:rFonts w:ascii="Open Sans Semibold" w:hAnsi="Open Sans Semibold" w:cs="Open Sans Semibold"/>
                          <w:color w:val="383838"/>
                          <w:sz w:val="24"/>
                          <w:szCs w:val="24"/>
                        </w:rPr>
                      </w:pPr>
                    </w:p>
                    <w:p w14:paraId="6AE9E1FD" w14:textId="77777777" w:rsidR="007F3A67" w:rsidRDefault="007F3A67">
                      <w:pPr>
                        <w:rPr>
                          <w:rFonts w:ascii="Open Sans Semibold" w:hAnsi="Open Sans Semibold" w:cs="Open Sans Semibold"/>
                          <w:color w:val="383838"/>
                          <w:sz w:val="24"/>
                          <w:szCs w:val="24"/>
                        </w:rPr>
                      </w:pPr>
                    </w:p>
                  </w:txbxContent>
                </v:textbox>
              </v:shape>
            </w:pict>
          </mc:Fallback>
        </mc:AlternateContent>
      </w:r>
      <w:r w:rsidR="00AF16DA" w:rsidRPr="00846781">
        <w:rPr>
          <w:noProof/>
          <w:color w:val="FCB34B"/>
        </w:rPr>
        <mc:AlternateContent>
          <mc:Choice Requires="wps">
            <w:drawing>
              <wp:anchor distT="0" distB="0" distL="114300" distR="114300" simplePos="0" relativeHeight="251651584" behindDoc="0" locked="0" layoutInCell="1" allowOverlap="1" wp14:anchorId="26AF6D60" wp14:editId="784D36CF">
                <wp:simplePos x="0" y="0"/>
                <wp:positionH relativeFrom="column">
                  <wp:posOffset>1724660</wp:posOffset>
                </wp:positionH>
                <wp:positionV relativeFrom="paragraph">
                  <wp:posOffset>-468630</wp:posOffset>
                </wp:positionV>
                <wp:extent cx="3474720" cy="368300"/>
                <wp:effectExtent l="2540" t="0" r="0" b="4445"/>
                <wp:wrapNone/>
                <wp:docPr id="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6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ECFB1" w14:textId="77777777" w:rsidR="00D64D3F" w:rsidRPr="00B86843" w:rsidRDefault="00D64D3F">
                            <w:pPr>
                              <w:rPr>
                                <w:rFonts w:ascii="Open Sans Semibold" w:hAnsi="Open Sans Semibold" w:cs="Open Sans Semibold"/>
                                <w:b/>
                                <w:bCs/>
                                <w:spacing w:val="60"/>
                                <w:sz w:val="26"/>
                                <w:szCs w:val="26"/>
                              </w:rPr>
                            </w:pPr>
                            <w:r w:rsidRPr="00B86843">
                              <w:rPr>
                                <w:rFonts w:ascii="Open Sans Semibold" w:hAnsi="Open Sans Semibold" w:cs="Open Sans Semibold"/>
                                <w:b/>
                                <w:bCs/>
                                <w:spacing w:val="60"/>
                                <w:sz w:val="26"/>
                                <w:szCs w:val="26"/>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AF6D60" id="Text Box 43" o:spid="_x0000_s1027" type="#_x0000_t202" style="position:absolute;margin-left:135.8pt;margin-top:-36.9pt;width:273.6pt;height: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" filled="f" stroked="f">
                <v:textbox>
                  <w:txbxContent>
                    <w:p w14:paraId="4C3ECFB1" w14:textId="77777777" w:rsidR="00D64D3F" w:rsidRPr="00B86843" w:rsidRDefault="00D64D3F">
                      <w:pPr>
                        <w:rPr>
                          <w:rFonts w:ascii="Open Sans Semibold" w:hAnsi="Open Sans Semibold" w:cs="Open Sans Semibold"/>
                          <w:b/>
                          <w:bCs/>
                          <w:spacing w:val="60"/>
                          <w:sz w:val="26"/>
                          <w:szCs w:val="26"/>
                        </w:rPr>
                      </w:pPr>
                      <w:r w:rsidRPr="00B86843">
                        <w:rPr>
                          <w:rFonts w:ascii="Open Sans Semibold" w:hAnsi="Open Sans Semibold" w:cs="Open Sans Semibold"/>
                          <w:b/>
                          <w:bCs/>
                          <w:spacing w:val="60"/>
                          <w:sz w:val="26"/>
                          <w:szCs w:val="26"/>
                        </w:rPr>
                        <w:t>EXPERIENCE</w:t>
                      </w:r>
                    </w:p>
                  </w:txbxContent>
                </v:textbox>
              </v:shape>
            </w:pict>
          </mc:Fallback>
        </mc:AlternateContent>
      </w:r>
      <w:r w:rsidR="00E23B79" w:rsidRPr="00846781">
        <w:rPr>
          <w:noProof/>
          <w:color w:val="FCB34B"/>
        </w:rPr>
        <mc:AlternateContent>
          <mc:Choice Requires="wps">
            <w:drawing>
              <wp:anchor distT="0" distB="0" distL="114300" distR="114300" simplePos="0" relativeHeight="251671040" behindDoc="0" locked="0" layoutInCell="1" allowOverlap="1" wp14:anchorId="106A2434" wp14:editId="230BF608">
                <wp:simplePos x="0" y="0"/>
                <wp:positionH relativeFrom="margin">
                  <wp:posOffset>-945931</wp:posOffset>
                </wp:positionH>
                <wp:positionV relativeFrom="paragraph">
                  <wp:posOffset>2112579</wp:posOffset>
                </wp:positionV>
                <wp:extent cx="2529840" cy="2104237"/>
                <wp:effectExtent l="0" t="0" r="0" b="0"/>
                <wp:wrapNone/>
                <wp:docPr id="30"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9840" cy="21042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749B0" w14:textId="15ABC727" w:rsidR="00A7454E" w:rsidRPr="00E23B79" w:rsidRDefault="00B86843" w:rsidP="00A7454E">
                            <w:pPr>
                              <w:pStyle w:val="Heading2"/>
                              <w:spacing w:before="210" w:line="240" w:lineRule="auto"/>
                              <w:rPr>
                                <w:b w:val="0"/>
                                <w:bCs w:val="0"/>
                                <w:i/>
                                <w:iCs/>
                              </w:rPr>
                            </w:pPr>
                            <w:r w:rsidRPr="00E23B79">
                              <w:rPr>
                                <w:b w:val="0"/>
                                <w:bCs w:val="0"/>
                                <w:i/>
                                <w:iCs/>
                                <w:w w:val="105"/>
                              </w:rPr>
                              <w:t>MASTER OF DATA SCIENCE</w:t>
                            </w:r>
                          </w:p>
                          <w:p w14:paraId="2C22B8A2" w14:textId="17F39AD9" w:rsidR="00A7454E" w:rsidRPr="00B86843" w:rsidRDefault="006D6C87" w:rsidP="00A7454E">
                            <w:pPr>
                              <w:pStyle w:val="Heading3"/>
                              <w:spacing w:line="240" w:lineRule="auto"/>
                              <w:rPr>
                                <w:b/>
                                <w:bCs/>
                                <w:sz w:val="16"/>
                                <w:szCs w:val="16"/>
                              </w:rPr>
                            </w:pPr>
                            <w:r w:rsidRPr="00B86843">
                              <w:rPr>
                                <w:b/>
                                <w:bCs/>
                                <w:sz w:val="16"/>
                                <w:szCs w:val="16"/>
                              </w:rPr>
                              <w:t>ILLINOIS INSTITUTE OF TECHNOLOGY</w:t>
                            </w:r>
                          </w:p>
                          <w:p w14:paraId="5995F194" w14:textId="457A1668" w:rsidR="00A7454E" w:rsidRPr="00B86843" w:rsidRDefault="006D6C87" w:rsidP="003D6AD2">
                            <w:pPr>
                              <w:pStyle w:val="Heading2"/>
                              <w:rPr>
                                <w:rFonts w:ascii="Lato Black"/>
                                <w:iCs/>
                                <w:sz w:val="16"/>
                                <w:szCs w:val="16"/>
                              </w:rPr>
                            </w:pPr>
                            <w:r w:rsidRPr="00B86843">
                              <w:rPr>
                                <w:rFonts w:ascii="Lato Black"/>
                                <w:iCs/>
                                <w:sz w:val="16"/>
                                <w:szCs w:val="16"/>
                              </w:rPr>
                              <w:t xml:space="preserve">August </w:t>
                            </w:r>
                            <w:r w:rsidR="00A7454E" w:rsidRPr="00B86843">
                              <w:rPr>
                                <w:rFonts w:ascii="Lato Black"/>
                                <w:iCs/>
                                <w:sz w:val="16"/>
                                <w:szCs w:val="16"/>
                              </w:rPr>
                              <w:t xml:space="preserve">2019 </w:t>
                            </w:r>
                            <w:r w:rsidR="00A7454E" w:rsidRPr="00B86843">
                              <w:rPr>
                                <w:rFonts w:ascii="Lato Black"/>
                                <w:iCs/>
                                <w:sz w:val="16"/>
                                <w:szCs w:val="16"/>
                              </w:rPr>
                              <w:t>–</w:t>
                            </w:r>
                            <w:r w:rsidR="00A7454E" w:rsidRPr="00B86843">
                              <w:rPr>
                                <w:rFonts w:ascii="Lato Black"/>
                                <w:iCs/>
                                <w:sz w:val="16"/>
                                <w:szCs w:val="16"/>
                              </w:rPr>
                              <w:t xml:space="preserve"> Present</w:t>
                            </w:r>
                          </w:p>
                          <w:p w14:paraId="4B11F492" w14:textId="2F90C621" w:rsidR="00A7454E" w:rsidRPr="00B86843" w:rsidRDefault="00A7454E" w:rsidP="003D6AD2">
                            <w:pPr>
                              <w:pStyle w:val="Heading2"/>
                              <w:rPr>
                                <w:rFonts w:ascii="Lato Black"/>
                                <w:b w:val="0"/>
                                <w:bCs w:val="0"/>
                                <w:iCs/>
                                <w:sz w:val="16"/>
                                <w:szCs w:val="16"/>
                              </w:rPr>
                            </w:pPr>
                            <w:r w:rsidRPr="00B86843">
                              <w:rPr>
                                <w:rFonts w:ascii="Lato Black"/>
                                <w:b w:val="0"/>
                                <w:bCs w:val="0"/>
                                <w:iCs/>
                                <w:sz w:val="16"/>
                                <w:szCs w:val="16"/>
                              </w:rPr>
                              <w:t>Chicago, USA</w:t>
                            </w:r>
                          </w:p>
                          <w:p w14:paraId="0AE05717" w14:textId="45663B73" w:rsidR="00A7454E" w:rsidRDefault="00A7454E" w:rsidP="00A7454E">
                            <w:pPr>
                              <w:pStyle w:val="ListParagraph"/>
                              <w:numPr>
                                <w:ilvl w:val="0"/>
                                <w:numId w:val="1"/>
                              </w:numPr>
                              <w:tabs>
                                <w:tab w:val="left" w:pos="4928"/>
                              </w:tabs>
                              <w:spacing w:after="0" w:line="240" w:lineRule="auto"/>
                              <w:rPr>
                                <w:rFonts w:ascii="Lato Black"/>
                                <w:b/>
                                <w:bCs/>
                                <w:iCs/>
                                <w:sz w:val="16"/>
                                <w:szCs w:val="16"/>
                              </w:rPr>
                            </w:pPr>
                            <w:r w:rsidRPr="00B86843">
                              <w:rPr>
                                <w:rFonts w:ascii="Lato Black"/>
                                <w:b/>
                                <w:bCs/>
                                <w:iCs/>
                                <w:sz w:val="16"/>
                                <w:szCs w:val="16"/>
                              </w:rPr>
                              <w:t>GPA: 3.7</w:t>
                            </w:r>
                            <w:r w:rsidR="00E11799" w:rsidRPr="00B86843">
                              <w:rPr>
                                <w:rFonts w:ascii="Lato Black"/>
                                <w:b/>
                                <w:bCs/>
                                <w:iCs/>
                                <w:sz w:val="16"/>
                                <w:szCs w:val="16"/>
                              </w:rPr>
                              <w:t>1</w:t>
                            </w:r>
                          </w:p>
                          <w:p w14:paraId="7E038E34" w14:textId="69736284" w:rsidR="0088477B" w:rsidRDefault="0088477B" w:rsidP="0088477B">
                            <w:pPr>
                              <w:pStyle w:val="ListParagraph"/>
                              <w:tabs>
                                <w:tab w:val="left" w:pos="4928"/>
                              </w:tabs>
                              <w:spacing w:after="0" w:line="240" w:lineRule="auto"/>
                              <w:ind w:left="838"/>
                              <w:rPr>
                                <w:rFonts w:ascii="Lato Black"/>
                                <w:b/>
                                <w:bCs/>
                                <w:iCs/>
                                <w:sz w:val="16"/>
                                <w:szCs w:val="16"/>
                              </w:rPr>
                            </w:pPr>
                          </w:p>
                          <w:p w14:paraId="0A974516" w14:textId="77777777" w:rsidR="0088477B" w:rsidRPr="0088477B" w:rsidRDefault="0088477B" w:rsidP="0088477B">
                            <w:pPr>
                              <w:pStyle w:val="ListParagraph"/>
                              <w:tabs>
                                <w:tab w:val="left" w:pos="4928"/>
                              </w:tabs>
                              <w:spacing w:after="0" w:line="240" w:lineRule="auto"/>
                              <w:ind w:left="838"/>
                              <w:rPr>
                                <w:rFonts w:ascii="Lato Black"/>
                                <w:b/>
                                <w:bCs/>
                                <w:iCs/>
                                <w:sz w:val="16"/>
                                <w:szCs w:val="16"/>
                              </w:rPr>
                            </w:pPr>
                          </w:p>
                          <w:p w14:paraId="17A655B4" w14:textId="2DF19E17" w:rsidR="0000348E" w:rsidRPr="00E23B79" w:rsidRDefault="00B86843" w:rsidP="0000348E">
                            <w:pPr>
                              <w:pStyle w:val="Heading2"/>
                              <w:rPr>
                                <w:b w:val="0"/>
                                <w:bCs w:val="0"/>
                                <w:i/>
                                <w:iCs/>
                                <w:w w:val="110"/>
                              </w:rPr>
                            </w:pPr>
                            <w:r w:rsidRPr="00E23B79">
                              <w:rPr>
                                <w:b w:val="0"/>
                                <w:bCs w:val="0"/>
                                <w:i/>
                                <w:iCs/>
                                <w:w w:val="110"/>
                              </w:rPr>
                              <w:t>MASTER OF STATISTICS</w:t>
                            </w:r>
                          </w:p>
                          <w:p w14:paraId="0E78C263" w14:textId="77777777" w:rsidR="0000348E" w:rsidRPr="00B86843" w:rsidRDefault="00A7454E" w:rsidP="0000348E">
                            <w:pPr>
                              <w:pStyle w:val="Heading2"/>
                              <w:rPr>
                                <w:sz w:val="16"/>
                                <w:szCs w:val="16"/>
                              </w:rPr>
                            </w:pPr>
                            <w:r w:rsidRPr="00B86843">
                              <w:rPr>
                                <w:sz w:val="16"/>
                                <w:szCs w:val="16"/>
                              </w:rPr>
                              <w:t>NMIMS</w:t>
                            </w:r>
                          </w:p>
                          <w:p w14:paraId="1B682D92" w14:textId="0B34FDBB" w:rsidR="0000348E" w:rsidRPr="00B86843" w:rsidRDefault="006D6C87" w:rsidP="0000348E">
                            <w:pPr>
                              <w:pStyle w:val="Heading2"/>
                              <w:rPr>
                                <w:iCs/>
                                <w:sz w:val="16"/>
                                <w:szCs w:val="16"/>
                              </w:rPr>
                            </w:pPr>
                            <w:r w:rsidRPr="00B86843">
                              <w:rPr>
                                <w:rFonts w:ascii="Lato Black"/>
                                <w:iCs/>
                                <w:sz w:val="16"/>
                                <w:szCs w:val="16"/>
                              </w:rPr>
                              <w:t xml:space="preserve">July </w:t>
                            </w:r>
                            <w:r w:rsidR="00A7454E" w:rsidRPr="00B86843">
                              <w:rPr>
                                <w:rFonts w:ascii="Lato Black"/>
                                <w:iCs/>
                                <w:sz w:val="16"/>
                                <w:szCs w:val="16"/>
                              </w:rPr>
                              <w:t>2016</w:t>
                            </w:r>
                            <w:r w:rsidR="00A7454E" w:rsidRPr="00B86843">
                              <w:rPr>
                                <w:rFonts w:ascii="Lato Black"/>
                                <w:iCs/>
                                <w:spacing w:val="-5"/>
                                <w:sz w:val="16"/>
                                <w:szCs w:val="16"/>
                              </w:rPr>
                              <w:t xml:space="preserve"> </w:t>
                            </w:r>
                            <w:r w:rsidRPr="00B86843">
                              <w:rPr>
                                <w:rFonts w:ascii="Lato Black"/>
                                <w:iCs/>
                                <w:sz w:val="16"/>
                                <w:szCs w:val="16"/>
                              </w:rPr>
                              <w:t>–</w:t>
                            </w:r>
                            <w:r w:rsidR="00A7454E" w:rsidRPr="00B86843">
                              <w:rPr>
                                <w:rFonts w:ascii="Lato Black"/>
                                <w:iCs/>
                                <w:spacing w:val="-4"/>
                                <w:sz w:val="16"/>
                                <w:szCs w:val="16"/>
                              </w:rPr>
                              <w:t xml:space="preserve"> </w:t>
                            </w:r>
                            <w:r w:rsidRPr="00B86843">
                              <w:rPr>
                                <w:rFonts w:ascii="Lato Black"/>
                                <w:iCs/>
                                <w:sz w:val="16"/>
                                <w:szCs w:val="16"/>
                              </w:rPr>
                              <w:t xml:space="preserve">April </w:t>
                            </w:r>
                            <w:r w:rsidR="00A7454E" w:rsidRPr="00B86843">
                              <w:rPr>
                                <w:rFonts w:ascii="Lato Black"/>
                                <w:iCs/>
                                <w:sz w:val="16"/>
                                <w:szCs w:val="16"/>
                              </w:rPr>
                              <w:t>2018</w:t>
                            </w:r>
                          </w:p>
                          <w:p w14:paraId="3F2148E8" w14:textId="4DBB097F" w:rsidR="00A7454E" w:rsidRPr="00B86843" w:rsidRDefault="00A7454E" w:rsidP="0000348E">
                            <w:pPr>
                              <w:pStyle w:val="Heading2"/>
                              <w:rPr>
                                <w:b w:val="0"/>
                                <w:bCs w:val="0"/>
                                <w:iCs/>
                              </w:rPr>
                            </w:pPr>
                            <w:r w:rsidRPr="00B86843">
                              <w:rPr>
                                <w:rFonts w:ascii="Lato Black"/>
                                <w:iCs/>
                                <w:sz w:val="16"/>
                                <w:szCs w:val="16"/>
                              </w:rPr>
                              <w:t>Mumbai,</w:t>
                            </w:r>
                            <w:r w:rsidRPr="00B86843">
                              <w:rPr>
                                <w:rFonts w:ascii="Lato Black"/>
                                <w:iCs/>
                                <w:spacing w:val="4"/>
                                <w:sz w:val="16"/>
                                <w:szCs w:val="16"/>
                              </w:rPr>
                              <w:t xml:space="preserve"> </w:t>
                            </w:r>
                            <w:r w:rsidRPr="00B86843">
                              <w:rPr>
                                <w:rFonts w:ascii="Lato Black"/>
                                <w:iCs/>
                                <w:sz w:val="16"/>
                                <w:szCs w:val="16"/>
                              </w:rPr>
                              <w:t>India</w:t>
                            </w:r>
                          </w:p>
                          <w:p w14:paraId="6DF7F29D" w14:textId="23B10329" w:rsidR="00A7454E" w:rsidRPr="00B86843" w:rsidRDefault="00A7454E" w:rsidP="00A7454E">
                            <w:pPr>
                              <w:pStyle w:val="ListParagraph"/>
                              <w:numPr>
                                <w:ilvl w:val="0"/>
                                <w:numId w:val="1"/>
                              </w:numPr>
                              <w:tabs>
                                <w:tab w:val="left" w:pos="4868"/>
                              </w:tabs>
                              <w:spacing w:after="0" w:line="237" w:lineRule="exact"/>
                              <w:rPr>
                                <w:rFonts w:ascii="Lato Black"/>
                                <w:i/>
                                <w:sz w:val="16"/>
                                <w:szCs w:val="16"/>
                              </w:rPr>
                            </w:pPr>
                            <w:r w:rsidRPr="00B86843">
                              <w:rPr>
                                <w:rFonts w:ascii="Lato Black"/>
                                <w:b/>
                                <w:bCs/>
                                <w:iCs/>
                                <w:sz w:val="16"/>
                                <w:szCs w:val="16"/>
                              </w:rPr>
                              <w:t>GPA: 3.35</w:t>
                            </w:r>
                          </w:p>
                          <w:p w14:paraId="38B1393C" w14:textId="550E5507" w:rsidR="00A7454E" w:rsidRPr="00B86843" w:rsidRDefault="00A7454E" w:rsidP="00A7454E">
                            <w:pPr>
                              <w:spacing w:line="216" w:lineRule="auto"/>
                              <w:rPr>
                                <w:rFonts w:ascii="Open Sans Light" w:hAnsi="Open Sans Light" w:cs="Open Sans Light"/>
                                <w:sz w:val="26"/>
                                <w:szCs w:val="26"/>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A2434" id="Text Box 56" o:spid="_x0000_s1028" type="#_x0000_t202" style="position:absolute;margin-left:-74.5pt;margin-top:166.35pt;width:199.2pt;height:165.7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" filled="f" stroked="f">
                <v:textbox>
                  <w:txbxContent>
                    <w:p w14:paraId="478749B0" w14:textId="15ABC727" w:rsidR="00A7454E" w:rsidRPr="00E23B79" w:rsidRDefault="00B86843" w:rsidP="00A7454E">
                      <w:pPr>
                        <w:pStyle w:val="Heading2"/>
                        <w:spacing w:before="210" w:line="240" w:lineRule="auto"/>
                        <w:rPr>
                          <w:b w:val="0"/>
                          <w:bCs w:val="0"/>
                          <w:i/>
                          <w:iCs/>
                        </w:rPr>
                      </w:pPr>
                      <w:r w:rsidRPr="00E23B79">
                        <w:rPr>
                          <w:b w:val="0"/>
                          <w:bCs w:val="0"/>
                          <w:i/>
                          <w:iCs/>
                          <w:w w:val="105"/>
                        </w:rPr>
                        <w:t>MASTER OF DATA SCIENCE</w:t>
                      </w:r>
                    </w:p>
                    <w:p w14:paraId="2C22B8A2" w14:textId="17F39AD9" w:rsidR="00A7454E" w:rsidRPr="00B86843" w:rsidRDefault="006D6C87" w:rsidP="00A7454E">
                      <w:pPr>
                        <w:pStyle w:val="Heading3"/>
                        <w:spacing w:line="240" w:lineRule="auto"/>
                        <w:rPr>
                          <w:b/>
                          <w:bCs/>
                          <w:sz w:val="16"/>
                          <w:szCs w:val="16"/>
                        </w:rPr>
                      </w:pPr>
                      <w:r w:rsidRPr="00B86843">
                        <w:rPr>
                          <w:b/>
                          <w:bCs/>
                          <w:sz w:val="16"/>
                          <w:szCs w:val="16"/>
                        </w:rPr>
                        <w:t>ILLINOIS INSTITUTE OF TECHNOLOGY</w:t>
                      </w:r>
                    </w:p>
                    <w:p w14:paraId="5995F194" w14:textId="457A1668" w:rsidR="00A7454E" w:rsidRPr="00B86843" w:rsidRDefault="006D6C87" w:rsidP="003D6AD2">
                      <w:pPr>
                        <w:pStyle w:val="Heading2"/>
                        <w:rPr>
                          <w:rFonts w:ascii="Lato Black"/>
                          <w:iCs/>
                          <w:sz w:val="16"/>
                          <w:szCs w:val="16"/>
                        </w:rPr>
                      </w:pPr>
                      <w:r w:rsidRPr="00B86843">
                        <w:rPr>
                          <w:rFonts w:ascii="Lato Black"/>
                          <w:iCs/>
                          <w:sz w:val="16"/>
                          <w:szCs w:val="16"/>
                        </w:rPr>
                        <w:t xml:space="preserve">August </w:t>
                      </w:r>
                      <w:r w:rsidR="00A7454E" w:rsidRPr="00B86843">
                        <w:rPr>
                          <w:rFonts w:ascii="Lato Black"/>
                          <w:iCs/>
                          <w:sz w:val="16"/>
                          <w:szCs w:val="16"/>
                        </w:rPr>
                        <w:t xml:space="preserve">2019 </w:t>
                      </w:r>
                      <w:r w:rsidR="00A7454E" w:rsidRPr="00B86843">
                        <w:rPr>
                          <w:rFonts w:ascii="Lato Black"/>
                          <w:iCs/>
                          <w:sz w:val="16"/>
                          <w:szCs w:val="16"/>
                        </w:rPr>
                        <w:t>–</w:t>
                      </w:r>
                      <w:r w:rsidR="00A7454E" w:rsidRPr="00B86843">
                        <w:rPr>
                          <w:rFonts w:ascii="Lato Black"/>
                          <w:iCs/>
                          <w:sz w:val="16"/>
                          <w:szCs w:val="16"/>
                        </w:rPr>
                        <w:t xml:space="preserve"> Present</w:t>
                      </w:r>
                    </w:p>
                    <w:p w14:paraId="4B11F492" w14:textId="2F90C621" w:rsidR="00A7454E" w:rsidRPr="00B86843" w:rsidRDefault="00A7454E" w:rsidP="003D6AD2">
                      <w:pPr>
                        <w:pStyle w:val="Heading2"/>
                        <w:rPr>
                          <w:rFonts w:ascii="Lato Black"/>
                          <w:b w:val="0"/>
                          <w:bCs w:val="0"/>
                          <w:iCs/>
                          <w:sz w:val="16"/>
                          <w:szCs w:val="16"/>
                        </w:rPr>
                      </w:pPr>
                      <w:r w:rsidRPr="00B86843">
                        <w:rPr>
                          <w:rFonts w:ascii="Lato Black"/>
                          <w:b w:val="0"/>
                          <w:bCs w:val="0"/>
                          <w:iCs/>
                          <w:sz w:val="16"/>
                          <w:szCs w:val="16"/>
                        </w:rPr>
                        <w:t>Chicago, USA</w:t>
                      </w:r>
                    </w:p>
                    <w:p w14:paraId="0AE05717" w14:textId="45663B73" w:rsidR="00A7454E" w:rsidRDefault="00A7454E" w:rsidP="00A7454E">
                      <w:pPr>
                        <w:pStyle w:val="ListParagraph"/>
                        <w:numPr>
                          <w:ilvl w:val="0"/>
                          <w:numId w:val="1"/>
                        </w:numPr>
                        <w:tabs>
                          <w:tab w:val="left" w:pos="4928"/>
                        </w:tabs>
                        <w:spacing w:after="0" w:line="240" w:lineRule="auto"/>
                        <w:rPr>
                          <w:rFonts w:ascii="Lato Black"/>
                          <w:b/>
                          <w:bCs/>
                          <w:iCs/>
                          <w:sz w:val="16"/>
                          <w:szCs w:val="16"/>
                        </w:rPr>
                      </w:pPr>
                      <w:r w:rsidRPr="00B86843">
                        <w:rPr>
                          <w:rFonts w:ascii="Lato Black"/>
                          <w:b/>
                          <w:bCs/>
                          <w:iCs/>
                          <w:sz w:val="16"/>
                          <w:szCs w:val="16"/>
                        </w:rPr>
                        <w:t>GPA: 3.7</w:t>
                      </w:r>
                      <w:r w:rsidR="00E11799" w:rsidRPr="00B86843">
                        <w:rPr>
                          <w:rFonts w:ascii="Lato Black"/>
                          <w:b/>
                          <w:bCs/>
                          <w:iCs/>
                          <w:sz w:val="16"/>
                          <w:szCs w:val="16"/>
                        </w:rPr>
                        <w:t>1</w:t>
                      </w:r>
                    </w:p>
                    <w:p w14:paraId="7E038E34" w14:textId="69736284" w:rsidR="0088477B" w:rsidRDefault="0088477B" w:rsidP="0088477B">
                      <w:pPr>
                        <w:pStyle w:val="ListParagraph"/>
                        <w:tabs>
                          <w:tab w:val="left" w:pos="4928"/>
                        </w:tabs>
                        <w:spacing w:after="0" w:line="240" w:lineRule="auto"/>
                        <w:ind w:left="838"/>
                        <w:rPr>
                          <w:rFonts w:ascii="Lato Black"/>
                          <w:b/>
                          <w:bCs/>
                          <w:iCs/>
                          <w:sz w:val="16"/>
                          <w:szCs w:val="16"/>
                        </w:rPr>
                      </w:pPr>
                    </w:p>
                    <w:p w14:paraId="0A974516" w14:textId="77777777" w:rsidR="0088477B" w:rsidRPr="0088477B" w:rsidRDefault="0088477B" w:rsidP="0088477B">
                      <w:pPr>
                        <w:pStyle w:val="ListParagraph"/>
                        <w:tabs>
                          <w:tab w:val="left" w:pos="4928"/>
                        </w:tabs>
                        <w:spacing w:after="0" w:line="240" w:lineRule="auto"/>
                        <w:ind w:left="838"/>
                        <w:rPr>
                          <w:rFonts w:ascii="Lato Black"/>
                          <w:b/>
                          <w:bCs/>
                          <w:iCs/>
                          <w:sz w:val="16"/>
                          <w:szCs w:val="16"/>
                        </w:rPr>
                      </w:pPr>
                    </w:p>
                    <w:p w14:paraId="17A655B4" w14:textId="2DF19E17" w:rsidR="0000348E" w:rsidRPr="00E23B79" w:rsidRDefault="00B86843" w:rsidP="0000348E">
                      <w:pPr>
                        <w:pStyle w:val="Heading2"/>
                        <w:rPr>
                          <w:b w:val="0"/>
                          <w:bCs w:val="0"/>
                          <w:i/>
                          <w:iCs/>
                          <w:w w:val="110"/>
                        </w:rPr>
                      </w:pPr>
                      <w:r w:rsidRPr="00E23B79">
                        <w:rPr>
                          <w:b w:val="0"/>
                          <w:bCs w:val="0"/>
                          <w:i/>
                          <w:iCs/>
                          <w:w w:val="110"/>
                        </w:rPr>
                        <w:t>MASTER OF STATISTICS</w:t>
                      </w:r>
                    </w:p>
                    <w:p w14:paraId="0E78C263" w14:textId="77777777" w:rsidR="0000348E" w:rsidRPr="00B86843" w:rsidRDefault="00A7454E" w:rsidP="0000348E">
                      <w:pPr>
                        <w:pStyle w:val="Heading2"/>
                        <w:rPr>
                          <w:sz w:val="16"/>
                          <w:szCs w:val="16"/>
                        </w:rPr>
                      </w:pPr>
                      <w:r w:rsidRPr="00B86843">
                        <w:rPr>
                          <w:sz w:val="16"/>
                          <w:szCs w:val="16"/>
                        </w:rPr>
                        <w:t>NMIMS</w:t>
                      </w:r>
                    </w:p>
                    <w:p w14:paraId="1B682D92" w14:textId="0B34FDBB" w:rsidR="0000348E" w:rsidRPr="00B86843" w:rsidRDefault="006D6C87" w:rsidP="0000348E">
                      <w:pPr>
                        <w:pStyle w:val="Heading2"/>
                        <w:rPr>
                          <w:iCs/>
                          <w:sz w:val="16"/>
                          <w:szCs w:val="16"/>
                        </w:rPr>
                      </w:pPr>
                      <w:r w:rsidRPr="00B86843">
                        <w:rPr>
                          <w:rFonts w:ascii="Lato Black"/>
                          <w:iCs/>
                          <w:sz w:val="16"/>
                          <w:szCs w:val="16"/>
                        </w:rPr>
                        <w:t xml:space="preserve">July </w:t>
                      </w:r>
                      <w:r w:rsidR="00A7454E" w:rsidRPr="00B86843">
                        <w:rPr>
                          <w:rFonts w:ascii="Lato Black"/>
                          <w:iCs/>
                          <w:sz w:val="16"/>
                          <w:szCs w:val="16"/>
                        </w:rPr>
                        <w:t>2016</w:t>
                      </w:r>
                      <w:r w:rsidR="00A7454E" w:rsidRPr="00B86843">
                        <w:rPr>
                          <w:rFonts w:ascii="Lato Black"/>
                          <w:iCs/>
                          <w:spacing w:val="-5"/>
                          <w:sz w:val="16"/>
                          <w:szCs w:val="16"/>
                        </w:rPr>
                        <w:t xml:space="preserve"> </w:t>
                      </w:r>
                      <w:r w:rsidRPr="00B86843">
                        <w:rPr>
                          <w:rFonts w:ascii="Lato Black"/>
                          <w:iCs/>
                          <w:sz w:val="16"/>
                          <w:szCs w:val="16"/>
                        </w:rPr>
                        <w:t>–</w:t>
                      </w:r>
                      <w:r w:rsidR="00A7454E" w:rsidRPr="00B86843">
                        <w:rPr>
                          <w:rFonts w:ascii="Lato Black"/>
                          <w:iCs/>
                          <w:spacing w:val="-4"/>
                          <w:sz w:val="16"/>
                          <w:szCs w:val="16"/>
                        </w:rPr>
                        <w:t xml:space="preserve"> </w:t>
                      </w:r>
                      <w:r w:rsidRPr="00B86843">
                        <w:rPr>
                          <w:rFonts w:ascii="Lato Black"/>
                          <w:iCs/>
                          <w:sz w:val="16"/>
                          <w:szCs w:val="16"/>
                        </w:rPr>
                        <w:t xml:space="preserve">April </w:t>
                      </w:r>
                      <w:r w:rsidR="00A7454E" w:rsidRPr="00B86843">
                        <w:rPr>
                          <w:rFonts w:ascii="Lato Black"/>
                          <w:iCs/>
                          <w:sz w:val="16"/>
                          <w:szCs w:val="16"/>
                        </w:rPr>
                        <w:t>2018</w:t>
                      </w:r>
                    </w:p>
                    <w:p w14:paraId="3F2148E8" w14:textId="4DBB097F" w:rsidR="00A7454E" w:rsidRPr="00B86843" w:rsidRDefault="00A7454E" w:rsidP="0000348E">
                      <w:pPr>
                        <w:pStyle w:val="Heading2"/>
                        <w:rPr>
                          <w:b w:val="0"/>
                          <w:bCs w:val="0"/>
                          <w:iCs/>
                        </w:rPr>
                      </w:pPr>
                      <w:r w:rsidRPr="00B86843">
                        <w:rPr>
                          <w:rFonts w:ascii="Lato Black"/>
                          <w:iCs/>
                          <w:sz w:val="16"/>
                          <w:szCs w:val="16"/>
                        </w:rPr>
                        <w:t>Mumbai,</w:t>
                      </w:r>
                      <w:r w:rsidRPr="00B86843">
                        <w:rPr>
                          <w:rFonts w:ascii="Lato Black"/>
                          <w:iCs/>
                          <w:spacing w:val="4"/>
                          <w:sz w:val="16"/>
                          <w:szCs w:val="16"/>
                        </w:rPr>
                        <w:t xml:space="preserve"> </w:t>
                      </w:r>
                      <w:r w:rsidRPr="00B86843">
                        <w:rPr>
                          <w:rFonts w:ascii="Lato Black"/>
                          <w:iCs/>
                          <w:sz w:val="16"/>
                          <w:szCs w:val="16"/>
                        </w:rPr>
                        <w:t>India</w:t>
                      </w:r>
                    </w:p>
                    <w:p w14:paraId="6DF7F29D" w14:textId="23B10329" w:rsidR="00A7454E" w:rsidRPr="00B86843" w:rsidRDefault="00A7454E" w:rsidP="00A7454E">
                      <w:pPr>
                        <w:pStyle w:val="ListParagraph"/>
                        <w:numPr>
                          <w:ilvl w:val="0"/>
                          <w:numId w:val="1"/>
                        </w:numPr>
                        <w:tabs>
                          <w:tab w:val="left" w:pos="4868"/>
                        </w:tabs>
                        <w:spacing w:after="0" w:line="237" w:lineRule="exact"/>
                        <w:rPr>
                          <w:rFonts w:ascii="Lato Black"/>
                          <w:i/>
                          <w:sz w:val="16"/>
                          <w:szCs w:val="16"/>
                        </w:rPr>
                      </w:pPr>
                      <w:r w:rsidRPr="00B86843">
                        <w:rPr>
                          <w:rFonts w:ascii="Lato Black"/>
                          <w:b/>
                          <w:bCs/>
                          <w:iCs/>
                          <w:sz w:val="16"/>
                          <w:szCs w:val="16"/>
                        </w:rPr>
                        <w:t>GPA: 3.35</w:t>
                      </w:r>
                    </w:p>
                    <w:p w14:paraId="38B1393C" w14:textId="550E5507" w:rsidR="00A7454E" w:rsidRPr="00B86843" w:rsidRDefault="00A7454E" w:rsidP="00A7454E">
                      <w:pPr>
                        <w:spacing w:line="216" w:lineRule="auto"/>
                        <w:rPr>
                          <w:rFonts w:ascii="Open Sans Light" w:hAnsi="Open Sans Light" w:cs="Open Sans Light"/>
                          <w:sz w:val="26"/>
                          <w:szCs w:val="26"/>
                          <w:lang w:val="fr-FR"/>
                        </w:rPr>
                      </w:pPr>
                    </w:p>
                  </w:txbxContent>
                </v:textbox>
                <w10:wrap anchorx="margin"/>
              </v:shape>
            </w:pict>
          </mc:Fallback>
        </mc:AlternateContent>
      </w:r>
      <w:r w:rsidR="00F40F38" w:rsidRPr="00846781">
        <w:rPr>
          <w:noProof/>
          <w:color w:val="373737"/>
        </w:rPr>
        <mc:AlternateContent>
          <mc:Choice Requires="wps">
            <w:drawing>
              <wp:anchor distT="0" distB="0" distL="114300" distR="114300" simplePos="0" relativeHeight="251650560" behindDoc="0" locked="0" layoutInCell="1" allowOverlap="1" wp14:anchorId="1123A741" wp14:editId="6B86D9B6">
                <wp:simplePos x="0" y="0"/>
                <wp:positionH relativeFrom="page">
                  <wp:posOffset>-1257300</wp:posOffset>
                </wp:positionH>
                <wp:positionV relativeFrom="paragraph">
                  <wp:posOffset>868680</wp:posOffset>
                </wp:positionV>
                <wp:extent cx="3383280" cy="1158240"/>
                <wp:effectExtent l="0" t="0" r="0" b="3810"/>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115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F8B86" w14:textId="77777777" w:rsidR="003970B0" w:rsidRPr="0000348E" w:rsidRDefault="003970B0" w:rsidP="003970B0">
                            <w:pPr>
                              <w:pStyle w:val="BodyText"/>
                              <w:spacing w:line="276" w:lineRule="auto"/>
                              <w:ind w:right="116"/>
                              <w:jc w:val="right"/>
                              <w:rPr>
                                <w:sz w:val="18"/>
                                <w:szCs w:val="18"/>
                              </w:rPr>
                            </w:pPr>
                            <w:r w:rsidRPr="0000348E">
                              <w:rPr>
                                <w:rFonts w:cs="Calibri"/>
                                <w:sz w:val="18"/>
                                <w:szCs w:val="18"/>
                              </w:rPr>
                              <w:t xml:space="preserve"> </w:t>
                            </w:r>
                            <w:hyperlink r:id="rId8">
                              <w:r w:rsidRPr="0000348E">
                                <w:rPr>
                                  <w:spacing w:val="-1"/>
                                  <w:w w:val="95"/>
                                  <w:sz w:val="18"/>
                                  <w:szCs w:val="18"/>
                                </w:rPr>
                                <w:t xml:space="preserve">shouvik19@gmail.com </w:t>
                              </w:r>
                            </w:hyperlink>
                            <w:r w:rsidRPr="0000348E">
                              <w:rPr>
                                <w:noProof/>
                                <w:spacing w:val="-4"/>
                                <w:position w:val="-2"/>
                                <w:sz w:val="18"/>
                                <w:szCs w:val="18"/>
                              </w:rPr>
                              <w:drawing>
                                <wp:inline distT="0" distB="0" distL="0" distR="0" wp14:anchorId="672B8354" wp14:editId="0B5A1A3D">
                                  <wp:extent cx="124837" cy="89175"/>
                                  <wp:effectExtent l="0" t="0" r="0" b="0"/>
                                  <wp:docPr id="3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24837" cy="89175"/>
                                          </a:xfrm>
                                          <a:prstGeom prst="rect">
                                            <a:avLst/>
                                          </a:prstGeom>
                                        </pic:spPr>
                                      </pic:pic>
                                    </a:graphicData>
                                  </a:graphic>
                                </wp:inline>
                              </w:drawing>
                            </w:r>
                          </w:p>
                          <w:p w14:paraId="1D18589E" w14:textId="77777777" w:rsidR="003970B0" w:rsidRPr="0000348E" w:rsidRDefault="003970B0" w:rsidP="003970B0">
                            <w:pPr>
                              <w:pStyle w:val="BodyText"/>
                              <w:spacing w:before="35" w:line="276" w:lineRule="auto"/>
                              <w:ind w:right="161"/>
                              <w:jc w:val="right"/>
                              <w:rPr>
                                <w:sz w:val="18"/>
                                <w:szCs w:val="18"/>
                              </w:rPr>
                            </w:pPr>
                            <w:r w:rsidRPr="0000348E">
                              <w:rPr>
                                <w:spacing w:val="-1"/>
                                <w:w w:val="95"/>
                                <w:sz w:val="18"/>
                                <w:szCs w:val="18"/>
                              </w:rPr>
                              <w:t xml:space="preserve">+1-312-459-2008 </w:t>
                            </w:r>
                            <w:r w:rsidRPr="0000348E">
                              <w:rPr>
                                <w:noProof/>
                                <w:spacing w:val="11"/>
                                <w:position w:val="-5"/>
                                <w:sz w:val="18"/>
                                <w:szCs w:val="18"/>
                              </w:rPr>
                              <w:drawing>
                                <wp:inline distT="0" distB="0" distL="0" distR="0" wp14:anchorId="1AAD5F25" wp14:editId="0827BEC6">
                                  <wp:extent cx="66925" cy="124846"/>
                                  <wp:effectExtent l="0" t="0" r="0" b="0"/>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66925" cy="124846"/>
                                          </a:xfrm>
                                          <a:prstGeom prst="rect">
                                            <a:avLst/>
                                          </a:prstGeom>
                                        </pic:spPr>
                                      </pic:pic>
                                    </a:graphicData>
                                  </a:graphic>
                                </wp:inline>
                              </w:drawing>
                            </w:r>
                          </w:p>
                          <w:p w14:paraId="4A0C5D12" w14:textId="77777777" w:rsidR="003970B0" w:rsidRPr="0000348E" w:rsidRDefault="003970B0" w:rsidP="003970B0">
                            <w:pPr>
                              <w:pStyle w:val="BodyText"/>
                              <w:spacing w:before="36" w:line="276" w:lineRule="auto"/>
                              <w:ind w:left="2180" w:right="128" w:firstLine="1902"/>
                              <w:jc w:val="right"/>
                              <w:rPr>
                                <w:sz w:val="18"/>
                                <w:szCs w:val="18"/>
                              </w:rPr>
                            </w:pPr>
                            <w:r w:rsidRPr="0000348E">
                              <w:rPr>
                                <w:spacing w:val="-1"/>
                                <w:w w:val="95"/>
                                <w:sz w:val="18"/>
                                <w:szCs w:val="18"/>
                              </w:rPr>
                              <w:t xml:space="preserve">Chicago </w:t>
                            </w:r>
                            <w:r w:rsidRPr="0000348E">
                              <w:rPr>
                                <w:noProof/>
                                <w:spacing w:val="-8"/>
                                <w:position w:val="-5"/>
                                <w:sz w:val="18"/>
                                <w:szCs w:val="18"/>
                              </w:rPr>
                              <w:drawing>
                                <wp:inline distT="0" distB="0" distL="0" distR="0" wp14:anchorId="77CE6B79" wp14:editId="44FDEDFA">
                                  <wp:extent cx="87203" cy="124846"/>
                                  <wp:effectExtent l="0" t="0" r="0" b="0"/>
                                  <wp:docPr id="3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87203" cy="124846"/>
                                          </a:xfrm>
                                          <a:prstGeom prst="rect">
                                            <a:avLst/>
                                          </a:prstGeom>
                                        </pic:spPr>
                                      </pic:pic>
                                    </a:graphicData>
                                  </a:graphic>
                                </wp:inline>
                              </w:drawing>
                            </w:r>
                            <w:r w:rsidRPr="0000348E">
                              <w:rPr>
                                <w:rFonts w:ascii="Times New Roman"/>
                                <w:spacing w:val="-8"/>
                                <w:position w:val="-5"/>
                                <w:sz w:val="18"/>
                                <w:szCs w:val="18"/>
                              </w:rPr>
                              <w:t xml:space="preserve"> </w:t>
                            </w:r>
                            <w:hyperlink r:id="rId12">
                              <w:r w:rsidRPr="0000348E">
                                <w:rPr>
                                  <w:spacing w:val="-1"/>
                                  <w:w w:val="90"/>
                                  <w:sz w:val="18"/>
                                  <w:szCs w:val="18"/>
                                </w:rPr>
                                <w:t xml:space="preserve">linkedin.com/in/shouvik-sharma19 </w:t>
                              </w:r>
                            </w:hyperlink>
                            <w:r w:rsidRPr="0000348E">
                              <w:rPr>
                                <w:noProof/>
                                <w:spacing w:val="11"/>
                                <w:position w:val="-3"/>
                                <w:sz w:val="18"/>
                                <w:szCs w:val="18"/>
                              </w:rPr>
                              <w:drawing>
                                <wp:inline distT="0" distB="0" distL="0" distR="0" wp14:anchorId="5C9F74BF" wp14:editId="6C4EB6EC">
                                  <wp:extent cx="109249" cy="104385"/>
                                  <wp:effectExtent l="0" t="0" r="0" b="0"/>
                                  <wp:docPr id="3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3" cstate="print"/>
                                          <a:stretch>
                                            <a:fillRect/>
                                          </a:stretch>
                                        </pic:blipFill>
                                        <pic:spPr>
                                          <a:xfrm>
                                            <a:off x="0" y="0"/>
                                            <a:ext cx="109249" cy="104385"/>
                                          </a:xfrm>
                                          <a:prstGeom prst="rect">
                                            <a:avLst/>
                                          </a:prstGeom>
                                        </pic:spPr>
                                      </pic:pic>
                                    </a:graphicData>
                                  </a:graphic>
                                </wp:inline>
                              </w:drawing>
                            </w:r>
                          </w:p>
                          <w:p w14:paraId="575B53CE" w14:textId="77777777" w:rsidR="003970B0" w:rsidRPr="0000348E" w:rsidRDefault="006C05DE" w:rsidP="003970B0">
                            <w:pPr>
                              <w:pStyle w:val="BodyText"/>
                              <w:spacing w:line="276" w:lineRule="auto"/>
                              <w:ind w:left="2774" w:right="116" w:firstLine="269"/>
                              <w:jc w:val="right"/>
                              <w:rPr>
                                <w:sz w:val="18"/>
                                <w:szCs w:val="18"/>
                              </w:rPr>
                            </w:pPr>
                            <w:hyperlink r:id="rId14">
                              <w:r w:rsidR="003970B0" w:rsidRPr="0000348E">
                                <w:rPr>
                                  <w:spacing w:val="-1"/>
                                  <w:w w:val="95"/>
                                  <w:sz w:val="18"/>
                                  <w:szCs w:val="18"/>
                                </w:rPr>
                                <w:t xml:space="preserve">github.com/shouvik19 </w:t>
                              </w:r>
                            </w:hyperlink>
                            <w:r w:rsidR="003970B0" w:rsidRPr="0000348E">
                              <w:rPr>
                                <w:noProof/>
                                <w:spacing w:val="-4"/>
                                <w:position w:val="-5"/>
                                <w:sz w:val="18"/>
                                <w:szCs w:val="18"/>
                              </w:rPr>
                              <w:drawing>
                                <wp:inline distT="0" distB="0" distL="0" distR="0" wp14:anchorId="22CC7F63" wp14:editId="1A3FB1FD">
                                  <wp:extent cx="124837" cy="121946"/>
                                  <wp:effectExtent l="0" t="0" r="0" b="0"/>
                                  <wp:docPr id="3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5" cstate="print"/>
                                          <a:stretch>
                                            <a:fillRect/>
                                          </a:stretch>
                                        </pic:blipFill>
                                        <pic:spPr>
                                          <a:xfrm>
                                            <a:off x="0" y="0"/>
                                            <a:ext cx="124837" cy="121946"/>
                                          </a:xfrm>
                                          <a:prstGeom prst="rect">
                                            <a:avLst/>
                                          </a:prstGeom>
                                        </pic:spPr>
                                      </pic:pic>
                                    </a:graphicData>
                                  </a:graphic>
                                </wp:inline>
                              </w:drawing>
                            </w:r>
                            <w:r w:rsidR="003970B0" w:rsidRPr="0000348E">
                              <w:rPr>
                                <w:rFonts w:ascii="Times New Roman"/>
                                <w:spacing w:val="-4"/>
                                <w:position w:val="-5"/>
                                <w:sz w:val="18"/>
                                <w:szCs w:val="18"/>
                              </w:rPr>
                              <w:t xml:space="preserve"> </w:t>
                            </w:r>
                            <w:hyperlink r:id="rId16">
                              <w:r w:rsidR="003970B0" w:rsidRPr="0000348E">
                                <w:rPr>
                                  <w:spacing w:val="-1"/>
                                  <w:w w:val="95"/>
                                  <w:sz w:val="18"/>
                                  <w:szCs w:val="18"/>
                                </w:rPr>
                                <w:t xml:space="preserve">medium.com/@shouvik19 </w:t>
                              </w:r>
                            </w:hyperlink>
                            <w:r w:rsidR="003970B0" w:rsidRPr="0000348E">
                              <w:rPr>
                                <w:noProof/>
                                <w:spacing w:val="3"/>
                                <w:position w:val="-3"/>
                                <w:sz w:val="18"/>
                                <w:szCs w:val="18"/>
                              </w:rPr>
                              <w:drawing>
                                <wp:inline distT="0" distB="0" distL="0" distR="0" wp14:anchorId="189BF328" wp14:editId="31CBFA82">
                                  <wp:extent cx="117043" cy="99099"/>
                                  <wp:effectExtent l="0" t="0" r="0" b="0"/>
                                  <wp:docPr id="3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7" cstate="print"/>
                                          <a:stretch>
                                            <a:fillRect/>
                                          </a:stretch>
                                        </pic:blipFill>
                                        <pic:spPr>
                                          <a:xfrm>
                                            <a:off x="0" y="0"/>
                                            <a:ext cx="117043" cy="99099"/>
                                          </a:xfrm>
                                          <a:prstGeom prst="rect">
                                            <a:avLst/>
                                          </a:prstGeom>
                                        </pic:spPr>
                                      </pic:pic>
                                    </a:graphicData>
                                  </a:graphic>
                                </wp:inline>
                              </w:drawing>
                            </w:r>
                          </w:p>
                          <w:p w14:paraId="46C04EBF" w14:textId="65AADEA0" w:rsidR="00A12AA4" w:rsidRPr="003970B0" w:rsidRDefault="00A12AA4" w:rsidP="003970B0">
                            <w:pPr>
                              <w:rPr>
                                <w:rFonts w:ascii="Open Sans Light" w:hAnsi="Open Sans Light" w:cs="Open Sans Light"/>
                                <w:color w:val="373737"/>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23A741" id="Text Box 9" o:spid="_x0000_s1029" type="#_x0000_t202" style="position:absolute;margin-left:-99pt;margin-top:68.4pt;width:266.4pt;height:91.2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" filled="f" stroked="f">
                <v:textbox>
                  <w:txbxContent>
                    <w:p w14:paraId="297F8B86" w14:textId="77777777" w:rsidR="003970B0" w:rsidRPr="0000348E" w:rsidRDefault="003970B0" w:rsidP="003970B0">
                      <w:pPr>
                        <w:pStyle w:val="BodyText"/>
                        <w:spacing w:line="276" w:lineRule="auto"/>
                        <w:ind w:right="116"/>
                        <w:jc w:val="right"/>
                        <w:rPr>
                          <w:sz w:val="18"/>
                          <w:szCs w:val="18"/>
                        </w:rPr>
                      </w:pPr>
                      <w:r w:rsidRPr="0000348E">
                        <w:rPr>
                          <w:rFonts w:cs="Calibri"/>
                          <w:sz w:val="18"/>
                          <w:szCs w:val="18"/>
                        </w:rPr>
                        <w:t xml:space="preserve"> </w:t>
                      </w:r>
                      <w:hyperlink r:id="rId18">
                        <w:r w:rsidRPr="0000348E">
                          <w:rPr>
                            <w:spacing w:val="-1"/>
                            <w:w w:val="95"/>
                            <w:sz w:val="18"/>
                            <w:szCs w:val="18"/>
                          </w:rPr>
                          <w:t xml:space="preserve">shouvik19@gmail.com </w:t>
                        </w:r>
                      </w:hyperlink>
                      <w:r w:rsidRPr="0000348E">
                        <w:rPr>
                          <w:noProof/>
                          <w:spacing w:val="-4"/>
                          <w:position w:val="-2"/>
                          <w:sz w:val="18"/>
                          <w:szCs w:val="18"/>
                        </w:rPr>
                        <w:drawing>
                          <wp:inline distT="0" distB="0" distL="0" distR="0" wp14:anchorId="672B8354" wp14:editId="0B5A1A3D">
                            <wp:extent cx="124837" cy="89175"/>
                            <wp:effectExtent l="0" t="0" r="0" b="0"/>
                            <wp:docPr id="3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24837" cy="89175"/>
                                    </a:xfrm>
                                    <a:prstGeom prst="rect">
                                      <a:avLst/>
                                    </a:prstGeom>
                                  </pic:spPr>
                                </pic:pic>
                              </a:graphicData>
                            </a:graphic>
                          </wp:inline>
                        </w:drawing>
                      </w:r>
                    </w:p>
                    <w:p w14:paraId="1D18589E" w14:textId="77777777" w:rsidR="003970B0" w:rsidRPr="0000348E" w:rsidRDefault="003970B0" w:rsidP="003970B0">
                      <w:pPr>
                        <w:pStyle w:val="BodyText"/>
                        <w:spacing w:before="35" w:line="276" w:lineRule="auto"/>
                        <w:ind w:right="161"/>
                        <w:jc w:val="right"/>
                        <w:rPr>
                          <w:sz w:val="18"/>
                          <w:szCs w:val="18"/>
                        </w:rPr>
                      </w:pPr>
                      <w:r w:rsidRPr="0000348E">
                        <w:rPr>
                          <w:spacing w:val="-1"/>
                          <w:w w:val="95"/>
                          <w:sz w:val="18"/>
                          <w:szCs w:val="18"/>
                        </w:rPr>
                        <w:t xml:space="preserve">+1-312-459-2008 </w:t>
                      </w:r>
                      <w:r w:rsidRPr="0000348E">
                        <w:rPr>
                          <w:noProof/>
                          <w:spacing w:val="11"/>
                          <w:position w:val="-5"/>
                          <w:sz w:val="18"/>
                          <w:szCs w:val="18"/>
                        </w:rPr>
                        <w:drawing>
                          <wp:inline distT="0" distB="0" distL="0" distR="0" wp14:anchorId="1AAD5F25" wp14:editId="0827BEC6">
                            <wp:extent cx="66925" cy="124846"/>
                            <wp:effectExtent l="0" t="0" r="0" b="0"/>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66925" cy="124846"/>
                                    </a:xfrm>
                                    <a:prstGeom prst="rect">
                                      <a:avLst/>
                                    </a:prstGeom>
                                  </pic:spPr>
                                </pic:pic>
                              </a:graphicData>
                            </a:graphic>
                          </wp:inline>
                        </w:drawing>
                      </w:r>
                    </w:p>
                    <w:p w14:paraId="4A0C5D12" w14:textId="77777777" w:rsidR="003970B0" w:rsidRPr="0000348E" w:rsidRDefault="003970B0" w:rsidP="003970B0">
                      <w:pPr>
                        <w:pStyle w:val="BodyText"/>
                        <w:spacing w:before="36" w:line="276" w:lineRule="auto"/>
                        <w:ind w:left="2180" w:right="128" w:firstLine="1902"/>
                        <w:jc w:val="right"/>
                        <w:rPr>
                          <w:sz w:val="18"/>
                          <w:szCs w:val="18"/>
                        </w:rPr>
                      </w:pPr>
                      <w:r w:rsidRPr="0000348E">
                        <w:rPr>
                          <w:spacing w:val="-1"/>
                          <w:w w:val="95"/>
                          <w:sz w:val="18"/>
                          <w:szCs w:val="18"/>
                        </w:rPr>
                        <w:t xml:space="preserve">Chicago </w:t>
                      </w:r>
                      <w:r w:rsidRPr="0000348E">
                        <w:rPr>
                          <w:noProof/>
                          <w:spacing w:val="-8"/>
                          <w:position w:val="-5"/>
                          <w:sz w:val="18"/>
                          <w:szCs w:val="18"/>
                        </w:rPr>
                        <w:drawing>
                          <wp:inline distT="0" distB="0" distL="0" distR="0" wp14:anchorId="77CE6B79" wp14:editId="44FDEDFA">
                            <wp:extent cx="87203" cy="124846"/>
                            <wp:effectExtent l="0" t="0" r="0" b="0"/>
                            <wp:docPr id="3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87203" cy="124846"/>
                                    </a:xfrm>
                                    <a:prstGeom prst="rect">
                                      <a:avLst/>
                                    </a:prstGeom>
                                  </pic:spPr>
                                </pic:pic>
                              </a:graphicData>
                            </a:graphic>
                          </wp:inline>
                        </w:drawing>
                      </w:r>
                      <w:r w:rsidRPr="0000348E">
                        <w:rPr>
                          <w:rFonts w:ascii="Times New Roman"/>
                          <w:spacing w:val="-8"/>
                          <w:position w:val="-5"/>
                          <w:sz w:val="18"/>
                          <w:szCs w:val="18"/>
                        </w:rPr>
                        <w:t xml:space="preserve"> </w:t>
                      </w:r>
                      <w:hyperlink r:id="rId19">
                        <w:r w:rsidRPr="0000348E">
                          <w:rPr>
                            <w:spacing w:val="-1"/>
                            <w:w w:val="90"/>
                            <w:sz w:val="18"/>
                            <w:szCs w:val="18"/>
                          </w:rPr>
                          <w:t xml:space="preserve">linkedin.com/in/shouvik-sharma19 </w:t>
                        </w:r>
                      </w:hyperlink>
                      <w:r w:rsidRPr="0000348E">
                        <w:rPr>
                          <w:noProof/>
                          <w:spacing w:val="11"/>
                          <w:position w:val="-3"/>
                          <w:sz w:val="18"/>
                          <w:szCs w:val="18"/>
                        </w:rPr>
                        <w:drawing>
                          <wp:inline distT="0" distB="0" distL="0" distR="0" wp14:anchorId="5C9F74BF" wp14:editId="6C4EB6EC">
                            <wp:extent cx="109249" cy="104385"/>
                            <wp:effectExtent l="0" t="0" r="0" b="0"/>
                            <wp:docPr id="3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3" cstate="print"/>
                                    <a:stretch>
                                      <a:fillRect/>
                                    </a:stretch>
                                  </pic:blipFill>
                                  <pic:spPr>
                                    <a:xfrm>
                                      <a:off x="0" y="0"/>
                                      <a:ext cx="109249" cy="104385"/>
                                    </a:xfrm>
                                    <a:prstGeom prst="rect">
                                      <a:avLst/>
                                    </a:prstGeom>
                                  </pic:spPr>
                                </pic:pic>
                              </a:graphicData>
                            </a:graphic>
                          </wp:inline>
                        </w:drawing>
                      </w:r>
                    </w:p>
                    <w:p w14:paraId="575B53CE" w14:textId="77777777" w:rsidR="003970B0" w:rsidRPr="0000348E" w:rsidRDefault="006C05DE" w:rsidP="003970B0">
                      <w:pPr>
                        <w:pStyle w:val="BodyText"/>
                        <w:spacing w:line="276" w:lineRule="auto"/>
                        <w:ind w:left="2774" w:right="116" w:firstLine="269"/>
                        <w:jc w:val="right"/>
                        <w:rPr>
                          <w:sz w:val="18"/>
                          <w:szCs w:val="18"/>
                        </w:rPr>
                      </w:pPr>
                      <w:hyperlink r:id="rId20">
                        <w:r w:rsidR="003970B0" w:rsidRPr="0000348E">
                          <w:rPr>
                            <w:spacing w:val="-1"/>
                            <w:w w:val="95"/>
                            <w:sz w:val="18"/>
                            <w:szCs w:val="18"/>
                          </w:rPr>
                          <w:t xml:space="preserve">github.com/shouvik19 </w:t>
                        </w:r>
                      </w:hyperlink>
                      <w:r w:rsidR="003970B0" w:rsidRPr="0000348E">
                        <w:rPr>
                          <w:noProof/>
                          <w:spacing w:val="-4"/>
                          <w:position w:val="-5"/>
                          <w:sz w:val="18"/>
                          <w:szCs w:val="18"/>
                        </w:rPr>
                        <w:drawing>
                          <wp:inline distT="0" distB="0" distL="0" distR="0" wp14:anchorId="22CC7F63" wp14:editId="1A3FB1FD">
                            <wp:extent cx="124837" cy="121946"/>
                            <wp:effectExtent l="0" t="0" r="0" b="0"/>
                            <wp:docPr id="3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5" cstate="print"/>
                                    <a:stretch>
                                      <a:fillRect/>
                                    </a:stretch>
                                  </pic:blipFill>
                                  <pic:spPr>
                                    <a:xfrm>
                                      <a:off x="0" y="0"/>
                                      <a:ext cx="124837" cy="121946"/>
                                    </a:xfrm>
                                    <a:prstGeom prst="rect">
                                      <a:avLst/>
                                    </a:prstGeom>
                                  </pic:spPr>
                                </pic:pic>
                              </a:graphicData>
                            </a:graphic>
                          </wp:inline>
                        </w:drawing>
                      </w:r>
                      <w:r w:rsidR="003970B0" w:rsidRPr="0000348E">
                        <w:rPr>
                          <w:rFonts w:ascii="Times New Roman"/>
                          <w:spacing w:val="-4"/>
                          <w:position w:val="-5"/>
                          <w:sz w:val="18"/>
                          <w:szCs w:val="18"/>
                        </w:rPr>
                        <w:t xml:space="preserve"> </w:t>
                      </w:r>
                      <w:hyperlink r:id="rId21">
                        <w:r w:rsidR="003970B0" w:rsidRPr="0000348E">
                          <w:rPr>
                            <w:spacing w:val="-1"/>
                            <w:w w:val="95"/>
                            <w:sz w:val="18"/>
                            <w:szCs w:val="18"/>
                          </w:rPr>
                          <w:t xml:space="preserve">medium.com/@shouvik19 </w:t>
                        </w:r>
                      </w:hyperlink>
                      <w:r w:rsidR="003970B0" w:rsidRPr="0000348E">
                        <w:rPr>
                          <w:noProof/>
                          <w:spacing w:val="3"/>
                          <w:position w:val="-3"/>
                          <w:sz w:val="18"/>
                          <w:szCs w:val="18"/>
                        </w:rPr>
                        <w:drawing>
                          <wp:inline distT="0" distB="0" distL="0" distR="0" wp14:anchorId="189BF328" wp14:editId="31CBFA82">
                            <wp:extent cx="117043" cy="99099"/>
                            <wp:effectExtent l="0" t="0" r="0" b="0"/>
                            <wp:docPr id="3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7" cstate="print"/>
                                    <a:stretch>
                                      <a:fillRect/>
                                    </a:stretch>
                                  </pic:blipFill>
                                  <pic:spPr>
                                    <a:xfrm>
                                      <a:off x="0" y="0"/>
                                      <a:ext cx="117043" cy="99099"/>
                                    </a:xfrm>
                                    <a:prstGeom prst="rect">
                                      <a:avLst/>
                                    </a:prstGeom>
                                  </pic:spPr>
                                </pic:pic>
                              </a:graphicData>
                            </a:graphic>
                          </wp:inline>
                        </w:drawing>
                      </w:r>
                    </w:p>
                    <w:p w14:paraId="46C04EBF" w14:textId="65AADEA0" w:rsidR="00A12AA4" w:rsidRPr="003970B0" w:rsidRDefault="00A12AA4" w:rsidP="003970B0">
                      <w:pPr>
                        <w:rPr>
                          <w:rFonts w:ascii="Open Sans Light" w:hAnsi="Open Sans Light" w:cs="Open Sans Light"/>
                          <w:color w:val="373737"/>
                          <w:sz w:val="24"/>
                          <w:szCs w:val="24"/>
                        </w:rPr>
                      </w:pPr>
                    </w:p>
                  </w:txbxContent>
                </v:textbox>
                <w10:wrap anchorx="page"/>
              </v:shape>
            </w:pict>
          </mc:Fallback>
        </mc:AlternateContent>
      </w:r>
      <w:r w:rsidR="0000348E" w:rsidRPr="00846781">
        <w:rPr>
          <w:noProof/>
          <w:color w:val="FCB34B"/>
        </w:rPr>
        <mc:AlternateContent>
          <mc:Choice Requires="wps">
            <w:drawing>
              <wp:anchor distT="0" distB="0" distL="114300" distR="114300" simplePos="0" relativeHeight="251663872" behindDoc="0" locked="0" layoutInCell="1" allowOverlap="1" wp14:anchorId="28CA7E92" wp14:editId="79C39DAF">
                <wp:simplePos x="0" y="0"/>
                <wp:positionH relativeFrom="column">
                  <wp:posOffset>-828040</wp:posOffset>
                </wp:positionH>
                <wp:positionV relativeFrom="paragraph">
                  <wp:posOffset>4232910</wp:posOffset>
                </wp:positionV>
                <wp:extent cx="2499995" cy="4396740"/>
                <wp:effectExtent l="0" t="0" r="0" b="3810"/>
                <wp:wrapNone/>
                <wp:docPr id="8"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9995" cy="4396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9C016" w14:textId="6E9806E3" w:rsidR="0063669D" w:rsidRDefault="0000348E" w:rsidP="00620709">
                            <w:pPr>
                              <w:spacing w:line="216" w:lineRule="auto"/>
                              <w:jc w:val="both"/>
                              <w:rPr>
                                <w:rFonts w:ascii="Open Sans Light" w:hAnsi="Open Sans Light" w:cs="Open Sans Light"/>
                                <w:color w:val="373737"/>
                                <w:sz w:val="16"/>
                                <w:szCs w:val="16"/>
                              </w:rPr>
                            </w:pPr>
                            <w:r w:rsidRPr="0000348E">
                              <w:rPr>
                                <w:rFonts w:ascii="Open Sans Light" w:hAnsi="Open Sans Light" w:cs="Open Sans Light"/>
                                <w:b/>
                                <w:bCs/>
                                <w:color w:val="373737"/>
                                <w:sz w:val="16"/>
                                <w:szCs w:val="16"/>
                              </w:rPr>
                              <w:t>Data Science | Analytics</w:t>
                            </w:r>
                            <w:r>
                              <w:rPr>
                                <w:rFonts w:ascii="Open Sans Light" w:hAnsi="Open Sans Light" w:cs="Open Sans Light"/>
                                <w:color w:val="373737"/>
                                <w:sz w:val="16"/>
                                <w:szCs w:val="16"/>
                              </w:rPr>
                              <w:t xml:space="preserve">: Linear Regression, Multiple Linear Regression, Logistic Regression, Naïve-Bayes, KNN, Time Series Analysis, AdaBoost, Ensemble Classifier, K- Nearest Neighbor, K-Means Clustering, </w:t>
                            </w:r>
                            <w:r w:rsidR="00845DAF">
                              <w:rPr>
                                <w:rFonts w:ascii="Open Sans Light" w:hAnsi="Open Sans Light" w:cs="Open Sans Light"/>
                                <w:color w:val="373737"/>
                                <w:sz w:val="16"/>
                                <w:szCs w:val="16"/>
                              </w:rPr>
                              <w:t>Hierarchical</w:t>
                            </w:r>
                            <w:r>
                              <w:rPr>
                                <w:rFonts w:ascii="Open Sans Light" w:hAnsi="Open Sans Light" w:cs="Open Sans Light"/>
                                <w:color w:val="373737"/>
                                <w:sz w:val="16"/>
                                <w:szCs w:val="16"/>
                              </w:rPr>
                              <w:t xml:space="preserve"> </w:t>
                            </w:r>
                            <w:r w:rsidR="00845DAF">
                              <w:rPr>
                                <w:rFonts w:ascii="Open Sans Light" w:hAnsi="Open Sans Light" w:cs="Open Sans Light"/>
                                <w:color w:val="373737"/>
                                <w:sz w:val="16"/>
                                <w:szCs w:val="16"/>
                              </w:rPr>
                              <w:t>Clustering</w:t>
                            </w:r>
                            <w:r w:rsidR="00115502">
                              <w:rPr>
                                <w:rFonts w:ascii="Open Sans Light" w:hAnsi="Open Sans Light" w:cs="Open Sans Light"/>
                                <w:color w:val="373737"/>
                                <w:sz w:val="16"/>
                                <w:szCs w:val="16"/>
                              </w:rPr>
                              <w:t xml:space="preserve">, SAS Enterprise Miner, </w:t>
                            </w:r>
                            <w:r w:rsidR="00115502" w:rsidRPr="00115502">
                              <w:rPr>
                                <w:rFonts w:ascii="Open Sans Light" w:hAnsi="Open Sans Light" w:cs="Open Sans Light"/>
                                <w:color w:val="373737"/>
                                <w:sz w:val="16"/>
                                <w:szCs w:val="16"/>
                              </w:rPr>
                              <w:t>SAS Enterprise Guide</w:t>
                            </w:r>
                            <w:r w:rsidR="00115502">
                              <w:rPr>
                                <w:rFonts w:ascii="Open Sans Light" w:hAnsi="Open Sans Light" w:cs="Open Sans Light"/>
                                <w:color w:val="373737"/>
                                <w:sz w:val="16"/>
                                <w:szCs w:val="16"/>
                              </w:rPr>
                              <w:t>, SPSS</w:t>
                            </w:r>
                          </w:p>
                          <w:p w14:paraId="5AFF2A99" w14:textId="3CE236B0" w:rsidR="0000348E" w:rsidRDefault="0000348E" w:rsidP="00620709">
                            <w:pPr>
                              <w:spacing w:line="216" w:lineRule="auto"/>
                              <w:jc w:val="both"/>
                              <w:rPr>
                                <w:rFonts w:ascii="Open Sans Light" w:hAnsi="Open Sans Light" w:cs="Open Sans Light"/>
                                <w:color w:val="373737"/>
                                <w:sz w:val="16"/>
                                <w:szCs w:val="16"/>
                              </w:rPr>
                            </w:pPr>
                            <w:r>
                              <w:rPr>
                                <w:rFonts w:ascii="Open Sans Light" w:hAnsi="Open Sans Light" w:cs="Open Sans Light"/>
                                <w:b/>
                                <w:bCs/>
                                <w:color w:val="373737"/>
                                <w:sz w:val="16"/>
                                <w:szCs w:val="16"/>
                              </w:rPr>
                              <w:t xml:space="preserve">Linear Algebra | </w:t>
                            </w:r>
                            <w:r w:rsidRPr="0000348E">
                              <w:rPr>
                                <w:rFonts w:ascii="Open Sans Light" w:hAnsi="Open Sans Light" w:cs="Open Sans Light"/>
                                <w:b/>
                                <w:bCs/>
                                <w:color w:val="373737"/>
                                <w:sz w:val="16"/>
                                <w:szCs w:val="16"/>
                              </w:rPr>
                              <w:t>Statistics</w:t>
                            </w:r>
                            <w:r>
                              <w:rPr>
                                <w:rFonts w:ascii="Open Sans Light" w:hAnsi="Open Sans Light" w:cs="Open Sans Light"/>
                                <w:color w:val="373737"/>
                                <w:sz w:val="16"/>
                                <w:szCs w:val="16"/>
                              </w:rPr>
                              <w:t>: Z-test, ANOVA, Chi-square test</w:t>
                            </w:r>
                          </w:p>
                          <w:p w14:paraId="4D58D3BB" w14:textId="463E78A5" w:rsidR="0000348E" w:rsidRDefault="0000348E" w:rsidP="00620709">
                            <w:pPr>
                              <w:spacing w:line="216" w:lineRule="auto"/>
                              <w:jc w:val="both"/>
                              <w:rPr>
                                <w:rFonts w:ascii="Open Sans Light" w:hAnsi="Open Sans Light" w:cs="Open Sans Light"/>
                                <w:color w:val="373737"/>
                                <w:sz w:val="16"/>
                                <w:szCs w:val="16"/>
                              </w:rPr>
                            </w:pPr>
                            <w:r w:rsidRPr="0000348E">
                              <w:rPr>
                                <w:rFonts w:ascii="Open Sans Light" w:hAnsi="Open Sans Light" w:cs="Open Sans Light"/>
                                <w:b/>
                                <w:bCs/>
                                <w:color w:val="373737"/>
                                <w:sz w:val="16"/>
                                <w:szCs w:val="16"/>
                              </w:rPr>
                              <w:t>Programming Languages</w:t>
                            </w:r>
                            <w:r>
                              <w:rPr>
                                <w:rFonts w:ascii="Open Sans Light" w:hAnsi="Open Sans Light" w:cs="Open Sans Light"/>
                                <w:color w:val="373737"/>
                                <w:sz w:val="16"/>
                                <w:szCs w:val="16"/>
                              </w:rPr>
                              <w:t>: Python, R</w:t>
                            </w:r>
                            <w:r w:rsidR="00115502">
                              <w:rPr>
                                <w:rFonts w:ascii="Open Sans Light" w:hAnsi="Open Sans Light" w:cs="Open Sans Light"/>
                                <w:color w:val="373737"/>
                                <w:sz w:val="16"/>
                                <w:szCs w:val="16"/>
                              </w:rPr>
                              <w:t>, Spark, Hive, Pig</w:t>
                            </w:r>
                            <w:r w:rsidR="00774B35">
                              <w:rPr>
                                <w:rFonts w:ascii="Open Sans Light" w:hAnsi="Open Sans Light" w:cs="Open Sans Light"/>
                                <w:color w:val="373737"/>
                                <w:sz w:val="16"/>
                                <w:szCs w:val="16"/>
                              </w:rPr>
                              <w:t>, PySpark</w:t>
                            </w:r>
                          </w:p>
                          <w:p w14:paraId="20FB6E0D" w14:textId="1B0F9794" w:rsidR="00845DAF" w:rsidRDefault="00845DAF" w:rsidP="00620709">
                            <w:pPr>
                              <w:spacing w:line="216" w:lineRule="auto"/>
                              <w:jc w:val="both"/>
                              <w:rPr>
                                <w:rFonts w:ascii="Open Sans Light" w:hAnsi="Open Sans Light" w:cs="Open Sans Light"/>
                                <w:color w:val="373737"/>
                                <w:sz w:val="16"/>
                                <w:szCs w:val="16"/>
                              </w:rPr>
                            </w:pPr>
                            <w:r w:rsidRPr="00845DAF">
                              <w:rPr>
                                <w:rFonts w:ascii="Open Sans Light" w:hAnsi="Open Sans Light" w:cs="Open Sans Light"/>
                                <w:b/>
                                <w:bCs/>
                                <w:color w:val="373737"/>
                                <w:sz w:val="16"/>
                                <w:szCs w:val="16"/>
                              </w:rPr>
                              <w:t>Deep Learning</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Convolution Neural Network, Recurrent Neural Network, Long Short-Term Memory Network</w:t>
                            </w:r>
                          </w:p>
                          <w:p w14:paraId="4036C7C8" w14:textId="74173A2A" w:rsidR="00115502" w:rsidRPr="00115502" w:rsidRDefault="00115502" w:rsidP="00620709">
                            <w:pPr>
                              <w:spacing w:line="216" w:lineRule="auto"/>
                              <w:jc w:val="both"/>
                              <w:rPr>
                                <w:rFonts w:ascii="Open Sans Light" w:hAnsi="Open Sans Light" w:cs="Open Sans Light"/>
                                <w:color w:val="373737"/>
                                <w:sz w:val="16"/>
                                <w:szCs w:val="16"/>
                              </w:rPr>
                            </w:pPr>
                            <w:r w:rsidRPr="00115502">
                              <w:rPr>
                                <w:rFonts w:ascii="Open Sans Light" w:hAnsi="Open Sans Light" w:cs="Open Sans Light"/>
                                <w:b/>
                                <w:bCs/>
                                <w:color w:val="373737"/>
                                <w:sz w:val="16"/>
                                <w:szCs w:val="16"/>
                              </w:rPr>
                              <w:t>Database</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 xml:space="preserve">SQL Server, Snowflake, </w:t>
                            </w:r>
                            <w:r w:rsidR="00300FD4">
                              <w:rPr>
                                <w:rFonts w:ascii="Open Sans Light" w:hAnsi="Open Sans Light" w:cs="Open Sans Light"/>
                                <w:color w:val="373737"/>
                                <w:sz w:val="16"/>
                                <w:szCs w:val="16"/>
                              </w:rPr>
                              <w:t>PostgreSQL</w:t>
                            </w:r>
                            <w:r>
                              <w:rPr>
                                <w:rFonts w:ascii="Open Sans Light" w:hAnsi="Open Sans Light" w:cs="Open Sans Light"/>
                                <w:color w:val="373737"/>
                                <w:sz w:val="16"/>
                                <w:szCs w:val="16"/>
                              </w:rPr>
                              <w:t>, MSSQL, MYSQL</w:t>
                            </w:r>
                            <w:r w:rsidR="00B46714">
                              <w:rPr>
                                <w:rFonts w:ascii="Open Sans Light" w:hAnsi="Open Sans Light" w:cs="Open Sans Light"/>
                                <w:color w:val="373737"/>
                                <w:sz w:val="16"/>
                                <w:szCs w:val="16"/>
                              </w:rPr>
                              <w:t xml:space="preserve">, </w:t>
                            </w:r>
                            <w:r w:rsidR="00B46714" w:rsidRPr="00B46714">
                              <w:rPr>
                                <w:rFonts w:ascii="Open Sans Light" w:hAnsi="Open Sans Light" w:cs="Open Sans Light"/>
                                <w:color w:val="373737"/>
                                <w:sz w:val="16"/>
                                <w:szCs w:val="16"/>
                              </w:rPr>
                              <w:t>Microsoft SQL Server</w:t>
                            </w:r>
                            <w:r w:rsidR="00B46714">
                              <w:rPr>
                                <w:rFonts w:ascii="Open Sans Light" w:hAnsi="Open Sans Light" w:cs="Open Sans Light"/>
                                <w:color w:val="373737"/>
                                <w:sz w:val="16"/>
                                <w:szCs w:val="16"/>
                              </w:rPr>
                              <w:t xml:space="preserve">, </w:t>
                            </w:r>
                            <w:r w:rsidR="00B46714" w:rsidRPr="00B46714">
                              <w:rPr>
                                <w:rFonts w:ascii="Open Sans Light" w:hAnsi="Open Sans Light" w:cs="Open Sans Light"/>
                                <w:color w:val="373737"/>
                                <w:sz w:val="16"/>
                                <w:szCs w:val="16"/>
                              </w:rPr>
                              <w:t>Microsoft Visual Studio</w:t>
                            </w:r>
                            <w:r w:rsidR="00CE06D0">
                              <w:rPr>
                                <w:rFonts w:ascii="Open Sans Light" w:hAnsi="Open Sans Light" w:cs="Open Sans Light"/>
                                <w:color w:val="373737"/>
                                <w:sz w:val="16"/>
                                <w:szCs w:val="16"/>
                              </w:rPr>
                              <w:t xml:space="preserve">, </w:t>
                            </w:r>
                            <w:r w:rsidR="00CE06D0" w:rsidRPr="00CE06D0">
                              <w:rPr>
                                <w:rFonts w:ascii="Open Sans Light" w:hAnsi="Open Sans Light" w:cs="Open Sans Light"/>
                                <w:color w:val="373737"/>
                                <w:sz w:val="16"/>
                                <w:szCs w:val="16"/>
                              </w:rPr>
                              <w:t>Mongo DB</w:t>
                            </w:r>
                            <w:r w:rsidR="00CE06D0">
                              <w:rPr>
                                <w:rFonts w:ascii="Open Sans Light" w:hAnsi="Open Sans Light" w:cs="Open Sans Light"/>
                                <w:color w:val="373737"/>
                                <w:sz w:val="16"/>
                                <w:szCs w:val="16"/>
                              </w:rPr>
                              <w:t xml:space="preserve">, </w:t>
                            </w:r>
                            <w:r w:rsidR="00CE06D0" w:rsidRPr="00CE06D0">
                              <w:rPr>
                                <w:rFonts w:ascii="Open Sans Light" w:hAnsi="Open Sans Light" w:cs="Open Sans Light"/>
                                <w:color w:val="373737"/>
                                <w:sz w:val="16"/>
                                <w:szCs w:val="16"/>
                              </w:rPr>
                              <w:t>Cassandra DB</w:t>
                            </w:r>
                          </w:p>
                          <w:p w14:paraId="521CD252" w14:textId="6780C0BE" w:rsidR="00115502" w:rsidRDefault="00115502" w:rsidP="00620709">
                            <w:pPr>
                              <w:spacing w:line="216" w:lineRule="auto"/>
                              <w:jc w:val="both"/>
                              <w:rPr>
                                <w:rFonts w:ascii="Open Sans Light" w:hAnsi="Open Sans Light" w:cs="Open Sans Light"/>
                                <w:color w:val="373737"/>
                                <w:sz w:val="16"/>
                                <w:szCs w:val="16"/>
                              </w:rPr>
                            </w:pPr>
                            <w:r w:rsidRPr="00115502">
                              <w:rPr>
                                <w:rFonts w:ascii="Open Sans Light" w:hAnsi="Open Sans Light" w:cs="Open Sans Light"/>
                                <w:b/>
                                <w:bCs/>
                                <w:color w:val="373737"/>
                                <w:sz w:val="16"/>
                                <w:szCs w:val="16"/>
                              </w:rPr>
                              <w:t>Tools</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 xml:space="preserve">Tableau, Power BI, </w:t>
                            </w:r>
                            <w:r w:rsidRPr="00115502">
                              <w:rPr>
                                <w:rFonts w:ascii="Open Sans Light" w:hAnsi="Open Sans Light" w:cs="Open Sans Light"/>
                                <w:color w:val="373737"/>
                                <w:sz w:val="16"/>
                                <w:szCs w:val="16"/>
                              </w:rPr>
                              <w:t>Pentaho</w:t>
                            </w:r>
                            <w:r>
                              <w:rPr>
                                <w:rFonts w:ascii="Open Sans Light" w:hAnsi="Open Sans Light" w:cs="Open Sans Light"/>
                                <w:color w:val="373737"/>
                                <w:sz w:val="16"/>
                                <w:szCs w:val="16"/>
                              </w:rPr>
                              <w:t>,</w:t>
                            </w:r>
                            <w:r w:rsidRPr="00115502">
                              <w:rPr>
                                <w:rFonts w:ascii="Open Sans Light" w:hAnsi="Open Sans Light" w:cs="Open Sans Light"/>
                                <w:color w:val="373737"/>
                                <w:sz w:val="16"/>
                                <w:szCs w:val="16"/>
                              </w:rPr>
                              <w:t xml:space="preserve"> </w:t>
                            </w:r>
                            <w:r>
                              <w:rPr>
                                <w:rFonts w:ascii="Open Sans Light" w:hAnsi="Open Sans Light" w:cs="Open Sans Light"/>
                                <w:color w:val="373737"/>
                                <w:sz w:val="16"/>
                                <w:szCs w:val="16"/>
                              </w:rPr>
                              <w:t xml:space="preserve">MapReduce, Visual Studio, Prefect, SSIS, SSRS, SSAS, </w:t>
                            </w:r>
                            <w:r w:rsidR="00300FD4">
                              <w:rPr>
                                <w:rFonts w:ascii="Open Sans Light" w:hAnsi="Open Sans Light" w:cs="Open Sans Light"/>
                                <w:color w:val="373737"/>
                                <w:sz w:val="16"/>
                                <w:szCs w:val="16"/>
                              </w:rPr>
                              <w:t>SharePoint</w:t>
                            </w:r>
                            <w:r w:rsidR="00DD753A">
                              <w:rPr>
                                <w:rFonts w:ascii="Open Sans Light" w:hAnsi="Open Sans Light" w:cs="Open Sans Light"/>
                                <w:color w:val="373737"/>
                                <w:sz w:val="16"/>
                                <w:szCs w:val="16"/>
                              </w:rPr>
                              <w:t>, Adobe Analytics</w:t>
                            </w:r>
                          </w:p>
                          <w:p w14:paraId="26CBCCFE" w14:textId="4F6F56BD" w:rsidR="00300FD4" w:rsidRPr="00300FD4" w:rsidRDefault="00300FD4" w:rsidP="00620709">
                            <w:pPr>
                              <w:spacing w:line="216" w:lineRule="auto"/>
                              <w:jc w:val="both"/>
                              <w:rPr>
                                <w:rFonts w:ascii="Open Sans Light" w:hAnsi="Open Sans Light" w:cs="Open Sans Light"/>
                                <w:b/>
                                <w:bCs/>
                                <w:color w:val="373737"/>
                                <w:sz w:val="16"/>
                                <w:szCs w:val="16"/>
                              </w:rPr>
                            </w:pPr>
                            <w:r w:rsidRPr="00300FD4">
                              <w:rPr>
                                <w:rFonts w:ascii="Open Sans Light" w:hAnsi="Open Sans Light" w:cs="Open Sans Light"/>
                                <w:b/>
                                <w:bCs/>
                                <w:color w:val="373737"/>
                                <w:sz w:val="16"/>
                                <w:szCs w:val="16"/>
                              </w:rPr>
                              <w:t>Cloud</w:t>
                            </w:r>
                            <w:r>
                              <w:rPr>
                                <w:rFonts w:ascii="Open Sans Light" w:hAnsi="Open Sans Light" w:cs="Open Sans Light"/>
                                <w:b/>
                                <w:bCs/>
                                <w:color w:val="373737"/>
                                <w:sz w:val="16"/>
                                <w:szCs w:val="16"/>
                              </w:rPr>
                              <w:t xml:space="preserve">: </w:t>
                            </w:r>
                            <w:r w:rsidRPr="00300FD4">
                              <w:rPr>
                                <w:rFonts w:ascii="Open Sans Light" w:hAnsi="Open Sans Light" w:cs="Open Sans Light"/>
                                <w:color w:val="373737"/>
                                <w:sz w:val="16"/>
                                <w:szCs w:val="16"/>
                              </w:rPr>
                              <w:t xml:space="preserve">AWS Lambda, AWS S3, </w:t>
                            </w:r>
                            <w:r>
                              <w:rPr>
                                <w:rFonts w:ascii="Open Sans Light" w:hAnsi="Open Sans Light" w:cs="Open Sans Light"/>
                                <w:color w:val="373737"/>
                                <w:sz w:val="16"/>
                                <w:szCs w:val="16"/>
                              </w:rPr>
                              <w:t xml:space="preserve">AWS EC2, AWS CLI, </w:t>
                            </w:r>
                            <w:r w:rsidRPr="00300FD4">
                              <w:rPr>
                                <w:rFonts w:ascii="Open Sans Light" w:hAnsi="Open Sans Light" w:cs="Open Sans Light"/>
                                <w:color w:val="373737"/>
                                <w:sz w:val="16"/>
                                <w:szCs w:val="16"/>
                              </w:rPr>
                              <w:t xml:space="preserve">Kafka, Redshift, </w:t>
                            </w:r>
                            <w:r>
                              <w:rPr>
                                <w:rFonts w:ascii="Open Sans Light" w:hAnsi="Open Sans Light" w:cs="Open Sans Light"/>
                                <w:color w:val="373737"/>
                                <w:sz w:val="16"/>
                                <w:szCs w:val="16"/>
                              </w:rPr>
                              <w:t xml:space="preserve">AWS </w:t>
                            </w:r>
                            <w:r w:rsidRPr="00300FD4">
                              <w:rPr>
                                <w:rFonts w:ascii="Open Sans Light" w:hAnsi="Open Sans Light" w:cs="Open Sans Light"/>
                                <w:color w:val="373737"/>
                                <w:sz w:val="16"/>
                                <w:szCs w:val="16"/>
                              </w:rPr>
                              <w:t>Sage Maker</w:t>
                            </w:r>
                            <w:r w:rsidR="00CE06D0">
                              <w:rPr>
                                <w:rFonts w:ascii="Open Sans Light" w:hAnsi="Open Sans Light" w:cs="Open Sans Light"/>
                                <w:color w:val="373737"/>
                                <w:sz w:val="16"/>
                                <w:szCs w:val="16"/>
                              </w:rPr>
                              <w:t xml:space="preserve">, </w:t>
                            </w:r>
                            <w:r w:rsidR="00CE06D0" w:rsidRPr="00CE06D0">
                              <w:rPr>
                                <w:rFonts w:ascii="Open Sans Light" w:hAnsi="Open Sans Light" w:cs="Open Sans Light"/>
                                <w:color w:val="373737"/>
                                <w:sz w:val="16"/>
                                <w:szCs w:val="16"/>
                              </w:rPr>
                              <w:t>Apache Kafka</w:t>
                            </w:r>
                          </w:p>
                          <w:p w14:paraId="6B897758" w14:textId="62A77AFE" w:rsidR="00300FD4" w:rsidRPr="00300FD4" w:rsidRDefault="00115502" w:rsidP="00620709">
                            <w:pPr>
                              <w:spacing w:line="216" w:lineRule="auto"/>
                              <w:jc w:val="both"/>
                              <w:rPr>
                                <w:i/>
                              </w:rPr>
                            </w:pPr>
                            <w:r w:rsidRPr="00115502">
                              <w:rPr>
                                <w:rFonts w:ascii="Open Sans Light" w:hAnsi="Open Sans Light" w:cs="Open Sans Light"/>
                                <w:b/>
                                <w:bCs/>
                                <w:color w:val="373737"/>
                                <w:sz w:val="16"/>
                                <w:szCs w:val="16"/>
                              </w:rPr>
                              <w:t>Certifications</w:t>
                            </w:r>
                            <w:r>
                              <w:rPr>
                                <w:rFonts w:ascii="Open Sans Light" w:hAnsi="Open Sans Light" w:cs="Open Sans Light"/>
                                <w:b/>
                                <w:bCs/>
                                <w:color w:val="373737"/>
                                <w:sz w:val="16"/>
                                <w:szCs w:val="16"/>
                              </w:rPr>
                              <w:t xml:space="preserve">: </w:t>
                            </w:r>
                            <w:r w:rsidRPr="00300FD4">
                              <w:rPr>
                                <w:rFonts w:ascii="Open Sans Light" w:hAnsi="Open Sans Light" w:cs="Open Sans Light"/>
                                <w:color w:val="373737"/>
                                <w:sz w:val="16"/>
                                <w:szCs w:val="16"/>
                              </w:rPr>
                              <w:t>SAS Certified Base Programmer for SAS 9 in Mar 2017, SAS Certified Predictive Modeler Using SAS Enterprise Miner 14 in Apr 2018</w:t>
                            </w:r>
                            <w:r w:rsidR="00300FD4" w:rsidRPr="00300FD4">
                              <w:rPr>
                                <w:rFonts w:ascii="Open Sans Light" w:hAnsi="Open Sans Light" w:cs="Open Sans Light"/>
                                <w:color w:val="373737"/>
                                <w:sz w:val="16"/>
                                <w:szCs w:val="16"/>
                              </w:rPr>
                              <w:t>,</w:t>
                            </w:r>
                            <w:r w:rsidR="00300FD4">
                              <w:rPr>
                                <w:rFonts w:ascii="Open Sans Light" w:hAnsi="Open Sans Light" w:cs="Open Sans Light"/>
                                <w:color w:val="373737"/>
                                <w:sz w:val="16"/>
                                <w:szCs w:val="16"/>
                              </w:rPr>
                              <w:t xml:space="preserve"> </w:t>
                            </w:r>
                            <w:r w:rsidR="00300FD4" w:rsidRPr="00300FD4">
                              <w:rPr>
                                <w:rFonts w:ascii="Open Sans Light" w:hAnsi="Open Sans Light" w:cs="Open Sans Light"/>
                                <w:color w:val="373737"/>
                                <w:sz w:val="16"/>
                                <w:szCs w:val="16"/>
                              </w:rPr>
                              <w:t xml:space="preserve">Practical Machine Learning </w:t>
                            </w:r>
                            <w:r w:rsidR="00300FD4">
                              <w:rPr>
                                <w:rFonts w:ascii="Open Sans Light" w:hAnsi="Open Sans Light" w:cs="Open Sans Light"/>
                                <w:color w:val="373737"/>
                                <w:sz w:val="16"/>
                                <w:szCs w:val="16"/>
                              </w:rPr>
                              <w:t xml:space="preserve">in Dec 2018 from </w:t>
                            </w:r>
                            <w:r w:rsidR="00300FD4" w:rsidRPr="00300FD4">
                              <w:rPr>
                                <w:rFonts w:ascii="Open Sans Light" w:hAnsi="Open Sans Light" w:cs="Open Sans Light"/>
                                <w:color w:val="373737"/>
                                <w:sz w:val="16"/>
                                <w:szCs w:val="16"/>
                              </w:rPr>
                              <w:t>John Hopkins University</w:t>
                            </w:r>
                            <w:r w:rsidR="00300FD4">
                              <w:rPr>
                                <w:rFonts w:ascii="Open Sans Light" w:hAnsi="Open Sans Light" w:cs="Open Sans Light"/>
                                <w:color w:val="373737"/>
                                <w:sz w:val="16"/>
                                <w:szCs w:val="16"/>
                              </w:rPr>
                              <w:t xml:space="preserve">, </w:t>
                            </w:r>
                            <w:r w:rsidR="00300FD4" w:rsidRPr="00300FD4">
                              <w:rPr>
                                <w:rFonts w:ascii="Open Sans Light" w:hAnsi="Open Sans Light" w:cs="Open Sans Light"/>
                                <w:color w:val="373737"/>
                                <w:sz w:val="16"/>
                                <w:szCs w:val="16"/>
                              </w:rPr>
                              <w:t>Machine Learning Specialization in Feb 2019 from University of Washington</w:t>
                            </w:r>
                            <w:r w:rsidR="00620709">
                              <w:rPr>
                                <w:rFonts w:ascii="Open Sans Light" w:hAnsi="Open Sans Light" w:cs="Open Sans Light"/>
                                <w:color w:val="373737"/>
                                <w:sz w:val="16"/>
                                <w:szCs w:val="16"/>
                              </w:rPr>
                              <w:t>, Snowflake Pro Certification September 2020</w:t>
                            </w:r>
                          </w:p>
                          <w:p w14:paraId="5BADA0FD" w14:textId="13B44C9A" w:rsidR="00300FD4" w:rsidRPr="00300FD4" w:rsidRDefault="00300FD4" w:rsidP="00620709">
                            <w:pPr>
                              <w:spacing w:line="216" w:lineRule="auto"/>
                              <w:jc w:val="both"/>
                              <w:rPr>
                                <w:rFonts w:ascii="Open Sans Light" w:hAnsi="Open Sans Light" w:cs="Open Sans Light"/>
                                <w:color w:val="373737"/>
                                <w:sz w:val="16"/>
                                <w:szCs w:val="16"/>
                              </w:rPr>
                            </w:pPr>
                          </w:p>
                          <w:p w14:paraId="55B621A5" w14:textId="77777777" w:rsidR="00300FD4" w:rsidRPr="00115502" w:rsidRDefault="00300FD4" w:rsidP="00620709">
                            <w:pPr>
                              <w:spacing w:line="216" w:lineRule="auto"/>
                              <w:jc w:val="both"/>
                              <w:rPr>
                                <w:rFonts w:ascii="Open Sans Light" w:hAnsi="Open Sans Light" w:cs="Open Sans Light"/>
                                <w:b/>
                                <w:bCs/>
                                <w:color w:val="373737"/>
                                <w:sz w:val="16"/>
                                <w:szCs w:val="16"/>
                              </w:rPr>
                            </w:pPr>
                          </w:p>
                          <w:p w14:paraId="028A1369" w14:textId="045FE473" w:rsidR="0000348E" w:rsidRDefault="00845DAF" w:rsidP="00620709">
                            <w:pPr>
                              <w:spacing w:line="216" w:lineRule="auto"/>
                              <w:jc w:val="both"/>
                              <w:rPr>
                                <w:rFonts w:ascii="Open Sans Light" w:hAnsi="Open Sans Light" w:cs="Open Sans Light"/>
                                <w:color w:val="373737"/>
                                <w:sz w:val="16"/>
                                <w:szCs w:val="16"/>
                              </w:rPr>
                            </w:pPr>
                            <w:r>
                              <w:rPr>
                                <w:rFonts w:ascii="Open Sans Light" w:hAnsi="Open Sans Light" w:cs="Open Sans Light"/>
                                <w:color w:val="373737"/>
                                <w:sz w:val="16"/>
                                <w:szCs w:val="16"/>
                              </w:rPr>
                              <w:t xml:space="preserve"> </w:t>
                            </w:r>
                          </w:p>
                          <w:p w14:paraId="4C90EEE6" w14:textId="77777777" w:rsidR="0000348E" w:rsidRPr="0000348E" w:rsidRDefault="0000348E" w:rsidP="00620709">
                            <w:pPr>
                              <w:spacing w:line="216" w:lineRule="auto"/>
                              <w:jc w:val="both"/>
                              <w:rPr>
                                <w:rFonts w:ascii="Open Sans Light" w:hAnsi="Open Sans Light" w:cs="Open Sans Light"/>
                                <w:color w:val="373737"/>
                                <w:sz w:val="16"/>
                                <w:szCs w:val="16"/>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A7E92" id="_x0000_s1030" type="#_x0000_t202" style="position:absolute;margin-left:-65.2pt;margin-top:333.3pt;width:196.85pt;height:346.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" filled="f" stroked="f">
                <v:textbox>
                  <w:txbxContent>
                    <w:p w14:paraId="58C9C016" w14:textId="6E9806E3" w:rsidR="0063669D" w:rsidRDefault="0000348E" w:rsidP="00620709">
                      <w:pPr>
                        <w:spacing w:line="216" w:lineRule="auto"/>
                        <w:jc w:val="both"/>
                        <w:rPr>
                          <w:rFonts w:ascii="Open Sans Light" w:hAnsi="Open Sans Light" w:cs="Open Sans Light"/>
                          <w:color w:val="373737"/>
                          <w:sz w:val="16"/>
                          <w:szCs w:val="16"/>
                        </w:rPr>
                      </w:pPr>
                      <w:r w:rsidRPr="0000348E">
                        <w:rPr>
                          <w:rFonts w:ascii="Open Sans Light" w:hAnsi="Open Sans Light" w:cs="Open Sans Light"/>
                          <w:b/>
                          <w:bCs/>
                          <w:color w:val="373737"/>
                          <w:sz w:val="16"/>
                          <w:szCs w:val="16"/>
                        </w:rPr>
                        <w:t>Data Science | Analytics</w:t>
                      </w:r>
                      <w:r>
                        <w:rPr>
                          <w:rFonts w:ascii="Open Sans Light" w:hAnsi="Open Sans Light" w:cs="Open Sans Light"/>
                          <w:color w:val="373737"/>
                          <w:sz w:val="16"/>
                          <w:szCs w:val="16"/>
                        </w:rPr>
                        <w:t xml:space="preserve">: Linear Regression, Multiple Linear Regression, Logistic Regression, Naïve-Bayes, KNN, Time Series Analysis, AdaBoost, Ensemble Classifier, K- Nearest Neighbor, K-Means Clustering, </w:t>
                      </w:r>
                      <w:r w:rsidR="00845DAF">
                        <w:rPr>
                          <w:rFonts w:ascii="Open Sans Light" w:hAnsi="Open Sans Light" w:cs="Open Sans Light"/>
                          <w:color w:val="373737"/>
                          <w:sz w:val="16"/>
                          <w:szCs w:val="16"/>
                        </w:rPr>
                        <w:t>Hierarchical</w:t>
                      </w:r>
                      <w:r>
                        <w:rPr>
                          <w:rFonts w:ascii="Open Sans Light" w:hAnsi="Open Sans Light" w:cs="Open Sans Light"/>
                          <w:color w:val="373737"/>
                          <w:sz w:val="16"/>
                          <w:szCs w:val="16"/>
                        </w:rPr>
                        <w:t xml:space="preserve"> </w:t>
                      </w:r>
                      <w:r w:rsidR="00845DAF">
                        <w:rPr>
                          <w:rFonts w:ascii="Open Sans Light" w:hAnsi="Open Sans Light" w:cs="Open Sans Light"/>
                          <w:color w:val="373737"/>
                          <w:sz w:val="16"/>
                          <w:szCs w:val="16"/>
                        </w:rPr>
                        <w:t>Clustering</w:t>
                      </w:r>
                      <w:r w:rsidR="00115502">
                        <w:rPr>
                          <w:rFonts w:ascii="Open Sans Light" w:hAnsi="Open Sans Light" w:cs="Open Sans Light"/>
                          <w:color w:val="373737"/>
                          <w:sz w:val="16"/>
                          <w:szCs w:val="16"/>
                        </w:rPr>
                        <w:t xml:space="preserve">, SAS Enterprise Miner, </w:t>
                      </w:r>
                      <w:r w:rsidR="00115502" w:rsidRPr="00115502">
                        <w:rPr>
                          <w:rFonts w:ascii="Open Sans Light" w:hAnsi="Open Sans Light" w:cs="Open Sans Light"/>
                          <w:color w:val="373737"/>
                          <w:sz w:val="16"/>
                          <w:szCs w:val="16"/>
                        </w:rPr>
                        <w:t>SAS Enterprise Guide</w:t>
                      </w:r>
                      <w:r w:rsidR="00115502">
                        <w:rPr>
                          <w:rFonts w:ascii="Open Sans Light" w:hAnsi="Open Sans Light" w:cs="Open Sans Light"/>
                          <w:color w:val="373737"/>
                          <w:sz w:val="16"/>
                          <w:szCs w:val="16"/>
                        </w:rPr>
                        <w:t>, SPSS</w:t>
                      </w:r>
                    </w:p>
                    <w:p w14:paraId="5AFF2A99" w14:textId="3CE236B0" w:rsidR="0000348E" w:rsidRDefault="0000348E" w:rsidP="00620709">
                      <w:pPr>
                        <w:spacing w:line="216" w:lineRule="auto"/>
                        <w:jc w:val="both"/>
                        <w:rPr>
                          <w:rFonts w:ascii="Open Sans Light" w:hAnsi="Open Sans Light" w:cs="Open Sans Light"/>
                          <w:color w:val="373737"/>
                          <w:sz w:val="16"/>
                          <w:szCs w:val="16"/>
                        </w:rPr>
                      </w:pPr>
                      <w:r>
                        <w:rPr>
                          <w:rFonts w:ascii="Open Sans Light" w:hAnsi="Open Sans Light" w:cs="Open Sans Light"/>
                          <w:b/>
                          <w:bCs/>
                          <w:color w:val="373737"/>
                          <w:sz w:val="16"/>
                          <w:szCs w:val="16"/>
                        </w:rPr>
                        <w:t xml:space="preserve">Linear Algebra | </w:t>
                      </w:r>
                      <w:r w:rsidRPr="0000348E">
                        <w:rPr>
                          <w:rFonts w:ascii="Open Sans Light" w:hAnsi="Open Sans Light" w:cs="Open Sans Light"/>
                          <w:b/>
                          <w:bCs/>
                          <w:color w:val="373737"/>
                          <w:sz w:val="16"/>
                          <w:szCs w:val="16"/>
                        </w:rPr>
                        <w:t>Statistics</w:t>
                      </w:r>
                      <w:r>
                        <w:rPr>
                          <w:rFonts w:ascii="Open Sans Light" w:hAnsi="Open Sans Light" w:cs="Open Sans Light"/>
                          <w:color w:val="373737"/>
                          <w:sz w:val="16"/>
                          <w:szCs w:val="16"/>
                        </w:rPr>
                        <w:t>: Z-test, ANOVA, Chi-square test</w:t>
                      </w:r>
                    </w:p>
                    <w:p w14:paraId="4D58D3BB" w14:textId="463E78A5" w:rsidR="0000348E" w:rsidRDefault="0000348E" w:rsidP="00620709">
                      <w:pPr>
                        <w:spacing w:line="216" w:lineRule="auto"/>
                        <w:jc w:val="both"/>
                        <w:rPr>
                          <w:rFonts w:ascii="Open Sans Light" w:hAnsi="Open Sans Light" w:cs="Open Sans Light"/>
                          <w:color w:val="373737"/>
                          <w:sz w:val="16"/>
                          <w:szCs w:val="16"/>
                        </w:rPr>
                      </w:pPr>
                      <w:r w:rsidRPr="0000348E">
                        <w:rPr>
                          <w:rFonts w:ascii="Open Sans Light" w:hAnsi="Open Sans Light" w:cs="Open Sans Light"/>
                          <w:b/>
                          <w:bCs/>
                          <w:color w:val="373737"/>
                          <w:sz w:val="16"/>
                          <w:szCs w:val="16"/>
                        </w:rPr>
                        <w:t>Programming Languages</w:t>
                      </w:r>
                      <w:r>
                        <w:rPr>
                          <w:rFonts w:ascii="Open Sans Light" w:hAnsi="Open Sans Light" w:cs="Open Sans Light"/>
                          <w:color w:val="373737"/>
                          <w:sz w:val="16"/>
                          <w:szCs w:val="16"/>
                        </w:rPr>
                        <w:t>: Python, R</w:t>
                      </w:r>
                      <w:r w:rsidR="00115502">
                        <w:rPr>
                          <w:rFonts w:ascii="Open Sans Light" w:hAnsi="Open Sans Light" w:cs="Open Sans Light"/>
                          <w:color w:val="373737"/>
                          <w:sz w:val="16"/>
                          <w:szCs w:val="16"/>
                        </w:rPr>
                        <w:t>, Spark, Hive, Pig</w:t>
                      </w:r>
                      <w:r w:rsidR="00774B35">
                        <w:rPr>
                          <w:rFonts w:ascii="Open Sans Light" w:hAnsi="Open Sans Light" w:cs="Open Sans Light"/>
                          <w:color w:val="373737"/>
                          <w:sz w:val="16"/>
                          <w:szCs w:val="16"/>
                        </w:rPr>
                        <w:t>, PySpark</w:t>
                      </w:r>
                    </w:p>
                    <w:p w14:paraId="20FB6E0D" w14:textId="1B0F9794" w:rsidR="00845DAF" w:rsidRDefault="00845DAF" w:rsidP="00620709">
                      <w:pPr>
                        <w:spacing w:line="216" w:lineRule="auto"/>
                        <w:jc w:val="both"/>
                        <w:rPr>
                          <w:rFonts w:ascii="Open Sans Light" w:hAnsi="Open Sans Light" w:cs="Open Sans Light"/>
                          <w:color w:val="373737"/>
                          <w:sz w:val="16"/>
                          <w:szCs w:val="16"/>
                        </w:rPr>
                      </w:pPr>
                      <w:r w:rsidRPr="00845DAF">
                        <w:rPr>
                          <w:rFonts w:ascii="Open Sans Light" w:hAnsi="Open Sans Light" w:cs="Open Sans Light"/>
                          <w:b/>
                          <w:bCs/>
                          <w:color w:val="373737"/>
                          <w:sz w:val="16"/>
                          <w:szCs w:val="16"/>
                        </w:rPr>
                        <w:t>Deep Learning</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Convolution Neural Network, Recurrent Neural Network, Long Short-Term Memory Network</w:t>
                      </w:r>
                    </w:p>
                    <w:p w14:paraId="4036C7C8" w14:textId="74173A2A" w:rsidR="00115502" w:rsidRPr="00115502" w:rsidRDefault="00115502" w:rsidP="00620709">
                      <w:pPr>
                        <w:spacing w:line="216" w:lineRule="auto"/>
                        <w:jc w:val="both"/>
                        <w:rPr>
                          <w:rFonts w:ascii="Open Sans Light" w:hAnsi="Open Sans Light" w:cs="Open Sans Light"/>
                          <w:color w:val="373737"/>
                          <w:sz w:val="16"/>
                          <w:szCs w:val="16"/>
                        </w:rPr>
                      </w:pPr>
                      <w:r w:rsidRPr="00115502">
                        <w:rPr>
                          <w:rFonts w:ascii="Open Sans Light" w:hAnsi="Open Sans Light" w:cs="Open Sans Light"/>
                          <w:b/>
                          <w:bCs/>
                          <w:color w:val="373737"/>
                          <w:sz w:val="16"/>
                          <w:szCs w:val="16"/>
                        </w:rPr>
                        <w:t>Database</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 xml:space="preserve">SQL Server, Snowflake, </w:t>
                      </w:r>
                      <w:r w:rsidR="00300FD4">
                        <w:rPr>
                          <w:rFonts w:ascii="Open Sans Light" w:hAnsi="Open Sans Light" w:cs="Open Sans Light"/>
                          <w:color w:val="373737"/>
                          <w:sz w:val="16"/>
                          <w:szCs w:val="16"/>
                        </w:rPr>
                        <w:t>PostgreSQL</w:t>
                      </w:r>
                      <w:r>
                        <w:rPr>
                          <w:rFonts w:ascii="Open Sans Light" w:hAnsi="Open Sans Light" w:cs="Open Sans Light"/>
                          <w:color w:val="373737"/>
                          <w:sz w:val="16"/>
                          <w:szCs w:val="16"/>
                        </w:rPr>
                        <w:t>, MSSQL, MYSQL</w:t>
                      </w:r>
                      <w:r w:rsidR="00B46714">
                        <w:rPr>
                          <w:rFonts w:ascii="Open Sans Light" w:hAnsi="Open Sans Light" w:cs="Open Sans Light"/>
                          <w:color w:val="373737"/>
                          <w:sz w:val="16"/>
                          <w:szCs w:val="16"/>
                        </w:rPr>
                        <w:t xml:space="preserve">, </w:t>
                      </w:r>
                      <w:r w:rsidR="00B46714" w:rsidRPr="00B46714">
                        <w:rPr>
                          <w:rFonts w:ascii="Open Sans Light" w:hAnsi="Open Sans Light" w:cs="Open Sans Light"/>
                          <w:color w:val="373737"/>
                          <w:sz w:val="16"/>
                          <w:szCs w:val="16"/>
                        </w:rPr>
                        <w:t>Microsoft SQL Server</w:t>
                      </w:r>
                      <w:r w:rsidR="00B46714">
                        <w:rPr>
                          <w:rFonts w:ascii="Open Sans Light" w:hAnsi="Open Sans Light" w:cs="Open Sans Light"/>
                          <w:color w:val="373737"/>
                          <w:sz w:val="16"/>
                          <w:szCs w:val="16"/>
                        </w:rPr>
                        <w:t xml:space="preserve">, </w:t>
                      </w:r>
                      <w:r w:rsidR="00B46714" w:rsidRPr="00B46714">
                        <w:rPr>
                          <w:rFonts w:ascii="Open Sans Light" w:hAnsi="Open Sans Light" w:cs="Open Sans Light"/>
                          <w:color w:val="373737"/>
                          <w:sz w:val="16"/>
                          <w:szCs w:val="16"/>
                        </w:rPr>
                        <w:t>Microsoft Visual Studio</w:t>
                      </w:r>
                      <w:r w:rsidR="00CE06D0">
                        <w:rPr>
                          <w:rFonts w:ascii="Open Sans Light" w:hAnsi="Open Sans Light" w:cs="Open Sans Light"/>
                          <w:color w:val="373737"/>
                          <w:sz w:val="16"/>
                          <w:szCs w:val="16"/>
                        </w:rPr>
                        <w:t xml:space="preserve">, </w:t>
                      </w:r>
                      <w:r w:rsidR="00CE06D0" w:rsidRPr="00CE06D0">
                        <w:rPr>
                          <w:rFonts w:ascii="Open Sans Light" w:hAnsi="Open Sans Light" w:cs="Open Sans Light"/>
                          <w:color w:val="373737"/>
                          <w:sz w:val="16"/>
                          <w:szCs w:val="16"/>
                        </w:rPr>
                        <w:t>Mongo DB</w:t>
                      </w:r>
                      <w:r w:rsidR="00CE06D0">
                        <w:rPr>
                          <w:rFonts w:ascii="Open Sans Light" w:hAnsi="Open Sans Light" w:cs="Open Sans Light"/>
                          <w:color w:val="373737"/>
                          <w:sz w:val="16"/>
                          <w:szCs w:val="16"/>
                        </w:rPr>
                        <w:t xml:space="preserve">, </w:t>
                      </w:r>
                      <w:r w:rsidR="00CE06D0" w:rsidRPr="00CE06D0">
                        <w:rPr>
                          <w:rFonts w:ascii="Open Sans Light" w:hAnsi="Open Sans Light" w:cs="Open Sans Light"/>
                          <w:color w:val="373737"/>
                          <w:sz w:val="16"/>
                          <w:szCs w:val="16"/>
                        </w:rPr>
                        <w:t>Cassandra DB</w:t>
                      </w:r>
                    </w:p>
                    <w:p w14:paraId="521CD252" w14:textId="6780C0BE" w:rsidR="00115502" w:rsidRDefault="00115502" w:rsidP="00620709">
                      <w:pPr>
                        <w:spacing w:line="216" w:lineRule="auto"/>
                        <w:jc w:val="both"/>
                        <w:rPr>
                          <w:rFonts w:ascii="Open Sans Light" w:hAnsi="Open Sans Light" w:cs="Open Sans Light"/>
                          <w:color w:val="373737"/>
                          <w:sz w:val="16"/>
                          <w:szCs w:val="16"/>
                        </w:rPr>
                      </w:pPr>
                      <w:r w:rsidRPr="00115502">
                        <w:rPr>
                          <w:rFonts w:ascii="Open Sans Light" w:hAnsi="Open Sans Light" w:cs="Open Sans Light"/>
                          <w:b/>
                          <w:bCs/>
                          <w:color w:val="373737"/>
                          <w:sz w:val="16"/>
                          <w:szCs w:val="16"/>
                        </w:rPr>
                        <w:t>Tools</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 xml:space="preserve">Tableau, Power BI, </w:t>
                      </w:r>
                      <w:r w:rsidRPr="00115502">
                        <w:rPr>
                          <w:rFonts w:ascii="Open Sans Light" w:hAnsi="Open Sans Light" w:cs="Open Sans Light"/>
                          <w:color w:val="373737"/>
                          <w:sz w:val="16"/>
                          <w:szCs w:val="16"/>
                        </w:rPr>
                        <w:t>Pentaho</w:t>
                      </w:r>
                      <w:r>
                        <w:rPr>
                          <w:rFonts w:ascii="Open Sans Light" w:hAnsi="Open Sans Light" w:cs="Open Sans Light"/>
                          <w:color w:val="373737"/>
                          <w:sz w:val="16"/>
                          <w:szCs w:val="16"/>
                        </w:rPr>
                        <w:t>,</w:t>
                      </w:r>
                      <w:r w:rsidRPr="00115502">
                        <w:rPr>
                          <w:rFonts w:ascii="Open Sans Light" w:hAnsi="Open Sans Light" w:cs="Open Sans Light"/>
                          <w:color w:val="373737"/>
                          <w:sz w:val="16"/>
                          <w:szCs w:val="16"/>
                        </w:rPr>
                        <w:t xml:space="preserve"> </w:t>
                      </w:r>
                      <w:r>
                        <w:rPr>
                          <w:rFonts w:ascii="Open Sans Light" w:hAnsi="Open Sans Light" w:cs="Open Sans Light"/>
                          <w:color w:val="373737"/>
                          <w:sz w:val="16"/>
                          <w:szCs w:val="16"/>
                        </w:rPr>
                        <w:t xml:space="preserve">MapReduce, Visual Studio, Prefect, SSIS, SSRS, SSAS, </w:t>
                      </w:r>
                      <w:r w:rsidR="00300FD4">
                        <w:rPr>
                          <w:rFonts w:ascii="Open Sans Light" w:hAnsi="Open Sans Light" w:cs="Open Sans Light"/>
                          <w:color w:val="373737"/>
                          <w:sz w:val="16"/>
                          <w:szCs w:val="16"/>
                        </w:rPr>
                        <w:t>SharePoint</w:t>
                      </w:r>
                      <w:r w:rsidR="00DD753A">
                        <w:rPr>
                          <w:rFonts w:ascii="Open Sans Light" w:hAnsi="Open Sans Light" w:cs="Open Sans Light"/>
                          <w:color w:val="373737"/>
                          <w:sz w:val="16"/>
                          <w:szCs w:val="16"/>
                        </w:rPr>
                        <w:t>, Adobe Analytics</w:t>
                      </w:r>
                    </w:p>
                    <w:p w14:paraId="26CBCCFE" w14:textId="4F6F56BD" w:rsidR="00300FD4" w:rsidRPr="00300FD4" w:rsidRDefault="00300FD4" w:rsidP="00620709">
                      <w:pPr>
                        <w:spacing w:line="216" w:lineRule="auto"/>
                        <w:jc w:val="both"/>
                        <w:rPr>
                          <w:rFonts w:ascii="Open Sans Light" w:hAnsi="Open Sans Light" w:cs="Open Sans Light"/>
                          <w:b/>
                          <w:bCs/>
                          <w:color w:val="373737"/>
                          <w:sz w:val="16"/>
                          <w:szCs w:val="16"/>
                        </w:rPr>
                      </w:pPr>
                      <w:r w:rsidRPr="00300FD4">
                        <w:rPr>
                          <w:rFonts w:ascii="Open Sans Light" w:hAnsi="Open Sans Light" w:cs="Open Sans Light"/>
                          <w:b/>
                          <w:bCs/>
                          <w:color w:val="373737"/>
                          <w:sz w:val="16"/>
                          <w:szCs w:val="16"/>
                        </w:rPr>
                        <w:t>Cloud</w:t>
                      </w:r>
                      <w:r>
                        <w:rPr>
                          <w:rFonts w:ascii="Open Sans Light" w:hAnsi="Open Sans Light" w:cs="Open Sans Light"/>
                          <w:b/>
                          <w:bCs/>
                          <w:color w:val="373737"/>
                          <w:sz w:val="16"/>
                          <w:szCs w:val="16"/>
                        </w:rPr>
                        <w:t xml:space="preserve">: </w:t>
                      </w:r>
                      <w:r w:rsidRPr="00300FD4">
                        <w:rPr>
                          <w:rFonts w:ascii="Open Sans Light" w:hAnsi="Open Sans Light" w:cs="Open Sans Light"/>
                          <w:color w:val="373737"/>
                          <w:sz w:val="16"/>
                          <w:szCs w:val="16"/>
                        </w:rPr>
                        <w:t xml:space="preserve">AWS Lambda, AWS S3, </w:t>
                      </w:r>
                      <w:r>
                        <w:rPr>
                          <w:rFonts w:ascii="Open Sans Light" w:hAnsi="Open Sans Light" w:cs="Open Sans Light"/>
                          <w:color w:val="373737"/>
                          <w:sz w:val="16"/>
                          <w:szCs w:val="16"/>
                        </w:rPr>
                        <w:t xml:space="preserve">AWS EC2, AWS CLI, </w:t>
                      </w:r>
                      <w:r w:rsidRPr="00300FD4">
                        <w:rPr>
                          <w:rFonts w:ascii="Open Sans Light" w:hAnsi="Open Sans Light" w:cs="Open Sans Light"/>
                          <w:color w:val="373737"/>
                          <w:sz w:val="16"/>
                          <w:szCs w:val="16"/>
                        </w:rPr>
                        <w:t xml:space="preserve">Kafka, Redshift, </w:t>
                      </w:r>
                      <w:r>
                        <w:rPr>
                          <w:rFonts w:ascii="Open Sans Light" w:hAnsi="Open Sans Light" w:cs="Open Sans Light"/>
                          <w:color w:val="373737"/>
                          <w:sz w:val="16"/>
                          <w:szCs w:val="16"/>
                        </w:rPr>
                        <w:t xml:space="preserve">AWS </w:t>
                      </w:r>
                      <w:r w:rsidRPr="00300FD4">
                        <w:rPr>
                          <w:rFonts w:ascii="Open Sans Light" w:hAnsi="Open Sans Light" w:cs="Open Sans Light"/>
                          <w:color w:val="373737"/>
                          <w:sz w:val="16"/>
                          <w:szCs w:val="16"/>
                        </w:rPr>
                        <w:t>Sage Maker</w:t>
                      </w:r>
                      <w:r w:rsidR="00CE06D0">
                        <w:rPr>
                          <w:rFonts w:ascii="Open Sans Light" w:hAnsi="Open Sans Light" w:cs="Open Sans Light"/>
                          <w:color w:val="373737"/>
                          <w:sz w:val="16"/>
                          <w:szCs w:val="16"/>
                        </w:rPr>
                        <w:t xml:space="preserve">, </w:t>
                      </w:r>
                      <w:r w:rsidR="00CE06D0" w:rsidRPr="00CE06D0">
                        <w:rPr>
                          <w:rFonts w:ascii="Open Sans Light" w:hAnsi="Open Sans Light" w:cs="Open Sans Light"/>
                          <w:color w:val="373737"/>
                          <w:sz w:val="16"/>
                          <w:szCs w:val="16"/>
                        </w:rPr>
                        <w:t>Apache Kafka</w:t>
                      </w:r>
                    </w:p>
                    <w:p w14:paraId="6B897758" w14:textId="62A77AFE" w:rsidR="00300FD4" w:rsidRPr="00300FD4" w:rsidRDefault="00115502" w:rsidP="00620709">
                      <w:pPr>
                        <w:spacing w:line="216" w:lineRule="auto"/>
                        <w:jc w:val="both"/>
                        <w:rPr>
                          <w:i/>
                        </w:rPr>
                      </w:pPr>
                      <w:r w:rsidRPr="00115502">
                        <w:rPr>
                          <w:rFonts w:ascii="Open Sans Light" w:hAnsi="Open Sans Light" w:cs="Open Sans Light"/>
                          <w:b/>
                          <w:bCs/>
                          <w:color w:val="373737"/>
                          <w:sz w:val="16"/>
                          <w:szCs w:val="16"/>
                        </w:rPr>
                        <w:t>Certifications</w:t>
                      </w:r>
                      <w:r>
                        <w:rPr>
                          <w:rFonts w:ascii="Open Sans Light" w:hAnsi="Open Sans Light" w:cs="Open Sans Light"/>
                          <w:b/>
                          <w:bCs/>
                          <w:color w:val="373737"/>
                          <w:sz w:val="16"/>
                          <w:szCs w:val="16"/>
                        </w:rPr>
                        <w:t xml:space="preserve">: </w:t>
                      </w:r>
                      <w:r w:rsidRPr="00300FD4">
                        <w:rPr>
                          <w:rFonts w:ascii="Open Sans Light" w:hAnsi="Open Sans Light" w:cs="Open Sans Light"/>
                          <w:color w:val="373737"/>
                          <w:sz w:val="16"/>
                          <w:szCs w:val="16"/>
                        </w:rPr>
                        <w:t>SAS Certified Base Programmer for SAS 9 in Mar 2017, SAS Certified Predictive Modeler Using SAS Enterprise Miner 14 in Apr 2018</w:t>
                      </w:r>
                      <w:r w:rsidR="00300FD4" w:rsidRPr="00300FD4">
                        <w:rPr>
                          <w:rFonts w:ascii="Open Sans Light" w:hAnsi="Open Sans Light" w:cs="Open Sans Light"/>
                          <w:color w:val="373737"/>
                          <w:sz w:val="16"/>
                          <w:szCs w:val="16"/>
                        </w:rPr>
                        <w:t>,</w:t>
                      </w:r>
                      <w:r w:rsidR="00300FD4">
                        <w:rPr>
                          <w:rFonts w:ascii="Open Sans Light" w:hAnsi="Open Sans Light" w:cs="Open Sans Light"/>
                          <w:color w:val="373737"/>
                          <w:sz w:val="16"/>
                          <w:szCs w:val="16"/>
                        </w:rPr>
                        <w:t xml:space="preserve"> </w:t>
                      </w:r>
                      <w:r w:rsidR="00300FD4" w:rsidRPr="00300FD4">
                        <w:rPr>
                          <w:rFonts w:ascii="Open Sans Light" w:hAnsi="Open Sans Light" w:cs="Open Sans Light"/>
                          <w:color w:val="373737"/>
                          <w:sz w:val="16"/>
                          <w:szCs w:val="16"/>
                        </w:rPr>
                        <w:t xml:space="preserve">Practical Machine Learning </w:t>
                      </w:r>
                      <w:r w:rsidR="00300FD4">
                        <w:rPr>
                          <w:rFonts w:ascii="Open Sans Light" w:hAnsi="Open Sans Light" w:cs="Open Sans Light"/>
                          <w:color w:val="373737"/>
                          <w:sz w:val="16"/>
                          <w:szCs w:val="16"/>
                        </w:rPr>
                        <w:t xml:space="preserve">in Dec 2018 from </w:t>
                      </w:r>
                      <w:r w:rsidR="00300FD4" w:rsidRPr="00300FD4">
                        <w:rPr>
                          <w:rFonts w:ascii="Open Sans Light" w:hAnsi="Open Sans Light" w:cs="Open Sans Light"/>
                          <w:color w:val="373737"/>
                          <w:sz w:val="16"/>
                          <w:szCs w:val="16"/>
                        </w:rPr>
                        <w:t>John Hopkins University</w:t>
                      </w:r>
                      <w:r w:rsidR="00300FD4">
                        <w:rPr>
                          <w:rFonts w:ascii="Open Sans Light" w:hAnsi="Open Sans Light" w:cs="Open Sans Light"/>
                          <w:color w:val="373737"/>
                          <w:sz w:val="16"/>
                          <w:szCs w:val="16"/>
                        </w:rPr>
                        <w:t xml:space="preserve">, </w:t>
                      </w:r>
                      <w:r w:rsidR="00300FD4" w:rsidRPr="00300FD4">
                        <w:rPr>
                          <w:rFonts w:ascii="Open Sans Light" w:hAnsi="Open Sans Light" w:cs="Open Sans Light"/>
                          <w:color w:val="373737"/>
                          <w:sz w:val="16"/>
                          <w:szCs w:val="16"/>
                        </w:rPr>
                        <w:t>Machine Learning Specialization in Feb 2019 from University of Washington</w:t>
                      </w:r>
                      <w:r w:rsidR="00620709">
                        <w:rPr>
                          <w:rFonts w:ascii="Open Sans Light" w:hAnsi="Open Sans Light" w:cs="Open Sans Light"/>
                          <w:color w:val="373737"/>
                          <w:sz w:val="16"/>
                          <w:szCs w:val="16"/>
                        </w:rPr>
                        <w:t>, Snowflake Pro Certification September 2020</w:t>
                      </w:r>
                    </w:p>
                    <w:p w14:paraId="5BADA0FD" w14:textId="13B44C9A" w:rsidR="00300FD4" w:rsidRPr="00300FD4" w:rsidRDefault="00300FD4" w:rsidP="00620709">
                      <w:pPr>
                        <w:spacing w:line="216" w:lineRule="auto"/>
                        <w:jc w:val="both"/>
                        <w:rPr>
                          <w:rFonts w:ascii="Open Sans Light" w:hAnsi="Open Sans Light" w:cs="Open Sans Light"/>
                          <w:color w:val="373737"/>
                          <w:sz w:val="16"/>
                          <w:szCs w:val="16"/>
                        </w:rPr>
                      </w:pPr>
                    </w:p>
                    <w:p w14:paraId="55B621A5" w14:textId="77777777" w:rsidR="00300FD4" w:rsidRPr="00115502" w:rsidRDefault="00300FD4" w:rsidP="00620709">
                      <w:pPr>
                        <w:spacing w:line="216" w:lineRule="auto"/>
                        <w:jc w:val="both"/>
                        <w:rPr>
                          <w:rFonts w:ascii="Open Sans Light" w:hAnsi="Open Sans Light" w:cs="Open Sans Light"/>
                          <w:b/>
                          <w:bCs/>
                          <w:color w:val="373737"/>
                          <w:sz w:val="16"/>
                          <w:szCs w:val="16"/>
                        </w:rPr>
                      </w:pPr>
                    </w:p>
                    <w:p w14:paraId="028A1369" w14:textId="045FE473" w:rsidR="0000348E" w:rsidRDefault="00845DAF" w:rsidP="00620709">
                      <w:pPr>
                        <w:spacing w:line="216" w:lineRule="auto"/>
                        <w:jc w:val="both"/>
                        <w:rPr>
                          <w:rFonts w:ascii="Open Sans Light" w:hAnsi="Open Sans Light" w:cs="Open Sans Light"/>
                          <w:color w:val="373737"/>
                          <w:sz w:val="16"/>
                          <w:szCs w:val="16"/>
                        </w:rPr>
                      </w:pPr>
                      <w:r>
                        <w:rPr>
                          <w:rFonts w:ascii="Open Sans Light" w:hAnsi="Open Sans Light" w:cs="Open Sans Light"/>
                          <w:color w:val="373737"/>
                          <w:sz w:val="16"/>
                          <w:szCs w:val="16"/>
                        </w:rPr>
                        <w:t xml:space="preserve"> </w:t>
                      </w:r>
                    </w:p>
                    <w:p w14:paraId="4C90EEE6" w14:textId="77777777" w:rsidR="0000348E" w:rsidRPr="0000348E" w:rsidRDefault="0000348E" w:rsidP="00620709">
                      <w:pPr>
                        <w:spacing w:line="216" w:lineRule="auto"/>
                        <w:jc w:val="both"/>
                        <w:rPr>
                          <w:rFonts w:ascii="Open Sans Light" w:hAnsi="Open Sans Light" w:cs="Open Sans Light"/>
                          <w:color w:val="373737"/>
                          <w:sz w:val="16"/>
                          <w:szCs w:val="16"/>
                          <w:lang w:val="fr-FR"/>
                        </w:rPr>
                      </w:pPr>
                    </w:p>
                  </w:txbxContent>
                </v:textbox>
              </v:shape>
            </w:pict>
          </mc:Fallback>
        </mc:AlternateContent>
      </w:r>
      <w:r w:rsidR="0000348E" w:rsidRPr="00846781">
        <w:rPr>
          <w:noProof/>
          <w:color w:val="FCB34B"/>
        </w:rPr>
        <mc:AlternateContent>
          <mc:Choice Requires="wps">
            <w:drawing>
              <wp:anchor distT="0" distB="0" distL="114300" distR="114300" simplePos="0" relativeHeight="251649536" behindDoc="0" locked="0" layoutInCell="1" allowOverlap="1" wp14:anchorId="23770B6D" wp14:editId="6E0AA0A9">
                <wp:simplePos x="0" y="0"/>
                <wp:positionH relativeFrom="column">
                  <wp:posOffset>-803910</wp:posOffset>
                </wp:positionH>
                <wp:positionV relativeFrom="paragraph">
                  <wp:posOffset>3911600</wp:posOffset>
                </wp:positionV>
                <wp:extent cx="2313940" cy="400050"/>
                <wp:effectExtent l="0" t="3810" r="635" b="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400050"/>
                        </a:xfrm>
                        <a:prstGeom prst="rect">
                          <a:avLst/>
                        </a:prstGeom>
                        <a:noFill/>
                        <a:ln>
                          <a:noFill/>
                        </a:ln>
                        <a:extLst>
                          <a:ext uri="{909E8E84-426E-40DD-AFC4-6F175D3DCCD1}">
                            <a14:hiddenFill xmlns:a14="http://schemas.microsoft.com/office/drawing/2010/main">
                              <a:solidFill>
                                <a:srgbClr val="373737"/>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088783" w14:textId="5863FB70" w:rsidR="00DA6A8B" w:rsidRPr="006D6C87" w:rsidRDefault="0000348E" w:rsidP="004C6802">
                            <w:pPr>
                              <w:spacing w:line="240" w:lineRule="auto"/>
                              <w:rPr>
                                <w:rFonts w:ascii="Open Sans Semibold" w:hAnsi="Open Sans Semibold" w:cs="Open Sans Semibold"/>
                                <w:b/>
                                <w:bCs/>
                                <w:spacing w:val="60"/>
                                <w:sz w:val="26"/>
                                <w:szCs w:val="26"/>
                              </w:rPr>
                            </w:pPr>
                            <w:r w:rsidRPr="006D6C87">
                              <w:rPr>
                                <w:rFonts w:ascii="Open Sans Semibold" w:hAnsi="Open Sans Semibold" w:cs="Open Sans Semibold"/>
                                <w:b/>
                                <w:bCs/>
                                <w:spacing w:val="60"/>
                                <w:sz w:val="26"/>
                                <w:szCs w:val="26"/>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770B6D" id="Text Box 6" o:spid="_x0000_s1031" type="#_x0000_t202" style="position:absolute;margin-left:-63.3pt;margin-top:308pt;width:182.2pt;height:3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" filled="f" fillcolor="#373737" stroked="f">
                <v:textbox>
                  <w:txbxContent>
                    <w:p w14:paraId="42088783" w14:textId="5863FB70" w:rsidR="00DA6A8B" w:rsidRPr="006D6C87" w:rsidRDefault="0000348E" w:rsidP="004C6802">
                      <w:pPr>
                        <w:spacing w:line="240" w:lineRule="auto"/>
                        <w:rPr>
                          <w:rFonts w:ascii="Open Sans Semibold" w:hAnsi="Open Sans Semibold" w:cs="Open Sans Semibold"/>
                          <w:b/>
                          <w:bCs/>
                          <w:spacing w:val="60"/>
                          <w:sz w:val="26"/>
                          <w:szCs w:val="26"/>
                        </w:rPr>
                      </w:pPr>
                      <w:r w:rsidRPr="006D6C87">
                        <w:rPr>
                          <w:rFonts w:ascii="Open Sans Semibold" w:hAnsi="Open Sans Semibold" w:cs="Open Sans Semibold"/>
                          <w:b/>
                          <w:bCs/>
                          <w:spacing w:val="60"/>
                          <w:sz w:val="26"/>
                          <w:szCs w:val="26"/>
                        </w:rPr>
                        <w:t>SKILLS</w:t>
                      </w:r>
                    </w:p>
                  </w:txbxContent>
                </v:textbox>
              </v:shape>
            </w:pict>
          </mc:Fallback>
        </mc:AlternateContent>
      </w:r>
      <w:r w:rsidR="0000348E" w:rsidRPr="00846781">
        <w:rPr>
          <w:noProof/>
          <w:color w:val="FCB34B"/>
        </w:rPr>
        <mc:AlternateContent>
          <mc:Choice Requires="wps">
            <w:drawing>
              <wp:anchor distT="0" distB="0" distL="114300" distR="114300" simplePos="0" relativeHeight="251673088" behindDoc="0" locked="0" layoutInCell="1" allowOverlap="1" wp14:anchorId="5B0C696D" wp14:editId="0E2C2052">
                <wp:simplePos x="0" y="0"/>
                <wp:positionH relativeFrom="column">
                  <wp:posOffset>-822960</wp:posOffset>
                </wp:positionH>
                <wp:positionV relativeFrom="paragraph">
                  <wp:posOffset>1939290</wp:posOffset>
                </wp:positionV>
                <wp:extent cx="2313940" cy="400050"/>
                <wp:effectExtent l="0" t="3810" r="635" b="0"/>
                <wp:wrapNone/>
                <wp:docPr id="3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400050"/>
                        </a:xfrm>
                        <a:prstGeom prst="rect">
                          <a:avLst/>
                        </a:prstGeom>
                        <a:noFill/>
                        <a:ln>
                          <a:noFill/>
                        </a:ln>
                        <a:extLst>
                          <a:ext uri="{909E8E84-426E-40DD-AFC4-6F175D3DCCD1}">
                            <a14:hiddenFill xmlns:a14="http://schemas.microsoft.com/office/drawing/2010/main">
                              <a:solidFill>
                                <a:srgbClr val="373737"/>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1C95E" w14:textId="6084DFCA" w:rsidR="0000348E" w:rsidRPr="006D6C87" w:rsidRDefault="0000348E" w:rsidP="0000348E">
                            <w:pPr>
                              <w:spacing w:line="240" w:lineRule="auto"/>
                              <w:rPr>
                                <w:rFonts w:ascii="Open Sans Semibold" w:hAnsi="Open Sans Semibold" w:cs="Open Sans Semibold"/>
                                <w:b/>
                                <w:bCs/>
                                <w:spacing w:val="60"/>
                                <w:sz w:val="26"/>
                                <w:szCs w:val="26"/>
                              </w:rPr>
                            </w:pPr>
                            <w:r w:rsidRPr="006D6C87">
                              <w:rPr>
                                <w:rFonts w:ascii="Open Sans Semibold" w:hAnsi="Open Sans Semibold" w:cs="Open Sans Semibold"/>
                                <w:b/>
                                <w:bCs/>
                                <w:spacing w:val="60"/>
                                <w:sz w:val="26"/>
                                <w:szCs w:val="26"/>
                              </w:rPr>
                              <w:t>EDUCATION</w:t>
                            </w:r>
                          </w:p>
                          <w:p w14:paraId="648A3B8C" w14:textId="77777777" w:rsidR="0000348E" w:rsidRPr="00846781" w:rsidRDefault="0000348E" w:rsidP="0000348E">
                            <w:pPr>
                              <w:spacing w:line="240" w:lineRule="auto"/>
                              <w:rPr>
                                <w:rFonts w:ascii="Open Sans Semibold" w:hAnsi="Open Sans Semibold" w:cs="Open Sans Semibold"/>
                                <w:color w:val="FCB34B"/>
                                <w:spacing w:val="60"/>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C696D" id="_x0000_s1032" type="#_x0000_t202" style="position:absolute;margin-left:-64.8pt;margin-top:152.7pt;width:182.2pt;height:31.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" filled="f" fillcolor="#373737" stroked="f">
                <v:textbox>
                  <w:txbxContent>
                    <w:p w14:paraId="6051C95E" w14:textId="6084DFCA" w:rsidR="0000348E" w:rsidRPr="006D6C87" w:rsidRDefault="0000348E" w:rsidP="0000348E">
                      <w:pPr>
                        <w:spacing w:line="240" w:lineRule="auto"/>
                        <w:rPr>
                          <w:rFonts w:ascii="Open Sans Semibold" w:hAnsi="Open Sans Semibold" w:cs="Open Sans Semibold"/>
                          <w:b/>
                          <w:bCs/>
                          <w:spacing w:val="60"/>
                          <w:sz w:val="26"/>
                          <w:szCs w:val="26"/>
                        </w:rPr>
                      </w:pPr>
                      <w:r w:rsidRPr="006D6C87">
                        <w:rPr>
                          <w:rFonts w:ascii="Open Sans Semibold" w:hAnsi="Open Sans Semibold" w:cs="Open Sans Semibold"/>
                          <w:b/>
                          <w:bCs/>
                          <w:spacing w:val="60"/>
                          <w:sz w:val="26"/>
                          <w:szCs w:val="26"/>
                        </w:rPr>
                        <w:t>EDUCATION</w:t>
                      </w:r>
                    </w:p>
                    <w:p w14:paraId="648A3B8C" w14:textId="77777777" w:rsidR="0000348E" w:rsidRPr="00846781" w:rsidRDefault="0000348E" w:rsidP="0000348E">
                      <w:pPr>
                        <w:spacing w:line="240" w:lineRule="auto"/>
                        <w:rPr>
                          <w:rFonts w:ascii="Open Sans Semibold" w:hAnsi="Open Sans Semibold" w:cs="Open Sans Semibold"/>
                          <w:color w:val="FCB34B"/>
                          <w:spacing w:val="60"/>
                          <w:sz w:val="26"/>
                          <w:szCs w:val="26"/>
                        </w:rPr>
                      </w:pPr>
                    </w:p>
                  </w:txbxContent>
                </v:textbox>
              </v:shape>
            </w:pict>
          </mc:Fallback>
        </mc:AlternateContent>
      </w:r>
      <w:r w:rsidR="0033631F" w:rsidRPr="00846781">
        <w:rPr>
          <w:noProof/>
          <w:color w:val="FCB34B"/>
        </w:rPr>
        <mc:AlternateContent>
          <mc:Choice Requires="wps">
            <w:drawing>
              <wp:anchor distT="0" distB="0" distL="114300" distR="114300" simplePos="0" relativeHeight="251664896" behindDoc="0" locked="0" layoutInCell="1" allowOverlap="1" wp14:anchorId="35ED028A" wp14:editId="4DE09326">
                <wp:simplePos x="0" y="0"/>
                <wp:positionH relativeFrom="column">
                  <wp:posOffset>-548640</wp:posOffset>
                </wp:positionH>
                <wp:positionV relativeFrom="paragraph">
                  <wp:posOffset>-167640</wp:posOffset>
                </wp:positionV>
                <wp:extent cx="2644140" cy="922020"/>
                <wp:effectExtent l="0" t="0" r="0" b="0"/>
                <wp:wrapNone/>
                <wp:docPr id="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922020"/>
                        </a:xfrm>
                        <a:prstGeom prst="rect">
                          <a:avLst/>
                        </a:prstGeom>
                        <a:noFill/>
                        <a:ln>
                          <a:noFill/>
                        </a:ln>
                        <a:extLst>
                          <a:ext uri="{909E8E84-426E-40DD-AFC4-6F175D3DCCD1}">
                            <a14:hiddenFill xmlns:a14="http://schemas.microsoft.com/office/drawing/2010/main">
                              <a:solidFill>
                                <a:srgbClr val="373737"/>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67D30" w14:textId="594E67B4" w:rsidR="00C5299B" w:rsidRPr="00B86843" w:rsidRDefault="0033631F" w:rsidP="004C6802">
                            <w:pPr>
                              <w:spacing w:line="240" w:lineRule="auto"/>
                              <w:rPr>
                                <w:rFonts w:ascii="Open Sans Semibold" w:hAnsi="Open Sans Semibold" w:cs="Open Sans Semibold"/>
                                <w:b/>
                                <w:bCs/>
                                <w:spacing w:val="60"/>
                                <w:sz w:val="48"/>
                                <w:szCs w:val="48"/>
                              </w:rPr>
                            </w:pPr>
                            <w:r w:rsidRPr="00B86843">
                              <w:rPr>
                                <w:rFonts w:ascii="Open Sans Semibold" w:hAnsi="Open Sans Semibold" w:cs="Open Sans Semibold"/>
                                <w:b/>
                                <w:bCs/>
                                <w:spacing w:val="60"/>
                                <w:sz w:val="48"/>
                                <w:szCs w:val="48"/>
                              </w:rPr>
                              <w:t>SHOUVIK SHA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D028A" id="Text Box 61" o:spid="_x0000_s1033" type="#_x0000_t202" style="position:absolute;margin-left:-43.2pt;margin-top:-13.2pt;width:208.2pt;height:72.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" filled="f" fillcolor="#373737" stroked="f">
                <v:textbox>
                  <w:txbxContent>
                    <w:p w14:paraId="25667D30" w14:textId="594E67B4" w:rsidR="00C5299B" w:rsidRPr="00B86843" w:rsidRDefault="0033631F" w:rsidP="004C6802">
                      <w:pPr>
                        <w:spacing w:line="240" w:lineRule="auto"/>
                        <w:rPr>
                          <w:rFonts w:ascii="Open Sans Semibold" w:hAnsi="Open Sans Semibold" w:cs="Open Sans Semibold"/>
                          <w:b/>
                          <w:bCs/>
                          <w:spacing w:val="60"/>
                          <w:sz w:val="48"/>
                          <w:szCs w:val="48"/>
                        </w:rPr>
                      </w:pPr>
                      <w:r w:rsidRPr="00B86843">
                        <w:rPr>
                          <w:rFonts w:ascii="Open Sans Semibold" w:hAnsi="Open Sans Semibold" w:cs="Open Sans Semibold"/>
                          <w:b/>
                          <w:bCs/>
                          <w:spacing w:val="60"/>
                          <w:sz w:val="48"/>
                          <w:szCs w:val="48"/>
                        </w:rPr>
                        <w:t>SHOUVIK SHARMA</w:t>
                      </w:r>
                    </w:p>
                  </w:txbxContent>
                </v:textbox>
              </v:shape>
            </w:pict>
          </mc:Fallback>
        </mc:AlternateContent>
      </w:r>
      <w:r w:rsidR="0033631F">
        <w:rPr>
          <w:noProof/>
          <w:color w:val="373737"/>
        </w:rPr>
        <mc:AlternateContent>
          <mc:Choice Requires="wps">
            <w:drawing>
              <wp:anchor distT="0" distB="0" distL="114300" distR="114300" simplePos="0" relativeHeight="251668992" behindDoc="0" locked="0" layoutInCell="1" allowOverlap="1" wp14:anchorId="4B74A2F4" wp14:editId="3B79FCD6">
                <wp:simplePos x="0" y="0"/>
                <wp:positionH relativeFrom="column">
                  <wp:posOffset>-838200</wp:posOffset>
                </wp:positionH>
                <wp:positionV relativeFrom="paragraph">
                  <wp:posOffset>784860</wp:posOffset>
                </wp:positionV>
                <wp:extent cx="230695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306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EBD85" id="Straight Connector 4"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pt,61.8pt" to="115.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" strokecolor="black [3200]" strokeweight="1.5pt">
                <v:stroke joinstyle="miter"/>
              </v:line>
            </w:pict>
          </mc:Fallback>
        </mc:AlternateContent>
      </w:r>
      <w:r w:rsidR="00AE607E" w:rsidRPr="00846781">
        <w:rPr>
          <w:noProof/>
          <w:color w:val="373737"/>
        </w:rPr>
        <mc:AlternateContent>
          <mc:Choice Requires="wps">
            <w:drawing>
              <wp:anchor distT="0" distB="0" distL="114300" distR="114300" simplePos="0" relativeHeight="251653632" behindDoc="0" locked="0" layoutInCell="1" allowOverlap="1" wp14:anchorId="0B5C766F" wp14:editId="12F67A9D">
                <wp:simplePos x="0" y="0"/>
                <wp:positionH relativeFrom="column">
                  <wp:posOffset>1801495</wp:posOffset>
                </wp:positionH>
                <wp:positionV relativeFrom="paragraph">
                  <wp:posOffset>393065</wp:posOffset>
                </wp:positionV>
                <wp:extent cx="4518660" cy="2068195"/>
                <wp:effectExtent l="1270" t="2540" r="4445" b="0"/>
                <wp:wrapNone/>
                <wp:docPr id="18"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8660" cy="2068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25A07" w14:textId="7C16A21F" w:rsidR="00090504" w:rsidRPr="008B1553" w:rsidRDefault="00090504" w:rsidP="00CA6AEB">
                            <w:pPr>
                              <w:spacing w:line="216" w:lineRule="auto"/>
                              <w:rPr>
                                <w:rFonts w:ascii="Open Sans Light" w:hAnsi="Open Sans Light" w:cs="Open Sans Light"/>
                                <w:color w:val="5C5E5E"/>
                                <w:sz w:val="24"/>
                                <w:szCs w:val="24"/>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5C766F" id="Text Box 46" o:spid="_x0000_s1034" type="#_x0000_t202" style="position:absolute;margin-left:141.85pt;margin-top:30.95pt;width:355.8pt;height:162.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" filled="f" stroked="f">
                <v:textbox>
                  <w:txbxContent>
                    <w:p w14:paraId="57D25A07" w14:textId="7C16A21F" w:rsidR="00090504" w:rsidRPr="008B1553" w:rsidRDefault="00090504" w:rsidP="00CA6AEB">
                      <w:pPr>
                        <w:spacing w:line="216" w:lineRule="auto"/>
                        <w:rPr>
                          <w:rFonts w:ascii="Open Sans Light" w:hAnsi="Open Sans Light" w:cs="Open Sans Light"/>
                          <w:color w:val="5C5E5E"/>
                          <w:sz w:val="24"/>
                          <w:szCs w:val="24"/>
                          <w:lang w:val="fr-FR"/>
                        </w:rPr>
                      </w:pPr>
                    </w:p>
                  </w:txbxContent>
                </v:textbox>
              </v:shape>
            </w:pict>
          </mc:Fallback>
        </mc:AlternateContent>
      </w:r>
    </w:p>
    <w:p w14:paraId="5B9F1C0F" w14:textId="5F0D9E59" w:rsidR="00CF3AA6" w:rsidRPr="00CF3AA6" w:rsidRDefault="00CF3AA6" w:rsidP="00CF3AA6">
      <w:r w:rsidRPr="00846781">
        <w:rPr>
          <w:noProof/>
          <w:color w:val="373737"/>
        </w:rPr>
        <mc:AlternateContent>
          <mc:Choice Requires="wps">
            <w:drawing>
              <wp:anchor distT="0" distB="0" distL="114300" distR="114300" simplePos="0" relativeHeight="251654656" behindDoc="0" locked="0" layoutInCell="1" allowOverlap="1" wp14:anchorId="3FE9CAFE" wp14:editId="38BD8530">
                <wp:simplePos x="0" y="0"/>
                <wp:positionH relativeFrom="column">
                  <wp:posOffset>1402080</wp:posOffset>
                </wp:positionH>
                <wp:positionV relativeFrom="paragraph">
                  <wp:posOffset>80645</wp:posOffset>
                </wp:positionV>
                <wp:extent cx="5135880" cy="2552700"/>
                <wp:effectExtent l="0" t="0" r="0" b="0"/>
                <wp:wrapNone/>
                <wp:docPr id="19"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5880" cy="2552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3E23" w14:textId="4FB605F8" w:rsidR="007607E7" w:rsidRDefault="00EF4051" w:rsidP="007607E7">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Developed</w:t>
                            </w:r>
                            <w:r w:rsidR="007607E7" w:rsidRPr="003D6AD2">
                              <w:rPr>
                                <w:rFonts w:ascii="Open Sans Light" w:hAnsi="Open Sans Light" w:cs="Open Sans Light"/>
                                <w:sz w:val="18"/>
                                <w:szCs w:val="18"/>
                                <w:lang w:val="fr-FR"/>
                              </w:rPr>
                              <w:t xml:space="preserve"> </w:t>
                            </w:r>
                            <w:r w:rsidR="00E8046C">
                              <w:rPr>
                                <w:rFonts w:ascii="Open Sans Light" w:hAnsi="Open Sans Light" w:cs="Open Sans Light"/>
                                <w:sz w:val="18"/>
                                <w:szCs w:val="18"/>
                                <w:lang w:val="fr-FR"/>
                              </w:rPr>
                              <w:t>d</w:t>
                            </w:r>
                            <w:r w:rsidR="007607E7" w:rsidRPr="003D6AD2">
                              <w:rPr>
                                <w:rFonts w:ascii="Open Sans Light" w:hAnsi="Open Sans Light" w:cs="Open Sans Light"/>
                                <w:sz w:val="18"/>
                                <w:szCs w:val="18"/>
                                <w:lang w:val="fr-FR"/>
                              </w:rPr>
                              <w:t xml:space="preserve">ata </w:t>
                            </w:r>
                            <w:r w:rsidR="00E8046C">
                              <w:rPr>
                                <w:rFonts w:ascii="Open Sans Light" w:hAnsi="Open Sans Light" w:cs="Open Sans Light"/>
                                <w:sz w:val="18"/>
                                <w:szCs w:val="18"/>
                                <w:lang w:val="fr-FR"/>
                              </w:rPr>
                              <w:t>m</w:t>
                            </w:r>
                            <w:r w:rsidR="007607E7" w:rsidRPr="003D6AD2">
                              <w:rPr>
                                <w:rFonts w:ascii="Open Sans Light" w:hAnsi="Open Sans Light" w:cs="Open Sans Light"/>
                                <w:sz w:val="18"/>
                                <w:szCs w:val="18"/>
                                <w:lang w:val="fr-FR"/>
                              </w:rPr>
                              <w:t xml:space="preserve">igration </w:t>
                            </w:r>
                            <w:r>
                              <w:rPr>
                                <w:rFonts w:ascii="Open Sans Light" w:hAnsi="Open Sans Light" w:cs="Open Sans Light"/>
                                <w:sz w:val="18"/>
                                <w:szCs w:val="18"/>
                                <w:lang w:val="fr-FR"/>
                              </w:rPr>
                              <w:t xml:space="preserve">pipeline </w:t>
                            </w:r>
                            <w:r w:rsidR="007607E7" w:rsidRPr="003D6AD2">
                              <w:rPr>
                                <w:rFonts w:ascii="Open Sans Light" w:hAnsi="Open Sans Light" w:cs="Open Sans Light"/>
                                <w:sz w:val="18"/>
                                <w:szCs w:val="18"/>
                                <w:lang w:val="fr-FR"/>
                              </w:rPr>
                              <w:t xml:space="preserve">from SQL Server to Snowflake, </w:t>
                            </w:r>
                            <w:r w:rsidR="00C33450">
                              <w:rPr>
                                <w:rFonts w:ascii="Open Sans Light" w:hAnsi="Open Sans Light" w:cs="Open Sans Light"/>
                                <w:sz w:val="18"/>
                                <w:szCs w:val="18"/>
                                <w:lang w:val="fr-FR"/>
                              </w:rPr>
                              <w:t xml:space="preserve">and performed </w:t>
                            </w:r>
                            <w:r w:rsidR="007607E7" w:rsidRPr="003D6AD2">
                              <w:rPr>
                                <w:rFonts w:ascii="Open Sans Light" w:hAnsi="Open Sans Light" w:cs="Open Sans Light"/>
                                <w:sz w:val="18"/>
                                <w:szCs w:val="18"/>
                                <w:lang w:val="fr-FR"/>
                              </w:rPr>
                              <w:t>dimensional modeling</w:t>
                            </w:r>
                            <w:r w:rsidR="00C33450">
                              <w:rPr>
                                <w:rFonts w:ascii="Open Sans Light" w:hAnsi="Open Sans Light" w:cs="Open Sans Light"/>
                                <w:sz w:val="18"/>
                                <w:szCs w:val="18"/>
                                <w:lang w:val="fr-FR"/>
                              </w:rPr>
                              <w:t xml:space="preserve"> on the migrated data</w:t>
                            </w:r>
                          </w:p>
                          <w:p w14:paraId="150FDDDA" w14:textId="4EB162AF" w:rsidR="00774B35" w:rsidRPr="003D6AD2" w:rsidRDefault="00774B35" w:rsidP="007607E7">
                            <w:pPr>
                              <w:pStyle w:val="ListParagraph"/>
                              <w:numPr>
                                <w:ilvl w:val="0"/>
                                <w:numId w:val="2"/>
                              </w:numPr>
                              <w:spacing w:line="240" w:lineRule="auto"/>
                              <w:jc w:val="both"/>
                              <w:rPr>
                                <w:rFonts w:ascii="Open Sans Light" w:hAnsi="Open Sans Light" w:cs="Open Sans Light"/>
                                <w:sz w:val="18"/>
                                <w:szCs w:val="18"/>
                                <w:lang w:val="fr-FR"/>
                              </w:rPr>
                            </w:pPr>
                            <w:r w:rsidRPr="00774B35">
                              <w:rPr>
                                <w:rFonts w:ascii="Open Sans Light" w:hAnsi="Open Sans Light" w:cs="Open Sans Light"/>
                                <w:sz w:val="18"/>
                                <w:szCs w:val="18"/>
                                <w:lang w:val="fr-FR"/>
                              </w:rPr>
                              <w:t>Improvement performance of existing ETL processes and SQL queries for weekly CRM summary data</w:t>
                            </w:r>
                          </w:p>
                          <w:p w14:paraId="272FE007" w14:textId="48006D69" w:rsidR="007607E7" w:rsidRDefault="007607E7" w:rsidP="007607E7">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Automated ETL processes</w:t>
                            </w:r>
                            <w:r w:rsidR="00E4563D">
                              <w:rPr>
                                <w:rFonts w:ascii="Open Sans Light" w:hAnsi="Open Sans Light" w:cs="Open Sans Light"/>
                                <w:sz w:val="18"/>
                                <w:szCs w:val="18"/>
                                <w:lang w:val="fr-FR"/>
                              </w:rPr>
                              <w:t xml:space="preserve"> </w:t>
                            </w:r>
                            <w:r w:rsidR="00E4563D" w:rsidRPr="00E4563D">
                              <w:rPr>
                                <w:rFonts w:ascii="Open Sans Light" w:hAnsi="Open Sans Light" w:cs="Open Sans Light"/>
                                <w:sz w:val="18"/>
                                <w:szCs w:val="18"/>
                                <w:lang w:val="fr-FR"/>
                              </w:rPr>
                              <w:t>using Prefect (Python)</w:t>
                            </w:r>
                            <w:r w:rsidRPr="003D6AD2">
                              <w:rPr>
                                <w:rFonts w:ascii="Open Sans Light" w:hAnsi="Open Sans Light" w:cs="Open Sans Light"/>
                                <w:sz w:val="18"/>
                                <w:szCs w:val="18"/>
                                <w:lang w:val="fr-FR"/>
                              </w:rPr>
                              <w:t>, making it easier to wrangle data and reducing time by as much as 40% by performing large-scale data conversions, and transferring BAAN data into standardized formats for integration into Snowflake</w:t>
                            </w:r>
                          </w:p>
                          <w:p w14:paraId="537226AA" w14:textId="74A6B515" w:rsidR="00CF3AA6" w:rsidRDefault="00CF3AA6" w:rsidP="007607E7">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Led a project to analyze service order demand pattern, and design a demand forecasting model for better resource allocation</w:t>
                            </w:r>
                          </w:p>
                          <w:p w14:paraId="001201C0" w14:textId="40CC622D" w:rsidR="00500468" w:rsidRPr="00500468" w:rsidRDefault="00CF3AA6" w:rsidP="00873D34">
                            <w:pPr>
                              <w:pStyle w:val="ListParagraph"/>
                              <w:numPr>
                                <w:ilvl w:val="0"/>
                                <w:numId w:val="2"/>
                              </w:numPr>
                              <w:spacing w:line="240" w:lineRule="auto"/>
                              <w:jc w:val="both"/>
                              <w:rPr>
                                <w:rFonts w:ascii="Open Sans Light" w:hAnsi="Open Sans Light" w:cs="Open Sans Light"/>
                                <w:sz w:val="18"/>
                                <w:szCs w:val="18"/>
                                <w:lang w:val="fr-FR"/>
                              </w:rPr>
                            </w:pPr>
                            <w:r w:rsidRPr="00500468">
                              <w:rPr>
                                <w:rFonts w:ascii="Open Sans Light" w:hAnsi="Open Sans Light" w:cs="Open Sans Light"/>
                                <w:sz w:val="18"/>
                                <w:szCs w:val="18"/>
                                <w:lang w:val="fr-FR"/>
                              </w:rPr>
                              <w:t>Performed data cleaning, time series transformation, data wrangling</w:t>
                            </w:r>
                            <w:r w:rsidR="00500468" w:rsidRPr="00500468">
                              <w:rPr>
                                <w:rFonts w:ascii="Open Sans Light" w:hAnsi="Open Sans Light" w:cs="Open Sans Light"/>
                                <w:sz w:val="18"/>
                                <w:szCs w:val="18"/>
                                <w:lang w:val="fr-FR"/>
                              </w:rPr>
                              <w:t xml:space="preserve">, </w:t>
                            </w:r>
                            <w:r w:rsidRPr="00500468">
                              <w:rPr>
                                <w:rFonts w:ascii="Open Sans Light" w:hAnsi="Open Sans Light" w:cs="Open Sans Light"/>
                                <w:sz w:val="18"/>
                                <w:szCs w:val="18"/>
                                <w:lang w:val="fr-FR"/>
                              </w:rPr>
                              <w:t xml:space="preserve">in Jupyter Notebook for </w:t>
                            </w:r>
                            <w:r w:rsidR="00500468" w:rsidRPr="00500468">
                              <w:rPr>
                                <w:rFonts w:ascii="Open Sans Light" w:hAnsi="Open Sans Light" w:cs="Open Sans Light"/>
                                <w:sz w:val="18"/>
                                <w:szCs w:val="18"/>
                                <w:lang w:val="fr-FR"/>
                              </w:rPr>
                              <w:t>data preparation</w:t>
                            </w:r>
                          </w:p>
                          <w:p w14:paraId="6D5196BA" w14:textId="6986ABC9" w:rsidR="00500468" w:rsidRPr="00901BA3" w:rsidRDefault="00500468" w:rsidP="00500468">
                            <w:pPr>
                              <w:pStyle w:val="ListParagraph"/>
                              <w:numPr>
                                <w:ilvl w:val="0"/>
                                <w:numId w:val="2"/>
                              </w:numPr>
                              <w:spacing w:line="216" w:lineRule="auto"/>
                              <w:jc w:val="both"/>
                              <w:rPr>
                                <w:rFonts w:ascii="Open Sans Light" w:hAnsi="Open Sans Light" w:cs="Open Sans Light"/>
                                <w:sz w:val="20"/>
                                <w:szCs w:val="20"/>
                                <w:lang w:val="fr-FR"/>
                              </w:rPr>
                            </w:pPr>
                            <w:r w:rsidRPr="00500468">
                              <w:rPr>
                                <w:rFonts w:ascii="Open Sans Light" w:hAnsi="Open Sans Light" w:cs="Open Sans Light"/>
                                <w:sz w:val="18"/>
                                <w:szCs w:val="18"/>
                                <w:lang w:val="fr-FR"/>
                              </w:rPr>
                              <w:t>Developed statistical models like ARIMA using statsmodels package in Jupyter Notebook, the model achieved an overall accuracy of MAPE 5.96%</w:t>
                            </w:r>
                          </w:p>
                          <w:p w14:paraId="6E792711" w14:textId="6557B30F" w:rsidR="00901BA3" w:rsidRPr="00500468" w:rsidRDefault="00901BA3" w:rsidP="00500468">
                            <w:pPr>
                              <w:pStyle w:val="ListParagraph"/>
                              <w:numPr>
                                <w:ilvl w:val="0"/>
                                <w:numId w:val="2"/>
                              </w:numPr>
                              <w:spacing w:line="216" w:lineRule="auto"/>
                              <w:jc w:val="both"/>
                              <w:rPr>
                                <w:rFonts w:ascii="Open Sans Light" w:hAnsi="Open Sans Light" w:cs="Open Sans Light"/>
                                <w:sz w:val="20"/>
                                <w:szCs w:val="20"/>
                                <w:lang w:val="fr-FR"/>
                              </w:rPr>
                            </w:pPr>
                            <w:r>
                              <w:rPr>
                                <w:rFonts w:ascii="Open Sans Light" w:hAnsi="Open Sans Light" w:cs="Open Sans Light"/>
                                <w:sz w:val="20"/>
                                <w:szCs w:val="20"/>
                                <w:lang w:val="fr-FR"/>
                              </w:rPr>
                              <w:t>Created interactive dashboard using R Shiny</w:t>
                            </w:r>
                          </w:p>
                          <w:p w14:paraId="58F610AD" w14:textId="6DD8DEAC" w:rsidR="00500468" w:rsidRPr="00500468" w:rsidRDefault="00500468" w:rsidP="00500468">
                            <w:pPr>
                              <w:pStyle w:val="ListParagraph"/>
                              <w:numPr>
                                <w:ilvl w:val="0"/>
                                <w:numId w:val="2"/>
                              </w:numPr>
                              <w:spacing w:line="216" w:lineRule="auto"/>
                              <w:jc w:val="both"/>
                              <w:rPr>
                                <w:rFonts w:ascii="Open Sans Light" w:hAnsi="Open Sans Light" w:cs="Open Sans Light"/>
                                <w:sz w:val="20"/>
                                <w:szCs w:val="20"/>
                                <w:lang w:val="fr-FR"/>
                              </w:rPr>
                            </w:pPr>
                            <w:r>
                              <w:rPr>
                                <w:rFonts w:ascii="Open Sans Light" w:hAnsi="Open Sans Light" w:cs="Open Sans Light"/>
                                <w:sz w:val="18"/>
                                <w:szCs w:val="18"/>
                                <w:lang w:val="fr-FR"/>
                              </w:rPr>
                              <w:t>Automated the end-to-end model workflow using Azure DevOps and Azure Machine Learning</w:t>
                            </w:r>
                            <w:r w:rsidR="00901BA3">
                              <w:rPr>
                                <w:rFonts w:ascii="Open Sans Light" w:hAnsi="Open Sans Light" w:cs="Open Sans Light"/>
                                <w:sz w:val="18"/>
                                <w:szCs w:val="18"/>
                                <w:lang w:val="fr-FR"/>
                              </w:rPr>
                              <w:t xml:space="preserve"> which allows CI/CD archite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E9CAFE" id="Text Box 47" o:spid="_x0000_s1035" type="#_x0000_t202" style="position:absolute;margin-left:110.4pt;margin-top:6.35pt;width:404.4pt;height:20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" filled="f" stroked="f">
                <v:textbox>
                  <w:txbxContent>
                    <w:p w14:paraId="402A3E23" w14:textId="4FB605F8" w:rsidR="007607E7" w:rsidRDefault="00EF4051" w:rsidP="007607E7">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Developed</w:t>
                      </w:r>
                      <w:r w:rsidR="007607E7" w:rsidRPr="003D6AD2">
                        <w:rPr>
                          <w:rFonts w:ascii="Open Sans Light" w:hAnsi="Open Sans Light" w:cs="Open Sans Light"/>
                          <w:sz w:val="18"/>
                          <w:szCs w:val="18"/>
                          <w:lang w:val="fr-FR"/>
                        </w:rPr>
                        <w:t xml:space="preserve"> </w:t>
                      </w:r>
                      <w:r w:rsidR="00E8046C">
                        <w:rPr>
                          <w:rFonts w:ascii="Open Sans Light" w:hAnsi="Open Sans Light" w:cs="Open Sans Light"/>
                          <w:sz w:val="18"/>
                          <w:szCs w:val="18"/>
                          <w:lang w:val="fr-FR"/>
                        </w:rPr>
                        <w:t>d</w:t>
                      </w:r>
                      <w:r w:rsidR="007607E7" w:rsidRPr="003D6AD2">
                        <w:rPr>
                          <w:rFonts w:ascii="Open Sans Light" w:hAnsi="Open Sans Light" w:cs="Open Sans Light"/>
                          <w:sz w:val="18"/>
                          <w:szCs w:val="18"/>
                          <w:lang w:val="fr-FR"/>
                        </w:rPr>
                        <w:t xml:space="preserve">ata </w:t>
                      </w:r>
                      <w:r w:rsidR="00E8046C">
                        <w:rPr>
                          <w:rFonts w:ascii="Open Sans Light" w:hAnsi="Open Sans Light" w:cs="Open Sans Light"/>
                          <w:sz w:val="18"/>
                          <w:szCs w:val="18"/>
                          <w:lang w:val="fr-FR"/>
                        </w:rPr>
                        <w:t>m</w:t>
                      </w:r>
                      <w:r w:rsidR="007607E7" w:rsidRPr="003D6AD2">
                        <w:rPr>
                          <w:rFonts w:ascii="Open Sans Light" w:hAnsi="Open Sans Light" w:cs="Open Sans Light"/>
                          <w:sz w:val="18"/>
                          <w:szCs w:val="18"/>
                          <w:lang w:val="fr-FR"/>
                        </w:rPr>
                        <w:t xml:space="preserve">igration </w:t>
                      </w:r>
                      <w:r>
                        <w:rPr>
                          <w:rFonts w:ascii="Open Sans Light" w:hAnsi="Open Sans Light" w:cs="Open Sans Light"/>
                          <w:sz w:val="18"/>
                          <w:szCs w:val="18"/>
                          <w:lang w:val="fr-FR"/>
                        </w:rPr>
                        <w:t xml:space="preserve">pipeline </w:t>
                      </w:r>
                      <w:r w:rsidR="007607E7" w:rsidRPr="003D6AD2">
                        <w:rPr>
                          <w:rFonts w:ascii="Open Sans Light" w:hAnsi="Open Sans Light" w:cs="Open Sans Light"/>
                          <w:sz w:val="18"/>
                          <w:szCs w:val="18"/>
                          <w:lang w:val="fr-FR"/>
                        </w:rPr>
                        <w:t xml:space="preserve">from SQL Server to Snowflake, </w:t>
                      </w:r>
                      <w:r w:rsidR="00C33450">
                        <w:rPr>
                          <w:rFonts w:ascii="Open Sans Light" w:hAnsi="Open Sans Light" w:cs="Open Sans Light"/>
                          <w:sz w:val="18"/>
                          <w:szCs w:val="18"/>
                          <w:lang w:val="fr-FR"/>
                        </w:rPr>
                        <w:t xml:space="preserve">and performed </w:t>
                      </w:r>
                      <w:r w:rsidR="007607E7" w:rsidRPr="003D6AD2">
                        <w:rPr>
                          <w:rFonts w:ascii="Open Sans Light" w:hAnsi="Open Sans Light" w:cs="Open Sans Light"/>
                          <w:sz w:val="18"/>
                          <w:szCs w:val="18"/>
                          <w:lang w:val="fr-FR"/>
                        </w:rPr>
                        <w:t>dimensional modeling</w:t>
                      </w:r>
                      <w:r w:rsidR="00C33450">
                        <w:rPr>
                          <w:rFonts w:ascii="Open Sans Light" w:hAnsi="Open Sans Light" w:cs="Open Sans Light"/>
                          <w:sz w:val="18"/>
                          <w:szCs w:val="18"/>
                          <w:lang w:val="fr-FR"/>
                        </w:rPr>
                        <w:t xml:space="preserve"> on the migrated data</w:t>
                      </w:r>
                    </w:p>
                    <w:p w14:paraId="150FDDDA" w14:textId="4EB162AF" w:rsidR="00774B35" w:rsidRPr="003D6AD2" w:rsidRDefault="00774B35" w:rsidP="007607E7">
                      <w:pPr>
                        <w:pStyle w:val="ListParagraph"/>
                        <w:numPr>
                          <w:ilvl w:val="0"/>
                          <w:numId w:val="2"/>
                        </w:numPr>
                        <w:spacing w:line="240" w:lineRule="auto"/>
                        <w:jc w:val="both"/>
                        <w:rPr>
                          <w:rFonts w:ascii="Open Sans Light" w:hAnsi="Open Sans Light" w:cs="Open Sans Light"/>
                          <w:sz w:val="18"/>
                          <w:szCs w:val="18"/>
                          <w:lang w:val="fr-FR"/>
                        </w:rPr>
                      </w:pPr>
                      <w:r w:rsidRPr="00774B35">
                        <w:rPr>
                          <w:rFonts w:ascii="Open Sans Light" w:hAnsi="Open Sans Light" w:cs="Open Sans Light"/>
                          <w:sz w:val="18"/>
                          <w:szCs w:val="18"/>
                          <w:lang w:val="fr-FR"/>
                        </w:rPr>
                        <w:t>Improvement performance of existing ETL processes and SQL queries for weekly CRM summary data</w:t>
                      </w:r>
                    </w:p>
                    <w:p w14:paraId="272FE007" w14:textId="48006D69" w:rsidR="007607E7" w:rsidRDefault="007607E7" w:rsidP="007607E7">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Automated ETL processes</w:t>
                      </w:r>
                      <w:r w:rsidR="00E4563D">
                        <w:rPr>
                          <w:rFonts w:ascii="Open Sans Light" w:hAnsi="Open Sans Light" w:cs="Open Sans Light"/>
                          <w:sz w:val="18"/>
                          <w:szCs w:val="18"/>
                          <w:lang w:val="fr-FR"/>
                        </w:rPr>
                        <w:t xml:space="preserve"> </w:t>
                      </w:r>
                      <w:r w:rsidR="00E4563D" w:rsidRPr="00E4563D">
                        <w:rPr>
                          <w:rFonts w:ascii="Open Sans Light" w:hAnsi="Open Sans Light" w:cs="Open Sans Light"/>
                          <w:sz w:val="18"/>
                          <w:szCs w:val="18"/>
                          <w:lang w:val="fr-FR"/>
                        </w:rPr>
                        <w:t>using Prefect (Python)</w:t>
                      </w:r>
                      <w:r w:rsidRPr="003D6AD2">
                        <w:rPr>
                          <w:rFonts w:ascii="Open Sans Light" w:hAnsi="Open Sans Light" w:cs="Open Sans Light"/>
                          <w:sz w:val="18"/>
                          <w:szCs w:val="18"/>
                          <w:lang w:val="fr-FR"/>
                        </w:rPr>
                        <w:t>, making it easier to wrangle data and reducing time by as much as 40% by performing large-scale data conversions, and transferring BAAN data into standardized formats for integration into Snowflake</w:t>
                      </w:r>
                    </w:p>
                    <w:p w14:paraId="537226AA" w14:textId="74A6B515" w:rsidR="00CF3AA6" w:rsidRDefault="00CF3AA6" w:rsidP="007607E7">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Led a project to analyze service order demand pattern, and design a demand forecasting model for better resource allocation</w:t>
                      </w:r>
                    </w:p>
                    <w:p w14:paraId="001201C0" w14:textId="40CC622D" w:rsidR="00500468" w:rsidRPr="00500468" w:rsidRDefault="00CF3AA6" w:rsidP="00873D34">
                      <w:pPr>
                        <w:pStyle w:val="ListParagraph"/>
                        <w:numPr>
                          <w:ilvl w:val="0"/>
                          <w:numId w:val="2"/>
                        </w:numPr>
                        <w:spacing w:line="240" w:lineRule="auto"/>
                        <w:jc w:val="both"/>
                        <w:rPr>
                          <w:rFonts w:ascii="Open Sans Light" w:hAnsi="Open Sans Light" w:cs="Open Sans Light"/>
                          <w:sz w:val="18"/>
                          <w:szCs w:val="18"/>
                          <w:lang w:val="fr-FR"/>
                        </w:rPr>
                      </w:pPr>
                      <w:r w:rsidRPr="00500468">
                        <w:rPr>
                          <w:rFonts w:ascii="Open Sans Light" w:hAnsi="Open Sans Light" w:cs="Open Sans Light"/>
                          <w:sz w:val="18"/>
                          <w:szCs w:val="18"/>
                          <w:lang w:val="fr-FR"/>
                        </w:rPr>
                        <w:t>Performed data cleaning, time series transformation, data wrangling</w:t>
                      </w:r>
                      <w:r w:rsidR="00500468" w:rsidRPr="00500468">
                        <w:rPr>
                          <w:rFonts w:ascii="Open Sans Light" w:hAnsi="Open Sans Light" w:cs="Open Sans Light"/>
                          <w:sz w:val="18"/>
                          <w:szCs w:val="18"/>
                          <w:lang w:val="fr-FR"/>
                        </w:rPr>
                        <w:t xml:space="preserve">, </w:t>
                      </w:r>
                      <w:r w:rsidRPr="00500468">
                        <w:rPr>
                          <w:rFonts w:ascii="Open Sans Light" w:hAnsi="Open Sans Light" w:cs="Open Sans Light"/>
                          <w:sz w:val="18"/>
                          <w:szCs w:val="18"/>
                          <w:lang w:val="fr-FR"/>
                        </w:rPr>
                        <w:t xml:space="preserve">in Jupyter Notebook for </w:t>
                      </w:r>
                      <w:r w:rsidR="00500468" w:rsidRPr="00500468">
                        <w:rPr>
                          <w:rFonts w:ascii="Open Sans Light" w:hAnsi="Open Sans Light" w:cs="Open Sans Light"/>
                          <w:sz w:val="18"/>
                          <w:szCs w:val="18"/>
                          <w:lang w:val="fr-FR"/>
                        </w:rPr>
                        <w:t>data preparation</w:t>
                      </w:r>
                    </w:p>
                    <w:p w14:paraId="6D5196BA" w14:textId="6986ABC9" w:rsidR="00500468" w:rsidRPr="00901BA3" w:rsidRDefault="00500468" w:rsidP="00500468">
                      <w:pPr>
                        <w:pStyle w:val="ListParagraph"/>
                        <w:numPr>
                          <w:ilvl w:val="0"/>
                          <w:numId w:val="2"/>
                        </w:numPr>
                        <w:spacing w:line="216" w:lineRule="auto"/>
                        <w:jc w:val="both"/>
                        <w:rPr>
                          <w:rFonts w:ascii="Open Sans Light" w:hAnsi="Open Sans Light" w:cs="Open Sans Light"/>
                          <w:sz w:val="20"/>
                          <w:szCs w:val="20"/>
                          <w:lang w:val="fr-FR"/>
                        </w:rPr>
                      </w:pPr>
                      <w:r w:rsidRPr="00500468">
                        <w:rPr>
                          <w:rFonts w:ascii="Open Sans Light" w:hAnsi="Open Sans Light" w:cs="Open Sans Light"/>
                          <w:sz w:val="18"/>
                          <w:szCs w:val="18"/>
                          <w:lang w:val="fr-FR"/>
                        </w:rPr>
                        <w:t>Developed statistical models like ARIMA using statsmodels package in Jupyter Notebook, the model achieved an overall accuracy of MAPE 5.96%</w:t>
                      </w:r>
                    </w:p>
                    <w:p w14:paraId="6E792711" w14:textId="6557B30F" w:rsidR="00901BA3" w:rsidRPr="00500468" w:rsidRDefault="00901BA3" w:rsidP="00500468">
                      <w:pPr>
                        <w:pStyle w:val="ListParagraph"/>
                        <w:numPr>
                          <w:ilvl w:val="0"/>
                          <w:numId w:val="2"/>
                        </w:numPr>
                        <w:spacing w:line="216" w:lineRule="auto"/>
                        <w:jc w:val="both"/>
                        <w:rPr>
                          <w:rFonts w:ascii="Open Sans Light" w:hAnsi="Open Sans Light" w:cs="Open Sans Light"/>
                          <w:sz w:val="20"/>
                          <w:szCs w:val="20"/>
                          <w:lang w:val="fr-FR"/>
                        </w:rPr>
                      </w:pPr>
                      <w:r>
                        <w:rPr>
                          <w:rFonts w:ascii="Open Sans Light" w:hAnsi="Open Sans Light" w:cs="Open Sans Light"/>
                          <w:sz w:val="20"/>
                          <w:szCs w:val="20"/>
                          <w:lang w:val="fr-FR"/>
                        </w:rPr>
                        <w:t>Created interactive dashboard using R Shiny</w:t>
                      </w:r>
                    </w:p>
                    <w:p w14:paraId="58F610AD" w14:textId="6DD8DEAC" w:rsidR="00500468" w:rsidRPr="00500468" w:rsidRDefault="00500468" w:rsidP="00500468">
                      <w:pPr>
                        <w:pStyle w:val="ListParagraph"/>
                        <w:numPr>
                          <w:ilvl w:val="0"/>
                          <w:numId w:val="2"/>
                        </w:numPr>
                        <w:spacing w:line="216" w:lineRule="auto"/>
                        <w:jc w:val="both"/>
                        <w:rPr>
                          <w:rFonts w:ascii="Open Sans Light" w:hAnsi="Open Sans Light" w:cs="Open Sans Light"/>
                          <w:sz w:val="20"/>
                          <w:szCs w:val="20"/>
                          <w:lang w:val="fr-FR"/>
                        </w:rPr>
                      </w:pPr>
                      <w:r>
                        <w:rPr>
                          <w:rFonts w:ascii="Open Sans Light" w:hAnsi="Open Sans Light" w:cs="Open Sans Light"/>
                          <w:sz w:val="18"/>
                          <w:szCs w:val="18"/>
                          <w:lang w:val="fr-FR"/>
                        </w:rPr>
                        <w:t>Automated the end-to-end model workflow using Azure DevOps and Azure Machine Learning</w:t>
                      </w:r>
                      <w:r w:rsidR="00901BA3">
                        <w:rPr>
                          <w:rFonts w:ascii="Open Sans Light" w:hAnsi="Open Sans Light" w:cs="Open Sans Light"/>
                          <w:sz w:val="18"/>
                          <w:szCs w:val="18"/>
                          <w:lang w:val="fr-FR"/>
                        </w:rPr>
                        <w:t xml:space="preserve"> which allows CI/CD architecture</w:t>
                      </w:r>
                    </w:p>
                  </w:txbxContent>
                </v:textbox>
              </v:shape>
            </w:pict>
          </mc:Fallback>
        </mc:AlternateContent>
      </w:r>
    </w:p>
    <w:p w14:paraId="60FBFE86" w14:textId="3E604FF1" w:rsidR="00CF3AA6" w:rsidRPr="00CF3AA6" w:rsidRDefault="00CF3AA6" w:rsidP="00CF3AA6"/>
    <w:p w14:paraId="0FE7B4A9" w14:textId="470A5E48" w:rsidR="00CF3AA6" w:rsidRPr="00CF3AA6" w:rsidRDefault="00CF3AA6" w:rsidP="00CF3AA6"/>
    <w:p w14:paraId="73CFD468" w14:textId="60EB1390" w:rsidR="00CF3AA6" w:rsidRPr="00CF3AA6" w:rsidRDefault="00CF3AA6" w:rsidP="00CF3AA6"/>
    <w:p w14:paraId="3C97E7F7" w14:textId="0F24B968" w:rsidR="00CF3AA6" w:rsidRPr="00CF3AA6" w:rsidRDefault="00CF3AA6" w:rsidP="00CF3AA6"/>
    <w:p w14:paraId="76392B0F" w14:textId="4ABF3FC5" w:rsidR="00CF3AA6" w:rsidRPr="00CF3AA6" w:rsidRDefault="00CF3AA6" w:rsidP="00CF3AA6"/>
    <w:p w14:paraId="4F9D1F23" w14:textId="49B035B4" w:rsidR="00CF3AA6" w:rsidRPr="00CF3AA6" w:rsidRDefault="00CF3AA6" w:rsidP="00CF3AA6"/>
    <w:p w14:paraId="42E14FA1" w14:textId="45234850" w:rsidR="00CF3AA6" w:rsidRPr="00CF3AA6" w:rsidRDefault="00CF3AA6" w:rsidP="00CF3AA6"/>
    <w:p w14:paraId="408219D1" w14:textId="7599F2E9" w:rsidR="00CF3AA6" w:rsidRPr="00CF3AA6" w:rsidRDefault="00901BA3" w:rsidP="00CF3AA6">
      <w:r w:rsidRPr="00846781">
        <w:rPr>
          <w:noProof/>
          <w:color w:val="373737"/>
        </w:rPr>
        <mc:AlternateContent>
          <mc:Choice Requires="wps">
            <w:drawing>
              <wp:anchor distT="0" distB="0" distL="114300" distR="114300" simplePos="0" relativeHeight="251675136" behindDoc="0" locked="0" layoutInCell="1" allowOverlap="1" wp14:anchorId="2C490895" wp14:editId="69C1B479">
                <wp:simplePos x="0" y="0"/>
                <wp:positionH relativeFrom="column">
                  <wp:posOffset>1771650</wp:posOffset>
                </wp:positionH>
                <wp:positionV relativeFrom="paragraph">
                  <wp:posOffset>11430</wp:posOffset>
                </wp:positionV>
                <wp:extent cx="4526915" cy="487680"/>
                <wp:effectExtent l="0" t="0" r="0" b="7620"/>
                <wp:wrapNone/>
                <wp:docPr id="220"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915" cy="487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CCA45" w14:textId="20E402FD" w:rsidR="007607E7" w:rsidRPr="00EF4051" w:rsidRDefault="00EF4051" w:rsidP="007607E7">
                            <w:pPr>
                              <w:pStyle w:val="Heading2"/>
                              <w:rPr>
                                <w:i/>
                                <w:iCs/>
                                <w:w w:val="105"/>
                              </w:rPr>
                            </w:pPr>
                            <w:r w:rsidRPr="00EF4051">
                              <w:rPr>
                                <w:i/>
                                <w:iCs/>
                                <w:w w:val="105"/>
                              </w:rPr>
                              <w:t>DATA ANALYST</w:t>
                            </w:r>
                          </w:p>
                          <w:p w14:paraId="4A88F503" w14:textId="77777777" w:rsidR="007607E7" w:rsidRDefault="007607E7" w:rsidP="007607E7">
                            <w:pPr>
                              <w:tabs>
                                <w:tab w:val="left" w:pos="5074"/>
                              </w:tabs>
                              <w:spacing w:after="0" w:line="240" w:lineRule="auto"/>
                              <w:ind w:left="118"/>
                              <w:rPr>
                                <w:rFonts w:ascii="Noto Sans CJK JP Regular" w:eastAsia="Noto Sans CJK JP Regular" w:hAnsi="Noto Sans CJK JP Regular" w:cs="Noto Sans CJK JP Regular"/>
                                <w:lang w:bidi="ar-SA"/>
                              </w:rPr>
                            </w:pPr>
                            <w:r w:rsidRPr="007607E7">
                              <w:rPr>
                                <w:rFonts w:ascii="Noto Sans CJK JP Regular" w:eastAsia="Noto Sans CJK JP Regular" w:hAnsi="Noto Sans CJK JP Regular" w:cs="Noto Sans CJK JP Regular"/>
                                <w:lang w:bidi="ar-SA"/>
                              </w:rPr>
                              <w:t>Cartesian Consulting Inc.</w:t>
                            </w:r>
                          </w:p>
                          <w:p w14:paraId="744BAF95" w14:textId="15E7BCBE" w:rsidR="007607E7" w:rsidRPr="00B86843" w:rsidRDefault="006D6C87" w:rsidP="007607E7">
                            <w:pPr>
                              <w:tabs>
                                <w:tab w:val="left" w:pos="5074"/>
                              </w:tabs>
                              <w:spacing w:after="0" w:line="240" w:lineRule="auto"/>
                              <w:ind w:left="118"/>
                              <w:rPr>
                                <w:rFonts w:ascii="Noto Sans CJK JP Regular" w:eastAsia="Noto Sans CJK JP Regular" w:hAnsi="Noto Sans CJK JP Regular" w:cs="Noto Sans CJK JP Regular"/>
                                <w:b/>
                                <w:bCs/>
                                <w:lang w:bidi="ar-SA"/>
                              </w:rPr>
                            </w:pPr>
                            <w:r w:rsidRPr="00B86843">
                              <w:rPr>
                                <w:rFonts w:ascii="Lato Black"/>
                                <w:b/>
                                <w:bCs/>
                                <w:iCs/>
                                <w:sz w:val="14"/>
                              </w:rPr>
                              <w:t xml:space="preserve">April </w:t>
                            </w:r>
                            <w:r w:rsidR="007607E7" w:rsidRPr="00B86843">
                              <w:rPr>
                                <w:rFonts w:ascii="Lato Black"/>
                                <w:b/>
                                <w:bCs/>
                                <w:iCs/>
                                <w:sz w:val="14"/>
                              </w:rPr>
                              <w:t>20</w:t>
                            </w:r>
                            <w:r w:rsidR="00E11799" w:rsidRPr="00B86843">
                              <w:rPr>
                                <w:rFonts w:ascii="Lato Black"/>
                                <w:b/>
                                <w:bCs/>
                                <w:iCs/>
                                <w:sz w:val="14"/>
                              </w:rPr>
                              <w:t>18</w:t>
                            </w:r>
                            <w:r w:rsidR="007607E7" w:rsidRPr="00B86843">
                              <w:rPr>
                                <w:rFonts w:ascii="Lato Black"/>
                                <w:b/>
                                <w:bCs/>
                                <w:iCs/>
                                <w:spacing w:val="-1"/>
                                <w:sz w:val="14"/>
                              </w:rPr>
                              <w:t xml:space="preserve"> </w:t>
                            </w:r>
                            <w:r w:rsidR="00E11799" w:rsidRPr="00B86843">
                              <w:rPr>
                                <w:rFonts w:ascii="Lato Black"/>
                                <w:b/>
                                <w:bCs/>
                                <w:iCs/>
                                <w:sz w:val="14"/>
                              </w:rPr>
                              <w:t>–</w:t>
                            </w:r>
                            <w:r w:rsidR="00B046B0">
                              <w:rPr>
                                <w:rFonts w:ascii="Lato Black"/>
                                <w:b/>
                                <w:bCs/>
                                <w:iCs/>
                                <w:sz w:val="14"/>
                              </w:rPr>
                              <w:t xml:space="preserve"> </w:t>
                            </w:r>
                            <w:r w:rsidRPr="00B86843">
                              <w:rPr>
                                <w:rFonts w:ascii="Lato Black"/>
                                <w:b/>
                                <w:bCs/>
                                <w:iCs/>
                                <w:sz w:val="14"/>
                              </w:rPr>
                              <w:t xml:space="preserve">July </w:t>
                            </w:r>
                            <w:r w:rsidR="00E11799" w:rsidRPr="00B86843">
                              <w:rPr>
                                <w:rFonts w:ascii="Lato Black"/>
                                <w:b/>
                                <w:bCs/>
                                <w:iCs/>
                                <w:sz w:val="14"/>
                              </w:rPr>
                              <w:t>2019</w:t>
                            </w:r>
                            <w:r w:rsidR="007607E7" w:rsidRPr="00B86843">
                              <w:rPr>
                                <w:b/>
                                <w:bCs/>
                                <w:sz w:val="14"/>
                              </w:rPr>
                              <w:tab/>
                            </w:r>
                            <w:r w:rsidR="00F2348A" w:rsidRPr="00B86843">
                              <w:rPr>
                                <w:rFonts w:ascii="Lato Black"/>
                                <w:b/>
                                <w:bCs/>
                                <w:iCs/>
                                <w:sz w:val="14"/>
                              </w:rPr>
                              <w:t>Mumbai, INDIA</w:t>
                            </w:r>
                          </w:p>
                          <w:p w14:paraId="5EFAEDE6" w14:textId="77777777" w:rsidR="007607E7" w:rsidRPr="00CA6AEB" w:rsidRDefault="007607E7" w:rsidP="007607E7">
                            <w:pPr>
                              <w:rPr>
                                <w:rFonts w:ascii="Open Sans Semibold" w:hAnsi="Open Sans Semibold" w:cs="Open Sans Semibold"/>
                                <w:color w:val="383838"/>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490895" id="_x0000_s1036" type="#_x0000_t202" style="position:absolute;margin-left:139.5pt;margin-top:.9pt;width:356.45pt;height:38.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" filled="f" stroked="f">
                <v:textbox>
                  <w:txbxContent>
                    <w:p w14:paraId="59BCCA45" w14:textId="20E402FD" w:rsidR="007607E7" w:rsidRPr="00EF4051" w:rsidRDefault="00EF4051" w:rsidP="007607E7">
                      <w:pPr>
                        <w:pStyle w:val="Heading2"/>
                        <w:rPr>
                          <w:i/>
                          <w:iCs/>
                          <w:w w:val="105"/>
                        </w:rPr>
                      </w:pPr>
                      <w:r w:rsidRPr="00EF4051">
                        <w:rPr>
                          <w:i/>
                          <w:iCs/>
                          <w:w w:val="105"/>
                        </w:rPr>
                        <w:t>DATA ANALYST</w:t>
                      </w:r>
                    </w:p>
                    <w:p w14:paraId="4A88F503" w14:textId="77777777" w:rsidR="007607E7" w:rsidRDefault="007607E7" w:rsidP="007607E7">
                      <w:pPr>
                        <w:tabs>
                          <w:tab w:val="left" w:pos="5074"/>
                        </w:tabs>
                        <w:spacing w:after="0" w:line="240" w:lineRule="auto"/>
                        <w:ind w:left="118"/>
                        <w:rPr>
                          <w:rFonts w:ascii="Noto Sans CJK JP Regular" w:eastAsia="Noto Sans CJK JP Regular" w:hAnsi="Noto Sans CJK JP Regular" w:cs="Noto Sans CJK JP Regular"/>
                          <w:lang w:bidi="ar-SA"/>
                        </w:rPr>
                      </w:pPr>
                      <w:r w:rsidRPr="007607E7">
                        <w:rPr>
                          <w:rFonts w:ascii="Noto Sans CJK JP Regular" w:eastAsia="Noto Sans CJK JP Regular" w:hAnsi="Noto Sans CJK JP Regular" w:cs="Noto Sans CJK JP Regular"/>
                          <w:lang w:bidi="ar-SA"/>
                        </w:rPr>
                        <w:t>Cartesian Consulting Inc.</w:t>
                      </w:r>
                    </w:p>
                    <w:p w14:paraId="744BAF95" w14:textId="15E7BCBE" w:rsidR="007607E7" w:rsidRPr="00B86843" w:rsidRDefault="006D6C87" w:rsidP="007607E7">
                      <w:pPr>
                        <w:tabs>
                          <w:tab w:val="left" w:pos="5074"/>
                        </w:tabs>
                        <w:spacing w:after="0" w:line="240" w:lineRule="auto"/>
                        <w:ind w:left="118"/>
                        <w:rPr>
                          <w:rFonts w:ascii="Noto Sans CJK JP Regular" w:eastAsia="Noto Sans CJK JP Regular" w:hAnsi="Noto Sans CJK JP Regular" w:cs="Noto Sans CJK JP Regular"/>
                          <w:b/>
                          <w:bCs/>
                          <w:lang w:bidi="ar-SA"/>
                        </w:rPr>
                      </w:pPr>
                      <w:r w:rsidRPr="00B86843">
                        <w:rPr>
                          <w:rFonts w:ascii="Lato Black"/>
                          <w:b/>
                          <w:bCs/>
                          <w:iCs/>
                          <w:sz w:val="14"/>
                        </w:rPr>
                        <w:t xml:space="preserve">April </w:t>
                      </w:r>
                      <w:r w:rsidR="007607E7" w:rsidRPr="00B86843">
                        <w:rPr>
                          <w:rFonts w:ascii="Lato Black"/>
                          <w:b/>
                          <w:bCs/>
                          <w:iCs/>
                          <w:sz w:val="14"/>
                        </w:rPr>
                        <w:t>20</w:t>
                      </w:r>
                      <w:r w:rsidR="00E11799" w:rsidRPr="00B86843">
                        <w:rPr>
                          <w:rFonts w:ascii="Lato Black"/>
                          <w:b/>
                          <w:bCs/>
                          <w:iCs/>
                          <w:sz w:val="14"/>
                        </w:rPr>
                        <w:t>18</w:t>
                      </w:r>
                      <w:r w:rsidR="007607E7" w:rsidRPr="00B86843">
                        <w:rPr>
                          <w:rFonts w:ascii="Lato Black"/>
                          <w:b/>
                          <w:bCs/>
                          <w:iCs/>
                          <w:spacing w:val="-1"/>
                          <w:sz w:val="14"/>
                        </w:rPr>
                        <w:t xml:space="preserve"> </w:t>
                      </w:r>
                      <w:r w:rsidR="00E11799" w:rsidRPr="00B86843">
                        <w:rPr>
                          <w:rFonts w:ascii="Lato Black"/>
                          <w:b/>
                          <w:bCs/>
                          <w:iCs/>
                          <w:sz w:val="14"/>
                        </w:rPr>
                        <w:t>–</w:t>
                      </w:r>
                      <w:r w:rsidR="00B046B0">
                        <w:rPr>
                          <w:rFonts w:ascii="Lato Black"/>
                          <w:b/>
                          <w:bCs/>
                          <w:iCs/>
                          <w:sz w:val="14"/>
                        </w:rPr>
                        <w:t xml:space="preserve"> </w:t>
                      </w:r>
                      <w:r w:rsidRPr="00B86843">
                        <w:rPr>
                          <w:rFonts w:ascii="Lato Black"/>
                          <w:b/>
                          <w:bCs/>
                          <w:iCs/>
                          <w:sz w:val="14"/>
                        </w:rPr>
                        <w:t xml:space="preserve">July </w:t>
                      </w:r>
                      <w:r w:rsidR="00E11799" w:rsidRPr="00B86843">
                        <w:rPr>
                          <w:rFonts w:ascii="Lato Black"/>
                          <w:b/>
                          <w:bCs/>
                          <w:iCs/>
                          <w:sz w:val="14"/>
                        </w:rPr>
                        <w:t>2019</w:t>
                      </w:r>
                      <w:r w:rsidR="007607E7" w:rsidRPr="00B86843">
                        <w:rPr>
                          <w:b/>
                          <w:bCs/>
                          <w:sz w:val="14"/>
                        </w:rPr>
                        <w:tab/>
                      </w:r>
                      <w:r w:rsidR="00F2348A" w:rsidRPr="00B86843">
                        <w:rPr>
                          <w:rFonts w:ascii="Lato Black"/>
                          <w:b/>
                          <w:bCs/>
                          <w:iCs/>
                          <w:sz w:val="14"/>
                        </w:rPr>
                        <w:t>Mumbai, INDIA</w:t>
                      </w:r>
                    </w:p>
                    <w:p w14:paraId="5EFAEDE6" w14:textId="77777777" w:rsidR="007607E7" w:rsidRPr="00CA6AEB" w:rsidRDefault="007607E7" w:rsidP="007607E7">
                      <w:pPr>
                        <w:rPr>
                          <w:rFonts w:ascii="Open Sans Semibold" w:hAnsi="Open Sans Semibold" w:cs="Open Sans Semibold"/>
                          <w:color w:val="383838"/>
                          <w:sz w:val="24"/>
                          <w:szCs w:val="24"/>
                        </w:rPr>
                      </w:pPr>
                    </w:p>
                  </w:txbxContent>
                </v:textbox>
              </v:shape>
            </w:pict>
          </mc:Fallback>
        </mc:AlternateContent>
      </w:r>
    </w:p>
    <w:p w14:paraId="616C19CC" w14:textId="5BB7AE7C" w:rsidR="00CF3AA6" w:rsidRPr="00CF3AA6" w:rsidRDefault="00901BA3" w:rsidP="00CF3AA6">
      <w:r w:rsidRPr="00846781">
        <w:rPr>
          <w:noProof/>
          <w:color w:val="373737"/>
        </w:rPr>
        <mc:AlternateContent>
          <mc:Choice Requires="wps">
            <w:drawing>
              <wp:anchor distT="0" distB="0" distL="114300" distR="114300" simplePos="0" relativeHeight="251677184" behindDoc="0" locked="0" layoutInCell="1" allowOverlap="1" wp14:anchorId="38754A33" wp14:editId="3FEF85A2">
                <wp:simplePos x="0" y="0"/>
                <wp:positionH relativeFrom="column">
                  <wp:posOffset>1424940</wp:posOffset>
                </wp:positionH>
                <wp:positionV relativeFrom="paragraph">
                  <wp:posOffset>106680</wp:posOffset>
                </wp:positionV>
                <wp:extent cx="5135880" cy="5471160"/>
                <wp:effectExtent l="0" t="0" r="0" b="0"/>
                <wp:wrapNone/>
                <wp:docPr id="22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5880" cy="5471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73A9F" w14:textId="54459011" w:rsidR="0051735B" w:rsidRDefault="0051735B" w:rsidP="00D05F05">
                            <w:pPr>
                              <w:pStyle w:val="ListParagraph"/>
                              <w:numPr>
                                <w:ilvl w:val="0"/>
                                <w:numId w:val="2"/>
                              </w:numPr>
                              <w:spacing w:line="240" w:lineRule="auto"/>
                              <w:jc w:val="both"/>
                              <w:rPr>
                                <w:rFonts w:ascii="Open Sans Light" w:hAnsi="Open Sans Light" w:cs="Open Sans Light"/>
                                <w:sz w:val="18"/>
                                <w:szCs w:val="18"/>
                                <w:lang w:val="fr-FR"/>
                              </w:rPr>
                            </w:pPr>
                            <w:r w:rsidRPr="0051735B">
                              <w:rPr>
                                <w:rFonts w:ascii="Open Sans Light" w:hAnsi="Open Sans Light" w:cs="Open Sans Light"/>
                                <w:sz w:val="18"/>
                                <w:szCs w:val="18"/>
                                <w:lang w:val="fr-FR"/>
                              </w:rPr>
                              <w:t>Developed customer insights for one of India’s largest grocery chains, to assist their marketing team for improving Customer Retentions, Reducing Churn Rate, Campaign Responses, Lift and Incremental revenue using statistical techniques like RFM methodology, Linear Regression and Logistic Regression.</w:t>
                            </w:r>
                          </w:p>
                          <w:p w14:paraId="2CC96817" w14:textId="1800CACE" w:rsidR="00D05F05" w:rsidRDefault="00D05F05" w:rsidP="00D05F05">
                            <w:pPr>
                              <w:pStyle w:val="ListParagraph"/>
                              <w:numPr>
                                <w:ilvl w:val="0"/>
                                <w:numId w:val="2"/>
                              </w:numPr>
                              <w:spacing w:line="240" w:lineRule="auto"/>
                              <w:jc w:val="both"/>
                              <w:rPr>
                                <w:rFonts w:ascii="Open Sans Light" w:hAnsi="Open Sans Light" w:cs="Open Sans Light"/>
                                <w:sz w:val="18"/>
                                <w:szCs w:val="18"/>
                                <w:lang w:val="fr-FR"/>
                              </w:rPr>
                            </w:pPr>
                            <w:r w:rsidRPr="00D05F05">
                              <w:rPr>
                                <w:rFonts w:ascii="Open Sans Light" w:hAnsi="Open Sans Light" w:cs="Open Sans Light"/>
                                <w:sz w:val="18"/>
                                <w:szCs w:val="18"/>
                                <w:lang w:val="fr-FR"/>
                              </w:rPr>
                              <w:t xml:space="preserve">Built CLTV &amp; </w:t>
                            </w:r>
                            <w:r>
                              <w:rPr>
                                <w:rFonts w:ascii="Open Sans Light" w:hAnsi="Open Sans Light" w:cs="Open Sans Light"/>
                                <w:sz w:val="18"/>
                                <w:szCs w:val="18"/>
                                <w:lang w:val="fr-FR"/>
                              </w:rPr>
                              <w:t xml:space="preserve">BTYD </w:t>
                            </w:r>
                            <w:r w:rsidRPr="00D05F05">
                              <w:rPr>
                                <w:rFonts w:ascii="Open Sans Light" w:hAnsi="Open Sans Light" w:cs="Open Sans Light"/>
                                <w:sz w:val="18"/>
                                <w:szCs w:val="18"/>
                                <w:lang w:val="fr-FR"/>
                              </w:rPr>
                              <w:t>propensity models</w:t>
                            </w:r>
                            <w:r>
                              <w:rPr>
                                <w:rFonts w:ascii="Open Sans Light" w:hAnsi="Open Sans Light" w:cs="Open Sans Light"/>
                                <w:sz w:val="18"/>
                                <w:szCs w:val="18"/>
                                <w:lang w:val="fr-FR"/>
                              </w:rPr>
                              <w:t xml:space="preserve"> using </w:t>
                            </w:r>
                            <w:r w:rsidRPr="00D05F05">
                              <w:rPr>
                                <w:rFonts w:ascii="Open Sans Light" w:hAnsi="Open Sans Light" w:cs="Open Sans Light"/>
                                <w:sz w:val="18"/>
                                <w:szCs w:val="18"/>
                                <w:lang w:val="fr-FR"/>
                              </w:rPr>
                              <w:t xml:space="preserve">BTYDplus </w:t>
                            </w:r>
                            <w:r>
                              <w:rPr>
                                <w:rFonts w:ascii="Open Sans Light" w:hAnsi="Open Sans Light" w:cs="Open Sans Light"/>
                                <w:sz w:val="18"/>
                                <w:szCs w:val="18"/>
                                <w:lang w:val="fr-FR"/>
                              </w:rPr>
                              <w:t>library in R, these models helped</w:t>
                            </w:r>
                            <w:r w:rsidRPr="00D05F05">
                              <w:rPr>
                                <w:rFonts w:ascii="Open Sans Light" w:hAnsi="Open Sans Light" w:cs="Open Sans Light"/>
                                <w:sz w:val="18"/>
                                <w:szCs w:val="18"/>
                                <w:lang w:val="fr-FR"/>
                              </w:rPr>
                              <w:t xml:space="preserve"> to choose best customers for loyalty programs </w:t>
                            </w:r>
                          </w:p>
                          <w:p w14:paraId="45AAF27A" w14:textId="4200E0CB" w:rsidR="00D05F05" w:rsidRDefault="00D05F05" w:rsidP="00D05F05">
                            <w:pPr>
                              <w:pStyle w:val="ListParagraph"/>
                              <w:numPr>
                                <w:ilvl w:val="0"/>
                                <w:numId w:val="2"/>
                              </w:numPr>
                              <w:spacing w:line="240" w:lineRule="auto"/>
                              <w:jc w:val="both"/>
                              <w:rPr>
                                <w:rFonts w:ascii="Open Sans Light" w:hAnsi="Open Sans Light" w:cs="Open Sans Light"/>
                                <w:sz w:val="18"/>
                                <w:szCs w:val="18"/>
                                <w:lang w:val="fr-FR"/>
                              </w:rPr>
                            </w:pPr>
                            <w:r w:rsidRPr="00D05F05">
                              <w:rPr>
                                <w:rFonts w:ascii="Open Sans Light" w:hAnsi="Open Sans Light" w:cs="Open Sans Light"/>
                                <w:sz w:val="18"/>
                                <w:szCs w:val="18"/>
                                <w:lang w:val="fr-FR"/>
                              </w:rPr>
                              <w:t>Incorporated market basket analysis to improve campaign ROI through cross sell</w:t>
                            </w:r>
                            <w:r>
                              <w:rPr>
                                <w:rFonts w:ascii="Open Sans Light" w:hAnsi="Open Sans Light" w:cs="Open Sans Light"/>
                                <w:sz w:val="18"/>
                                <w:szCs w:val="18"/>
                                <w:lang w:val="fr-FR"/>
                              </w:rPr>
                              <w:t>,</w:t>
                            </w:r>
                            <w:r w:rsidRPr="00D05F05">
                              <w:rPr>
                                <w:rFonts w:ascii="Open Sans Light" w:hAnsi="Open Sans Light" w:cs="Open Sans Light"/>
                                <w:sz w:val="18"/>
                                <w:szCs w:val="18"/>
                                <w:lang w:val="fr-FR"/>
                              </w:rPr>
                              <w:t xml:space="preserve"> </w:t>
                            </w:r>
                            <w:r>
                              <w:rPr>
                                <w:rFonts w:ascii="Open Sans Light" w:hAnsi="Open Sans Light" w:cs="Open Sans Light"/>
                                <w:sz w:val="18"/>
                                <w:szCs w:val="18"/>
                                <w:lang w:val="fr-FR"/>
                              </w:rPr>
                              <w:t>it improved the topline revenue year-on-year by 3%</w:t>
                            </w:r>
                          </w:p>
                          <w:p w14:paraId="5B5BB257" w14:textId="77777777" w:rsidR="00D05F05" w:rsidRDefault="00D05F05" w:rsidP="00D05F05">
                            <w:pPr>
                              <w:pStyle w:val="ListParagraph"/>
                              <w:numPr>
                                <w:ilvl w:val="0"/>
                                <w:numId w:val="2"/>
                              </w:numPr>
                              <w:spacing w:line="240" w:lineRule="auto"/>
                              <w:jc w:val="both"/>
                              <w:rPr>
                                <w:rFonts w:ascii="Open Sans Light" w:hAnsi="Open Sans Light" w:cs="Open Sans Light"/>
                                <w:sz w:val="18"/>
                                <w:szCs w:val="18"/>
                                <w:lang w:val="fr-FR"/>
                              </w:rPr>
                            </w:pPr>
                            <w:r w:rsidRPr="00D05F05">
                              <w:rPr>
                                <w:rFonts w:ascii="Open Sans Light" w:hAnsi="Open Sans Light" w:cs="Open Sans Light"/>
                                <w:sz w:val="18"/>
                                <w:szCs w:val="18"/>
                                <w:lang w:val="fr-FR"/>
                              </w:rPr>
                              <w:t>Created &amp; automated various business trend reports &amp; trackers to analyse patterns &amp; movements in business KPIs</w:t>
                            </w:r>
                          </w:p>
                          <w:p w14:paraId="3DB04DBF" w14:textId="4670662A" w:rsidR="00D05F05" w:rsidRDefault="00D05F05" w:rsidP="00D05F05">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Created interactive dashboards using </w:t>
                            </w:r>
                            <w:r w:rsidRPr="00D05F05">
                              <w:rPr>
                                <w:rFonts w:ascii="Open Sans Light" w:hAnsi="Open Sans Light" w:cs="Open Sans Light"/>
                                <w:sz w:val="18"/>
                                <w:szCs w:val="18"/>
                                <w:lang w:val="fr-FR"/>
                              </w:rPr>
                              <w:t>Qlikview</w:t>
                            </w:r>
                            <w:r>
                              <w:rPr>
                                <w:rFonts w:ascii="Open Sans Light" w:hAnsi="Open Sans Light" w:cs="Open Sans Light"/>
                                <w:sz w:val="18"/>
                                <w:szCs w:val="18"/>
                                <w:lang w:val="fr-FR"/>
                              </w:rPr>
                              <w:t xml:space="preserve"> for showcasing key metrics to the senior leadership</w:t>
                            </w:r>
                          </w:p>
                          <w:p w14:paraId="610C40E2" w14:textId="46690D32" w:rsidR="0051735B" w:rsidRDefault="0051735B" w:rsidP="00D05F05">
                            <w:pPr>
                              <w:pStyle w:val="ListParagraph"/>
                              <w:numPr>
                                <w:ilvl w:val="0"/>
                                <w:numId w:val="2"/>
                              </w:numPr>
                              <w:spacing w:line="240" w:lineRule="auto"/>
                              <w:jc w:val="both"/>
                              <w:rPr>
                                <w:rFonts w:ascii="Open Sans Light" w:hAnsi="Open Sans Light" w:cs="Open Sans Light"/>
                                <w:sz w:val="18"/>
                                <w:szCs w:val="18"/>
                                <w:lang w:val="fr-FR"/>
                              </w:rPr>
                            </w:pPr>
                            <w:r w:rsidRPr="0051735B">
                              <w:rPr>
                                <w:rFonts w:ascii="Open Sans Light" w:hAnsi="Open Sans Light" w:cs="Open Sans Light"/>
                                <w:sz w:val="18"/>
                                <w:szCs w:val="18"/>
                                <w:lang w:val="fr-FR"/>
                              </w:rPr>
                              <w:t>Built recommender-engine to target the Customers with relevant Products</w:t>
                            </w:r>
                            <w:r>
                              <w:rPr>
                                <w:rFonts w:ascii="Open Sans Light" w:hAnsi="Open Sans Light" w:cs="Open Sans Light"/>
                                <w:sz w:val="18"/>
                                <w:szCs w:val="18"/>
                                <w:lang w:val="fr-FR"/>
                              </w:rPr>
                              <w:t xml:space="preserve"> using Apache Mahout</w:t>
                            </w:r>
                          </w:p>
                          <w:p w14:paraId="72DF722B" w14:textId="46C78975" w:rsidR="00F2348A" w:rsidRDefault="00E8046C" w:rsidP="00A72B7D">
                            <w:pPr>
                              <w:pStyle w:val="ListParagraph"/>
                              <w:numPr>
                                <w:ilvl w:val="0"/>
                                <w:numId w:val="2"/>
                              </w:numPr>
                              <w:spacing w:line="240" w:lineRule="auto"/>
                              <w:jc w:val="both"/>
                              <w:rPr>
                                <w:rFonts w:ascii="Open Sans Light" w:hAnsi="Open Sans Light" w:cs="Open Sans Light"/>
                                <w:sz w:val="18"/>
                                <w:szCs w:val="18"/>
                                <w:lang w:val="fr-FR"/>
                              </w:rPr>
                            </w:pPr>
                            <w:r w:rsidRPr="00A72B7D">
                              <w:rPr>
                                <w:rFonts w:ascii="Open Sans Light" w:hAnsi="Open Sans Light" w:cs="Open Sans Light"/>
                                <w:sz w:val="18"/>
                                <w:szCs w:val="18"/>
                                <w:lang w:val="fr-FR"/>
                              </w:rPr>
                              <w:t>Determined</w:t>
                            </w:r>
                            <w:r w:rsidR="00F2348A" w:rsidRPr="00A72B7D">
                              <w:rPr>
                                <w:rFonts w:ascii="Open Sans Light" w:hAnsi="Open Sans Light" w:cs="Open Sans Light"/>
                                <w:sz w:val="18"/>
                                <w:szCs w:val="18"/>
                                <w:lang w:val="fr-FR"/>
                              </w:rPr>
                              <w:t xml:space="preserve"> trend for improving customer retention and reducing churn rate using logistic regression, led to a two-fold improvement in the campaign response</w:t>
                            </w:r>
                          </w:p>
                          <w:p w14:paraId="6FF11B80" w14:textId="31DB3EF8" w:rsidR="004D207E" w:rsidRPr="00A72B7D" w:rsidRDefault="004D207E" w:rsidP="00A72B7D">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Performed data migration by building ETL pipeline using Pentaho for transfering file from Postgre</w:t>
                            </w:r>
                            <w:r w:rsidR="00536D0E">
                              <w:rPr>
                                <w:rFonts w:ascii="Open Sans Light" w:hAnsi="Open Sans Light" w:cs="Open Sans Light"/>
                                <w:sz w:val="18"/>
                                <w:szCs w:val="18"/>
                                <w:lang w:val="fr-FR"/>
                              </w:rPr>
                              <w:t xml:space="preserve"> SQL server to Mariab DB SQL</w:t>
                            </w:r>
                          </w:p>
                          <w:p w14:paraId="267E6ACB" w14:textId="07E459C8" w:rsidR="00F2348A" w:rsidRDefault="00E8046C"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Executed</w:t>
                            </w:r>
                            <w:r w:rsidR="00F2348A" w:rsidRPr="003D6AD2">
                              <w:rPr>
                                <w:rFonts w:ascii="Open Sans Light" w:hAnsi="Open Sans Light" w:cs="Open Sans Light"/>
                                <w:sz w:val="18"/>
                                <w:szCs w:val="18"/>
                                <w:lang w:val="fr-FR"/>
                              </w:rPr>
                              <w:t xml:space="preserve"> geography-wise analysis by creating customer one view and customer profiling, and translated analysis into business terms and actionable guidance</w:t>
                            </w:r>
                          </w:p>
                          <w:p w14:paraId="5E550301" w14:textId="5327C644" w:rsidR="002519E2" w:rsidRPr="003D6AD2" w:rsidRDefault="002519E2"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Deployed Feature Selection using the Boruta library in R for determining the most impactful features for predictive modeling</w:t>
                            </w:r>
                          </w:p>
                          <w:p w14:paraId="0AE1FC4D" w14:textId="472C071D" w:rsidR="00F2348A" w:rsidRDefault="00F2348A" w:rsidP="00AF16D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Identified the ‘Most Valuable Customer’ by deploying Random Forest algorithm with True positive rate of 81%, this led to better customer targeting and improve yearly top-line</w:t>
                            </w:r>
                            <w:r w:rsidR="00AF16DA">
                              <w:rPr>
                                <w:rFonts w:ascii="Open Sans Light" w:hAnsi="Open Sans Light" w:cs="Open Sans Light"/>
                                <w:sz w:val="18"/>
                                <w:szCs w:val="18"/>
                                <w:lang w:val="fr-FR"/>
                              </w:rPr>
                              <w:t xml:space="preserve"> </w:t>
                            </w:r>
                            <w:r w:rsidRPr="003D6AD2">
                              <w:rPr>
                                <w:rFonts w:ascii="Open Sans Light" w:hAnsi="Open Sans Light" w:cs="Open Sans Light"/>
                                <w:sz w:val="18"/>
                                <w:szCs w:val="18"/>
                                <w:lang w:val="fr-FR"/>
                              </w:rPr>
                              <w:t>revenue by 13 %</w:t>
                            </w:r>
                          </w:p>
                          <w:p w14:paraId="70D2E6BD" w14:textId="4F1CD5C3" w:rsidR="0051735B" w:rsidRPr="0051735B" w:rsidRDefault="0051735B" w:rsidP="0051735B">
                            <w:pPr>
                              <w:pStyle w:val="ListParagraph"/>
                              <w:numPr>
                                <w:ilvl w:val="0"/>
                                <w:numId w:val="2"/>
                              </w:numPr>
                              <w:spacing w:line="240" w:lineRule="auto"/>
                              <w:jc w:val="both"/>
                              <w:rPr>
                                <w:rFonts w:ascii="Open Sans Light" w:hAnsi="Open Sans Light" w:cs="Open Sans Light"/>
                                <w:sz w:val="18"/>
                                <w:szCs w:val="18"/>
                                <w:lang w:val="fr-FR"/>
                              </w:rPr>
                            </w:pPr>
                            <w:r w:rsidRPr="0051735B">
                              <w:rPr>
                                <w:rFonts w:ascii="Open Sans Light" w:hAnsi="Open Sans Light" w:cs="Open Sans Light"/>
                                <w:sz w:val="18"/>
                                <w:szCs w:val="18"/>
                                <w:lang w:val="fr-FR"/>
                              </w:rPr>
                              <w:t>Performed marketing mix modeling and ROI analysis to quantitatively estimate the effectiveness of various marketing elements for one of the top fantasy sports platform based in India.</w:t>
                            </w:r>
                          </w:p>
                          <w:p w14:paraId="7F19B61A" w14:textId="61087184" w:rsidR="0051735B" w:rsidRDefault="0051735B" w:rsidP="0051735B">
                            <w:pPr>
                              <w:pStyle w:val="ListParagraph"/>
                              <w:numPr>
                                <w:ilvl w:val="0"/>
                                <w:numId w:val="2"/>
                              </w:numPr>
                              <w:spacing w:line="240" w:lineRule="auto"/>
                              <w:jc w:val="both"/>
                              <w:rPr>
                                <w:rFonts w:ascii="Open Sans Light" w:hAnsi="Open Sans Light" w:cs="Open Sans Light"/>
                                <w:sz w:val="18"/>
                                <w:szCs w:val="18"/>
                                <w:lang w:val="fr-FR"/>
                              </w:rPr>
                            </w:pPr>
                            <w:r w:rsidRPr="0051735B">
                              <w:rPr>
                                <w:rFonts w:ascii="Open Sans Light" w:hAnsi="Open Sans Light" w:cs="Open Sans Light"/>
                                <w:sz w:val="18"/>
                                <w:szCs w:val="18"/>
                                <w:lang w:val="fr-FR"/>
                              </w:rPr>
                              <w:t>Performed hypothesis testing to validate whether “Fantasy sports is a game of skill or gamble” using the Chi-Square Test, Linear Regression and paired T-test, the findings successfully published in the Harvard Business Review.</w:t>
                            </w:r>
                            <w:r w:rsidR="004D207E" w:rsidRPr="004D207E">
                              <w:rPr>
                                <w:rFonts w:ascii="Open Sans Light" w:hAnsi="Open Sans Light" w:cs="Open Sans Light"/>
                                <w:i/>
                                <w:iCs/>
                                <w:sz w:val="10"/>
                                <w:szCs w:val="10"/>
                                <w:lang w:val="fr-FR"/>
                              </w:rPr>
                              <w:t>(</w:t>
                            </w:r>
                            <w:hyperlink r:id="rId22" w:history="1">
                              <w:r w:rsidR="004D207E" w:rsidRPr="004D207E">
                                <w:rPr>
                                  <w:rStyle w:val="Hyperlink"/>
                                  <w:rFonts w:ascii="Open Sans Light" w:hAnsi="Open Sans Light" w:cs="Open Sans Light"/>
                                  <w:i/>
                                  <w:iCs/>
                                  <w:sz w:val="14"/>
                                  <w:szCs w:val="14"/>
                                  <w:lang w:val="fr-FR"/>
                                </w:rPr>
                                <w:t>link</w:t>
                              </w:r>
                            </w:hyperlink>
                            <w:r w:rsidR="004D207E" w:rsidRPr="004D207E">
                              <w:rPr>
                                <w:rFonts w:ascii="Open Sans Light" w:hAnsi="Open Sans Light" w:cs="Open Sans Light"/>
                                <w:i/>
                                <w:iCs/>
                                <w:sz w:val="14"/>
                                <w:szCs w:val="14"/>
                                <w:lang w:val="fr-FR"/>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54A33" id="_x0000_s1037" type="#_x0000_t202" style="position:absolute;margin-left:112.2pt;margin-top:8.4pt;width:404.4pt;height:430.8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" filled="f" stroked="f">
                <v:textbox>
                  <w:txbxContent>
                    <w:p w14:paraId="3E573A9F" w14:textId="54459011" w:rsidR="0051735B" w:rsidRDefault="0051735B" w:rsidP="00D05F05">
                      <w:pPr>
                        <w:pStyle w:val="ListParagraph"/>
                        <w:numPr>
                          <w:ilvl w:val="0"/>
                          <w:numId w:val="2"/>
                        </w:numPr>
                        <w:spacing w:line="240" w:lineRule="auto"/>
                        <w:jc w:val="both"/>
                        <w:rPr>
                          <w:rFonts w:ascii="Open Sans Light" w:hAnsi="Open Sans Light" w:cs="Open Sans Light"/>
                          <w:sz w:val="18"/>
                          <w:szCs w:val="18"/>
                          <w:lang w:val="fr-FR"/>
                        </w:rPr>
                      </w:pPr>
                      <w:r w:rsidRPr="0051735B">
                        <w:rPr>
                          <w:rFonts w:ascii="Open Sans Light" w:hAnsi="Open Sans Light" w:cs="Open Sans Light"/>
                          <w:sz w:val="18"/>
                          <w:szCs w:val="18"/>
                          <w:lang w:val="fr-FR"/>
                        </w:rPr>
                        <w:t>Developed customer insights for one of India’s largest grocery chains, to assist their marketing team for improving Customer Retentions, Reducing Churn Rate, Campaign Responses, Lift and Incremental revenue using statistical techniques like RFM methodology, Linear Regression and Logistic Regression.</w:t>
                      </w:r>
                    </w:p>
                    <w:p w14:paraId="2CC96817" w14:textId="1800CACE" w:rsidR="00D05F05" w:rsidRDefault="00D05F05" w:rsidP="00D05F05">
                      <w:pPr>
                        <w:pStyle w:val="ListParagraph"/>
                        <w:numPr>
                          <w:ilvl w:val="0"/>
                          <w:numId w:val="2"/>
                        </w:numPr>
                        <w:spacing w:line="240" w:lineRule="auto"/>
                        <w:jc w:val="both"/>
                        <w:rPr>
                          <w:rFonts w:ascii="Open Sans Light" w:hAnsi="Open Sans Light" w:cs="Open Sans Light"/>
                          <w:sz w:val="18"/>
                          <w:szCs w:val="18"/>
                          <w:lang w:val="fr-FR"/>
                        </w:rPr>
                      </w:pPr>
                      <w:r w:rsidRPr="00D05F05">
                        <w:rPr>
                          <w:rFonts w:ascii="Open Sans Light" w:hAnsi="Open Sans Light" w:cs="Open Sans Light"/>
                          <w:sz w:val="18"/>
                          <w:szCs w:val="18"/>
                          <w:lang w:val="fr-FR"/>
                        </w:rPr>
                        <w:t xml:space="preserve">Built CLTV &amp; </w:t>
                      </w:r>
                      <w:r>
                        <w:rPr>
                          <w:rFonts w:ascii="Open Sans Light" w:hAnsi="Open Sans Light" w:cs="Open Sans Light"/>
                          <w:sz w:val="18"/>
                          <w:szCs w:val="18"/>
                          <w:lang w:val="fr-FR"/>
                        </w:rPr>
                        <w:t xml:space="preserve">BTYD </w:t>
                      </w:r>
                      <w:r w:rsidRPr="00D05F05">
                        <w:rPr>
                          <w:rFonts w:ascii="Open Sans Light" w:hAnsi="Open Sans Light" w:cs="Open Sans Light"/>
                          <w:sz w:val="18"/>
                          <w:szCs w:val="18"/>
                          <w:lang w:val="fr-FR"/>
                        </w:rPr>
                        <w:t>propensity models</w:t>
                      </w:r>
                      <w:r>
                        <w:rPr>
                          <w:rFonts w:ascii="Open Sans Light" w:hAnsi="Open Sans Light" w:cs="Open Sans Light"/>
                          <w:sz w:val="18"/>
                          <w:szCs w:val="18"/>
                          <w:lang w:val="fr-FR"/>
                        </w:rPr>
                        <w:t xml:space="preserve"> using </w:t>
                      </w:r>
                      <w:r w:rsidRPr="00D05F05">
                        <w:rPr>
                          <w:rFonts w:ascii="Open Sans Light" w:hAnsi="Open Sans Light" w:cs="Open Sans Light"/>
                          <w:sz w:val="18"/>
                          <w:szCs w:val="18"/>
                          <w:lang w:val="fr-FR"/>
                        </w:rPr>
                        <w:t xml:space="preserve">BTYDplus </w:t>
                      </w:r>
                      <w:r>
                        <w:rPr>
                          <w:rFonts w:ascii="Open Sans Light" w:hAnsi="Open Sans Light" w:cs="Open Sans Light"/>
                          <w:sz w:val="18"/>
                          <w:szCs w:val="18"/>
                          <w:lang w:val="fr-FR"/>
                        </w:rPr>
                        <w:t>library in R, these models helped</w:t>
                      </w:r>
                      <w:r w:rsidRPr="00D05F05">
                        <w:rPr>
                          <w:rFonts w:ascii="Open Sans Light" w:hAnsi="Open Sans Light" w:cs="Open Sans Light"/>
                          <w:sz w:val="18"/>
                          <w:szCs w:val="18"/>
                          <w:lang w:val="fr-FR"/>
                        </w:rPr>
                        <w:t xml:space="preserve"> to choose best customers for loyalty programs </w:t>
                      </w:r>
                    </w:p>
                    <w:p w14:paraId="45AAF27A" w14:textId="4200E0CB" w:rsidR="00D05F05" w:rsidRDefault="00D05F05" w:rsidP="00D05F05">
                      <w:pPr>
                        <w:pStyle w:val="ListParagraph"/>
                        <w:numPr>
                          <w:ilvl w:val="0"/>
                          <w:numId w:val="2"/>
                        </w:numPr>
                        <w:spacing w:line="240" w:lineRule="auto"/>
                        <w:jc w:val="both"/>
                        <w:rPr>
                          <w:rFonts w:ascii="Open Sans Light" w:hAnsi="Open Sans Light" w:cs="Open Sans Light"/>
                          <w:sz w:val="18"/>
                          <w:szCs w:val="18"/>
                          <w:lang w:val="fr-FR"/>
                        </w:rPr>
                      </w:pPr>
                      <w:r w:rsidRPr="00D05F05">
                        <w:rPr>
                          <w:rFonts w:ascii="Open Sans Light" w:hAnsi="Open Sans Light" w:cs="Open Sans Light"/>
                          <w:sz w:val="18"/>
                          <w:szCs w:val="18"/>
                          <w:lang w:val="fr-FR"/>
                        </w:rPr>
                        <w:t>Incorporated market basket analysis to improve campaign ROI through cross sell</w:t>
                      </w:r>
                      <w:r>
                        <w:rPr>
                          <w:rFonts w:ascii="Open Sans Light" w:hAnsi="Open Sans Light" w:cs="Open Sans Light"/>
                          <w:sz w:val="18"/>
                          <w:szCs w:val="18"/>
                          <w:lang w:val="fr-FR"/>
                        </w:rPr>
                        <w:t>,</w:t>
                      </w:r>
                      <w:r w:rsidRPr="00D05F05">
                        <w:rPr>
                          <w:rFonts w:ascii="Open Sans Light" w:hAnsi="Open Sans Light" w:cs="Open Sans Light"/>
                          <w:sz w:val="18"/>
                          <w:szCs w:val="18"/>
                          <w:lang w:val="fr-FR"/>
                        </w:rPr>
                        <w:t xml:space="preserve"> </w:t>
                      </w:r>
                      <w:r>
                        <w:rPr>
                          <w:rFonts w:ascii="Open Sans Light" w:hAnsi="Open Sans Light" w:cs="Open Sans Light"/>
                          <w:sz w:val="18"/>
                          <w:szCs w:val="18"/>
                          <w:lang w:val="fr-FR"/>
                        </w:rPr>
                        <w:t>it improved the topline revenue year-on-year by 3%</w:t>
                      </w:r>
                    </w:p>
                    <w:p w14:paraId="5B5BB257" w14:textId="77777777" w:rsidR="00D05F05" w:rsidRDefault="00D05F05" w:rsidP="00D05F05">
                      <w:pPr>
                        <w:pStyle w:val="ListParagraph"/>
                        <w:numPr>
                          <w:ilvl w:val="0"/>
                          <w:numId w:val="2"/>
                        </w:numPr>
                        <w:spacing w:line="240" w:lineRule="auto"/>
                        <w:jc w:val="both"/>
                        <w:rPr>
                          <w:rFonts w:ascii="Open Sans Light" w:hAnsi="Open Sans Light" w:cs="Open Sans Light"/>
                          <w:sz w:val="18"/>
                          <w:szCs w:val="18"/>
                          <w:lang w:val="fr-FR"/>
                        </w:rPr>
                      </w:pPr>
                      <w:r w:rsidRPr="00D05F05">
                        <w:rPr>
                          <w:rFonts w:ascii="Open Sans Light" w:hAnsi="Open Sans Light" w:cs="Open Sans Light"/>
                          <w:sz w:val="18"/>
                          <w:szCs w:val="18"/>
                          <w:lang w:val="fr-FR"/>
                        </w:rPr>
                        <w:t>Created &amp; automated various business trend reports &amp; trackers to analyse patterns &amp; movements in business KPIs</w:t>
                      </w:r>
                    </w:p>
                    <w:p w14:paraId="3DB04DBF" w14:textId="4670662A" w:rsidR="00D05F05" w:rsidRDefault="00D05F05" w:rsidP="00D05F05">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Created interactive dashboards using </w:t>
                      </w:r>
                      <w:r w:rsidRPr="00D05F05">
                        <w:rPr>
                          <w:rFonts w:ascii="Open Sans Light" w:hAnsi="Open Sans Light" w:cs="Open Sans Light"/>
                          <w:sz w:val="18"/>
                          <w:szCs w:val="18"/>
                          <w:lang w:val="fr-FR"/>
                        </w:rPr>
                        <w:t>Qlikview</w:t>
                      </w:r>
                      <w:r>
                        <w:rPr>
                          <w:rFonts w:ascii="Open Sans Light" w:hAnsi="Open Sans Light" w:cs="Open Sans Light"/>
                          <w:sz w:val="18"/>
                          <w:szCs w:val="18"/>
                          <w:lang w:val="fr-FR"/>
                        </w:rPr>
                        <w:t xml:space="preserve"> for showcasing key metrics to the senior leadership</w:t>
                      </w:r>
                    </w:p>
                    <w:p w14:paraId="610C40E2" w14:textId="46690D32" w:rsidR="0051735B" w:rsidRDefault="0051735B" w:rsidP="00D05F05">
                      <w:pPr>
                        <w:pStyle w:val="ListParagraph"/>
                        <w:numPr>
                          <w:ilvl w:val="0"/>
                          <w:numId w:val="2"/>
                        </w:numPr>
                        <w:spacing w:line="240" w:lineRule="auto"/>
                        <w:jc w:val="both"/>
                        <w:rPr>
                          <w:rFonts w:ascii="Open Sans Light" w:hAnsi="Open Sans Light" w:cs="Open Sans Light"/>
                          <w:sz w:val="18"/>
                          <w:szCs w:val="18"/>
                          <w:lang w:val="fr-FR"/>
                        </w:rPr>
                      </w:pPr>
                      <w:r w:rsidRPr="0051735B">
                        <w:rPr>
                          <w:rFonts w:ascii="Open Sans Light" w:hAnsi="Open Sans Light" w:cs="Open Sans Light"/>
                          <w:sz w:val="18"/>
                          <w:szCs w:val="18"/>
                          <w:lang w:val="fr-FR"/>
                        </w:rPr>
                        <w:t>Built recommender-engine to target the Customers with relevant Products</w:t>
                      </w:r>
                      <w:r>
                        <w:rPr>
                          <w:rFonts w:ascii="Open Sans Light" w:hAnsi="Open Sans Light" w:cs="Open Sans Light"/>
                          <w:sz w:val="18"/>
                          <w:szCs w:val="18"/>
                          <w:lang w:val="fr-FR"/>
                        </w:rPr>
                        <w:t xml:space="preserve"> using Apache Mahout</w:t>
                      </w:r>
                    </w:p>
                    <w:p w14:paraId="72DF722B" w14:textId="46C78975" w:rsidR="00F2348A" w:rsidRDefault="00E8046C" w:rsidP="00A72B7D">
                      <w:pPr>
                        <w:pStyle w:val="ListParagraph"/>
                        <w:numPr>
                          <w:ilvl w:val="0"/>
                          <w:numId w:val="2"/>
                        </w:numPr>
                        <w:spacing w:line="240" w:lineRule="auto"/>
                        <w:jc w:val="both"/>
                        <w:rPr>
                          <w:rFonts w:ascii="Open Sans Light" w:hAnsi="Open Sans Light" w:cs="Open Sans Light"/>
                          <w:sz w:val="18"/>
                          <w:szCs w:val="18"/>
                          <w:lang w:val="fr-FR"/>
                        </w:rPr>
                      </w:pPr>
                      <w:r w:rsidRPr="00A72B7D">
                        <w:rPr>
                          <w:rFonts w:ascii="Open Sans Light" w:hAnsi="Open Sans Light" w:cs="Open Sans Light"/>
                          <w:sz w:val="18"/>
                          <w:szCs w:val="18"/>
                          <w:lang w:val="fr-FR"/>
                        </w:rPr>
                        <w:t>Determined</w:t>
                      </w:r>
                      <w:r w:rsidR="00F2348A" w:rsidRPr="00A72B7D">
                        <w:rPr>
                          <w:rFonts w:ascii="Open Sans Light" w:hAnsi="Open Sans Light" w:cs="Open Sans Light"/>
                          <w:sz w:val="18"/>
                          <w:szCs w:val="18"/>
                          <w:lang w:val="fr-FR"/>
                        </w:rPr>
                        <w:t xml:space="preserve"> trend for improving customer retention and reducing churn rate using logistic regression, led to a two-fold improvement in the campaign response</w:t>
                      </w:r>
                    </w:p>
                    <w:p w14:paraId="6FF11B80" w14:textId="31DB3EF8" w:rsidR="004D207E" w:rsidRPr="00A72B7D" w:rsidRDefault="004D207E" w:rsidP="00A72B7D">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Performed data migration by building ETL pipeline using Pentaho for transfering file from Postgre</w:t>
                      </w:r>
                      <w:r w:rsidR="00536D0E">
                        <w:rPr>
                          <w:rFonts w:ascii="Open Sans Light" w:hAnsi="Open Sans Light" w:cs="Open Sans Light"/>
                          <w:sz w:val="18"/>
                          <w:szCs w:val="18"/>
                          <w:lang w:val="fr-FR"/>
                        </w:rPr>
                        <w:t xml:space="preserve"> SQL server to Mariab DB SQL</w:t>
                      </w:r>
                    </w:p>
                    <w:p w14:paraId="267E6ACB" w14:textId="07E459C8" w:rsidR="00F2348A" w:rsidRDefault="00E8046C"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Executed</w:t>
                      </w:r>
                      <w:r w:rsidR="00F2348A" w:rsidRPr="003D6AD2">
                        <w:rPr>
                          <w:rFonts w:ascii="Open Sans Light" w:hAnsi="Open Sans Light" w:cs="Open Sans Light"/>
                          <w:sz w:val="18"/>
                          <w:szCs w:val="18"/>
                          <w:lang w:val="fr-FR"/>
                        </w:rPr>
                        <w:t xml:space="preserve"> geography-wise analysis by creating customer one view and customer profiling, and translated analysis into business terms and actionable guidance</w:t>
                      </w:r>
                    </w:p>
                    <w:p w14:paraId="5E550301" w14:textId="5327C644" w:rsidR="002519E2" w:rsidRPr="003D6AD2" w:rsidRDefault="002519E2"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Deployed Feature Selection using the Boruta library in R for determining the most impactful features for predictive modeling</w:t>
                      </w:r>
                    </w:p>
                    <w:p w14:paraId="0AE1FC4D" w14:textId="472C071D" w:rsidR="00F2348A" w:rsidRDefault="00F2348A" w:rsidP="00AF16D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Identified the ‘Most Valuable Customer’ by deploying Random Forest algorithm with True positive rate of 81%, this led to better customer targeting and improve yearly top-line</w:t>
                      </w:r>
                      <w:r w:rsidR="00AF16DA">
                        <w:rPr>
                          <w:rFonts w:ascii="Open Sans Light" w:hAnsi="Open Sans Light" w:cs="Open Sans Light"/>
                          <w:sz w:val="18"/>
                          <w:szCs w:val="18"/>
                          <w:lang w:val="fr-FR"/>
                        </w:rPr>
                        <w:t xml:space="preserve"> </w:t>
                      </w:r>
                      <w:r w:rsidRPr="003D6AD2">
                        <w:rPr>
                          <w:rFonts w:ascii="Open Sans Light" w:hAnsi="Open Sans Light" w:cs="Open Sans Light"/>
                          <w:sz w:val="18"/>
                          <w:szCs w:val="18"/>
                          <w:lang w:val="fr-FR"/>
                        </w:rPr>
                        <w:t>revenue by 13 %</w:t>
                      </w:r>
                    </w:p>
                    <w:p w14:paraId="70D2E6BD" w14:textId="4F1CD5C3" w:rsidR="0051735B" w:rsidRPr="0051735B" w:rsidRDefault="0051735B" w:rsidP="0051735B">
                      <w:pPr>
                        <w:pStyle w:val="ListParagraph"/>
                        <w:numPr>
                          <w:ilvl w:val="0"/>
                          <w:numId w:val="2"/>
                        </w:numPr>
                        <w:spacing w:line="240" w:lineRule="auto"/>
                        <w:jc w:val="both"/>
                        <w:rPr>
                          <w:rFonts w:ascii="Open Sans Light" w:hAnsi="Open Sans Light" w:cs="Open Sans Light"/>
                          <w:sz w:val="18"/>
                          <w:szCs w:val="18"/>
                          <w:lang w:val="fr-FR"/>
                        </w:rPr>
                      </w:pPr>
                      <w:r w:rsidRPr="0051735B">
                        <w:rPr>
                          <w:rFonts w:ascii="Open Sans Light" w:hAnsi="Open Sans Light" w:cs="Open Sans Light"/>
                          <w:sz w:val="18"/>
                          <w:szCs w:val="18"/>
                          <w:lang w:val="fr-FR"/>
                        </w:rPr>
                        <w:t>Performed marketing mix modeling and ROI analysis to quantitatively estimate the effectiveness of various marketing elements for one of the top fantasy sports platform based in India.</w:t>
                      </w:r>
                    </w:p>
                    <w:p w14:paraId="7F19B61A" w14:textId="61087184" w:rsidR="0051735B" w:rsidRDefault="0051735B" w:rsidP="0051735B">
                      <w:pPr>
                        <w:pStyle w:val="ListParagraph"/>
                        <w:numPr>
                          <w:ilvl w:val="0"/>
                          <w:numId w:val="2"/>
                        </w:numPr>
                        <w:spacing w:line="240" w:lineRule="auto"/>
                        <w:jc w:val="both"/>
                        <w:rPr>
                          <w:rFonts w:ascii="Open Sans Light" w:hAnsi="Open Sans Light" w:cs="Open Sans Light"/>
                          <w:sz w:val="18"/>
                          <w:szCs w:val="18"/>
                          <w:lang w:val="fr-FR"/>
                        </w:rPr>
                      </w:pPr>
                      <w:r w:rsidRPr="0051735B">
                        <w:rPr>
                          <w:rFonts w:ascii="Open Sans Light" w:hAnsi="Open Sans Light" w:cs="Open Sans Light"/>
                          <w:sz w:val="18"/>
                          <w:szCs w:val="18"/>
                          <w:lang w:val="fr-FR"/>
                        </w:rPr>
                        <w:t>Performed hypothesis testing to validate whether “Fantasy sports is a game of skill or gamble” using the Chi-Square Test, Linear Regression and paired T-test, the findings successfully published in the Harvard Business Review.</w:t>
                      </w:r>
                      <w:r w:rsidR="004D207E" w:rsidRPr="004D207E">
                        <w:rPr>
                          <w:rFonts w:ascii="Open Sans Light" w:hAnsi="Open Sans Light" w:cs="Open Sans Light"/>
                          <w:i/>
                          <w:iCs/>
                          <w:sz w:val="10"/>
                          <w:szCs w:val="10"/>
                          <w:lang w:val="fr-FR"/>
                        </w:rPr>
                        <w:t>(</w:t>
                      </w:r>
                      <w:hyperlink r:id="rId23" w:history="1">
                        <w:r w:rsidR="004D207E" w:rsidRPr="004D207E">
                          <w:rPr>
                            <w:rStyle w:val="Hyperlink"/>
                            <w:rFonts w:ascii="Open Sans Light" w:hAnsi="Open Sans Light" w:cs="Open Sans Light"/>
                            <w:i/>
                            <w:iCs/>
                            <w:sz w:val="14"/>
                            <w:szCs w:val="14"/>
                            <w:lang w:val="fr-FR"/>
                          </w:rPr>
                          <w:t>link</w:t>
                        </w:r>
                      </w:hyperlink>
                      <w:r w:rsidR="004D207E" w:rsidRPr="004D207E">
                        <w:rPr>
                          <w:rFonts w:ascii="Open Sans Light" w:hAnsi="Open Sans Light" w:cs="Open Sans Light"/>
                          <w:i/>
                          <w:iCs/>
                          <w:sz w:val="14"/>
                          <w:szCs w:val="14"/>
                          <w:lang w:val="fr-FR"/>
                        </w:rPr>
                        <w:t>)</w:t>
                      </w:r>
                    </w:p>
                  </w:txbxContent>
                </v:textbox>
              </v:shape>
            </w:pict>
          </mc:Fallback>
        </mc:AlternateContent>
      </w:r>
    </w:p>
    <w:p w14:paraId="617B0170" w14:textId="39931C76" w:rsidR="00CF3AA6" w:rsidRPr="00CF3AA6" w:rsidRDefault="00CF3AA6" w:rsidP="00CF3AA6"/>
    <w:p w14:paraId="7310D1E9" w14:textId="40E96C0E" w:rsidR="00CF3AA6" w:rsidRPr="00CF3AA6" w:rsidRDefault="00CF3AA6" w:rsidP="00CF3AA6"/>
    <w:p w14:paraId="48C15DCA" w14:textId="05063658" w:rsidR="00CF3AA6" w:rsidRPr="00CF3AA6" w:rsidRDefault="00CF3AA6" w:rsidP="00CF3AA6"/>
    <w:p w14:paraId="25F13794" w14:textId="273DD42C" w:rsidR="00CF3AA6" w:rsidRPr="00CF3AA6" w:rsidRDefault="00CF3AA6" w:rsidP="00CF3AA6"/>
    <w:p w14:paraId="0F2F50CA" w14:textId="14F803E7" w:rsidR="00CF3AA6" w:rsidRPr="00CF3AA6" w:rsidRDefault="00CF3AA6" w:rsidP="00CF3AA6"/>
    <w:p w14:paraId="67F1AD82" w14:textId="36BACA34" w:rsidR="00CF3AA6" w:rsidRPr="00CF3AA6" w:rsidRDefault="00CF3AA6" w:rsidP="00CF3AA6"/>
    <w:p w14:paraId="64BFB078" w14:textId="0E8F0E81" w:rsidR="00CF3AA6" w:rsidRPr="00CF3AA6" w:rsidRDefault="00CF3AA6" w:rsidP="00CF3AA6"/>
    <w:p w14:paraId="787FA392" w14:textId="1136B261" w:rsidR="00CF3AA6" w:rsidRPr="00CF3AA6" w:rsidRDefault="00CF3AA6" w:rsidP="00CF3AA6"/>
    <w:p w14:paraId="17994100" w14:textId="5F7D2C7A" w:rsidR="00CF3AA6" w:rsidRDefault="00CF3AA6" w:rsidP="00CF3AA6"/>
    <w:p w14:paraId="003420BE" w14:textId="738C69AE" w:rsidR="00CF3AA6" w:rsidRDefault="00CF3AA6" w:rsidP="00CF3AA6">
      <w:pPr>
        <w:jc w:val="center"/>
      </w:pPr>
    </w:p>
    <w:p w14:paraId="1891EE8A" w14:textId="39C95182" w:rsidR="00CF3AA6" w:rsidRDefault="00CF3AA6" w:rsidP="00CF3AA6">
      <w:pPr>
        <w:jc w:val="center"/>
      </w:pPr>
    </w:p>
    <w:p w14:paraId="0780A47B" w14:textId="21F1413A" w:rsidR="00CF3AA6" w:rsidRDefault="00CF3AA6" w:rsidP="00CF3AA6">
      <w:pPr>
        <w:jc w:val="center"/>
      </w:pPr>
    </w:p>
    <w:p w14:paraId="7C71EBD6" w14:textId="2FC20F28" w:rsidR="00CF3AA6" w:rsidRDefault="00CF3AA6" w:rsidP="00CF3AA6">
      <w:pPr>
        <w:jc w:val="center"/>
      </w:pPr>
    </w:p>
    <w:p w14:paraId="57A1FF4D" w14:textId="0092FCF0" w:rsidR="00CF3AA6" w:rsidRDefault="00CF3AA6" w:rsidP="00CF3AA6">
      <w:pPr>
        <w:jc w:val="center"/>
      </w:pPr>
    </w:p>
    <w:p w14:paraId="3A286B7E" w14:textId="25FCA6CD" w:rsidR="00CF3AA6" w:rsidRDefault="002519E2" w:rsidP="00CF3AA6">
      <w:pPr>
        <w:jc w:val="center"/>
      </w:pPr>
      <w:r w:rsidRPr="00846781">
        <w:rPr>
          <w:noProof/>
          <w:color w:val="373737"/>
        </w:rPr>
        <w:lastRenderedPageBreak/>
        <mc:AlternateContent>
          <mc:Choice Requires="wps">
            <w:drawing>
              <wp:anchor distT="0" distB="0" distL="114300" distR="114300" simplePos="0" relativeHeight="251681280" behindDoc="0" locked="0" layoutInCell="1" allowOverlap="1" wp14:anchorId="1652A661" wp14:editId="5FACB66E">
                <wp:simplePos x="0" y="0"/>
                <wp:positionH relativeFrom="column">
                  <wp:posOffset>-480060</wp:posOffset>
                </wp:positionH>
                <wp:positionV relativeFrom="paragraph">
                  <wp:posOffset>327660</wp:posOffset>
                </wp:positionV>
                <wp:extent cx="6949440" cy="1828800"/>
                <wp:effectExtent l="0" t="0" r="0" b="0"/>
                <wp:wrapNone/>
                <wp:docPr id="23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944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3B790" w14:textId="04D9425B" w:rsidR="00F2348A" w:rsidRDefault="00B86843"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Led a price forecasting project </w:t>
                            </w:r>
                            <w:r w:rsidR="00F34518">
                              <w:rPr>
                                <w:rFonts w:ascii="Open Sans Light" w:hAnsi="Open Sans Light" w:cs="Open Sans Light"/>
                                <w:sz w:val="18"/>
                                <w:szCs w:val="18"/>
                                <w:lang w:val="fr-FR"/>
                              </w:rPr>
                              <w:t xml:space="preserve">for Greeksoft </w:t>
                            </w:r>
                            <w:r w:rsidR="00F2348A" w:rsidRPr="003D6AD2">
                              <w:rPr>
                                <w:rFonts w:ascii="Open Sans Light" w:hAnsi="Open Sans Light" w:cs="Open Sans Light"/>
                                <w:sz w:val="18"/>
                                <w:szCs w:val="18"/>
                                <w:lang w:val="fr-FR"/>
                              </w:rPr>
                              <w:t>Technologies Pvt. Ltd.</w:t>
                            </w:r>
                            <w:r w:rsidR="00F34518">
                              <w:rPr>
                                <w:rFonts w:ascii="Open Sans Light" w:hAnsi="Open Sans Light" w:cs="Open Sans Light"/>
                                <w:sz w:val="18"/>
                                <w:szCs w:val="18"/>
                                <w:lang w:val="fr-FR"/>
                              </w:rPr>
                              <w:t>,</w:t>
                            </w:r>
                            <w:r w:rsidR="00F2348A" w:rsidRPr="003D6AD2">
                              <w:rPr>
                                <w:rFonts w:ascii="Open Sans Light" w:hAnsi="Open Sans Light" w:cs="Open Sans Light"/>
                                <w:sz w:val="18"/>
                                <w:szCs w:val="18"/>
                                <w:lang w:val="fr-FR"/>
                              </w:rPr>
                              <w:t xml:space="preserve"> Mumbai</w:t>
                            </w:r>
                            <w:r w:rsidR="006D15F4">
                              <w:rPr>
                                <w:rFonts w:ascii="Open Sans Light" w:hAnsi="Open Sans Light" w:cs="Open Sans Light"/>
                                <w:sz w:val="18"/>
                                <w:szCs w:val="18"/>
                                <w:lang w:val="fr-FR"/>
                              </w:rPr>
                              <w:t xml:space="preserve"> </w:t>
                            </w:r>
                          </w:p>
                          <w:p w14:paraId="41CE24E4" w14:textId="2873F8F9" w:rsidR="00536D0E" w:rsidRDefault="00536D0E" w:rsidP="00F2348A">
                            <w:pPr>
                              <w:pStyle w:val="ListParagraph"/>
                              <w:numPr>
                                <w:ilvl w:val="0"/>
                                <w:numId w:val="2"/>
                              </w:numPr>
                              <w:spacing w:line="240" w:lineRule="auto"/>
                              <w:jc w:val="both"/>
                              <w:rPr>
                                <w:rFonts w:ascii="Open Sans Light" w:hAnsi="Open Sans Light" w:cs="Open Sans Light"/>
                                <w:sz w:val="18"/>
                                <w:szCs w:val="18"/>
                                <w:lang w:val="fr-FR"/>
                              </w:rPr>
                            </w:pPr>
                            <w:r w:rsidRPr="00536D0E">
                              <w:rPr>
                                <w:rFonts w:ascii="Open Sans Light" w:hAnsi="Open Sans Light" w:cs="Open Sans Light"/>
                                <w:sz w:val="18"/>
                                <w:szCs w:val="18"/>
                                <w:lang w:val="fr-FR"/>
                              </w:rPr>
                              <w:t>Extracted stock price data using NSEpy library which is used to extract historical and real-time data from NSE’s website in python.</w:t>
                            </w:r>
                          </w:p>
                          <w:p w14:paraId="04233603" w14:textId="7EB253EB" w:rsidR="00D75CE3" w:rsidRDefault="00D75CE3"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Created external variables using technical stock indicators for determining the impact on the closing price</w:t>
                            </w:r>
                          </w:p>
                          <w:p w14:paraId="1A4A53C9" w14:textId="66C3C952" w:rsidR="00D75CE3" w:rsidRPr="003D6AD2" w:rsidRDefault="00D75CE3"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Performed data cleaning and data manipulation for excluding holidays in the stock market</w:t>
                            </w:r>
                          </w:p>
                          <w:p w14:paraId="2FF97BAB" w14:textId="3F2B52D4" w:rsidR="00D75CE3" w:rsidRPr="00D75CE3" w:rsidRDefault="00F2348A" w:rsidP="00D75CE3">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 xml:space="preserve">Built an RNN Neural Network model for Live positional trading using Keras package </w:t>
                            </w:r>
                            <w:r w:rsidR="00536D0E">
                              <w:rPr>
                                <w:rFonts w:ascii="Open Sans Light" w:hAnsi="Open Sans Light" w:cs="Open Sans Light"/>
                                <w:sz w:val="18"/>
                                <w:szCs w:val="18"/>
                                <w:lang w:val="fr-FR"/>
                              </w:rPr>
                              <w:t xml:space="preserve">with Tensorflow in AWS Sagemaker, </w:t>
                            </w:r>
                            <w:r w:rsidRPr="003D6AD2">
                              <w:rPr>
                                <w:rFonts w:ascii="Open Sans Light" w:hAnsi="Open Sans Light" w:cs="Open Sans Light"/>
                                <w:sz w:val="18"/>
                                <w:szCs w:val="18"/>
                                <w:lang w:val="fr-FR"/>
                              </w:rPr>
                              <w:t xml:space="preserve">where outputs supplemented Bull Spread Strategy in Options Trading, </w:t>
                            </w:r>
                            <w:r w:rsidR="00E8046C">
                              <w:rPr>
                                <w:rFonts w:ascii="Open Sans Light" w:hAnsi="Open Sans Light" w:cs="Open Sans Light"/>
                                <w:sz w:val="18"/>
                                <w:szCs w:val="18"/>
                                <w:lang w:val="fr-FR"/>
                              </w:rPr>
                              <w:t>the developed</w:t>
                            </w:r>
                            <w:r w:rsidRPr="003D6AD2">
                              <w:rPr>
                                <w:rFonts w:ascii="Open Sans Light" w:hAnsi="Open Sans Light" w:cs="Open Sans Light"/>
                                <w:sz w:val="18"/>
                                <w:szCs w:val="18"/>
                                <w:lang w:val="fr-FR"/>
                              </w:rPr>
                              <w:t xml:space="preserve"> model architecture was backtested for the period from 2012-2017 where it achieved correct market prediction in 71 % of the </w:t>
                            </w:r>
                            <w:r w:rsidR="006D6C87" w:rsidRPr="003D6AD2">
                              <w:rPr>
                                <w:rFonts w:ascii="Open Sans Light" w:hAnsi="Open Sans Light" w:cs="Open Sans Light"/>
                                <w:sz w:val="18"/>
                                <w:szCs w:val="18"/>
                                <w:lang w:val="fr-FR"/>
                              </w:rPr>
                              <w:t>days ;</w:t>
                            </w:r>
                            <w:r w:rsidRPr="003D6AD2">
                              <w:rPr>
                                <w:rFonts w:ascii="Open Sans Light" w:hAnsi="Open Sans Light" w:cs="Open Sans Light"/>
                                <w:sz w:val="18"/>
                                <w:szCs w:val="18"/>
                                <w:lang w:val="fr-FR"/>
                              </w:rPr>
                              <w:t xml:space="preserve"> this forecasting architecture is </w:t>
                            </w:r>
                            <w:r w:rsidR="00E8046C">
                              <w:rPr>
                                <w:rFonts w:ascii="Open Sans Light" w:hAnsi="Open Sans Light" w:cs="Open Sans Light"/>
                                <w:sz w:val="18"/>
                                <w:szCs w:val="18"/>
                                <w:lang w:val="fr-FR"/>
                              </w:rPr>
                              <w:t>utilized</w:t>
                            </w:r>
                            <w:r w:rsidRPr="003D6AD2">
                              <w:rPr>
                                <w:rFonts w:ascii="Open Sans Light" w:hAnsi="Open Sans Light" w:cs="Open Sans Light"/>
                                <w:sz w:val="18"/>
                                <w:szCs w:val="18"/>
                                <w:lang w:val="fr-FR"/>
                              </w:rPr>
                              <w:t xml:space="preserve"> for live trading</w:t>
                            </w:r>
                          </w:p>
                          <w:p w14:paraId="16B00CEC" w14:textId="464ABB00" w:rsidR="00536D0E" w:rsidRPr="003D6AD2" w:rsidRDefault="00536D0E" w:rsidP="003D6AD2">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Deployed automate end-to-end predictive modeling pipeline using AWS DevOps, where </w:t>
                            </w:r>
                            <w:r w:rsidR="002519E2">
                              <w:rPr>
                                <w:rFonts w:ascii="Open Sans Light" w:hAnsi="Open Sans Light" w:cs="Open Sans Light"/>
                                <w:sz w:val="18"/>
                                <w:szCs w:val="18"/>
                                <w:lang w:val="fr-FR"/>
                              </w:rPr>
                              <w:t>it supported automated daily price forecasting using the LSTM neural network archite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52A661" id="_x0000_s1038" type="#_x0000_t202" style="position:absolute;left:0;text-align:left;margin-left:-37.8pt;margin-top:25.8pt;width:547.2pt;height:2in;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" filled="f" stroked="f">
                <v:textbox>
                  <w:txbxContent>
                    <w:p w14:paraId="3823B790" w14:textId="04D9425B" w:rsidR="00F2348A" w:rsidRDefault="00B86843"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Led a price forecasting project </w:t>
                      </w:r>
                      <w:r w:rsidR="00F34518">
                        <w:rPr>
                          <w:rFonts w:ascii="Open Sans Light" w:hAnsi="Open Sans Light" w:cs="Open Sans Light"/>
                          <w:sz w:val="18"/>
                          <w:szCs w:val="18"/>
                          <w:lang w:val="fr-FR"/>
                        </w:rPr>
                        <w:t xml:space="preserve">for Greeksoft </w:t>
                      </w:r>
                      <w:r w:rsidR="00F2348A" w:rsidRPr="003D6AD2">
                        <w:rPr>
                          <w:rFonts w:ascii="Open Sans Light" w:hAnsi="Open Sans Light" w:cs="Open Sans Light"/>
                          <w:sz w:val="18"/>
                          <w:szCs w:val="18"/>
                          <w:lang w:val="fr-FR"/>
                        </w:rPr>
                        <w:t>Technologies Pvt. Ltd.</w:t>
                      </w:r>
                      <w:r w:rsidR="00F34518">
                        <w:rPr>
                          <w:rFonts w:ascii="Open Sans Light" w:hAnsi="Open Sans Light" w:cs="Open Sans Light"/>
                          <w:sz w:val="18"/>
                          <w:szCs w:val="18"/>
                          <w:lang w:val="fr-FR"/>
                        </w:rPr>
                        <w:t>,</w:t>
                      </w:r>
                      <w:r w:rsidR="00F2348A" w:rsidRPr="003D6AD2">
                        <w:rPr>
                          <w:rFonts w:ascii="Open Sans Light" w:hAnsi="Open Sans Light" w:cs="Open Sans Light"/>
                          <w:sz w:val="18"/>
                          <w:szCs w:val="18"/>
                          <w:lang w:val="fr-FR"/>
                        </w:rPr>
                        <w:t xml:space="preserve"> Mumbai</w:t>
                      </w:r>
                      <w:r w:rsidR="006D15F4">
                        <w:rPr>
                          <w:rFonts w:ascii="Open Sans Light" w:hAnsi="Open Sans Light" w:cs="Open Sans Light"/>
                          <w:sz w:val="18"/>
                          <w:szCs w:val="18"/>
                          <w:lang w:val="fr-FR"/>
                        </w:rPr>
                        <w:t xml:space="preserve"> </w:t>
                      </w:r>
                    </w:p>
                    <w:p w14:paraId="41CE24E4" w14:textId="2873F8F9" w:rsidR="00536D0E" w:rsidRDefault="00536D0E" w:rsidP="00F2348A">
                      <w:pPr>
                        <w:pStyle w:val="ListParagraph"/>
                        <w:numPr>
                          <w:ilvl w:val="0"/>
                          <w:numId w:val="2"/>
                        </w:numPr>
                        <w:spacing w:line="240" w:lineRule="auto"/>
                        <w:jc w:val="both"/>
                        <w:rPr>
                          <w:rFonts w:ascii="Open Sans Light" w:hAnsi="Open Sans Light" w:cs="Open Sans Light"/>
                          <w:sz w:val="18"/>
                          <w:szCs w:val="18"/>
                          <w:lang w:val="fr-FR"/>
                        </w:rPr>
                      </w:pPr>
                      <w:r w:rsidRPr="00536D0E">
                        <w:rPr>
                          <w:rFonts w:ascii="Open Sans Light" w:hAnsi="Open Sans Light" w:cs="Open Sans Light"/>
                          <w:sz w:val="18"/>
                          <w:szCs w:val="18"/>
                          <w:lang w:val="fr-FR"/>
                        </w:rPr>
                        <w:t>Extracted stock price data using NSEpy library which is used to extract historical and real-time data from NSE’s website in python.</w:t>
                      </w:r>
                    </w:p>
                    <w:p w14:paraId="04233603" w14:textId="7EB253EB" w:rsidR="00D75CE3" w:rsidRDefault="00D75CE3"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Created external variables using technical stock indicators for determining the impact on the closing price</w:t>
                      </w:r>
                    </w:p>
                    <w:p w14:paraId="1A4A53C9" w14:textId="66C3C952" w:rsidR="00D75CE3" w:rsidRPr="003D6AD2" w:rsidRDefault="00D75CE3" w:rsidP="00F2348A">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Performed data cleaning and data manipulation for excluding holidays in the stock market</w:t>
                      </w:r>
                    </w:p>
                    <w:p w14:paraId="2FF97BAB" w14:textId="3F2B52D4" w:rsidR="00D75CE3" w:rsidRPr="00D75CE3" w:rsidRDefault="00F2348A" w:rsidP="00D75CE3">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 xml:space="preserve">Built an RNN Neural Network model for Live positional trading using Keras package </w:t>
                      </w:r>
                      <w:r w:rsidR="00536D0E">
                        <w:rPr>
                          <w:rFonts w:ascii="Open Sans Light" w:hAnsi="Open Sans Light" w:cs="Open Sans Light"/>
                          <w:sz w:val="18"/>
                          <w:szCs w:val="18"/>
                          <w:lang w:val="fr-FR"/>
                        </w:rPr>
                        <w:t xml:space="preserve">with Tensorflow in AWS Sagemaker, </w:t>
                      </w:r>
                      <w:r w:rsidRPr="003D6AD2">
                        <w:rPr>
                          <w:rFonts w:ascii="Open Sans Light" w:hAnsi="Open Sans Light" w:cs="Open Sans Light"/>
                          <w:sz w:val="18"/>
                          <w:szCs w:val="18"/>
                          <w:lang w:val="fr-FR"/>
                        </w:rPr>
                        <w:t xml:space="preserve">where outputs supplemented Bull Spread Strategy in Options Trading, </w:t>
                      </w:r>
                      <w:r w:rsidR="00E8046C">
                        <w:rPr>
                          <w:rFonts w:ascii="Open Sans Light" w:hAnsi="Open Sans Light" w:cs="Open Sans Light"/>
                          <w:sz w:val="18"/>
                          <w:szCs w:val="18"/>
                          <w:lang w:val="fr-FR"/>
                        </w:rPr>
                        <w:t>the developed</w:t>
                      </w:r>
                      <w:r w:rsidRPr="003D6AD2">
                        <w:rPr>
                          <w:rFonts w:ascii="Open Sans Light" w:hAnsi="Open Sans Light" w:cs="Open Sans Light"/>
                          <w:sz w:val="18"/>
                          <w:szCs w:val="18"/>
                          <w:lang w:val="fr-FR"/>
                        </w:rPr>
                        <w:t xml:space="preserve"> model architecture was backtested for the period from 2012-2017 where it achieved correct market prediction in 71 % of the </w:t>
                      </w:r>
                      <w:r w:rsidR="006D6C87" w:rsidRPr="003D6AD2">
                        <w:rPr>
                          <w:rFonts w:ascii="Open Sans Light" w:hAnsi="Open Sans Light" w:cs="Open Sans Light"/>
                          <w:sz w:val="18"/>
                          <w:szCs w:val="18"/>
                          <w:lang w:val="fr-FR"/>
                        </w:rPr>
                        <w:t>days ;</w:t>
                      </w:r>
                      <w:r w:rsidRPr="003D6AD2">
                        <w:rPr>
                          <w:rFonts w:ascii="Open Sans Light" w:hAnsi="Open Sans Light" w:cs="Open Sans Light"/>
                          <w:sz w:val="18"/>
                          <w:szCs w:val="18"/>
                          <w:lang w:val="fr-FR"/>
                        </w:rPr>
                        <w:t xml:space="preserve"> this forecasting architecture is </w:t>
                      </w:r>
                      <w:r w:rsidR="00E8046C">
                        <w:rPr>
                          <w:rFonts w:ascii="Open Sans Light" w:hAnsi="Open Sans Light" w:cs="Open Sans Light"/>
                          <w:sz w:val="18"/>
                          <w:szCs w:val="18"/>
                          <w:lang w:val="fr-FR"/>
                        </w:rPr>
                        <w:t>utilized</w:t>
                      </w:r>
                      <w:r w:rsidRPr="003D6AD2">
                        <w:rPr>
                          <w:rFonts w:ascii="Open Sans Light" w:hAnsi="Open Sans Light" w:cs="Open Sans Light"/>
                          <w:sz w:val="18"/>
                          <w:szCs w:val="18"/>
                          <w:lang w:val="fr-FR"/>
                        </w:rPr>
                        <w:t xml:space="preserve"> for live trading</w:t>
                      </w:r>
                    </w:p>
                    <w:p w14:paraId="16B00CEC" w14:textId="464ABB00" w:rsidR="00536D0E" w:rsidRPr="003D6AD2" w:rsidRDefault="00536D0E" w:rsidP="003D6AD2">
                      <w:pPr>
                        <w:pStyle w:val="ListParagraph"/>
                        <w:numPr>
                          <w:ilvl w:val="0"/>
                          <w:numId w:val="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Deployed automate end-to-end predictive modeling pipeline using AWS DevOps, where </w:t>
                      </w:r>
                      <w:r w:rsidR="002519E2">
                        <w:rPr>
                          <w:rFonts w:ascii="Open Sans Light" w:hAnsi="Open Sans Light" w:cs="Open Sans Light"/>
                          <w:sz w:val="18"/>
                          <w:szCs w:val="18"/>
                          <w:lang w:val="fr-FR"/>
                        </w:rPr>
                        <w:t>it supported automated daily price forecasting using the LSTM neural network architecture</w:t>
                      </w:r>
                    </w:p>
                  </w:txbxContent>
                </v:textbox>
              </v:shape>
            </w:pict>
          </mc:Fallback>
        </mc:AlternateContent>
      </w:r>
      <w:r w:rsidR="00536D0E" w:rsidRPr="00846781">
        <w:rPr>
          <w:noProof/>
          <w:color w:val="373737"/>
        </w:rPr>
        <mc:AlternateContent>
          <mc:Choice Requires="wps">
            <w:drawing>
              <wp:anchor distT="0" distB="0" distL="114300" distR="114300" simplePos="0" relativeHeight="251679232" behindDoc="0" locked="0" layoutInCell="1" allowOverlap="1" wp14:anchorId="067ACC0C" wp14:editId="2A6813B4">
                <wp:simplePos x="0" y="0"/>
                <wp:positionH relativeFrom="column">
                  <wp:posOffset>-118110</wp:posOffset>
                </wp:positionH>
                <wp:positionV relativeFrom="paragraph">
                  <wp:posOffset>-160020</wp:posOffset>
                </wp:positionV>
                <wp:extent cx="4526915" cy="556260"/>
                <wp:effectExtent l="0" t="0" r="0" b="0"/>
                <wp:wrapNone/>
                <wp:docPr id="223"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915" cy="556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B8BFD" w14:textId="2ABBAF8E" w:rsidR="00F2348A" w:rsidRPr="00EF4051" w:rsidRDefault="00EF4051" w:rsidP="00F2348A">
                            <w:pPr>
                              <w:tabs>
                                <w:tab w:val="left" w:pos="5074"/>
                              </w:tabs>
                              <w:spacing w:after="0" w:line="240" w:lineRule="auto"/>
                              <w:ind w:left="118"/>
                              <w:rPr>
                                <w:rFonts w:ascii="Arial" w:eastAsia="Arial" w:hAnsi="Arial"/>
                                <w:b/>
                                <w:bCs/>
                                <w:i/>
                                <w:iCs/>
                                <w:w w:val="105"/>
                                <w:lang w:bidi="ar-SA"/>
                              </w:rPr>
                            </w:pPr>
                            <w:r w:rsidRPr="00EF4051">
                              <w:rPr>
                                <w:rFonts w:ascii="Arial" w:eastAsia="Arial" w:hAnsi="Arial"/>
                                <w:b/>
                                <w:bCs/>
                                <w:i/>
                                <w:iCs/>
                                <w:w w:val="105"/>
                                <w:lang w:bidi="ar-SA"/>
                              </w:rPr>
                              <w:t>STRATEGY AND ANALYTICS INTERN</w:t>
                            </w:r>
                          </w:p>
                          <w:p w14:paraId="4537B283" w14:textId="77777777" w:rsidR="004B2422" w:rsidRDefault="004B2422" w:rsidP="00F2348A">
                            <w:pPr>
                              <w:tabs>
                                <w:tab w:val="left" w:pos="5074"/>
                              </w:tabs>
                              <w:spacing w:after="0" w:line="240" w:lineRule="auto"/>
                              <w:ind w:left="118"/>
                              <w:rPr>
                                <w:rFonts w:ascii="Noto Sans CJK JP Regular" w:eastAsia="Noto Sans CJK JP Regular" w:hAnsi="Noto Sans CJK JP Regular" w:cs="Noto Sans CJK JP Regular"/>
                                <w:lang w:bidi="ar-SA"/>
                              </w:rPr>
                            </w:pPr>
                            <w:r w:rsidRPr="004B2422">
                              <w:rPr>
                                <w:rFonts w:ascii="Noto Sans CJK JP Regular" w:eastAsia="Noto Sans CJK JP Regular" w:hAnsi="Noto Sans CJK JP Regular" w:cs="Noto Sans CJK JP Regular"/>
                                <w:lang w:bidi="ar-SA"/>
                              </w:rPr>
                              <w:t>Greeksoft Technologies Pvt. Ltd.</w:t>
                            </w:r>
                          </w:p>
                          <w:p w14:paraId="4874CA26" w14:textId="0B767D29" w:rsidR="00F2348A" w:rsidRPr="00B86843" w:rsidRDefault="006D6C87" w:rsidP="00F2348A">
                            <w:pPr>
                              <w:tabs>
                                <w:tab w:val="left" w:pos="5074"/>
                              </w:tabs>
                              <w:spacing w:after="0" w:line="240" w:lineRule="auto"/>
                              <w:ind w:left="118"/>
                              <w:rPr>
                                <w:rFonts w:ascii="Open Sans Semibold" w:hAnsi="Open Sans Semibold" w:cs="Open Sans Semibold"/>
                                <w:sz w:val="24"/>
                                <w:szCs w:val="24"/>
                              </w:rPr>
                            </w:pPr>
                            <w:r w:rsidRPr="00B86843">
                              <w:rPr>
                                <w:rFonts w:ascii="Lato Black"/>
                                <w:iCs/>
                                <w:sz w:val="14"/>
                              </w:rPr>
                              <w:t xml:space="preserve">September </w:t>
                            </w:r>
                            <w:r w:rsidR="00F2348A" w:rsidRPr="00B86843">
                              <w:rPr>
                                <w:rFonts w:ascii="Lato Black"/>
                                <w:iCs/>
                                <w:sz w:val="14"/>
                              </w:rPr>
                              <w:t>20</w:t>
                            </w:r>
                            <w:r w:rsidR="00E11799" w:rsidRPr="00B86843">
                              <w:rPr>
                                <w:rFonts w:ascii="Lato Black"/>
                                <w:iCs/>
                                <w:sz w:val="14"/>
                              </w:rPr>
                              <w:t>17</w:t>
                            </w:r>
                            <w:r w:rsidR="00F2348A" w:rsidRPr="00B86843">
                              <w:rPr>
                                <w:rFonts w:ascii="Lato Black"/>
                                <w:iCs/>
                                <w:spacing w:val="-1"/>
                                <w:sz w:val="14"/>
                              </w:rPr>
                              <w:t xml:space="preserve"> </w:t>
                            </w:r>
                            <w:r w:rsidR="00E11799" w:rsidRPr="00B86843">
                              <w:rPr>
                                <w:rFonts w:ascii="Lato Black"/>
                                <w:iCs/>
                                <w:sz w:val="14"/>
                              </w:rPr>
                              <w:t>–</w:t>
                            </w:r>
                            <w:r w:rsidR="00B046B0">
                              <w:rPr>
                                <w:rFonts w:ascii="Lato Black"/>
                                <w:iCs/>
                                <w:sz w:val="14"/>
                              </w:rPr>
                              <w:t xml:space="preserve"> </w:t>
                            </w:r>
                            <w:r w:rsidRPr="00B86843">
                              <w:rPr>
                                <w:rFonts w:ascii="Lato Black"/>
                                <w:iCs/>
                                <w:sz w:val="14"/>
                              </w:rPr>
                              <w:t xml:space="preserve">December </w:t>
                            </w:r>
                            <w:r w:rsidR="00E11799" w:rsidRPr="00B86843">
                              <w:rPr>
                                <w:rFonts w:ascii="Lato Black"/>
                                <w:iCs/>
                                <w:sz w:val="14"/>
                              </w:rPr>
                              <w:t>2017</w:t>
                            </w:r>
                            <w:r w:rsidR="00F2348A" w:rsidRPr="00B86843">
                              <w:rPr>
                                <w:sz w:val="14"/>
                              </w:rPr>
                              <w:tab/>
                            </w:r>
                            <w:r w:rsidR="00F2348A" w:rsidRPr="00B86843">
                              <w:rPr>
                                <w:rFonts w:ascii="Lato Black"/>
                                <w:iCs/>
                                <w:sz w:val="14"/>
                              </w:rPr>
                              <w:t>Mumbai, IND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7ACC0C" id="_x0000_s1039" type="#_x0000_t202" style="position:absolute;left:0;text-align:left;margin-left:-9.3pt;margin-top:-12.6pt;width:356.45pt;height:43.8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" filled="f" stroked="f">
                <v:textbox>
                  <w:txbxContent>
                    <w:p w14:paraId="116B8BFD" w14:textId="2ABBAF8E" w:rsidR="00F2348A" w:rsidRPr="00EF4051" w:rsidRDefault="00EF4051" w:rsidP="00F2348A">
                      <w:pPr>
                        <w:tabs>
                          <w:tab w:val="left" w:pos="5074"/>
                        </w:tabs>
                        <w:spacing w:after="0" w:line="240" w:lineRule="auto"/>
                        <w:ind w:left="118"/>
                        <w:rPr>
                          <w:rFonts w:ascii="Arial" w:eastAsia="Arial" w:hAnsi="Arial"/>
                          <w:b/>
                          <w:bCs/>
                          <w:i/>
                          <w:iCs/>
                          <w:w w:val="105"/>
                          <w:lang w:bidi="ar-SA"/>
                        </w:rPr>
                      </w:pPr>
                      <w:r w:rsidRPr="00EF4051">
                        <w:rPr>
                          <w:rFonts w:ascii="Arial" w:eastAsia="Arial" w:hAnsi="Arial"/>
                          <w:b/>
                          <w:bCs/>
                          <w:i/>
                          <w:iCs/>
                          <w:w w:val="105"/>
                          <w:lang w:bidi="ar-SA"/>
                        </w:rPr>
                        <w:t>STRATEGY AND ANALYTICS INTERN</w:t>
                      </w:r>
                    </w:p>
                    <w:p w14:paraId="4537B283" w14:textId="77777777" w:rsidR="004B2422" w:rsidRDefault="004B2422" w:rsidP="00F2348A">
                      <w:pPr>
                        <w:tabs>
                          <w:tab w:val="left" w:pos="5074"/>
                        </w:tabs>
                        <w:spacing w:after="0" w:line="240" w:lineRule="auto"/>
                        <w:ind w:left="118"/>
                        <w:rPr>
                          <w:rFonts w:ascii="Noto Sans CJK JP Regular" w:eastAsia="Noto Sans CJK JP Regular" w:hAnsi="Noto Sans CJK JP Regular" w:cs="Noto Sans CJK JP Regular"/>
                          <w:lang w:bidi="ar-SA"/>
                        </w:rPr>
                      </w:pPr>
                      <w:r w:rsidRPr="004B2422">
                        <w:rPr>
                          <w:rFonts w:ascii="Noto Sans CJK JP Regular" w:eastAsia="Noto Sans CJK JP Regular" w:hAnsi="Noto Sans CJK JP Regular" w:cs="Noto Sans CJK JP Regular"/>
                          <w:lang w:bidi="ar-SA"/>
                        </w:rPr>
                        <w:t>Greeksoft Technologies Pvt. Ltd.</w:t>
                      </w:r>
                    </w:p>
                    <w:p w14:paraId="4874CA26" w14:textId="0B767D29" w:rsidR="00F2348A" w:rsidRPr="00B86843" w:rsidRDefault="006D6C87" w:rsidP="00F2348A">
                      <w:pPr>
                        <w:tabs>
                          <w:tab w:val="left" w:pos="5074"/>
                        </w:tabs>
                        <w:spacing w:after="0" w:line="240" w:lineRule="auto"/>
                        <w:ind w:left="118"/>
                        <w:rPr>
                          <w:rFonts w:ascii="Open Sans Semibold" w:hAnsi="Open Sans Semibold" w:cs="Open Sans Semibold"/>
                          <w:sz w:val="24"/>
                          <w:szCs w:val="24"/>
                        </w:rPr>
                      </w:pPr>
                      <w:r w:rsidRPr="00B86843">
                        <w:rPr>
                          <w:rFonts w:ascii="Lato Black"/>
                          <w:iCs/>
                          <w:sz w:val="14"/>
                        </w:rPr>
                        <w:t xml:space="preserve">September </w:t>
                      </w:r>
                      <w:r w:rsidR="00F2348A" w:rsidRPr="00B86843">
                        <w:rPr>
                          <w:rFonts w:ascii="Lato Black"/>
                          <w:iCs/>
                          <w:sz w:val="14"/>
                        </w:rPr>
                        <w:t>20</w:t>
                      </w:r>
                      <w:r w:rsidR="00E11799" w:rsidRPr="00B86843">
                        <w:rPr>
                          <w:rFonts w:ascii="Lato Black"/>
                          <w:iCs/>
                          <w:sz w:val="14"/>
                        </w:rPr>
                        <w:t>17</w:t>
                      </w:r>
                      <w:r w:rsidR="00F2348A" w:rsidRPr="00B86843">
                        <w:rPr>
                          <w:rFonts w:ascii="Lato Black"/>
                          <w:iCs/>
                          <w:spacing w:val="-1"/>
                          <w:sz w:val="14"/>
                        </w:rPr>
                        <w:t xml:space="preserve"> </w:t>
                      </w:r>
                      <w:r w:rsidR="00E11799" w:rsidRPr="00B86843">
                        <w:rPr>
                          <w:rFonts w:ascii="Lato Black"/>
                          <w:iCs/>
                          <w:sz w:val="14"/>
                        </w:rPr>
                        <w:t>–</w:t>
                      </w:r>
                      <w:r w:rsidR="00B046B0">
                        <w:rPr>
                          <w:rFonts w:ascii="Lato Black"/>
                          <w:iCs/>
                          <w:sz w:val="14"/>
                        </w:rPr>
                        <w:t xml:space="preserve"> </w:t>
                      </w:r>
                      <w:r w:rsidRPr="00B86843">
                        <w:rPr>
                          <w:rFonts w:ascii="Lato Black"/>
                          <w:iCs/>
                          <w:sz w:val="14"/>
                        </w:rPr>
                        <w:t xml:space="preserve">December </w:t>
                      </w:r>
                      <w:r w:rsidR="00E11799" w:rsidRPr="00B86843">
                        <w:rPr>
                          <w:rFonts w:ascii="Lato Black"/>
                          <w:iCs/>
                          <w:sz w:val="14"/>
                        </w:rPr>
                        <w:t>2017</w:t>
                      </w:r>
                      <w:r w:rsidR="00F2348A" w:rsidRPr="00B86843">
                        <w:rPr>
                          <w:sz w:val="14"/>
                        </w:rPr>
                        <w:tab/>
                      </w:r>
                      <w:r w:rsidR="00F2348A" w:rsidRPr="00B86843">
                        <w:rPr>
                          <w:rFonts w:ascii="Lato Black"/>
                          <w:iCs/>
                          <w:sz w:val="14"/>
                        </w:rPr>
                        <w:t>Mumbai, INDIA</w:t>
                      </w:r>
                    </w:p>
                  </w:txbxContent>
                </v:textbox>
              </v:shape>
            </w:pict>
          </mc:Fallback>
        </mc:AlternateContent>
      </w:r>
      <w:r w:rsidR="00536D0E" w:rsidRPr="00846781">
        <w:rPr>
          <w:noProof/>
          <w:color w:val="FCB34B"/>
        </w:rPr>
        <mc:AlternateContent>
          <mc:Choice Requires="wps">
            <w:drawing>
              <wp:anchor distT="0" distB="0" distL="114300" distR="114300" simplePos="0" relativeHeight="251691520" behindDoc="0" locked="0" layoutInCell="1" allowOverlap="1" wp14:anchorId="06AB1ECD" wp14:editId="69191B6D">
                <wp:simplePos x="0" y="0"/>
                <wp:positionH relativeFrom="column">
                  <wp:posOffset>-182880</wp:posOffset>
                </wp:positionH>
                <wp:positionV relativeFrom="paragraph">
                  <wp:posOffset>-502920</wp:posOffset>
                </wp:positionV>
                <wp:extent cx="3474720" cy="368300"/>
                <wp:effectExtent l="2540" t="0" r="0" b="4445"/>
                <wp:wrapNone/>
                <wp:docPr id="38"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6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3706F" w14:textId="77777777" w:rsidR="00536D0E" w:rsidRPr="00B86843" w:rsidRDefault="00536D0E" w:rsidP="00536D0E">
                            <w:pPr>
                              <w:rPr>
                                <w:rFonts w:ascii="Open Sans Semibold" w:hAnsi="Open Sans Semibold" w:cs="Open Sans Semibold"/>
                                <w:b/>
                                <w:bCs/>
                                <w:spacing w:val="60"/>
                                <w:sz w:val="26"/>
                                <w:szCs w:val="26"/>
                              </w:rPr>
                            </w:pPr>
                            <w:r w:rsidRPr="00B86843">
                              <w:rPr>
                                <w:rFonts w:ascii="Open Sans Semibold" w:hAnsi="Open Sans Semibold" w:cs="Open Sans Semibold"/>
                                <w:b/>
                                <w:bCs/>
                                <w:spacing w:val="60"/>
                                <w:sz w:val="26"/>
                                <w:szCs w:val="26"/>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AB1ECD" id="_x0000_s1040" type="#_x0000_t202" style="position:absolute;left:0;text-align:left;margin-left:-14.4pt;margin-top:-39.6pt;width:273.6pt;height:29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" filled="f" stroked="f">
                <v:textbox>
                  <w:txbxContent>
                    <w:p w14:paraId="16C3706F" w14:textId="77777777" w:rsidR="00536D0E" w:rsidRPr="00B86843" w:rsidRDefault="00536D0E" w:rsidP="00536D0E">
                      <w:pPr>
                        <w:rPr>
                          <w:rFonts w:ascii="Open Sans Semibold" w:hAnsi="Open Sans Semibold" w:cs="Open Sans Semibold"/>
                          <w:b/>
                          <w:bCs/>
                          <w:spacing w:val="60"/>
                          <w:sz w:val="26"/>
                          <w:szCs w:val="26"/>
                        </w:rPr>
                      </w:pPr>
                      <w:r w:rsidRPr="00B86843">
                        <w:rPr>
                          <w:rFonts w:ascii="Open Sans Semibold" w:hAnsi="Open Sans Semibold" w:cs="Open Sans Semibold"/>
                          <w:b/>
                          <w:bCs/>
                          <w:spacing w:val="60"/>
                          <w:sz w:val="26"/>
                          <w:szCs w:val="26"/>
                        </w:rPr>
                        <w:t>EXPERIENCE</w:t>
                      </w:r>
                    </w:p>
                  </w:txbxContent>
                </v:textbox>
              </v:shape>
            </w:pict>
          </mc:Fallback>
        </mc:AlternateContent>
      </w:r>
    </w:p>
    <w:p w14:paraId="02533D43" w14:textId="74B10B06" w:rsidR="00CF3AA6" w:rsidRDefault="00CF3AA6" w:rsidP="00CF3AA6">
      <w:pPr>
        <w:tabs>
          <w:tab w:val="left" w:pos="204"/>
        </w:tabs>
      </w:pPr>
      <w:r>
        <w:tab/>
      </w:r>
    </w:p>
    <w:p w14:paraId="4E5D58CD" w14:textId="7E7C11C8" w:rsidR="00CF3AA6" w:rsidRDefault="00CF3AA6" w:rsidP="00CF3AA6">
      <w:pPr>
        <w:jc w:val="center"/>
      </w:pPr>
    </w:p>
    <w:p w14:paraId="0B3F8C36" w14:textId="4F52F731" w:rsidR="00CF3AA6" w:rsidRDefault="00CF3AA6" w:rsidP="00CF3AA6">
      <w:pPr>
        <w:jc w:val="center"/>
      </w:pPr>
    </w:p>
    <w:p w14:paraId="3C544621" w14:textId="37F395D1" w:rsidR="00CF3AA6" w:rsidRDefault="00CF3AA6" w:rsidP="00CF3AA6">
      <w:pPr>
        <w:jc w:val="center"/>
      </w:pPr>
    </w:p>
    <w:p w14:paraId="666A36FE" w14:textId="311C0B6C" w:rsidR="00CF3AA6" w:rsidRDefault="00CF3AA6" w:rsidP="00CF3AA6">
      <w:pPr>
        <w:jc w:val="center"/>
      </w:pPr>
    </w:p>
    <w:p w14:paraId="2D291D2F" w14:textId="0ADE4767" w:rsidR="00CF3AA6" w:rsidRDefault="00625006" w:rsidP="00CF3AA6">
      <w:pPr>
        <w:jc w:val="center"/>
      </w:pPr>
      <w:r w:rsidRPr="00846781">
        <w:rPr>
          <w:noProof/>
          <w:color w:val="373737"/>
        </w:rPr>
        <mc:AlternateContent>
          <mc:Choice Requires="wps">
            <w:drawing>
              <wp:anchor distT="0" distB="0" distL="114300" distR="114300" simplePos="0" relativeHeight="251683328" behindDoc="0" locked="0" layoutInCell="1" allowOverlap="1" wp14:anchorId="3BB85DEF" wp14:editId="5F51F20C">
                <wp:simplePos x="0" y="0"/>
                <wp:positionH relativeFrom="margin">
                  <wp:posOffset>-97155</wp:posOffset>
                </wp:positionH>
                <wp:positionV relativeFrom="paragraph">
                  <wp:posOffset>1894205</wp:posOffset>
                </wp:positionV>
                <wp:extent cx="4526915" cy="556260"/>
                <wp:effectExtent l="0" t="0" r="0" b="0"/>
                <wp:wrapNone/>
                <wp:docPr id="23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915" cy="556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AB885" w14:textId="2B9B9553" w:rsidR="004B2422" w:rsidRPr="00EF4051" w:rsidRDefault="00EF4051" w:rsidP="00F2348A">
                            <w:pPr>
                              <w:tabs>
                                <w:tab w:val="left" w:pos="5074"/>
                              </w:tabs>
                              <w:spacing w:after="0" w:line="240" w:lineRule="auto"/>
                              <w:ind w:left="118"/>
                              <w:rPr>
                                <w:rFonts w:ascii="Arial" w:eastAsia="Arial" w:hAnsi="Arial"/>
                                <w:b/>
                                <w:bCs/>
                                <w:i/>
                                <w:iCs/>
                                <w:w w:val="105"/>
                                <w:lang w:bidi="ar-SA"/>
                              </w:rPr>
                            </w:pPr>
                            <w:r w:rsidRPr="00EF4051">
                              <w:rPr>
                                <w:rFonts w:ascii="Arial" w:eastAsia="Arial" w:hAnsi="Arial"/>
                                <w:b/>
                                <w:bCs/>
                                <w:i/>
                                <w:iCs/>
                                <w:w w:val="105"/>
                                <w:lang w:bidi="ar-SA"/>
                              </w:rPr>
                              <w:t xml:space="preserve">ASSOCIATE </w:t>
                            </w:r>
                            <w:r w:rsidR="00206929">
                              <w:rPr>
                                <w:rFonts w:ascii="Arial" w:eastAsia="Arial" w:hAnsi="Arial"/>
                                <w:b/>
                                <w:bCs/>
                                <w:i/>
                                <w:iCs/>
                                <w:w w:val="105"/>
                                <w:lang w:bidi="ar-SA"/>
                              </w:rPr>
                              <w:t>ANALYST</w:t>
                            </w:r>
                            <w:r w:rsidRPr="00EF4051">
                              <w:rPr>
                                <w:rFonts w:ascii="Arial" w:eastAsia="Arial" w:hAnsi="Arial"/>
                                <w:b/>
                                <w:bCs/>
                                <w:i/>
                                <w:iCs/>
                                <w:w w:val="105"/>
                                <w:lang w:bidi="ar-SA"/>
                              </w:rPr>
                              <w:t xml:space="preserve"> </w:t>
                            </w:r>
                          </w:p>
                          <w:p w14:paraId="3106E424" w14:textId="77777777" w:rsidR="004B2422" w:rsidRDefault="004B2422" w:rsidP="00F2348A">
                            <w:pPr>
                              <w:tabs>
                                <w:tab w:val="left" w:pos="5074"/>
                              </w:tabs>
                              <w:spacing w:after="0" w:line="240" w:lineRule="auto"/>
                              <w:ind w:left="118"/>
                              <w:rPr>
                                <w:rFonts w:ascii="Noto Sans CJK JP Regular" w:eastAsia="Noto Sans CJK JP Regular" w:hAnsi="Noto Sans CJK JP Regular" w:cs="Noto Sans CJK JP Regular"/>
                                <w:lang w:bidi="ar-SA"/>
                              </w:rPr>
                            </w:pPr>
                            <w:r w:rsidRPr="004B2422">
                              <w:rPr>
                                <w:rFonts w:ascii="Noto Sans CJK JP Regular" w:eastAsia="Noto Sans CJK JP Regular" w:hAnsi="Noto Sans CJK JP Regular" w:cs="Noto Sans CJK JP Regular"/>
                                <w:lang w:bidi="ar-SA"/>
                              </w:rPr>
                              <w:t>Tata Capital Financial Services Ltd.</w:t>
                            </w:r>
                          </w:p>
                          <w:p w14:paraId="4F7BA331" w14:textId="5BAC3681" w:rsidR="00F2348A" w:rsidRPr="00B86843" w:rsidRDefault="006D6C87" w:rsidP="00F2348A">
                            <w:pPr>
                              <w:tabs>
                                <w:tab w:val="left" w:pos="5074"/>
                              </w:tabs>
                              <w:spacing w:after="0" w:line="240" w:lineRule="auto"/>
                              <w:ind w:left="118"/>
                              <w:rPr>
                                <w:rFonts w:ascii="Open Sans Semibold" w:hAnsi="Open Sans Semibold" w:cs="Open Sans Semibold"/>
                                <w:iCs/>
                                <w:sz w:val="24"/>
                                <w:szCs w:val="24"/>
                              </w:rPr>
                            </w:pPr>
                            <w:r w:rsidRPr="00B86843">
                              <w:rPr>
                                <w:rFonts w:ascii="Lato Black"/>
                                <w:iCs/>
                                <w:sz w:val="14"/>
                              </w:rPr>
                              <w:t xml:space="preserve">July </w:t>
                            </w:r>
                            <w:r w:rsidR="00F2348A" w:rsidRPr="00B86843">
                              <w:rPr>
                                <w:rFonts w:ascii="Lato Black"/>
                                <w:iCs/>
                                <w:sz w:val="14"/>
                              </w:rPr>
                              <w:t>20</w:t>
                            </w:r>
                            <w:r w:rsidR="00E11799" w:rsidRPr="00B86843">
                              <w:rPr>
                                <w:rFonts w:ascii="Lato Black"/>
                                <w:iCs/>
                                <w:sz w:val="14"/>
                              </w:rPr>
                              <w:t>15</w:t>
                            </w:r>
                            <w:r w:rsidR="00F2348A" w:rsidRPr="00B86843">
                              <w:rPr>
                                <w:rFonts w:ascii="Lato Black"/>
                                <w:iCs/>
                                <w:spacing w:val="-1"/>
                                <w:sz w:val="14"/>
                              </w:rPr>
                              <w:t xml:space="preserve"> </w:t>
                            </w:r>
                            <w:r w:rsidR="00E11799" w:rsidRPr="00B86843">
                              <w:rPr>
                                <w:rFonts w:ascii="Lato Black"/>
                                <w:iCs/>
                                <w:sz w:val="14"/>
                              </w:rPr>
                              <w:t>–</w:t>
                            </w:r>
                            <w:r w:rsidR="00B046B0">
                              <w:rPr>
                                <w:rFonts w:ascii="Lato Black"/>
                                <w:iCs/>
                                <w:sz w:val="14"/>
                              </w:rPr>
                              <w:t xml:space="preserve"> </w:t>
                            </w:r>
                            <w:r w:rsidRPr="00B86843">
                              <w:rPr>
                                <w:rFonts w:ascii="Lato Black"/>
                                <w:iCs/>
                                <w:sz w:val="14"/>
                              </w:rPr>
                              <w:t xml:space="preserve">July </w:t>
                            </w:r>
                            <w:r w:rsidR="00E11799" w:rsidRPr="00B86843">
                              <w:rPr>
                                <w:rFonts w:ascii="Lato Black"/>
                                <w:iCs/>
                                <w:sz w:val="14"/>
                              </w:rPr>
                              <w:t>2016</w:t>
                            </w:r>
                            <w:r w:rsidR="00F2348A" w:rsidRPr="00B86843">
                              <w:rPr>
                                <w:sz w:val="14"/>
                              </w:rPr>
                              <w:tab/>
                            </w:r>
                            <w:r w:rsidR="00F2348A" w:rsidRPr="00B86843">
                              <w:rPr>
                                <w:rFonts w:ascii="Lato Black"/>
                                <w:iCs/>
                                <w:sz w:val="14"/>
                              </w:rPr>
                              <w:t>Mumbai, IND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85DEF" id="_x0000_s1041" type="#_x0000_t202" style="position:absolute;left:0;text-align:left;margin-left:-7.65pt;margin-top:149.15pt;width:356.45pt;height:43.8pt;z-index:25168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" filled="f" stroked="f">
                <v:textbox>
                  <w:txbxContent>
                    <w:p w14:paraId="292AB885" w14:textId="2B9B9553" w:rsidR="004B2422" w:rsidRPr="00EF4051" w:rsidRDefault="00EF4051" w:rsidP="00F2348A">
                      <w:pPr>
                        <w:tabs>
                          <w:tab w:val="left" w:pos="5074"/>
                        </w:tabs>
                        <w:spacing w:after="0" w:line="240" w:lineRule="auto"/>
                        <w:ind w:left="118"/>
                        <w:rPr>
                          <w:rFonts w:ascii="Arial" w:eastAsia="Arial" w:hAnsi="Arial"/>
                          <w:b/>
                          <w:bCs/>
                          <w:i/>
                          <w:iCs/>
                          <w:w w:val="105"/>
                          <w:lang w:bidi="ar-SA"/>
                        </w:rPr>
                      </w:pPr>
                      <w:r w:rsidRPr="00EF4051">
                        <w:rPr>
                          <w:rFonts w:ascii="Arial" w:eastAsia="Arial" w:hAnsi="Arial"/>
                          <w:b/>
                          <w:bCs/>
                          <w:i/>
                          <w:iCs/>
                          <w:w w:val="105"/>
                          <w:lang w:bidi="ar-SA"/>
                        </w:rPr>
                        <w:t xml:space="preserve">ASSOCIATE </w:t>
                      </w:r>
                      <w:r w:rsidR="00206929">
                        <w:rPr>
                          <w:rFonts w:ascii="Arial" w:eastAsia="Arial" w:hAnsi="Arial"/>
                          <w:b/>
                          <w:bCs/>
                          <w:i/>
                          <w:iCs/>
                          <w:w w:val="105"/>
                          <w:lang w:bidi="ar-SA"/>
                        </w:rPr>
                        <w:t>ANALYST</w:t>
                      </w:r>
                      <w:r w:rsidRPr="00EF4051">
                        <w:rPr>
                          <w:rFonts w:ascii="Arial" w:eastAsia="Arial" w:hAnsi="Arial"/>
                          <w:b/>
                          <w:bCs/>
                          <w:i/>
                          <w:iCs/>
                          <w:w w:val="105"/>
                          <w:lang w:bidi="ar-SA"/>
                        </w:rPr>
                        <w:t xml:space="preserve"> </w:t>
                      </w:r>
                    </w:p>
                    <w:p w14:paraId="3106E424" w14:textId="77777777" w:rsidR="004B2422" w:rsidRDefault="004B2422" w:rsidP="00F2348A">
                      <w:pPr>
                        <w:tabs>
                          <w:tab w:val="left" w:pos="5074"/>
                        </w:tabs>
                        <w:spacing w:after="0" w:line="240" w:lineRule="auto"/>
                        <w:ind w:left="118"/>
                        <w:rPr>
                          <w:rFonts w:ascii="Noto Sans CJK JP Regular" w:eastAsia="Noto Sans CJK JP Regular" w:hAnsi="Noto Sans CJK JP Regular" w:cs="Noto Sans CJK JP Regular"/>
                          <w:lang w:bidi="ar-SA"/>
                        </w:rPr>
                      </w:pPr>
                      <w:r w:rsidRPr="004B2422">
                        <w:rPr>
                          <w:rFonts w:ascii="Noto Sans CJK JP Regular" w:eastAsia="Noto Sans CJK JP Regular" w:hAnsi="Noto Sans CJK JP Regular" w:cs="Noto Sans CJK JP Regular"/>
                          <w:lang w:bidi="ar-SA"/>
                        </w:rPr>
                        <w:t>Tata Capital Financial Services Ltd.</w:t>
                      </w:r>
                    </w:p>
                    <w:p w14:paraId="4F7BA331" w14:textId="5BAC3681" w:rsidR="00F2348A" w:rsidRPr="00B86843" w:rsidRDefault="006D6C87" w:rsidP="00F2348A">
                      <w:pPr>
                        <w:tabs>
                          <w:tab w:val="left" w:pos="5074"/>
                        </w:tabs>
                        <w:spacing w:after="0" w:line="240" w:lineRule="auto"/>
                        <w:ind w:left="118"/>
                        <w:rPr>
                          <w:rFonts w:ascii="Open Sans Semibold" w:hAnsi="Open Sans Semibold" w:cs="Open Sans Semibold"/>
                          <w:iCs/>
                          <w:sz w:val="24"/>
                          <w:szCs w:val="24"/>
                        </w:rPr>
                      </w:pPr>
                      <w:r w:rsidRPr="00B86843">
                        <w:rPr>
                          <w:rFonts w:ascii="Lato Black"/>
                          <w:iCs/>
                          <w:sz w:val="14"/>
                        </w:rPr>
                        <w:t xml:space="preserve">July </w:t>
                      </w:r>
                      <w:r w:rsidR="00F2348A" w:rsidRPr="00B86843">
                        <w:rPr>
                          <w:rFonts w:ascii="Lato Black"/>
                          <w:iCs/>
                          <w:sz w:val="14"/>
                        </w:rPr>
                        <w:t>20</w:t>
                      </w:r>
                      <w:r w:rsidR="00E11799" w:rsidRPr="00B86843">
                        <w:rPr>
                          <w:rFonts w:ascii="Lato Black"/>
                          <w:iCs/>
                          <w:sz w:val="14"/>
                        </w:rPr>
                        <w:t>15</w:t>
                      </w:r>
                      <w:r w:rsidR="00F2348A" w:rsidRPr="00B86843">
                        <w:rPr>
                          <w:rFonts w:ascii="Lato Black"/>
                          <w:iCs/>
                          <w:spacing w:val="-1"/>
                          <w:sz w:val="14"/>
                        </w:rPr>
                        <w:t xml:space="preserve"> </w:t>
                      </w:r>
                      <w:r w:rsidR="00E11799" w:rsidRPr="00B86843">
                        <w:rPr>
                          <w:rFonts w:ascii="Lato Black"/>
                          <w:iCs/>
                          <w:sz w:val="14"/>
                        </w:rPr>
                        <w:t>–</w:t>
                      </w:r>
                      <w:r w:rsidR="00B046B0">
                        <w:rPr>
                          <w:rFonts w:ascii="Lato Black"/>
                          <w:iCs/>
                          <w:sz w:val="14"/>
                        </w:rPr>
                        <w:t xml:space="preserve"> </w:t>
                      </w:r>
                      <w:r w:rsidRPr="00B86843">
                        <w:rPr>
                          <w:rFonts w:ascii="Lato Black"/>
                          <w:iCs/>
                          <w:sz w:val="14"/>
                        </w:rPr>
                        <w:t xml:space="preserve">July </w:t>
                      </w:r>
                      <w:r w:rsidR="00E11799" w:rsidRPr="00B86843">
                        <w:rPr>
                          <w:rFonts w:ascii="Lato Black"/>
                          <w:iCs/>
                          <w:sz w:val="14"/>
                        </w:rPr>
                        <w:t>2016</w:t>
                      </w:r>
                      <w:r w:rsidR="00F2348A" w:rsidRPr="00B86843">
                        <w:rPr>
                          <w:sz w:val="14"/>
                        </w:rPr>
                        <w:tab/>
                      </w:r>
                      <w:r w:rsidR="00F2348A" w:rsidRPr="00B86843">
                        <w:rPr>
                          <w:rFonts w:ascii="Lato Black"/>
                          <w:iCs/>
                          <w:sz w:val="14"/>
                        </w:rPr>
                        <w:t>Mumbai, INDIA</w:t>
                      </w:r>
                    </w:p>
                  </w:txbxContent>
                </v:textbox>
                <w10:wrap anchorx="margin"/>
              </v:shape>
            </w:pict>
          </mc:Fallback>
        </mc:AlternateContent>
      </w:r>
      <w:r w:rsidRPr="00846781">
        <w:rPr>
          <w:noProof/>
          <w:color w:val="373737"/>
        </w:rPr>
        <mc:AlternateContent>
          <mc:Choice Requires="wps">
            <w:drawing>
              <wp:anchor distT="0" distB="0" distL="114300" distR="114300" simplePos="0" relativeHeight="251695616" behindDoc="0" locked="0" layoutInCell="1" allowOverlap="1" wp14:anchorId="4366E699" wp14:editId="5E277A91">
                <wp:simplePos x="0" y="0"/>
                <wp:positionH relativeFrom="margin">
                  <wp:posOffset>-472440</wp:posOffset>
                </wp:positionH>
                <wp:positionV relativeFrom="paragraph">
                  <wp:posOffset>614045</wp:posOffset>
                </wp:positionV>
                <wp:extent cx="6949440" cy="1409700"/>
                <wp:effectExtent l="0" t="0" r="0" b="0"/>
                <wp:wrapNone/>
                <wp:docPr id="40"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9440" cy="140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1AE413" w14:textId="396AB1C7" w:rsidR="00D75CE3" w:rsidRPr="00D75CE3" w:rsidRDefault="00D75CE3" w:rsidP="00D75CE3">
                            <w:pPr>
                              <w:pStyle w:val="ListParagraph"/>
                              <w:numPr>
                                <w:ilvl w:val="0"/>
                                <w:numId w:val="2"/>
                              </w:numPr>
                              <w:spacing w:after="0" w:line="240" w:lineRule="auto"/>
                              <w:jc w:val="both"/>
                              <w:rPr>
                                <w:rFonts w:ascii="Open Sans Light" w:hAnsi="Open Sans Light" w:cs="Open Sans Light"/>
                                <w:sz w:val="18"/>
                                <w:szCs w:val="18"/>
                                <w:lang w:val="fr-FR"/>
                              </w:rPr>
                            </w:pPr>
                            <w:r w:rsidRPr="00D75CE3">
                              <w:rPr>
                                <w:rFonts w:ascii="Open Sans Light" w:hAnsi="Open Sans Light" w:cs="Open Sans Light"/>
                                <w:sz w:val="18"/>
                                <w:szCs w:val="18"/>
                                <w:lang w:val="fr-FR"/>
                              </w:rPr>
                              <w:t>Worked as Data Science Intern to automate sample design processes using R software</w:t>
                            </w:r>
                          </w:p>
                          <w:p w14:paraId="1CAC792F" w14:textId="5FB18C92" w:rsidR="00D75CE3" w:rsidRPr="00D75CE3" w:rsidRDefault="00D75CE3" w:rsidP="00D75CE3">
                            <w:pPr>
                              <w:pStyle w:val="ListParagraph"/>
                              <w:numPr>
                                <w:ilvl w:val="0"/>
                                <w:numId w:val="2"/>
                              </w:numPr>
                              <w:spacing w:after="0" w:line="240" w:lineRule="auto"/>
                              <w:jc w:val="both"/>
                              <w:rPr>
                                <w:rFonts w:ascii="Open Sans Light" w:hAnsi="Open Sans Light" w:cs="Open Sans Light"/>
                                <w:sz w:val="18"/>
                                <w:szCs w:val="18"/>
                                <w:lang w:val="fr-FR"/>
                              </w:rPr>
                            </w:pPr>
                            <w:r w:rsidRPr="00D75CE3">
                              <w:rPr>
                                <w:rFonts w:ascii="Open Sans Light" w:hAnsi="Open Sans Light" w:cs="Open Sans Light"/>
                                <w:sz w:val="18"/>
                                <w:szCs w:val="18"/>
                                <w:lang w:val="fr-FR"/>
                              </w:rPr>
                              <w:t>Assisted in designing and development of technical architecture for sample design process</w:t>
                            </w:r>
                          </w:p>
                          <w:p w14:paraId="52DB94B8" w14:textId="664BFAD7" w:rsidR="00D75CE3" w:rsidRDefault="00D75CE3" w:rsidP="00D75CE3">
                            <w:pPr>
                              <w:pStyle w:val="ListParagraph"/>
                              <w:numPr>
                                <w:ilvl w:val="0"/>
                                <w:numId w:val="2"/>
                              </w:numPr>
                              <w:spacing w:after="0" w:line="240" w:lineRule="auto"/>
                              <w:jc w:val="both"/>
                              <w:rPr>
                                <w:rFonts w:ascii="Open Sans Light" w:hAnsi="Open Sans Light" w:cs="Open Sans Light"/>
                                <w:sz w:val="18"/>
                                <w:szCs w:val="18"/>
                                <w:lang w:val="fr-FR"/>
                              </w:rPr>
                            </w:pPr>
                            <w:r w:rsidRPr="00D75CE3">
                              <w:rPr>
                                <w:rFonts w:ascii="Open Sans Light" w:hAnsi="Open Sans Light" w:cs="Open Sans Light"/>
                                <w:sz w:val="18"/>
                                <w:szCs w:val="18"/>
                                <w:lang w:val="fr-FR"/>
                              </w:rPr>
                              <w:t>Reduced time required to complete these processes by 25%, thereby helping management to make important decisions faster</w:t>
                            </w:r>
                          </w:p>
                          <w:p w14:paraId="0BE2E572" w14:textId="3DB5DB7B" w:rsidR="00625006" w:rsidRDefault="00625006" w:rsidP="00D75CE3">
                            <w:pPr>
                              <w:pStyle w:val="ListParagraph"/>
                              <w:numPr>
                                <w:ilvl w:val="0"/>
                                <w:numId w:val="2"/>
                              </w:numPr>
                              <w:spacing w:after="0" w:line="240" w:lineRule="auto"/>
                              <w:jc w:val="both"/>
                              <w:rPr>
                                <w:rFonts w:ascii="Open Sans Light" w:hAnsi="Open Sans Light" w:cs="Open Sans Light"/>
                                <w:sz w:val="18"/>
                                <w:szCs w:val="18"/>
                                <w:lang w:val="fr-FR"/>
                              </w:rPr>
                            </w:pPr>
                            <w:r w:rsidRPr="00625006">
                              <w:rPr>
                                <w:rFonts w:ascii="Open Sans Light" w:hAnsi="Open Sans Light" w:cs="Open Sans Light"/>
                                <w:sz w:val="18"/>
                                <w:szCs w:val="18"/>
                                <w:lang w:val="fr-FR"/>
                              </w:rPr>
                              <w:t>Propose potential research-on-research tests to improve current Nielsen methodologies and improve response and compliance</w:t>
                            </w:r>
                          </w:p>
                          <w:p w14:paraId="3E6FEC89" w14:textId="148B43D4" w:rsidR="00625006" w:rsidRDefault="00625006" w:rsidP="00D75CE3">
                            <w:pPr>
                              <w:pStyle w:val="ListParagraph"/>
                              <w:numPr>
                                <w:ilvl w:val="0"/>
                                <w:numId w:val="2"/>
                              </w:numPr>
                              <w:spacing w:after="0" w:line="240" w:lineRule="auto"/>
                              <w:jc w:val="both"/>
                              <w:rPr>
                                <w:rFonts w:ascii="Open Sans Light" w:hAnsi="Open Sans Light" w:cs="Open Sans Light"/>
                                <w:sz w:val="18"/>
                                <w:szCs w:val="18"/>
                                <w:lang w:val="fr-FR"/>
                              </w:rPr>
                            </w:pPr>
                            <w:r w:rsidRPr="00625006">
                              <w:rPr>
                                <w:rFonts w:ascii="Open Sans Light" w:hAnsi="Open Sans Light" w:cs="Open Sans Light"/>
                                <w:sz w:val="18"/>
                                <w:szCs w:val="18"/>
                                <w:lang w:val="fr-FR"/>
                              </w:rPr>
                              <w:t>Dive in</w:t>
                            </w:r>
                            <w:r>
                              <w:rPr>
                                <w:rFonts w:ascii="Open Sans Light" w:hAnsi="Open Sans Light" w:cs="Open Sans Light"/>
                                <w:sz w:val="18"/>
                                <w:szCs w:val="18"/>
                                <w:lang w:val="fr-FR"/>
                              </w:rPr>
                              <w:t>,</w:t>
                            </w:r>
                            <w:r w:rsidRPr="00625006">
                              <w:rPr>
                                <w:rFonts w:ascii="Open Sans Light" w:hAnsi="Open Sans Light" w:cs="Open Sans Light"/>
                                <w:sz w:val="18"/>
                                <w:szCs w:val="18"/>
                                <w:lang w:val="fr-FR"/>
                              </w:rPr>
                              <w:t xml:space="preserve"> and work with our data science team to develop new data-centric products involving new and innovative algorithms</w:t>
                            </w:r>
                          </w:p>
                          <w:p w14:paraId="5075989C" w14:textId="10471D54" w:rsidR="00D75CE3" w:rsidRPr="00CC630F" w:rsidRDefault="00206929" w:rsidP="00D75CE3">
                            <w:pPr>
                              <w:pStyle w:val="ListParagraph"/>
                              <w:numPr>
                                <w:ilvl w:val="0"/>
                                <w:numId w:val="2"/>
                              </w:numPr>
                              <w:spacing w:after="0" w:line="240" w:lineRule="auto"/>
                              <w:jc w:val="both"/>
                              <w:rPr>
                                <w:rFonts w:ascii="Open Sans Light" w:hAnsi="Open Sans Light" w:cs="Open Sans Light"/>
                                <w:sz w:val="18"/>
                                <w:szCs w:val="18"/>
                                <w:lang w:val="fr-FR"/>
                              </w:rPr>
                            </w:pPr>
                            <w:r w:rsidRPr="00206929">
                              <w:rPr>
                                <w:rFonts w:ascii="Open Sans Light" w:hAnsi="Open Sans Light" w:cs="Open Sans Light"/>
                                <w:sz w:val="18"/>
                                <w:szCs w:val="18"/>
                                <w:lang w:val="fr-FR"/>
                              </w:rPr>
                              <w:t xml:space="preserve">Classification of store types based on store attributes using Random Forest algorithm in </w:t>
                            </w:r>
                            <w:r w:rsidR="00625006" w:rsidRPr="00625006">
                              <w:rPr>
                                <w:rFonts w:ascii="Open Sans Light" w:hAnsi="Open Sans Light" w:cs="Open Sans Light"/>
                                <w:sz w:val="18"/>
                                <w:szCs w:val="18"/>
                                <w:lang w:val="fr-FR"/>
                              </w:rPr>
                              <w:t>PySpark</w:t>
                            </w:r>
                            <w:r w:rsidR="00625006">
                              <w:rPr>
                                <w:rFonts w:ascii="Open Sans Light" w:hAnsi="Open Sans Light" w:cs="Open Sans Light"/>
                                <w:sz w:val="18"/>
                                <w:szCs w:val="18"/>
                                <w:lang w:val="fr-FR"/>
                              </w:rPr>
                              <w:t xml:space="preserve"> which resulted in better surveying and data coll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66E699" id="_x0000_s1042" type="#_x0000_t202" style="position:absolute;left:0;text-align:left;margin-left:-37.2pt;margin-top:48.35pt;width:547.2pt;height:111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" filled="f" stroked="f">
                <v:textbox>
                  <w:txbxContent>
                    <w:p w14:paraId="421AE413" w14:textId="396AB1C7" w:rsidR="00D75CE3" w:rsidRPr="00D75CE3" w:rsidRDefault="00D75CE3" w:rsidP="00D75CE3">
                      <w:pPr>
                        <w:pStyle w:val="ListParagraph"/>
                        <w:numPr>
                          <w:ilvl w:val="0"/>
                          <w:numId w:val="2"/>
                        </w:numPr>
                        <w:spacing w:after="0" w:line="240" w:lineRule="auto"/>
                        <w:jc w:val="both"/>
                        <w:rPr>
                          <w:rFonts w:ascii="Open Sans Light" w:hAnsi="Open Sans Light" w:cs="Open Sans Light"/>
                          <w:sz w:val="18"/>
                          <w:szCs w:val="18"/>
                          <w:lang w:val="fr-FR"/>
                        </w:rPr>
                      </w:pPr>
                      <w:r w:rsidRPr="00D75CE3">
                        <w:rPr>
                          <w:rFonts w:ascii="Open Sans Light" w:hAnsi="Open Sans Light" w:cs="Open Sans Light"/>
                          <w:sz w:val="18"/>
                          <w:szCs w:val="18"/>
                          <w:lang w:val="fr-FR"/>
                        </w:rPr>
                        <w:t>Worked as Data Science Intern to automate sample design processes using R software</w:t>
                      </w:r>
                    </w:p>
                    <w:p w14:paraId="1CAC792F" w14:textId="5FB18C92" w:rsidR="00D75CE3" w:rsidRPr="00D75CE3" w:rsidRDefault="00D75CE3" w:rsidP="00D75CE3">
                      <w:pPr>
                        <w:pStyle w:val="ListParagraph"/>
                        <w:numPr>
                          <w:ilvl w:val="0"/>
                          <w:numId w:val="2"/>
                        </w:numPr>
                        <w:spacing w:after="0" w:line="240" w:lineRule="auto"/>
                        <w:jc w:val="both"/>
                        <w:rPr>
                          <w:rFonts w:ascii="Open Sans Light" w:hAnsi="Open Sans Light" w:cs="Open Sans Light"/>
                          <w:sz w:val="18"/>
                          <w:szCs w:val="18"/>
                          <w:lang w:val="fr-FR"/>
                        </w:rPr>
                      </w:pPr>
                      <w:r w:rsidRPr="00D75CE3">
                        <w:rPr>
                          <w:rFonts w:ascii="Open Sans Light" w:hAnsi="Open Sans Light" w:cs="Open Sans Light"/>
                          <w:sz w:val="18"/>
                          <w:szCs w:val="18"/>
                          <w:lang w:val="fr-FR"/>
                        </w:rPr>
                        <w:t>Assisted in designing and development of technical architecture for sample design process</w:t>
                      </w:r>
                    </w:p>
                    <w:p w14:paraId="52DB94B8" w14:textId="664BFAD7" w:rsidR="00D75CE3" w:rsidRDefault="00D75CE3" w:rsidP="00D75CE3">
                      <w:pPr>
                        <w:pStyle w:val="ListParagraph"/>
                        <w:numPr>
                          <w:ilvl w:val="0"/>
                          <w:numId w:val="2"/>
                        </w:numPr>
                        <w:spacing w:after="0" w:line="240" w:lineRule="auto"/>
                        <w:jc w:val="both"/>
                        <w:rPr>
                          <w:rFonts w:ascii="Open Sans Light" w:hAnsi="Open Sans Light" w:cs="Open Sans Light"/>
                          <w:sz w:val="18"/>
                          <w:szCs w:val="18"/>
                          <w:lang w:val="fr-FR"/>
                        </w:rPr>
                      </w:pPr>
                      <w:r w:rsidRPr="00D75CE3">
                        <w:rPr>
                          <w:rFonts w:ascii="Open Sans Light" w:hAnsi="Open Sans Light" w:cs="Open Sans Light"/>
                          <w:sz w:val="18"/>
                          <w:szCs w:val="18"/>
                          <w:lang w:val="fr-FR"/>
                        </w:rPr>
                        <w:t>Reduced time required to complete these processes by 25%, thereby helping management to make important decisions faster</w:t>
                      </w:r>
                    </w:p>
                    <w:p w14:paraId="0BE2E572" w14:textId="3DB5DB7B" w:rsidR="00625006" w:rsidRDefault="00625006" w:rsidP="00D75CE3">
                      <w:pPr>
                        <w:pStyle w:val="ListParagraph"/>
                        <w:numPr>
                          <w:ilvl w:val="0"/>
                          <w:numId w:val="2"/>
                        </w:numPr>
                        <w:spacing w:after="0" w:line="240" w:lineRule="auto"/>
                        <w:jc w:val="both"/>
                        <w:rPr>
                          <w:rFonts w:ascii="Open Sans Light" w:hAnsi="Open Sans Light" w:cs="Open Sans Light"/>
                          <w:sz w:val="18"/>
                          <w:szCs w:val="18"/>
                          <w:lang w:val="fr-FR"/>
                        </w:rPr>
                      </w:pPr>
                      <w:r w:rsidRPr="00625006">
                        <w:rPr>
                          <w:rFonts w:ascii="Open Sans Light" w:hAnsi="Open Sans Light" w:cs="Open Sans Light"/>
                          <w:sz w:val="18"/>
                          <w:szCs w:val="18"/>
                          <w:lang w:val="fr-FR"/>
                        </w:rPr>
                        <w:t>Propose potential research-on-research tests to improve current Nielsen methodologies and improve response and compliance</w:t>
                      </w:r>
                    </w:p>
                    <w:p w14:paraId="3E6FEC89" w14:textId="148B43D4" w:rsidR="00625006" w:rsidRDefault="00625006" w:rsidP="00D75CE3">
                      <w:pPr>
                        <w:pStyle w:val="ListParagraph"/>
                        <w:numPr>
                          <w:ilvl w:val="0"/>
                          <w:numId w:val="2"/>
                        </w:numPr>
                        <w:spacing w:after="0" w:line="240" w:lineRule="auto"/>
                        <w:jc w:val="both"/>
                        <w:rPr>
                          <w:rFonts w:ascii="Open Sans Light" w:hAnsi="Open Sans Light" w:cs="Open Sans Light"/>
                          <w:sz w:val="18"/>
                          <w:szCs w:val="18"/>
                          <w:lang w:val="fr-FR"/>
                        </w:rPr>
                      </w:pPr>
                      <w:r w:rsidRPr="00625006">
                        <w:rPr>
                          <w:rFonts w:ascii="Open Sans Light" w:hAnsi="Open Sans Light" w:cs="Open Sans Light"/>
                          <w:sz w:val="18"/>
                          <w:szCs w:val="18"/>
                          <w:lang w:val="fr-FR"/>
                        </w:rPr>
                        <w:t>Dive in</w:t>
                      </w:r>
                      <w:r>
                        <w:rPr>
                          <w:rFonts w:ascii="Open Sans Light" w:hAnsi="Open Sans Light" w:cs="Open Sans Light"/>
                          <w:sz w:val="18"/>
                          <w:szCs w:val="18"/>
                          <w:lang w:val="fr-FR"/>
                        </w:rPr>
                        <w:t>,</w:t>
                      </w:r>
                      <w:r w:rsidRPr="00625006">
                        <w:rPr>
                          <w:rFonts w:ascii="Open Sans Light" w:hAnsi="Open Sans Light" w:cs="Open Sans Light"/>
                          <w:sz w:val="18"/>
                          <w:szCs w:val="18"/>
                          <w:lang w:val="fr-FR"/>
                        </w:rPr>
                        <w:t xml:space="preserve"> and work with our data science team to develop new data-centric products involving new and innovative algorithms</w:t>
                      </w:r>
                    </w:p>
                    <w:p w14:paraId="5075989C" w14:textId="10471D54" w:rsidR="00D75CE3" w:rsidRPr="00CC630F" w:rsidRDefault="00206929" w:rsidP="00D75CE3">
                      <w:pPr>
                        <w:pStyle w:val="ListParagraph"/>
                        <w:numPr>
                          <w:ilvl w:val="0"/>
                          <w:numId w:val="2"/>
                        </w:numPr>
                        <w:spacing w:after="0" w:line="240" w:lineRule="auto"/>
                        <w:jc w:val="both"/>
                        <w:rPr>
                          <w:rFonts w:ascii="Open Sans Light" w:hAnsi="Open Sans Light" w:cs="Open Sans Light"/>
                          <w:sz w:val="18"/>
                          <w:szCs w:val="18"/>
                          <w:lang w:val="fr-FR"/>
                        </w:rPr>
                      </w:pPr>
                      <w:r w:rsidRPr="00206929">
                        <w:rPr>
                          <w:rFonts w:ascii="Open Sans Light" w:hAnsi="Open Sans Light" w:cs="Open Sans Light"/>
                          <w:sz w:val="18"/>
                          <w:szCs w:val="18"/>
                          <w:lang w:val="fr-FR"/>
                        </w:rPr>
                        <w:t xml:space="preserve">Classification of store types based on store attributes using Random Forest algorithm in </w:t>
                      </w:r>
                      <w:r w:rsidR="00625006" w:rsidRPr="00625006">
                        <w:rPr>
                          <w:rFonts w:ascii="Open Sans Light" w:hAnsi="Open Sans Light" w:cs="Open Sans Light"/>
                          <w:sz w:val="18"/>
                          <w:szCs w:val="18"/>
                          <w:lang w:val="fr-FR"/>
                        </w:rPr>
                        <w:t>PySpark</w:t>
                      </w:r>
                      <w:r w:rsidR="00625006">
                        <w:rPr>
                          <w:rFonts w:ascii="Open Sans Light" w:hAnsi="Open Sans Light" w:cs="Open Sans Light"/>
                          <w:sz w:val="18"/>
                          <w:szCs w:val="18"/>
                          <w:lang w:val="fr-FR"/>
                        </w:rPr>
                        <w:t xml:space="preserve"> which resulted in better surveying and data collection</w:t>
                      </w:r>
                    </w:p>
                  </w:txbxContent>
                </v:textbox>
                <w10:wrap anchorx="margin"/>
              </v:shape>
            </w:pict>
          </mc:Fallback>
        </mc:AlternateContent>
      </w:r>
      <w:r w:rsidR="00D75CE3" w:rsidRPr="00846781">
        <w:rPr>
          <w:noProof/>
          <w:color w:val="373737"/>
        </w:rPr>
        <mc:AlternateContent>
          <mc:Choice Requires="wps">
            <w:drawing>
              <wp:anchor distT="0" distB="0" distL="114300" distR="114300" simplePos="0" relativeHeight="251693568" behindDoc="0" locked="0" layoutInCell="1" allowOverlap="1" wp14:anchorId="063A3024" wp14:editId="485F990A">
                <wp:simplePos x="0" y="0"/>
                <wp:positionH relativeFrom="margin">
                  <wp:posOffset>-114300</wp:posOffset>
                </wp:positionH>
                <wp:positionV relativeFrom="paragraph">
                  <wp:posOffset>137160</wp:posOffset>
                </wp:positionV>
                <wp:extent cx="4526915" cy="556260"/>
                <wp:effectExtent l="0" t="0" r="0" b="0"/>
                <wp:wrapNone/>
                <wp:docPr id="3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915" cy="556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3EA5C" w14:textId="7E6E66B1" w:rsidR="00D75CE3" w:rsidRPr="00EF4051" w:rsidRDefault="00D75CE3" w:rsidP="00D75CE3">
                            <w:pPr>
                              <w:tabs>
                                <w:tab w:val="left" w:pos="5074"/>
                              </w:tabs>
                              <w:spacing w:after="0" w:line="240" w:lineRule="auto"/>
                              <w:ind w:left="118"/>
                              <w:rPr>
                                <w:rFonts w:ascii="Arial" w:eastAsia="Arial" w:hAnsi="Arial"/>
                                <w:b/>
                                <w:bCs/>
                                <w:i/>
                                <w:iCs/>
                                <w:w w:val="105"/>
                                <w:lang w:bidi="ar-SA"/>
                              </w:rPr>
                            </w:pPr>
                            <w:r>
                              <w:rPr>
                                <w:rFonts w:ascii="Arial" w:eastAsia="Arial" w:hAnsi="Arial"/>
                                <w:b/>
                                <w:bCs/>
                                <w:i/>
                                <w:iCs/>
                                <w:w w:val="105"/>
                                <w:lang w:bidi="ar-SA"/>
                              </w:rPr>
                              <w:t>DATA SCIENCE INTERN</w:t>
                            </w:r>
                          </w:p>
                          <w:p w14:paraId="5AA2B36C" w14:textId="0762240B" w:rsidR="00D75CE3" w:rsidRDefault="00D75CE3" w:rsidP="00D75CE3">
                            <w:pPr>
                              <w:tabs>
                                <w:tab w:val="left" w:pos="5074"/>
                              </w:tabs>
                              <w:spacing w:after="0" w:line="240" w:lineRule="auto"/>
                              <w:ind w:left="118"/>
                              <w:rPr>
                                <w:rFonts w:ascii="Noto Sans CJK JP Regular" w:eastAsia="Noto Sans CJK JP Regular" w:hAnsi="Noto Sans CJK JP Regular" w:cs="Noto Sans CJK JP Regular"/>
                                <w:lang w:bidi="ar-SA"/>
                              </w:rPr>
                            </w:pPr>
                            <w:r>
                              <w:rPr>
                                <w:rFonts w:ascii="Noto Sans CJK JP Regular" w:eastAsia="Noto Sans CJK JP Regular" w:hAnsi="Noto Sans CJK JP Regular" w:cs="Noto Sans CJK JP Regular"/>
                                <w:lang w:bidi="ar-SA"/>
                              </w:rPr>
                              <w:t>Nielsen Inc.</w:t>
                            </w:r>
                          </w:p>
                          <w:p w14:paraId="2ECA1492" w14:textId="6A50DA62" w:rsidR="00D75CE3" w:rsidRPr="00B86843" w:rsidRDefault="00D75CE3" w:rsidP="00D75CE3">
                            <w:pPr>
                              <w:tabs>
                                <w:tab w:val="left" w:pos="5074"/>
                              </w:tabs>
                              <w:spacing w:after="0" w:line="240" w:lineRule="auto"/>
                              <w:ind w:left="118"/>
                              <w:rPr>
                                <w:rFonts w:ascii="Open Sans Semibold" w:hAnsi="Open Sans Semibold" w:cs="Open Sans Semibold"/>
                                <w:iCs/>
                                <w:sz w:val="24"/>
                                <w:szCs w:val="24"/>
                              </w:rPr>
                            </w:pPr>
                            <w:r>
                              <w:rPr>
                                <w:rFonts w:ascii="Lato Black"/>
                                <w:iCs/>
                                <w:sz w:val="14"/>
                              </w:rPr>
                              <w:t>May</w:t>
                            </w:r>
                            <w:r w:rsidRPr="00B86843">
                              <w:rPr>
                                <w:rFonts w:ascii="Lato Black"/>
                                <w:iCs/>
                                <w:sz w:val="14"/>
                              </w:rPr>
                              <w:t xml:space="preserve"> 201</w:t>
                            </w:r>
                            <w:r>
                              <w:rPr>
                                <w:rFonts w:ascii="Lato Black"/>
                                <w:iCs/>
                                <w:sz w:val="14"/>
                              </w:rPr>
                              <w:t>7</w:t>
                            </w:r>
                            <w:r w:rsidRPr="00B86843">
                              <w:rPr>
                                <w:rFonts w:ascii="Lato Black"/>
                                <w:iCs/>
                                <w:spacing w:val="-1"/>
                                <w:sz w:val="14"/>
                              </w:rPr>
                              <w:t xml:space="preserve"> </w:t>
                            </w:r>
                            <w:r w:rsidRPr="00B86843">
                              <w:rPr>
                                <w:rFonts w:ascii="Lato Black"/>
                                <w:iCs/>
                                <w:sz w:val="14"/>
                              </w:rPr>
                              <w:t>–</w:t>
                            </w:r>
                            <w:r>
                              <w:rPr>
                                <w:rFonts w:ascii="Lato Black"/>
                                <w:iCs/>
                                <w:sz w:val="14"/>
                              </w:rPr>
                              <w:t xml:space="preserve"> </w:t>
                            </w:r>
                            <w:r w:rsidRPr="00B86843">
                              <w:rPr>
                                <w:rFonts w:ascii="Lato Black"/>
                                <w:iCs/>
                                <w:sz w:val="14"/>
                              </w:rPr>
                              <w:t>July 201</w:t>
                            </w:r>
                            <w:r>
                              <w:rPr>
                                <w:rFonts w:ascii="Lato Black"/>
                                <w:iCs/>
                                <w:sz w:val="14"/>
                              </w:rPr>
                              <w:t>7</w:t>
                            </w:r>
                            <w:r w:rsidRPr="00B86843">
                              <w:rPr>
                                <w:sz w:val="14"/>
                              </w:rPr>
                              <w:tab/>
                            </w:r>
                            <w:r>
                              <w:rPr>
                                <w:rFonts w:ascii="Lato Black"/>
                                <w:iCs/>
                                <w:sz w:val="14"/>
                              </w:rPr>
                              <w:t>Vadodara</w:t>
                            </w:r>
                            <w:r w:rsidRPr="00B86843">
                              <w:rPr>
                                <w:rFonts w:ascii="Lato Black"/>
                                <w:iCs/>
                                <w:sz w:val="14"/>
                              </w:rPr>
                              <w:t>, IND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3A3024" id="_x0000_s1043" type="#_x0000_t202" style="position:absolute;left:0;text-align:left;margin-left:-9pt;margin-top:10.8pt;width:356.45pt;height:43.8pt;z-index:25169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" filled="f" stroked="f">
                <v:textbox>
                  <w:txbxContent>
                    <w:p w14:paraId="78E3EA5C" w14:textId="7E6E66B1" w:rsidR="00D75CE3" w:rsidRPr="00EF4051" w:rsidRDefault="00D75CE3" w:rsidP="00D75CE3">
                      <w:pPr>
                        <w:tabs>
                          <w:tab w:val="left" w:pos="5074"/>
                        </w:tabs>
                        <w:spacing w:after="0" w:line="240" w:lineRule="auto"/>
                        <w:ind w:left="118"/>
                        <w:rPr>
                          <w:rFonts w:ascii="Arial" w:eastAsia="Arial" w:hAnsi="Arial"/>
                          <w:b/>
                          <w:bCs/>
                          <w:i/>
                          <w:iCs/>
                          <w:w w:val="105"/>
                          <w:lang w:bidi="ar-SA"/>
                        </w:rPr>
                      </w:pPr>
                      <w:r>
                        <w:rPr>
                          <w:rFonts w:ascii="Arial" w:eastAsia="Arial" w:hAnsi="Arial"/>
                          <w:b/>
                          <w:bCs/>
                          <w:i/>
                          <w:iCs/>
                          <w:w w:val="105"/>
                          <w:lang w:bidi="ar-SA"/>
                        </w:rPr>
                        <w:t>DATA SCIENCE INTERN</w:t>
                      </w:r>
                    </w:p>
                    <w:p w14:paraId="5AA2B36C" w14:textId="0762240B" w:rsidR="00D75CE3" w:rsidRDefault="00D75CE3" w:rsidP="00D75CE3">
                      <w:pPr>
                        <w:tabs>
                          <w:tab w:val="left" w:pos="5074"/>
                        </w:tabs>
                        <w:spacing w:after="0" w:line="240" w:lineRule="auto"/>
                        <w:ind w:left="118"/>
                        <w:rPr>
                          <w:rFonts w:ascii="Noto Sans CJK JP Regular" w:eastAsia="Noto Sans CJK JP Regular" w:hAnsi="Noto Sans CJK JP Regular" w:cs="Noto Sans CJK JP Regular"/>
                          <w:lang w:bidi="ar-SA"/>
                        </w:rPr>
                      </w:pPr>
                      <w:r>
                        <w:rPr>
                          <w:rFonts w:ascii="Noto Sans CJK JP Regular" w:eastAsia="Noto Sans CJK JP Regular" w:hAnsi="Noto Sans CJK JP Regular" w:cs="Noto Sans CJK JP Regular"/>
                          <w:lang w:bidi="ar-SA"/>
                        </w:rPr>
                        <w:t>Nielsen Inc.</w:t>
                      </w:r>
                    </w:p>
                    <w:p w14:paraId="2ECA1492" w14:textId="6A50DA62" w:rsidR="00D75CE3" w:rsidRPr="00B86843" w:rsidRDefault="00D75CE3" w:rsidP="00D75CE3">
                      <w:pPr>
                        <w:tabs>
                          <w:tab w:val="left" w:pos="5074"/>
                        </w:tabs>
                        <w:spacing w:after="0" w:line="240" w:lineRule="auto"/>
                        <w:ind w:left="118"/>
                        <w:rPr>
                          <w:rFonts w:ascii="Open Sans Semibold" w:hAnsi="Open Sans Semibold" w:cs="Open Sans Semibold"/>
                          <w:iCs/>
                          <w:sz w:val="24"/>
                          <w:szCs w:val="24"/>
                        </w:rPr>
                      </w:pPr>
                      <w:r>
                        <w:rPr>
                          <w:rFonts w:ascii="Lato Black"/>
                          <w:iCs/>
                          <w:sz w:val="14"/>
                        </w:rPr>
                        <w:t>May</w:t>
                      </w:r>
                      <w:r w:rsidRPr="00B86843">
                        <w:rPr>
                          <w:rFonts w:ascii="Lato Black"/>
                          <w:iCs/>
                          <w:sz w:val="14"/>
                        </w:rPr>
                        <w:t xml:space="preserve"> 201</w:t>
                      </w:r>
                      <w:r>
                        <w:rPr>
                          <w:rFonts w:ascii="Lato Black"/>
                          <w:iCs/>
                          <w:sz w:val="14"/>
                        </w:rPr>
                        <w:t>7</w:t>
                      </w:r>
                      <w:r w:rsidRPr="00B86843">
                        <w:rPr>
                          <w:rFonts w:ascii="Lato Black"/>
                          <w:iCs/>
                          <w:spacing w:val="-1"/>
                          <w:sz w:val="14"/>
                        </w:rPr>
                        <w:t xml:space="preserve"> </w:t>
                      </w:r>
                      <w:r w:rsidRPr="00B86843">
                        <w:rPr>
                          <w:rFonts w:ascii="Lato Black"/>
                          <w:iCs/>
                          <w:sz w:val="14"/>
                        </w:rPr>
                        <w:t>–</w:t>
                      </w:r>
                      <w:r>
                        <w:rPr>
                          <w:rFonts w:ascii="Lato Black"/>
                          <w:iCs/>
                          <w:sz w:val="14"/>
                        </w:rPr>
                        <w:t xml:space="preserve"> </w:t>
                      </w:r>
                      <w:r w:rsidRPr="00B86843">
                        <w:rPr>
                          <w:rFonts w:ascii="Lato Black"/>
                          <w:iCs/>
                          <w:sz w:val="14"/>
                        </w:rPr>
                        <w:t>July 201</w:t>
                      </w:r>
                      <w:r>
                        <w:rPr>
                          <w:rFonts w:ascii="Lato Black"/>
                          <w:iCs/>
                          <w:sz w:val="14"/>
                        </w:rPr>
                        <w:t>7</w:t>
                      </w:r>
                      <w:r w:rsidRPr="00B86843">
                        <w:rPr>
                          <w:sz w:val="14"/>
                        </w:rPr>
                        <w:tab/>
                      </w:r>
                      <w:r>
                        <w:rPr>
                          <w:rFonts w:ascii="Lato Black"/>
                          <w:iCs/>
                          <w:sz w:val="14"/>
                        </w:rPr>
                        <w:t>Vadodara</w:t>
                      </w:r>
                      <w:r w:rsidRPr="00B86843">
                        <w:rPr>
                          <w:rFonts w:ascii="Lato Black"/>
                          <w:iCs/>
                          <w:sz w:val="14"/>
                        </w:rPr>
                        <w:t>, INDIA</w:t>
                      </w:r>
                    </w:p>
                  </w:txbxContent>
                </v:textbox>
                <w10:wrap anchorx="margin"/>
              </v:shape>
            </w:pict>
          </mc:Fallback>
        </mc:AlternateContent>
      </w:r>
    </w:p>
    <w:p w14:paraId="5F8C4011" w14:textId="2182A6CA" w:rsidR="00625006" w:rsidRPr="00625006" w:rsidRDefault="00625006" w:rsidP="00625006"/>
    <w:p w14:paraId="0D40E9ED" w14:textId="098D4986" w:rsidR="00625006" w:rsidRPr="00625006" w:rsidRDefault="00625006" w:rsidP="00625006"/>
    <w:p w14:paraId="4D87F3B0" w14:textId="772725BC" w:rsidR="00625006" w:rsidRPr="00625006" w:rsidRDefault="00625006" w:rsidP="00625006"/>
    <w:p w14:paraId="56BFFB8F" w14:textId="0D15701F" w:rsidR="00625006" w:rsidRPr="00625006" w:rsidRDefault="00625006" w:rsidP="00625006"/>
    <w:p w14:paraId="2B3F748A" w14:textId="1F71D797" w:rsidR="00625006" w:rsidRPr="00625006" w:rsidRDefault="00625006" w:rsidP="00625006"/>
    <w:p w14:paraId="47569E5B" w14:textId="76619BD7" w:rsidR="00625006" w:rsidRPr="00625006" w:rsidRDefault="00291A5A" w:rsidP="00625006">
      <w:r w:rsidRPr="00846781">
        <w:rPr>
          <w:noProof/>
          <w:color w:val="373737"/>
        </w:rPr>
        <mc:AlternateContent>
          <mc:Choice Requires="wps">
            <w:drawing>
              <wp:anchor distT="0" distB="0" distL="114300" distR="114300" simplePos="0" relativeHeight="251685376" behindDoc="0" locked="0" layoutInCell="1" allowOverlap="1" wp14:anchorId="4D728ADF" wp14:editId="55CB4BC2">
                <wp:simplePos x="0" y="0"/>
                <wp:positionH relativeFrom="margin">
                  <wp:posOffset>-487680</wp:posOffset>
                </wp:positionH>
                <wp:positionV relativeFrom="paragraph">
                  <wp:posOffset>389890</wp:posOffset>
                </wp:positionV>
                <wp:extent cx="6972300" cy="2400300"/>
                <wp:effectExtent l="0" t="0" r="0" b="0"/>
                <wp:wrapNone/>
                <wp:docPr id="23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2400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F3C0E" w14:textId="206DD11B" w:rsidR="00180A2D" w:rsidRDefault="001016C3" w:rsidP="00180A2D">
                            <w:pPr>
                              <w:pStyle w:val="ListParagraph"/>
                              <w:numPr>
                                <w:ilvl w:val="0"/>
                                <w:numId w:val="2"/>
                              </w:numPr>
                              <w:spacing w:after="0" w:line="240" w:lineRule="auto"/>
                              <w:jc w:val="both"/>
                              <w:rPr>
                                <w:rFonts w:ascii="Open Sans Light" w:hAnsi="Open Sans Light" w:cs="Open Sans Light"/>
                                <w:sz w:val="18"/>
                                <w:szCs w:val="18"/>
                                <w:lang w:val="fr-FR"/>
                              </w:rPr>
                            </w:pPr>
                            <w:r w:rsidRPr="00CC630F">
                              <w:rPr>
                                <w:rFonts w:ascii="Open Sans Light" w:hAnsi="Open Sans Light" w:cs="Open Sans Light"/>
                                <w:sz w:val="18"/>
                                <w:szCs w:val="18"/>
                                <w:lang w:val="fr-FR"/>
                              </w:rPr>
                              <w:t>Drove acquisition channel of used</w:t>
                            </w:r>
                            <w:r w:rsidR="00E8046C">
                              <w:rPr>
                                <w:rFonts w:ascii="Open Sans Light" w:hAnsi="Open Sans Light" w:cs="Open Sans Light"/>
                                <w:sz w:val="18"/>
                                <w:szCs w:val="18"/>
                                <w:lang w:val="fr-FR"/>
                              </w:rPr>
                              <w:t>-</w:t>
                            </w:r>
                            <w:r w:rsidRPr="00CC630F">
                              <w:rPr>
                                <w:rFonts w:ascii="Open Sans Light" w:hAnsi="Open Sans Light" w:cs="Open Sans Light"/>
                                <w:sz w:val="18"/>
                                <w:szCs w:val="18"/>
                                <w:lang w:val="fr-FR"/>
                              </w:rPr>
                              <w:t>car and two-wheeler dealership, by building customer scorecard after analyzing different parameters affecting the repaying capacity</w:t>
                            </w:r>
                          </w:p>
                          <w:p w14:paraId="2FFBB08E" w14:textId="6523335D" w:rsidR="00625006" w:rsidRDefault="00625006" w:rsidP="00180A2D">
                            <w:pPr>
                              <w:pStyle w:val="ListParagraph"/>
                              <w:numPr>
                                <w:ilvl w:val="0"/>
                                <w:numId w:val="2"/>
                              </w:numPr>
                              <w:spacing w:after="0" w:line="240" w:lineRule="auto"/>
                              <w:jc w:val="both"/>
                              <w:rPr>
                                <w:rFonts w:ascii="Open Sans Light" w:hAnsi="Open Sans Light" w:cs="Open Sans Light"/>
                                <w:sz w:val="18"/>
                                <w:szCs w:val="18"/>
                                <w:lang w:val="fr-FR"/>
                              </w:rPr>
                            </w:pPr>
                            <w:r w:rsidRPr="00625006">
                              <w:rPr>
                                <w:rFonts w:ascii="Open Sans Light" w:hAnsi="Open Sans Light" w:cs="Open Sans Light"/>
                                <w:sz w:val="18"/>
                                <w:szCs w:val="18"/>
                                <w:lang w:val="fr-FR"/>
                              </w:rPr>
                              <w:t>Leveraged data into innovative features, insights and opportunities through data mining, data cleaning/curating, wrangling, missing values imputation, excluding outliers using R and Python libraries like NumPy, Pandas, SciPy and scikit-</w:t>
                            </w:r>
                            <w:proofErr w:type="gramStart"/>
                            <w:r w:rsidRPr="00625006">
                              <w:rPr>
                                <w:rFonts w:ascii="Open Sans Light" w:hAnsi="Open Sans Light" w:cs="Open Sans Light"/>
                                <w:sz w:val="18"/>
                                <w:szCs w:val="18"/>
                                <w:lang w:val="fr-FR"/>
                              </w:rPr>
                              <w:t>learn;</w:t>
                            </w:r>
                            <w:proofErr w:type="gramEnd"/>
                            <w:r w:rsidRPr="00625006">
                              <w:rPr>
                                <w:rFonts w:ascii="Open Sans Light" w:hAnsi="Open Sans Light" w:cs="Open Sans Light"/>
                                <w:sz w:val="18"/>
                                <w:szCs w:val="18"/>
                                <w:lang w:val="fr-FR"/>
                              </w:rPr>
                              <w:t xml:space="preserve"> Ensured data quality assurance and increased accuracy of machine-learning algorithms such as linear and logistic regression, decision tree, random forest by nearly 13%</w:t>
                            </w:r>
                          </w:p>
                          <w:p w14:paraId="68FFED21" w14:textId="665C51D4" w:rsidR="004B2422" w:rsidRDefault="00B86843" w:rsidP="00180A2D">
                            <w:pPr>
                              <w:pStyle w:val="ListParagraph"/>
                              <w:numPr>
                                <w:ilvl w:val="0"/>
                                <w:numId w:val="2"/>
                              </w:numPr>
                              <w:spacing w:after="0"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Led a team of </w:t>
                            </w:r>
                            <w:r w:rsidR="006D15F4">
                              <w:rPr>
                                <w:rFonts w:ascii="Open Sans Light" w:hAnsi="Open Sans Light" w:cs="Open Sans Light"/>
                                <w:sz w:val="18"/>
                                <w:szCs w:val="18"/>
                                <w:lang w:val="fr-FR"/>
                              </w:rPr>
                              <w:t xml:space="preserve">3 to construct </w:t>
                            </w:r>
                            <w:r w:rsidR="001016C3" w:rsidRPr="00CC630F">
                              <w:rPr>
                                <w:rFonts w:ascii="Open Sans Light" w:hAnsi="Open Sans Light" w:cs="Open Sans Light"/>
                                <w:sz w:val="18"/>
                                <w:szCs w:val="18"/>
                                <w:lang w:val="fr-FR"/>
                              </w:rPr>
                              <w:t>customer risk assessment by analyzing financial reports and client credit history, which led to a multi-fold increase in corporate lending for two-wheeler and used cars segment, with 0% NPA cases reported over the course of 10 months</w:t>
                            </w:r>
                          </w:p>
                          <w:p w14:paraId="7EBC2B3F" w14:textId="31BFFE30" w:rsidR="00206929" w:rsidRDefault="00206929" w:rsidP="00180A2D">
                            <w:pPr>
                              <w:pStyle w:val="ListParagraph"/>
                              <w:numPr>
                                <w:ilvl w:val="0"/>
                                <w:numId w:val="2"/>
                              </w:numPr>
                              <w:spacing w:after="0" w:line="240" w:lineRule="auto"/>
                              <w:jc w:val="both"/>
                              <w:rPr>
                                <w:rFonts w:ascii="Open Sans Light" w:hAnsi="Open Sans Light" w:cs="Open Sans Light"/>
                                <w:sz w:val="18"/>
                                <w:szCs w:val="18"/>
                                <w:lang w:val="fr-FR"/>
                              </w:rPr>
                            </w:pPr>
                            <w:r w:rsidRPr="00206929">
                              <w:rPr>
                                <w:rFonts w:ascii="Open Sans Light" w:hAnsi="Open Sans Light" w:cs="Open Sans Light"/>
                                <w:sz w:val="18"/>
                                <w:szCs w:val="18"/>
                                <w:lang w:val="fr-FR"/>
                              </w:rPr>
                              <w:t xml:space="preserve">Spearheaded process of viewing reports by implementing real-time dashboards in </w:t>
                            </w:r>
                            <w:r>
                              <w:rPr>
                                <w:rFonts w:ascii="Open Sans Light" w:hAnsi="Open Sans Light" w:cs="Open Sans Light"/>
                                <w:sz w:val="18"/>
                                <w:szCs w:val="18"/>
                                <w:lang w:val="fr-FR"/>
                              </w:rPr>
                              <w:t>PowerBI</w:t>
                            </w:r>
                            <w:r w:rsidRPr="00206929">
                              <w:rPr>
                                <w:rFonts w:ascii="Open Sans Light" w:hAnsi="Open Sans Light" w:cs="Open Sans Light"/>
                                <w:sz w:val="18"/>
                                <w:szCs w:val="18"/>
                                <w:lang w:val="fr-FR"/>
                              </w:rPr>
                              <w:t xml:space="preserve"> for operational and exploratory analysis to analyze company’s 400+ key performance </w:t>
                            </w:r>
                            <w:proofErr w:type="gramStart"/>
                            <w:r w:rsidRPr="00206929">
                              <w:rPr>
                                <w:rFonts w:ascii="Open Sans Light" w:hAnsi="Open Sans Light" w:cs="Open Sans Light"/>
                                <w:sz w:val="18"/>
                                <w:szCs w:val="18"/>
                                <w:lang w:val="fr-FR"/>
                              </w:rPr>
                              <w:t>indicators(</w:t>
                            </w:r>
                            <w:proofErr w:type="gramEnd"/>
                            <w:r w:rsidRPr="00206929">
                              <w:rPr>
                                <w:rFonts w:ascii="Open Sans Light" w:hAnsi="Open Sans Light" w:cs="Open Sans Light"/>
                                <w:sz w:val="18"/>
                                <w:szCs w:val="18"/>
                                <w:lang w:val="fr-FR"/>
                              </w:rPr>
                              <w:t>KPI) related to People Operations, turnover, recruiting metrics</w:t>
                            </w:r>
                          </w:p>
                          <w:p w14:paraId="2D875267" w14:textId="348D8546" w:rsidR="00206929" w:rsidRDefault="00206929" w:rsidP="00180A2D">
                            <w:pPr>
                              <w:pStyle w:val="ListParagraph"/>
                              <w:numPr>
                                <w:ilvl w:val="0"/>
                                <w:numId w:val="2"/>
                              </w:numPr>
                              <w:spacing w:after="0" w:line="240" w:lineRule="auto"/>
                              <w:jc w:val="both"/>
                              <w:rPr>
                                <w:rFonts w:ascii="Open Sans Light" w:hAnsi="Open Sans Light" w:cs="Open Sans Light"/>
                                <w:sz w:val="18"/>
                                <w:szCs w:val="18"/>
                                <w:lang w:val="fr-FR"/>
                              </w:rPr>
                            </w:pPr>
                            <w:r w:rsidRPr="00206929">
                              <w:rPr>
                                <w:rFonts w:ascii="Open Sans Light" w:hAnsi="Open Sans Light" w:cs="Open Sans Light"/>
                                <w:sz w:val="18"/>
                                <w:szCs w:val="18"/>
                                <w:lang w:val="fr-FR"/>
                              </w:rPr>
                              <w:t xml:space="preserve">Led the design of a 90 node cluster Hadoop ecosystem driven data </w:t>
                            </w:r>
                            <w:proofErr w:type="gramStart"/>
                            <w:r w:rsidRPr="00206929">
                              <w:rPr>
                                <w:rFonts w:ascii="Open Sans Light" w:hAnsi="Open Sans Light" w:cs="Open Sans Light"/>
                                <w:sz w:val="18"/>
                                <w:szCs w:val="18"/>
                                <w:lang w:val="fr-FR"/>
                              </w:rPr>
                              <w:t>lake;</w:t>
                            </w:r>
                            <w:proofErr w:type="gramEnd"/>
                            <w:r w:rsidRPr="00206929">
                              <w:rPr>
                                <w:rFonts w:ascii="Open Sans Light" w:hAnsi="Open Sans Light" w:cs="Open Sans Light"/>
                                <w:sz w:val="18"/>
                                <w:szCs w:val="18"/>
                                <w:lang w:val="fr-FR"/>
                              </w:rPr>
                              <w:t xml:space="preserve"> Wrote complex SQL, HQL and SparkSQL queries to fetch data from multiple sources; Implemented PL/SQL based stored procedures for data ETL and ingestion</w:t>
                            </w:r>
                          </w:p>
                          <w:p w14:paraId="343E8E92" w14:textId="6D37B37F" w:rsidR="00206929" w:rsidRPr="00CC630F" w:rsidRDefault="00206929" w:rsidP="00180A2D">
                            <w:pPr>
                              <w:pStyle w:val="ListParagraph"/>
                              <w:numPr>
                                <w:ilvl w:val="0"/>
                                <w:numId w:val="2"/>
                              </w:numPr>
                              <w:spacing w:after="0" w:line="240" w:lineRule="auto"/>
                              <w:jc w:val="both"/>
                              <w:rPr>
                                <w:rFonts w:ascii="Open Sans Light" w:hAnsi="Open Sans Light" w:cs="Open Sans Light"/>
                                <w:sz w:val="18"/>
                                <w:szCs w:val="18"/>
                                <w:lang w:val="fr-FR"/>
                              </w:rPr>
                            </w:pPr>
                            <w:bookmarkStart w:id="0" w:name="_Hlk54030371"/>
                            <w:bookmarkStart w:id="1" w:name="_Hlk54030372"/>
                            <w:r w:rsidRPr="00206929">
                              <w:rPr>
                                <w:rFonts w:ascii="Open Sans Light" w:hAnsi="Open Sans Light" w:cs="Open Sans Light"/>
                                <w:sz w:val="18"/>
                                <w:szCs w:val="18"/>
                                <w:lang w:val="fr-FR"/>
                              </w:rPr>
                              <w:t xml:space="preserve">Effective development of row-key driven NoSQL data model in HBase for efficient data retrieval and key performance indicators (KPIs) from reporting </w:t>
                            </w:r>
                            <w:proofErr w:type="gramStart"/>
                            <w:r w:rsidRPr="00206929">
                              <w:rPr>
                                <w:rFonts w:ascii="Open Sans Light" w:hAnsi="Open Sans Light" w:cs="Open Sans Light"/>
                                <w:sz w:val="18"/>
                                <w:szCs w:val="18"/>
                                <w:lang w:val="fr-FR"/>
                              </w:rPr>
                              <w:t>standpoint;</w:t>
                            </w:r>
                            <w:proofErr w:type="gramEnd"/>
                            <w:r w:rsidRPr="00206929">
                              <w:rPr>
                                <w:rFonts w:ascii="Open Sans Light" w:hAnsi="Open Sans Light" w:cs="Open Sans Light"/>
                                <w:sz w:val="18"/>
                                <w:szCs w:val="18"/>
                                <w:lang w:val="fr-FR"/>
                              </w:rPr>
                              <w:t xml:space="preserve"> Improved expensive query efficiency by 65% as compared to RDBMS</w:t>
                            </w:r>
                            <w:bookmarkEnd w:id="0"/>
                            <w:bookmarkEnd w:id="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28ADF" id="_x0000_s1044" type="#_x0000_t202" style="position:absolute;margin-left:-38.4pt;margin-top:30.7pt;width:549pt;height:189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" filled="f" stroked="f">
                <v:textbox>
                  <w:txbxContent>
                    <w:p w14:paraId="76FF3C0E" w14:textId="206DD11B" w:rsidR="00180A2D" w:rsidRDefault="001016C3" w:rsidP="00180A2D">
                      <w:pPr>
                        <w:pStyle w:val="ListParagraph"/>
                        <w:numPr>
                          <w:ilvl w:val="0"/>
                          <w:numId w:val="2"/>
                        </w:numPr>
                        <w:spacing w:after="0" w:line="240" w:lineRule="auto"/>
                        <w:jc w:val="both"/>
                        <w:rPr>
                          <w:rFonts w:ascii="Open Sans Light" w:hAnsi="Open Sans Light" w:cs="Open Sans Light"/>
                          <w:sz w:val="18"/>
                          <w:szCs w:val="18"/>
                          <w:lang w:val="fr-FR"/>
                        </w:rPr>
                      </w:pPr>
                      <w:r w:rsidRPr="00CC630F">
                        <w:rPr>
                          <w:rFonts w:ascii="Open Sans Light" w:hAnsi="Open Sans Light" w:cs="Open Sans Light"/>
                          <w:sz w:val="18"/>
                          <w:szCs w:val="18"/>
                          <w:lang w:val="fr-FR"/>
                        </w:rPr>
                        <w:t>Drove acquisition channel of used</w:t>
                      </w:r>
                      <w:r w:rsidR="00E8046C">
                        <w:rPr>
                          <w:rFonts w:ascii="Open Sans Light" w:hAnsi="Open Sans Light" w:cs="Open Sans Light"/>
                          <w:sz w:val="18"/>
                          <w:szCs w:val="18"/>
                          <w:lang w:val="fr-FR"/>
                        </w:rPr>
                        <w:t>-</w:t>
                      </w:r>
                      <w:r w:rsidRPr="00CC630F">
                        <w:rPr>
                          <w:rFonts w:ascii="Open Sans Light" w:hAnsi="Open Sans Light" w:cs="Open Sans Light"/>
                          <w:sz w:val="18"/>
                          <w:szCs w:val="18"/>
                          <w:lang w:val="fr-FR"/>
                        </w:rPr>
                        <w:t>car and two-wheeler dealership, by building customer scorecard after analyzing different parameters affecting the repaying capacity</w:t>
                      </w:r>
                    </w:p>
                    <w:p w14:paraId="2FFBB08E" w14:textId="6523335D" w:rsidR="00625006" w:rsidRDefault="00625006" w:rsidP="00180A2D">
                      <w:pPr>
                        <w:pStyle w:val="ListParagraph"/>
                        <w:numPr>
                          <w:ilvl w:val="0"/>
                          <w:numId w:val="2"/>
                        </w:numPr>
                        <w:spacing w:after="0" w:line="240" w:lineRule="auto"/>
                        <w:jc w:val="both"/>
                        <w:rPr>
                          <w:rFonts w:ascii="Open Sans Light" w:hAnsi="Open Sans Light" w:cs="Open Sans Light"/>
                          <w:sz w:val="18"/>
                          <w:szCs w:val="18"/>
                          <w:lang w:val="fr-FR"/>
                        </w:rPr>
                      </w:pPr>
                      <w:r w:rsidRPr="00625006">
                        <w:rPr>
                          <w:rFonts w:ascii="Open Sans Light" w:hAnsi="Open Sans Light" w:cs="Open Sans Light"/>
                          <w:sz w:val="18"/>
                          <w:szCs w:val="18"/>
                          <w:lang w:val="fr-FR"/>
                        </w:rPr>
                        <w:t>Leveraged data into innovative features, insights and opportunities through data mining, data cleaning/curating, wrangling, missing values imputation, excluding outliers using R and Python libraries like NumPy, Pandas, SciPy and scikit-</w:t>
                      </w:r>
                      <w:proofErr w:type="gramStart"/>
                      <w:r w:rsidRPr="00625006">
                        <w:rPr>
                          <w:rFonts w:ascii="Open Sans Light" w:hAnsi="Open Sans Light" w:cs="Open Sans Light"/>
                          <w:sz w:val="18"/>
                          <w:szCs w:val="18"/>
                          <w:lang w:val="fr-FR"/>
                        </w:rPr>
                        <w:t>learn;</w:t>
                      </w:r>
                      <w:proofErr w:type="gramEnd"/>
                      <w:r w:rsidRPr="00625006">
                        <w:rPr>
                          <w:rFonts w:ascii="Open Sans Light" w:hAnsi="Open Sans Light" w:cs="Open Sans Light"/>
                          <w:sz w:val="18"/>
                          <w:szCs w:val="18"/>
                          <w:lang w:val="fr-FR"/>
                        </w:rPr>
                        <w:t xml:space="preserve"> Ensured data quality assurance and increased accuracy of machine-learning algorithms such as linear and logistic regression, decision tree, random forest by nearly 13%</w:t>
                      </w:r>
                    </w:p>
                    <w:p w14:paraId="68FFED21" w14:textId="665C51D4" w:rsidR="004B2422" w:rsidRDefault="00B86843" w:rsidP="00180A2D">
                      <w:pPr>
                        <w:pStyle w:val="ListParagraph"/>
                        <w:numPr>
                          <w:ilvl w:val="0"/>
                          <w:numId w:val="2"/>
                        </w:numPr>
                        <w:spacing w:after="0"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Led a team of </w:t>
                      </w:r>
                      <w:r w:rsidR="006D15F4">
                        <w:rPr>
                          <w:rFonts w:ascii="Open Sans Light" w:hAnsi="Open Sans Light" w:cs="Open Sans Light"/>
                          <w:sz w:val="18"/>
                          <w:szCs w:val="18"/>
                          <w:lang w:val="fr-FR"/>
                        </w:rPr>
                        <w:t xml:space="preserve">3 to construct </w:t>
                      </w:r>
                      <w:r w:rsidR="001016C3" w:rsidRPr="00CC630F">
                        <w:rPr>
                          <w:rFonts w:ascii="Open Sans Light" w:hAnsi="Open Sans Light" w:cs="Open Sans Light"/>
                          <w:sz w:val="18"/>
                          <w:szCs w:val="18"/>
                          <w:lang w:val="fr-FR"/>
                        </w:rPr>
                        <w:t>customer risk assessment by analyzing financial reports and client credit history, which led to a multi-fold increase in corporate lending for two-wheeler and used cars segment, with 0% NPA cases reported over the course of 10 months</w:t>
                      </w:r>
                    </w:p>
                    <w:p w14:paraId="7EBC2B3F" w14:textId="31BFFE30" w:rsidR="00206929" w:rsidRDefault="00206929" w:rsidP="00180A2D">
                      <w:pPr>
                        <w:pStyle w:val="ListParagraph"/>
                        <w:numPr>
                          <w:ilvl w:val="0"/>
                          <w:numId w:val="2"/>
                        </w:numPr>
                        <w:spacing w:after="0" w:line="240" w:lineRule="auto"/>
                        <w:jc w:val="both"/>
                        <w:rPr>
                          <w:rFonts w:ascii="Open Sans Light" w:hAnsi="Open Sans Light" w:cs="Open Sans Light"/>
                          <w:sz w:val="18"/>
                          <w:szCs w:val="18"/>
                          <w:lang w:val="fr-FR"/>
                        </w:rPr>
                      </w:pPr>
                      <w:r w:rsidRPr="00206929">
                        <w:rPr>
                          <w:rFonts w:ascii="Open Sans Light" w:hAnsi="Open Sans Light" w:cs="Open Sans Light"/>
                          <w:sz w:val="18"/>
                          <w:szCs w:val="18"/>
                          <w:lang w:val="fr-FR"/>
                        </w:rPr>
                        <w:t xml:space="preserve">Spearheaded process of viewing reports by implementing real-time dashboards in </w:t>
                      </w:r>
                      <w:r>
                        <w:rPr>
                          <w:rFonts w:ascii="Open Sans Light" w:hAnsi="Open Sans Light" w:cs="Open Sans Light"/>
                          <w:sz w:val="18"/>
                          <w:szCs w:val="18"/>
                          <w:lang w:val="fr-FR"/>
                        </w:rPr>
                        <w:t>PowerBI</w:t>
                      </w:r>
                      <w:r w:rsidRPr="00206929">
                        <w:rPr>
                          <w:rFonts w:ascii="Open Sans Light" w:hAnsi="Open Sans Light" w:cs="Open Sans Light"/>
                          <w:sz w:val="18"/>
                          <w:szCs w:val="18"/>
                          <w:lang w:val="fr-FR"/>
                        </w:rPr>
                        <w:t xml:space="preserve"> for operational and exploratory analysis to analyze company’s 400+ key performance </w:t>
                      </w:r>
                      <w:proofErr w:type="gramStart"/>
                      <w:r w:rsidRPr="00206929">
                        <w:rPr>
                          <w:rFonts w:ascii="Open Sans Light" w:hAnsi="Open Sans Light" w:cs="Open Sans Light"/>
                          <w:sz w:val="18"/>
                          <w:szCs w:val="18"/>
                          <w:lang w:val="fr-FR"/>
                        </w:rPr>
                        <w:t>indicators(</w:t>
                      </w:r>
                      <w:proofErr w:type="gramEnd"/>
                      <w:r w:rsidRPr="00206929">
                        <w:rPr>
                          <w:rFonts w:ascii="Open Sans Light" w:hAnsi="Open Sans Light" w:cs="Open Sans Light"/>
                          <w:sz w:val="18"/>
                          <w:szCs w:val="18"/>
                          <w:lang w:val="fr-FR"/>
                        </w:rPr>
                        <w:t>KPI) related to People Operations, turnover, recruiting metrics</w:t>
                      </w:r>
                    </w:p>
                    <w:p w14:paraId="2D875267" w14:textId="348D8546" w:rsidR="00206929" w:rsidRDefault="00206929" w:rsidP="00180A2D">
                      <w:pPr>
                        <w:pStyle w:val="ListParagraph"/>
                        <w:numPr>
                          <w:ilvl w:val="0"/>
                          <w:numId w:val="2"/>
                        </w:numPr>
                        <w:spacing w:after="0" w:line="240" w:lineRule="auto"/>
                        <w:jc w:val="both"/>
                        <w:rPr>
                          <w:rFonts w:ascii="Open Sans Light" w:hAnsi="Open Sans Light" w:cs="Open Sans Light"/>
                          <w:sz w:val="18"/>
                          <w:szCs w:val="18"/>
                          <w:lang w:val="fr-FR"/>
                        </w:rPr>
                      </w:pPr>
                      <w:r w:rsidRPr="00206929">
                        <w:rPr>
                          <w:rFonts w:ascii="Open Sans Light" w:hAnsi="Open Sans Light" w:cs="Open Sans Light"/>
                          <w:sz w:val="18"/>
                          <w:szCs w:val="18"/>
                          <w:lang w:val="fr-FR"/>
                        </w:rPr>
                        <w:t xml:space="preserve">Led the design of a 90 node cluster Hadoop ecosystem driven data </w:t>
                      </w:r>
                      <w:proofErr w:type="gramStart"/>
                      <w:r w:rsidRPr="00206929">
                        <w:rPr>
                          <w:rFonts w:ascii="Open Sans Light" w:hAnsi="Open Sans Light" w:cs="Open Sans Light"/>
                          <w:sz w:val="18"/>
                          <w:szCs w:val="18"/>
                          <w:lang w:val="fr-FR"/>
                        </w:rPr>
                        <w:t>lake;</w:t>
                      </w:r>
                      <w:proofErr w:type="gramEnd"/>
                      <w:r w:rsidRPr="00206929">
                        <w:rPr>
                          <w:rFonts w:ascii="Open Sans Light" w:hAnsi="Open Sans Light" w:cs="Open Sans Light"/>
                          <w:sz w:val="18"/>
                          <w:szCs w:val="18"/>
                          <w:lang w:val="fr-FR"/>
                        </w:rPr>
                        <w:t xml:space="preserve"> Wrote complex SQL, HQL and SparkSQL queries to fetch data from multiple sources; Implemented PL/SQL based stored procedures for data ETL and ingestion</w:t>
                      </w:r>
                    </w:p>
                    <w:p w14:paraId="343E8E92" w14:textId="6D37B37F" w:rsidR="00206929" w:rsidRPr="00CC630F" w:rsidRDefault="00206929" w:rsidP="00180A2D">
                      <w:pPr>
                        <w:pStyle w:val="ListParagraph"/>
                        <w:numPr>
                          <w:ilvl w:val="0"/>
                          <w:numId w:val="2"/>
                        </w:numPr>
                        <w:spacing w:after="0" w:line="240" w:lineRule="auto"/>
                        <w:jc w:val="both"/>
                        <w:rPr>
                          <w:rFonts w:ascii="Open Sans Light" w:hAnsi="Open Sans Light" w:cs="Open Sans Light"/>
                          <w:sz w:val="18"/>
                          <w:szCs w:val="18"/>
                          <w:lang w:val="fr-FR"/>
                        </w:rPr>
                      </w:pPr>
                      <w:bookmarkStart w:id="2" w:name="_Hlk54030371"/>
                      <w:bookmarkStart w:id="3" w:name="_Hlk54030372"/>
                      <w:r w:rsidRPr="00206929">
                        <w:rPr>
                          <w:rFonts w:ascii="Open Sans Light" w:hAnsi="Open Sans Light" w:cs="Open Sans Light"/>
                          <w:sz w:val="18"/>
                          <w:szCs w:val="18"/>
                          <w:lang w:val="fr-FR"/>
                        </w:rPr>
                        <w:t xml:space="preserve">Effective development of row-key driven NoSQL data model in HBase for efficient data retrieval and key performance indicators (KPIs) from reporting </w:t>
                      </w:r>
                      <w:proofErr w:type="gramStart"/>
                      <w:r w:rsidRPr="00206929">
                        <w:rPr>
                          <w:rFonts w:ascii="Open Sans Light" w:hAnsi="Open Sans Light" w:cs="Open Sans Light"/>
                          <w:sz w:val="18"/>
                          <w:szCs w:val="18"/>
                          <w:lang w:val="fr-FR"/>
                        </w:rPr>
                        <w:t>standpoint;</w:t>
                      </w:r>
                      <w:proofErr w:type="gramEnd"/>
                      <w:r w:rsidRPr="00206929">
                        <w:rPr>
                          <w:rFonts w:ascii="Open Sans Light" w:hAnsi="Open Sans Light" w:cs="Open Sans Light"/>
                          <w:sz w:val="18"/>
                          <w:szCs w:val="18"/>
                          <w:lang w:val="fr-FR"/>
                        </w:rPr>
                        <w:t xml:space="preserve"> Improved expensive query efficiency by 65% as compared to RDBMS</w:t>
                      </w:r>
                      <w:bookmarkEnd w:id="2"/>
                      <w:bookmarkEnd w:id="3"/>
                    </w:p>
                  </w:txbxContent>
                </v:textbox>
                <w10:wrap anchorx="margin"/>
              </v:shape>
            </w:pict>
          </mc:Fallback>
        </mc:AlternateContent>
      </w:r>
    </w:p>
    <w:p w14:paraId="3B6551A4" w14:textId="6E4EFEB8" w:rsidR="00625006" w:rsidRPr="00625006" w:rsidRDefault="00625006" w:rsidP="00625006"/>
    <w:p w14:paraId="60AAF5AB" w14:textId="39A18ABF" w:rsidR="00625006" w:rsidRPr="00625006" w:rsidRDefault="00625006" w:rsidP="00625006"/>
    <w:p w14:paraId="17177737" w14:textId="02496584" w:rsidR="00625006" w:rsidRPr="00625006" w:rsidRDefault="00625006" w:rsidP="00625006"/>
    <w:p w14:paraId="49C4A1D1" w14:textId="25E99C08" w:rsidR="00625006" w:rsidRPr="00625006" w:rsidRDefault="00625006" w:rsidP="00625006"/>
    <w:p w14:paraId="3BDD4FA3" w14:textId="58B7E5C1" w:rsidR="00625006" w:rsidRPr="00625006" w:rsidRDefault="00625006" w:rsidP="00625006"/>
    <w:p w14:paraId="549E83BE" w14:textId="529C497F" w:rsidR="00625006" w:rsidRPr="00625006" w:rsidRDefault="00625006" w:rsidP="00625006"/>
    <w:p w14:paraId="4E5222EC" w14:textId="5FA60B42" w:rsidR="00625006" w:rsidRPr="00625006" w:rsidRDefault="00625006" w:rsidP="00625006"/>
    <w:p w14:paraId="26CB9F05" w14:textId="7BDF6B22" w:rsidR="00625006" w:rsidRPr="00625006" w:rsidRDefault="00291A5A" w:rsidP="00625006">
      <w:r w:rsidRPr="00846781">
        <w:rPr>
          <w:noProof/>
          <w:color w:val="373737"/>
        </w:rPr>
        <mc:AlternateContent>
          <mc:Choice Requires="wps">
            <w:drawing>
              <wp:anchor distT="0" distB="0" distL="114300" distR="114300" simplePos="0" relativeHeight="251699712" behindDoc="0" locked="0" layoutInCell="1" allowOverlap="1" wp14:anchorId="4A3DABD6" wp14:editId="56870A10">
                <wp:simplePos x="0" y="0"/>
                <wp:positionH relativeFrom="margin">
                  <wp:posOffset>-99060</wp:posOffset>
                </wp:positionH>
                <wp:positionV relativeFrom="paragraph">
                  <wp:posOffset>126365</wp:posOffset>
                </wp:positionV>
                <wp:extent cx="4526915" cy="556260"/>
                <wp:effectExtent l="0" t="0" r="0" b="0"/>
                <wp:wrapNone/>
                <wp:docPr id="43"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915" cy="556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61B9" w14:textId="77777777" w:rsidR="00291A5A" w:rsidRPr="00EF4051" w:rsidRDefault="00291A5A" w:rsidP="00291A5A">
                            <w:pPr>
                              <w:tabs>
                                <w:tab w:val="left" w:pos="5074"/>
                              </w:tabs>
                              <w:spacing w:after="0" w:line="240" w:lineRule="auto"/>
                              <w:ind w:left="118"/>
                              <w:rPr>
                                <w:rFonts w:ascii="Arial" w:eastAsia="Arial" w:hAnsi="Arial"/>
                                <w:b/>
                                <w:bCs/>
                                <w:i/>
                                <w:iCs/>
                                <w:w w:val="105"/>
                                <w:lang w:bidi="ar-SA"/>
                              </w:rPr>
                            </w:pPr>
                            <w:r>
                              <w:rPr>
                                <w:rFonts w:ascii="Arial" w:eastAsia="Arial" w:hAnsi="Arial"/>
                                <w:b/>
                                <w:bCs/>
                                <w:i/>
                                <w:iCs/>
                                <w:w w:val="105"/>
                                <w:lang w:bidi="ar-SA"/>
                              </w:rPr>
                              <w:t>DATA SCIENCE INTERN</w:t>
                            </w:r>
                          </w:p>
                          <w:p w14:paraId="1653D00D" w14:textId="78A63990" w:rsidR="00291A5A" w:rsidRDefault="00291A5A" w:rsidP="00291A5A">
                            <w:pPr>
                              <w:tabs>
                                <w:tab w:val="left" w:pos="5074"/>
                              </w:tabs>
                              <w:spacing w:after="0" w:line="240" w:lineRule="auto"/>
                              <w:ind w:left="118"/>
                              <w:rPr>
                                <w:rFonts w:ascii="Noto Sans CJK JP Regular" w:eastAsia="Noto Sans CJK JP Regular" w:hAnsi="Noto Sans CJK JP Regular" w:cs="Noto Sans CJK JP Regular"/>
                                <w:lang w:bidi="ar-SA"/>
                              </w:rPr>
                            </w:pPr>
                            <w:r>
                              <w:rPr>
                                <w:rFonts w:ascii="Noto Sans CJK JP Regular" w:eastAsia="Noto Sans CJK JP Regular" w:hAnsi="Noto Sans CJK JP Regular" w:cs="Noto Sans CJK JP Regular"/>
                                <w:lang w:bidi="ar-SA"/>
                              </w:rPr>
                              <w:t>LabelMaster</w:t>
                            </w:r>
                          </w:p>
                          <w:p w14:paraId="28612E08" w14:textId="059FC8A0" w:rsidR="00291A5A" w:rsidRPr="00B86843" w:rsidRDefault="00291A5A" w:rsidP="00291A5A">
                            <w:pPr>
                              <w:tabs>
                                <w:tab w:val="left" w:pos="5074"/>
                              </w:tabs>
                              <w:spacing w:after="0" w:line="240" w:lineRule="auto"/>
                              <w:ind w:left="118"/>
                              <w:rPr>
                                <w:rFonts w:ascii="Open Sans Semibold" w:hAnsi="Open Sans Semibold" w:cs="Open Sans Semibold"/>
                                <w:iCs/>
                                <w:sz w:val="24"/>
                                <w:szCs w:val="24"/>
                              </w:rPr>
                            </w:pPr>
                            <w:r>
                              <w:rPr>
                                <w:rFonts w:ascii="Lato Black"/>
                                <w:iCs/>
                                <w:sz w:val="14"/>
                              </w:rPr>
                              <w:t>Aug</w:t>
                            </w:r>
                            <w:r w:rsidRPr="00B86843">
                              <w:rPr>
                                <w:rFonts w:ascii="Lato Black"/>
                                <w:iCs/>
                                <w:sz w:val="14"/>
                              </w:rPr>
                              <w:t xml:space="preserve"> 20</w:t>
                            </w:r>
                            <w:r>
                              <w:rPr>
                                <w:rFonts w:ascii="Lato Black"/>
                                <w:iCs/>
                                <w:sz w:val="14"/>
                              </w:rPr>
                              <w:t>20</w:t>
                            </w:r>
                            <w:r w:rsidRPr="00B86843">
                              <w:rPr>
                                <w:rFonts w:ascii="Lato Black"/>
                                <w:iCs/>
                                <w:spacing w:val="-1"/>
                                <w:sz w:val="14"/>
                              </w:rPr>
                              <w:t xml:space="preserve"> </w:t>
                            </w:r>
                            <w:r w:rsidRPr="00B86843">
                              <w:rPr>
                                <w:rFonts w:ascii="Lato Black"/>
                                <w:iCs/>
                                <w:sz w:val="14"/>
                              </w:rPr>
                              <w:t>–</w:t>
                            </w:r>
                            <w:r>
                              <w:rPr>
                                <w:rFonts w:ascii="Lato Black"/>
                                <w:iCs/>
                                <w:sz w:val="14"/>
                              </w:rPr>
                              <w:t xml:space="preserve"> Present</w:t>
                            </w:r>
                            <w:r w:rsidRPr="00B86843">
                              <w:rPr>
                                <w:sz w:val="14"/>
                              </w:rPr>
                              <w:tab/>
                            </w:r>
                            <w:r>
                              <w:rPr>
                                <w:rFonts w:ascii="Lato Black"/>
                                <w:iCs/>
                                <w:sz w:val="14"/>
                              </w:rPr>
                              <w:t>Chicago</w:t>
                            </w:r>
                            <w:r w:rsidRPr="00B86843">
                              <w:rPr>
                                <w:rFonts w:ascii="Lato Black"/>
                                <w:iCs/>
                                <w:sz w:val="14"/>
                              </w:rPr>
                              <w:t xml:space="preserve">, </w:t>
                            </w:r>
                            <w:r>
                              <w:rPr>
                                <w:rFonts w:ascii="Lato Black"/>
                                <w:iCs/>
                                <w:sz w:val="14"/>
                              </w:rPr>
                              <w:t>U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DABD6" id="_x0000_s1045" type="#_x0000_t202" style="position:absolute;margin-left:-7.8pt;margin-top:9.95pt;width:356.45pt;height:43.8pt;z-index:251699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" filled="f" stroked="f">
                <v:textbox>
                  <w:txbxContent>
                    <w:p w14:paraId="510A61B9" w14:textId="77777777" w:rsidR="00291A5A" w:rsidRPr="00EF4051" w:rsidRDefault="00291A5A" w:rsidP="00291A5A">
                      <w:pPr>
                        <w:tabs>
                          <w:tab w:val="left" w:pos="5074"/>
                        </w:tabs>
                        <w:spacing w:after="0" w:line="240" w:lineRule="auto"/>
                        <w:ind w:left="118"/>
                        <w:rPr>
                          <w:rFonts w:ascii="Arial" w:eastAsia="Arial" w:hAnsi="Arial"/>
                          <w:b/>
                          <w:bCs/>
                          <w:i/>
                          <w:iCs/>
                          <w:w w:val="105"/>
                          <w:lang w:bidi="ar-SA"/>
                        </w:rPr>
                      </w:pPr>
                      <w:r>
                        <w:rPr>
                          <w:rFonts w:ascii="Arial" w:eastAsia="Arial" w:hAnsi="Arial"/>
                          <w:b/>
                          <w:bCs/>
                          <w:i/>
                          <w:iCs/>
                          <w:w w:val="105"/>
                          <w:lang w:bidi="ar-SA"/>
                        </w:rPr>
                        <w:t>DATA SCIENCE INTERN</w:t>
                      </w:r>
                    </w:p>
                    <w:p w14:paraId="1653D00D" w14:textId="78A63990" w:rsidR="00291A5A" w:rsidRDefault="00291A5A" w:rsidP="00291A5A">
                      <w:pPr>
                        <w:tabs>
                          <w:tab w:val="left" w:pos="5074"/>
                        </w:tabs>
                        <w:spacing w:after="0" w:line="240" w:lineRule="auto"/>
                        <w:ind w:left="118"/>
                        <w:rPr>
                          <w:rFonts w:ascii="Noto Sans CJK JP Regular" w:eastAsia="Noto Sans CJK JP Regular" w:hAnsi="Noto Sans CJK JP Regular" w:cs="Noto Sans CJK JP Regular"/>
                          <w:lang w:bidi="ar-SA"/>
                        </w:rPr>
                      </w:pPr>
                      <w:r>
                        <w:rPr>
                          <w:rFonts w:ascii="Noto Sans CJK JP Regular" w:eastAsia="Noto Sans CJK JP Regular" w:hAnsi="Noto Sans CJK JP Regular" w:cs="Noto Sans CJK JP Regular"/>
                          <w:lang w:bidi="ar-SA"/>
                        </w:rPr>
                        <w:t>LabelMaster</w:t>
                      </w:r>
                    </w:p>
                    <w:p w14:paraId="28612E08" w14:textId="059FC8A0" w:rsidR="00291A5A" w:rsidRPr="00B86843" w:rsidRDefault="00291A5A" w:rsidP="00291A5A">
                      <w:pPr>
                        <w:tabs>
                          <w:tab w:val="left" w:pos="5074"/>
                        </w:tabs>
                        <w:spacing w:after="0" w:line="240" w:lineRule="auto"/>
                        <w:ind w:left="118"/>
                        <w:rPr>
                          <w:rFonts w:ascii="Open Sans Semibold" w:hAnsi="Open Sans Semibold" w:cs="Open Sans Semibold"/>
                          <w:iCs/>
                          <w:sz w:val="24"/>
                          <w:szCs w:val="24"/>
                        </w:rPr>
                      </w:pPr>
                      <w:r>
                        <w:rPr>
                          <w:rFonts w:ascii="Lato Black"/>
                          <w:iCs/>
                          <w:sz w:val="14"/>
                        </w:rPr>
                        <w:t>Aug</w:t>
                      </w:r>
                      <w:r w:rsidRPr="00B86843">
                        <w:rPr>
                          <w:rFonts w:ascii="Lato Black"/>
                          <w:iCs/>
                          <w:sz w:val="14"/>
                        </w:rPr>
                        <w:t xml:space="preserve"> 20</w:t>
                      </w:r>
                      <w:r>
                        <w:rPr>
                          <w:rFonts w:ascii="Lato Black"/>
                          <w:iCs/>
                          <w:sz w:val="14"/>
                        </w:rPr>
                        <w:t>20</w:t>
                      </w:r>
                      <w:r w:rsidRPr="00B86843">
                        <w:rPr>
                          <w:rFonts w:ascii="Lato Black"/>
                          <w:iCs/>
                          <w:spacing w:val="-1"/>
                          <w:sz w:val="14"/>
                        </w:rPr>
                        <w:t xml:space="preserve"> </w:t>
                      </w:r>
                      <w:r w:rsidRPr="00B86843">
                        <w:rPr>
                          <w:rFonts w:ascii="Lato Black"/>
                          <w:iCs/>
                          <w:sz w:val="14"/>
                        </w:rPr>
                        <w:t>–</w:t>
                      </w:r>
                      <w:r>
                        <w:rPr>
                          <w:rFonts w:ascii="Lato Black"/>
                          <w:iCs/>
                          <w:sz w:val="14"/>
                        </w:rPr>
                        <w:t xml:space="preserve"> Present</w:t>
                      </w:r>
                      <w:r w:rsidRPr="00B86843">
                        <w:rPr>
                          <w:sz w:val="14"/>
                        </w:rPr>
                        <w:tab/>
                      </w:r>
                      <w:r>
                        <w:rPr>
                          <w:rFonts w:ascii="Lato Black"/>
                          <w:iCs/>
                          <w:sz w:val="14"/>
                        </w:rPr>
                        <w:t>Chicago</w:t>
                      </w:r>
                      <w:r w:rsidRPr="00B86843">
                        <w:rPr>
                          <w:rFonts w:ascii="Lato Black"/>
                          <w:iCs/>
                          <w:sz w:val="14"/>
                        </w:rPr>
                        <w:t xml:space="preserve">, </w:t>
                      </w:r>
                      <w:r>
                        <w:rPr>
                          <w:rFonts w:ascii="Lato Black"/>
                          <w:iCs/>
                          <w:sz w:val="14"/>
                        </w:rPr>
                        <w:t>USA</w:t>
                      </w:r>
                    </w:p>
                  </w:txbxContent>
                </v:textbox>
                <w10:wrap anchorx="margin"/>
              </v:shape>
            </w:pict>
          </mc:Fallback>
        </mc:AlternateContent>
      </w:r>
    </w:p>
    <w:p w14:paraId="5C7488B5" w14:textId="0C65E50E" w:rsidR="00625006" w:rsidRPr="00625006" w:rsidRDefault="00291A5A" w:rsidP="00625006">
      <w:r w:rsidRPr="00846781">
        <w:rPr>
          <w:noProof/>
          <w:color w:val="373737"/>
        </w:rPr>
        <mc:AlternateContent>
          <mc:Choice Requires="wps">
            <w:drawing>
              <wp:anchor distT="0" distB="0" distL="114300" distR="114300" simplePos="0" relativeHeight="251701760" behindDoc="0" locked="0" layoutInCell="1" allowOverlap="1" wp14:anchorId="5FB258C2" wp14:editId="2F6714B5">
                <wp:simplePos x="0" y="0"/>
                <wp:positionH relativeFrom="margin">
                  <wp:posOffset>-487680</wp:posOffset>
                </wp:positionH>
                <wp:positionV relativeFrom="paragraph">
                  <wp:posOffset>255270</wp:posOffset>
                </wp:positionV>
                <wp:extent cx="6949440" cy="1409700"/>
                <wp:effectExtent l="0" t="0" r="0" b="0"/>
                <wp:wrapNone/>
                <wp:docPr id="44"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9440" cy="140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263D8" w14:textId="4D6D9FE3" w:rsid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Explored relationship between sales data and 9 freight market data, each with over 200 input attributes, in Google Cloud AutoML</w:t>
                            </w:r>
                          </w:p>
                          <w:p w14:paraId="69CD2740" w14:textId="77777777" w:rsid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Visualized correlation between sales and external factors by scatterplot with linear fit, heatmap, and polynomial fit line</w:t>
                            </w:r>
                          </w:p>
                          <w:p w14:paraId="0FFB6B56" w14:textId="77777777" w:rsid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Discovered important commodity associated with department sales through feature importance and ANOVA analysis</w:t>
                            </w:r>
                          </w:p>
                          <w:p w14:paraId="5CE4B062" w14:textId="4FA98E6E" w:rsid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Predicted dept sales using four machine learning algorithms</w:t>
                            </w:r>
                            <w:r>
                              <w:rPr>
                                <w:rFonts w:ascii="Open Sans Light" w:hAnsi="Open Sans Light" w:cs="Open Sans Light"/>
                                <w:sz w:val="18"/>
                                <w:szCs w:val="18"/>
                                <w:lang w:val="fr-FR"/>
                              </w:rPr>
                              <w:t xml:space="preserve"> in Google Cloud AutoML</w:t>
                            </w:r>
                            <w:r w:rsidRPr="00291A5A">
                              <w:rPr>
                                <w:rFonts w:ascii="Open Sans Light" w:hAnsi="Open Sans Light" w:cs="Open Sans Light"/>
                                <w:sz w:val="18"/>
                                <w:szCs w:val="18"/>
                                <w:lang w:val="fr-FR"/>
                              </w:rPr>
                              <w:t>, and found random forest have the best performance with percentage error of 1.7% and R square of 90%</w:t>
                            </w:r>
                          </w:p>
                          <w:p w14:paraId="31A904B4" w14:textId="03E47A06" w:rsidR="00291A5A" w:rsidRP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Built user interface dashboard for presenting customized correlation visualization and model prediction through Tableau</w:t>
                            </w:r>
                          </w:p>
                          <w:p w14:paraId="037DB311" w14:textId="77777777" w:rsidR="00291A5A" w:rsidRDefault="00291A5A" w:rsidP="00291A5A">
                            <w:p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258C2" id="_x0000_s1046" type="#_x0000_t202" style="position:absolute;margin-left:-38.4pt;margin-top:20.1pt;width:547.2pt;height:111pt;z-index:25170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" filled="f" stroked="f">
                <v:textbox>
                  <w:txbxContent>
                    <w:p w14:paraId="6F5263D8" w14:textId="4D6D9FE3" w:rsid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Explored relationship between sales data and 9 freight market data, each with over 200 input attributes, in Google Cloud AutoML</w:t>
                      </w:r>
                    </w:p>
                    <w:p w14:paraId="69CD2740" w14:textId="77777777" w:rsid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Visualized correlation between sales and external factors by scatterplot with linear fit, heatmap, and polynomial fit line</w:t>
                      </w:r>
                    </w:p>
                    <w:p w14:paraId="0FFB6B56" w14:textId="77777777" w:rsid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Discovered important commodity associated with department sales through feature importance and ANOVA analysis</w:t>
                      </w:r>
                    </w:p>
                    <w:p w14:paraId="5CE4B062" w14:textId="4FA98E6E" w:rsid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Predicted dept sales using four machine learning algorithms</w:t>
                      </w:r>
                      <w:r>
                        <w:rPr>
                          <w:rFonts w:ascii="Open Sans Light" w:hAnsi="Open Sans Light" w:cs="Open Sans Light"/>
                          <w:sz w:val="18"/>
                          <w:szCs w:val="18"/>
                          <w:lang w:val="fr-FR"/>
                        </w:rPr>
                        <w:t xml:space="preserve"> in Google Cloud AutoML</w:t>
                      </w:r>
                      <w:r w:rsidRPr="00291A5A">
                        <w:rPr>
                          <w:rFonts w:ascii="Open Sans Light" w:hAnsi="Open Sans Light" w:cs="Open Sans Light"/>
                          <w:sz w:val="18"/>
                          <w:szCs w:val="18"/>
                          <w:lang w:val="fr-FR"/>
                        </w:rPr>
                        <w:t>, and found random forest have the best performance with percentage error of 1.7% and R square of 90%</w:t>
                      </w:r>
                    </w:p>
                    <w:p w14:paraId="31A904B4" w14:textId="03E47A06" w:rsidR="00291A5A" w:rsidRPr="00291A5A" w:rsidRDefault="00291A5A" w:rsidP="00291A5A">
                      <w:pPr>
                        <w:pStyle w:val="ListParagraph"/>
                        <w:numPr>
                          <w:ilvl w:val="0"/>
                          <w:numId w:val="6"/>
                        </w:num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Built user interface dashboard for presenting customized correlation visualization and model prediction through Tableau</w:t>
                      </w:r>
                    </w:p>
                    <w:p w14:paraId="037DB311" w14:textId="77777777" w:rsidR="00291A5A" w:rsidRDefault="00291A5A" w:rsidP="00291A5A">
                      <w:pPr>
                        <w:spacing w:after="0"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 xml:space="preserve"> </w:t>
                      </w:r>
                    </w:p>
                  </w:txbxContent>
                </v:textbox>
                <w10:wrap anchorx="margin"/>
              </v:shape>
            </w:pict>
          </mc:Fallback>
        </mc:AlternateContent>
      </w:r>
    </w:p>
    <w:p w14:paraId="7F075B94" w14:textId="06FFC788" w:rsidR="00625006" w:rsidRDefault="00625006" w:rsidP="00625006"/>
    <w:p w14:paraId="3DFEDA77" w14:textId="46BAE030" w:rsidR="00625006" w:rsidRDefault="00625006" w:rsidP="00625006">
      <w:pPr>
        <w:tabs>
          <w:tab w:val="left" w:pos="3540"/>
        </w:tabs>
      </w:pPr>
      <w:r>
        <w:tab/>
      </w:r>
    </w:p>
    <w:p w14:paraId="0E020850" w14:textId="3357C805" w:rsidR="00625006" w:rsidRDefault="00625006" w:rsidP="00625006">
      <w:pPr>
        <w:tabs>
          <w:tab w:val="left" w:pos="3540"/>
        </w:tabs>
      </w:pPr>
    </w:p>
    <w:p w14:paraId="1291EAD1" w14:textId="726F0C6B" w:rsidR="00625006" w:rsidRDefault="009C5ED2" w:rsidP="00625006">
      <w:pPr>
        <w:tabs>
          <w:tab w:val="left" w:pos="3540"/>
        </w:tabs>
      </w:pPr>
      <w:r w:rsidRPr="00846781">
        <w:rPr>
          <w:noProof/>
          <w:color w:val="373737"/>
        </w:rPr>
        <w:lastRenderedPageBreak/>
        <mc:AlternateContent>
          <mc:Choice Requires="wps">
            <w:drawing>
              <wp:anchor distT="0" distB="0" distL="114300" distR="114300" simplePos="0" relativeHeight="251703808" behindDoc="0" locked="0" layoutInCell="1" allowOverlap="1" wp14:anchorId="3ACC546F" wp14:editId="70B75B6B">
                <wp:simplePos x="0" y="0"/>
                <wp:positionH relativeFrom="margin">
                  <wp:posOffset>-266700</wp:posOffset>
                </wp:positionH>
                <wp:positionV relativeFrom="paragraph">
                  <wp:posOffset>99060</wp:posOffset>
                </wp:positionV>
                <wp:extent cx="6720840" cy="6979920"/>
                <wp:effectExtent l="0" t="0" r="0" b="0"/>
                <wp:wrapNone/>
                <wp:docPr id="4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6979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4D396" w14:textId="39990F8C" w:rsidR="009C5ED2" w:rsidRDefault="009C5ED2" w:rsidP="009C5ED2">
                            <w:pPr>
                              <w:pStyle w:val="ListParagraph"/>
                              <w:numPr>
                                <w:ilvl w:val="0"/>
                                <w:numId w:val="7"/>
                              </w:numPr>
                              <w:spacing w:line="240" w:lineRule="auto"/>
                              <w:jc w:val="both"/>
                              <w:rPr>
                                <w:rFonts w:ascii="Open Sans Light" w:hAnsi="Open Sans Light" w:cs="Open Sans Light"/>
                                <w:sz w:val="18"/>
                                <w:szCs w:val="18"/>
                                <w:lang w:val="fr-FR"/>
                              </w:rPr>
                            </w:pPr>
                            <w:r w:rsidRPr="00291A5A">
                              <w:rPr>
                                <w:rFonts w:ascii="Open Sans Light" w:hAnsi="Open Sans Light" w:cs="Open Sans Light"/>
                                <w:b/>
                                <w:bCs/>
                                <w:sz w:val="18"/>
                                <w:szCs w:val="18"/>
                                <w:lang w:val="fr-FR"/>
                              </w:rPr>
                              <w:t>Stack Overﬂow Data Analysis (October 2019 -December 2019)</w:t>
                            </w:r>
                            <w:r w:rsidRPr="00291A5A">
                              <w:rPr>
                                <w:rFonts w:ascii="Open Sans Light" w:hAnsi="Open Sans Light" w:cs="Open Sans Light"/>
                                <w:sz w:val="18"/>
                                <w:szCs w:val="18"/>
                                <w:lang w:val="fr-FR"/>
                              </w:rPr>
                              <w:t xml:space="preserve"> </w:t>
                            </w:r>
                          </w:p>
                          <w:p w14:paraId="347605BF" w14:textId="6AD4E13F" w:rsidR="009C5ED2" w:rsidRPr="00291A5A" w:rsidRDefault="009C5ED2" w:rsidP="009C5ED2">
                            <w:pPr>
                              <w:pStyle w:val="ListParagraph"/>
                              <w:numPr>
                                <w:ilvl w:val="0"/>
                                <w:numId w:val="8"/>
                              </w:numPr>
                              <w:spacing w:line="240" w:lineRule="auto"/>
                              <w:jc w:val="both"/>
                              <w:rPr>
                                <w:rStyle w:val="Hyperlink"/>
                                <w:rFonts w:ascii="Open Sans Light" w:hAnsi="Open Sans Light" w:cs="Open Sans Light"/>
                                <w:color w:val="auto"/>
                                <w:sz w:val="18"/>
                                <w:szCs w:val="18"/>
                                <w:u w:val="none"/>
                                <w:lang w:val="fr-FR"/>
                              </w:rPr>
                            </w:pPr>
                            <w:r w:rsidRPr="00291A5A">
                              <w:rPr>
                                <w:rFonts w:ascii="Open Sans Light" w:hAnsi="Open Sans Light" w:cs="Open Sans Light"/>
                                <w:sz w:val="18"/>
                                <w:szCs w:val="18"/>
                                <w:lang w:val="fr-FR"/>
                              </w:rPr>
                              <w:t>Analyzed insights about questions posted on stack overflow by extracting data using Google’s big query data warehouse ; discovered top spammers, expert users, and most valuable customers users by leveraging big data technologies such as Apache Hive, Apache Pig</w:t>
                            </w:r>
                            <w:r w:rsidR="00CE06D0">
                              <w:rPr>
                                <w:rFonts w:ascii="Open Sans Light" w:hAnsi="Open Sans Light" w:cs="Open Sans Light"/>
                                <w:sz w:val="18"/>
                                <w:szCs w:val="18"/>
                                <w:lang w:val="fr-FR"/>
                              </w:rPr>
                              <w:t xml:space="preserve">, </w:t>
                            </w:r>
                            <w:r w:rsidRPr="00291A5A">
                              <w:rPr>
                                <w:rFonts w:ascii="Open Sans Light" w:hAnsi="Open Sans Light" w:cs="Open Sans Light"/>
                                <w:sz w:val="18"/>
                                <w:szCs w:val="18"/>
                                <w:lang w:val="fr-FR"/>
                              </w:rPr>
                              <w:t xml:space="preserve"> </w:t>
                            </w:r>
                            <w:r w:rsidR="00CE06D0" w:rsidRPr="00CE06D0">
                              <w:rPr>
                                <w:rFonts w:ascii="Open Sans Light" w:hAnsi="Open Sans Light" w:cs="Open Sans Light"/>
                                <w:sz w:val="18"/>
                                <w:szCs w:val="18"/>
                                <w:lang w:val="fr-FR"/>
                              </w:rPr>
                              <w:t>Mongo DB</w:t>
                            </w:r>
                            <w:r w:rsidR="00CE06D0">
                              <w:rPr>
                                <w:rFonts w:ascii="Open Sans Light" w:hAnsi="Open Sans Light" w:cs="Open Sans Light"/>
                                <w:sz w:val="18"/>
                                <w:szCs w:val="18"/>
                                <w:lang w:val="fr-FR"/>
                              </w:rPr>
                              <w:t xml:space="preserve"> </w:t>
                            </w:r>
                            <w:r w:rsidRPr="00291A5A">
                              <w:rPr>
                                <w:rFonts w:ascii="Open Sans Light" w:hAnsi="Open Sans Light" w:cs="Open Sans Light"/>
                                <w:sz w:val="18"/>
                                <w:szCs w:val="18"/>
                                <w:lang w:val="fr-FR"/>
                              </w:rPr>
                              <w:t>and Apache Spark</w:t>
                            </w:r>
                            <w:r w:rsidRPr="00625006">
                              <w:t xml:space="preserve"> </w:t>
                            </w:r>
                            <w:hyperlink r:id="rId24" w:history="1">
                              <w:r w:rsidRPr="00291A5A">
                                <w:rPr>
                                  <w:rStyle w:val="Hyperlink"/>
                                  <w:b/>
                                  <w:bCs/>
                                  <w:color w:val="auto"/>
                                  <w:sz w:val="16"/>
                                  <w:szCs w:val="16"/>
                                </w:rPr>
                                <w:t>(git link)</w:t>
                              </w:r>
                            </w:hyperlink>
                          </w:p>
                          <w:p w14:paraId="2EC74B93" w14:textId="77777777" w:rsidR="009C5ED2" w:rsidRDefault="009C5ED2" w:rsidP="009C5ED2">
                            <w:pPr>
                              <w:pStyle w:val="ListParagraph"/>
                              <w:numPr>
                                <w:ilvl w:val="0"/>
                                <w:numId w:val="8"/>
                              </w:numPr>
                              <w:spacing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Leveraged big data technologies such as Apache Hive, Apache Pig and Apache Spark for deriving insights about the users.</w:t>
                            </w:r>
                          </w:p>
                          <w:p w14:paraId="2EAB226A" w14:textId="77777777" w:rsidR="009C5ED2" w:rsidRDefault="009C5ED2" w:rsidP="009C5ED2">
                            <w:pPr>
                              <w:pStyle w:val="ListParagraph"/>
                              <w:numPr>
                                <w:ilvl w:val="0"/>
                                <w:numId w:val="8"/>
                              </w:numPr>
                              <w:spacing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Extracted data using Google’s big query data warehouse, identified top spammers, expert users, and most valuable customers by using data mining tools like Apache Pig and Apache Hive.</w:t>
                            </w:r>
                          </w:p>
                          <w:p w14:paraId="76541871" w14:textId="77777777" w:rsidR="009C5ED2" w:rsidRDefault="009C5ED2" w:rsidP="009C5ED2">
                            <w:pPr>
                              <w:pStyle w:val="ListParagraph"/>
                              <w:numPr>
                                <w:ilvl w:val="0"/>
                                <w:numId w:val="8"/>
                              </w:numPr>
                              <w:spacing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Built tag prediction model for predicting the tags for a stack overflow post using natural language processing and random forest classifier, the predictive model achieved an accuracy of 72.3 %</w:t>
                            </w:r>
                          </w:p>
                          <w:p w14:paraId="133AA263" w14:textId="77777777" w:rsidR="009C5ED2" w:rsidRPr="00291A5A" w:rsidRDefault="009C5ED2" w:rsidP="009C5ED2">
                            <w:pPr>
                              <w:pStyle w:val="ListParagraph"/>
                              <w:spacing w:line="240" w:lineRule="auto"/>
                              <w:ind w:left="360"/>
                              <w:jc w:val="both"/>
                              <w:rPr>
                                <w:rFonts w:ascii="Open Sans Light" w:hAnsi="Open Sans Light" w:cs="Open Sans Light"/>
                                <w:sz w:val="18"/>
                                <w:szCs w:val="18"/>
                                <w:lang w:val="fr-FR"/>
                              </w:rPr>
                            </w:pPr>
                          </w:p>
                          <w:p w14:paraId="4B7462D7" w14:textId="7AC3493C" w:rsidR="009C5ED2" w:rsidRDefault="009C5ED2" w:rsidP="009C5ED2">
                            <w:pPr>
                              <w:pStyle w:val="ListParagraph"/>
                              <w:numPr>
                                <w:ilvl w:val="0"/>
                                <w:numId w:val="7"/>
                              </w:numPr>
                              <w:spacing w:line="240" w:lineRule="auto"/>
                              <w:jc w:val="both"/>
                              <w:rPr>
                                <w:rFonts w:ascii="Open Sans Light" w:hAnsi="Open Sans Light" w:cs="Open Sans Light"/>
                                <w:sz w:val="18"/>
                                <w:szCs w:val="18"/>
                                <w:lang w:val="fr-FR"/>
                              </w:rPr>
                            </w:pPr>
                            <w:r w:rsidRPr="00291A5A">
                              <w:rPr>
                                <w:rFonts w:ascii="Open Sans Light" w:hAnsi="Open Sans Light" w:cs="Open Sans Light"/>
                                <w:b/>
                                <w:bCs/>
                                <w:sz w:val="18"/>
                                <w:szCs w:val="18"/>
                                <w:lang w:val="fr-FR"/>
                              </w:rPr>
                              <w:t>Recommendation System using Yelp (January 2020 – March 2020</w:t>
                            </w:r>
                            <w:r w:rsidRPr="00291A5A">
                              <w:rPr>
                                <w:rFonts w:ascii="Open Sans Light" w:hAnsi="Open Sans Light" w:cs="Open Sans Light"/>
                                <w:sz w:val="18"/>
                                <w:szCs w:val="18"/>
                                <w:lang w:val="fr-FR"/>
                              </w:rPr>
                              <w:t xml:space="preserve">) </w:t>
                            </w:r>
                          </w:p>
                          <w:p w14:paraId="4B00B8C2" w14:textId="77777777" w:rsidR="009C5ED2" w:rsidRPr="00291A5A" w:rsidRDefault="009C5ED2" w:rsidP="009C5ED2">
                            <w:pPr>
                              <w:pStyle w:val="ListParagraph"/>
                              <w:numPr>
                                <w:ilvl w:val="0"/>
                                <w:numId w:val="9"/>
                              </w:numPr>
                              <w:spacing w:line="240" w:lineRule="auto"/>
                              <w:jc w:val="both"/>
                              <w:rPr>
                                <w:rStyle w:val="Hyperlink"/>
                                <w:rFonts w:ascii="Open Sans Light" w:hAnsi="Open Sans Light" w:cs="Open Sans Light"/>
                                <w:color w:val="auto"/>
                                <w:sz w:val="18"/>
                                <w:szCs w:val="18"/>
                                <w:u w:val="none"/>
                                <w:lang w:val="fr-FR"/>
                              </w:rPr>
                            </w:pPr>
                            <w:r w:rsidRPr="00291A5A">
                              <w:rPr>
                                <w:rFonts w:ascii="Open Sans Light" w:hAnsi="Open Sans Light" w:cs="Open Sans Light"/>
                                <w:sz w:val="18"/>
                                <w:szCs w:val="18"/>
                                <w:lang w:val="fr-FR"/>
                              </w:rPr>
                              <w:t xml:space="preserve">Built a personalized restaurant recommender web app using the Yelp dataset of restaurants by testing models like Pure Collaborative, Approximate Nearest Neighbour, K-NN, Naive Bayes and Hybrid Matrix Factorization on different hyperparameters which were tuned using the python library scikit optimizer </w:t>
                            </w:r>
                            <w:hyperlink r:id="rId25" w:history="1">
                              <w:r w:rsidRPr="00291A5A">
                                <w:rPr>
                                  <w:rStyle w:val="Hyperlink"/>
                                  <w:b/>
                                  <w:bCs/>
                                  <w:color w:val="auto"/>
                                  <w:sz w:val="16"/>
                                  <w:szCs w:val="16"/>
                                </w:rPr>
                                <w:t>(git link)</w:t>
                              </w:r>
                            </w:hyperlink>
                          </w:p>
                          <w:p w14:paraId="75BCBE78" w14:textId="77777777" w:rsidR="009C5ED2" w:rsidRDefault="009C5ED2" w:rsidP="009C5ED2">
                            <w:pPr>
                              <w:pStyle w:val="ListParagraph"/>
                              <w:numPr>
                                <w:ilvl w:val="0"/>
                                <w:numId w:val="9"/>
                              </w:numPr>
                              <w:spacing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 xml:space="preserve">Implemented Natural Language Processing (NLP) based text mining model like Logistic Regression, SVM, K-NN using count vectorizer, n-grams, tokenizer, wordnets from nltk and spacy package in Python to analyze sentiments of unstructured chat transcripts and feedbacks and interpreted models using confusion matrix and ROC </w:t>
                            </w:r>
                            <w:proofErr w:type="gramStart"/>
                            <w:r w:rsidRPr="00291A5A">
                              <w:rPr>
                                <w:rFonts w:ascii="Open Sans Light" w:hAnsi="Open Sans Light" w:cs="Open Sans Light"/>
                                <w:sz w:val="18"/>
                                <w:szCs w:val="18"/>
                                <w:lang w:val="fr-FR"/>
                              </w:rPr>
                              <w:t>curve;</w:t>
                            </w:r>
                            <w:proofErr w:type="gramEnd"/>
                            <w:r w:rsidRPr="00291A5A">
                              <w:rPr>
                                <w:rFonts w:ascii="Open Sans Light" w:hAnsi="Open Sans Light" w:cs="Open Sans Light"/>
                                <w:sz w:val="18"/>
                                <w:szCs w:val="18"/>
                                <w:lang w:val="fr-FR"/>
                              </w:rPr>
                              <w:t xml:space="preserve"> Classified transcripts with 92% accuracy resulting better understanding of customer content</w:t>
                            </w:r>
                          </w:p>
                          <w:p w14:paraId="64E3F32F" w14:textId="77777777" w:rsidR="009C5ED2" w:rsidRDefault="009C5ED2" w:rsidP="009C5ED2">
                            <w:pPr>
                              <w:pStyle w:val="ListParagraph"/>
                              <w:spacing w:line="240" w:lineRule="auto"/>
                              <w:ind w:left="360"/>
                              <w:jc w:val="both"/>
                              <w:rPr>
                                <w:rFonts w:ascii="Open Sans Light" w:hAnsi="Open Sans Light" w:cs="Open Sans Light"/>
                                <w:b/>
                                <w:bCs/>
                                <w:sz w:val="18"/>
                                <w:szCs w:val="18"/>
                                <w:lang w:val="fr-FR"/>
                              </w:rPr>
                            </w:pPr>
                          </w:p>
                          <w:p w14:paraId="17F53A01" w14:textId="268BA3FD" w:rsidR="009C5ED2" w:rsidRPr="009C5ED2" w:rsidRDefault="009C5ED2" w:rsidP="009C5ED2">
                            <w:pPr>
                              <w:pStyle w:val="ListParagraph"/>
                              <w:numPr>
                                <w:ilvl w:val="0"/>
                                <w:numId w:val="7"/>
                              </w:numPr>
                              <w:spacing w:line="240" w:lineRule="auto"/>
                              <w:jc w:val="both"/>
                              <w:rPr>
                                <w:rFonts w:ascii="Open Sans Light" w:hAnsi="Open Sans Light" w:cs="Open Sans Light"/>
                                <w:sz w:val="18"/>
                                <w:szCs w:val="18"/>
                                <w:lang w:val="fr-FR"/>
                              </w:rPr>
                            </w:pPr>
                            <w:r w:rsidRPr="009C5ED2">
                              <w:rPr>
                                <w:rFonts w:ascii="Open Sans Light" w:hAnsi="Open Sans Light" w:cs="Open Sans Light"/>
                                <w:b/>
                                <w:bCs/>
                                <w:sz w:val="18"/>
                                <w:szCs w:val="18"/>
                                <w:lang w:val="fr-FR"/>
                              </w:rPr>
                              <w:t xml:space="preserve">Image Mating using CelebAMask-HQ (June 2019 – July 2019) </w:t>
                            </w:r>
                          </w:p>
                          <w:p w14:paraId="0CDDD874" w14:textId="60C99825" w:rsidR="003A56FF" w:rsidRDefault="003A56FF" w:rsidP="009C5ED2">
                            <w:pPr>
                              <w:pStyle w:val="ListParagraph"/>
                              <w:numPr>
                                <w:ilvl w:val="0"/>
                                <w:numId w:val="10"/>
                              </w:numPr>
                              <w:spacing w:line="240" w:lineRule="auto"/>
                              <w:jc w:val="both"/>
                              <w:rPr>
                                <w:rFonts w:ascii="Open Sans Light" w:hAnsi="Open Sans Light" w:cs="Open Sans Light"/>
                                <w:sz w:val="18"/>
                                <w:szCs w:val="18"/>
                                <w:lang w:val="fr-FR"/>
                              </w:rPr>
                            </w:pPr>
                            <w:r w:rsidRPr="003A56FF">
                              <w:rPr>
                                <w:rFonts w:ascii="Open Sans Light" w:hAnsi="Open Sans Light" w:cs="Open Sans Light"/>
                                <w:sz w:val="18"/>
                                <w:szCs w:val="18"/>
                                <w:lang w:val="fr-FR"/>
                              </w:rPr>
                              <w:t>In this project we tackle on the problem of background removal through image matting. It consists of predicting the foreground of an image or a video frame.</w:t>
                            </w:r>
                          </w:p>
                          <w:p w14:paraId="35BEE95E" w14:textId="402365EF" w:rsidR="009C5ED2" w:rsidRPr="009C5ED2" w:rsidRDefault="009C5ED2" w:rsidP="009C5ED2">
                            <w:pPr>
                              <w:pStyle w:val="ListParagraph"/>
                              <w:numPr>
                                <w:ilvl w:val="0"/>
                                <w:numId w:val="10"/>
                              </w:numPr>
                              <w:spacing w:line="240" w:lineRule="auto"/>
                              <w:jc w:val="both"/>
                              <w:rPr>
                                <w:rStyle w:val="Hyperlink"/>
                                <w:rFonts w:ascii="Open Sans Light" w:hAnsi="Open Sans Light" w:cs="Open Sans Light"/>
                                <w:color w:val="auto"/>
                                <w:sz w:val="18"/>
                                <w:szCs w:val="18"/>
                                <w:u w:val="none"/>
                                <w:lang w:val="fr-FR"/>
                              </w:rPr>
                            </w:pPr>
                            <w:r w:rsidRPr="009C5ED2">
                              <w:rPr>
                                <w:rFonts w:ascii="Open Sans Light" w:hAnsi="Open Sans Light" w:cs="Open Sans Light"/>
                                <w:sz w:val="18"/>
                                <w:szCs w:val="18"/>
                                <w:lang w:val="fr-FR"/>
                              </w:rPr>
                              <w:t xml:space="preserve">Conducted Image Matting using the U-Net architecture of the Convoluted Neural Networks on the open-source Celeb-Mask dataset with an IOU Score of 92% </w:t>
                            </w:r>
                            <w:r>
                              <w:rPr>
                                <w:rFonts w:ascii="Open Sans Light" w:hAnsi="Open Sans Light" w:cs="Open Sans Light"/>
                                <w:sz w:val="18"/>
                                <w:szCs w:val="18"/>
                                <w:lang w:val="fr-FR"/>
                              </w:rPr>
                              <w:t xml:space="preserve">in Spyder Notebook </w:t>
                            </w:r>
                            <w:hyperlink r:id="rId26" w:history="1">
                              <w:r w:rsidRPr="009C5ED2">
                                <w:rPr>
                                  <w:rStyle w:val="Hyperlink"/>
                                  <w:b/>
                                  <w:bCs/>
                                  <w:color w:val="auto"/>
                                  <w:sz w:val="16"/>
                                  <w:szCs w:val="16"/>
                                </w:rPr>
                                <w:t>(git link)</w:t>
                              </w:r>
                            </w:hyperlink>
                          </w:p>
                          <w:p w14:paraId="198E992B" w14:textId="77777777" w:rsidR="009C5ED2" w:rsidRPr="009C5ED2" w:rsidRDefault="009C5ED2" w:rsidP="009C5ED2">
                            <w:pPr>
                              <w:pStyle w:val="ListParagraph"/>
                              <w:spacing w:line="240" w:lineRule="auto"/>
                              <w:ind w:left="360"/>
                              <w:jc w:val="both"/>
                              <w:rPr>
                                <w:rStyle w:val="Hyperlink"/>
                                <w:rFonts w:ascii="Open Sans Light" w:hAnsi="Open Sans Light" w:cs="Open Sans Light"/>
                                <w:color w:val="auto"/>
                                <w:sz w:val="18"/>
                                <w:szCs w:val="18"/>
                                <w:u w:val="none"/>
                                <w:lang w:val="fr-FR"/>
                              </w:rPr>
                            </w:pPr>
                          </w:p>
                          <w:p w14:paraId="165AB733" w14:textId="77777777" w:rsidR="009C5ED2" w:rsidRDefault="009C5ED2" w:rsidP="009C5ED2">
                            <w:pPr>
                              <w:pStyle w:val="ListParagraph"/>
                              <w:numPr>
                                <w:ilvl w:val="0"/>
                                <w:numId w:val="7"/>
                              </w:numPr>
                              <w:spacing w:line="240" w:lineRule="auto"/>
                              <w:jc w:val="both"/>
                              <w:rPr>
                                <w:rFonts w:ascii="Open Sans Light" w:hAnsi="Open Sans Light" w:cs="Open Sans Light"/>
                                <w:b/>
                                <w:bCs/>
                                <w:sz w:val="18"/>
                                <w:szCs w:val="18"/>
                                <w:lang w:val="fr-FR"/>
                              </w:rPr>
                            </w:pPr>
                            <w:r w:rsidRPr="009C5ED2">
                              <w:rPr>
                                <w:rFonts w:ascii="Open Sans Light" w:hAnsi="Open Sans Light" w:cs="Open Sans Light"/>
                                <w:b/>
                                <w:bCs/>
                                <w:sz w:val="18"/>
                                <w:szCs w:val="18"/>
                                <w:lang w:val="fr-FR"/>
                              </w:rPr>
                              <w:t xml:space="preserve">Inventory Optimization problem on Kaggle (January 2019 – February 2019) </w:t>
                            </w:r>
                          </w:p>
                          <w:p w14:paraId="6643FFD0" w14:textId="77777777" w:rsidR="009C5ED2" w:rsidRPr="009C5ED2" w:rsidRDefault="009C5ED2" w:rsidP="009C5ED2">
                            <w:pPr>
                              <w:pStyle w:val="ListParagraph"/>
                              <w:numPr>
                                <w:ilvl w:val="0"/>
                                <w:numId w:val="10"/>
                              </w:numPr>
                              <w:spacing w:line="240" w:lineRule="auto"/>
                              <w:jc w:val="both"/>
                              <w:rPr>
                                <w:rFonts w:ascii="Open Sans Light" w:hAnsi="Open Sans Light" w:cs="Open Sans Light"/>
                                <w:b/>
                                <w:bCs/>
                                <w:sz w:val="18"/>
                                <w:szCs w:val="18"/>
                                <w:lang w:val="fr-FR"/>
                              </w:rPr>
                            </w:pPr>
                            <w:r w:rsidRPr="009C5ED2">
                              <w:rPr>
                                <w:rFonts w:ascii="Open Sans Light" w:hAnsi="Open Sans Light" w:cs="Open Sans Light"/>
                                <w:sz w:val="18"/>
                                <w:szCs w:val="18"/>
                                <w:lang w:val="fr-FR"/>
                              </w:rPr>
                              <w:t>Forecasted the demand for LED televisions using Holt-Winter’s Smoothing method</w:t>
                            </w:r>
                            <w:r>
                              <w:rPr>
                                <w:rFonts w:ascii="Open Sans Light" w:hAnsi="Open Sans Light" w:cs="Open Sans Light"/>
                                <w:sz w:val="18"/>
                                <w:szCs w:val="18"/>
                                <w:lang w:val="fr-FR"/>
                              </w:rPr>
                              <w:t>, Facebook Prophet and simple exponential smoothing</w:t>
                            </w:r>
                            <w:r w:rsidRPr="009C5ED2">
                              <w:rPr>
                                <w:rFonts w:ascii="Open Sans Light" w:hAnsi="Open Sans Light" w:cs="Open Sans Light"/>
                                <w:sz w:val="18"/>
                                <w:szCs w:val="18"/>
                                <w:lang w:val="fr-FR"/>
                              </w:rPr>
                              <w:t xml:space="preserve"> </w:t>
                            </w:r>
                          </w:p>
                          <w:p w14:paraId="41A03A3F" w14:textId="650A44CA" w:rsidR="009C5ED2" w:rsidRPr="009C5ED2" w:rsidRDefault="009C5ED2" w:rsidP="009C5ED2">
                            <w:pPr>
                              <w:pStyle w:val="ListParagraph"/>
                              <w:numPr>
                                <w:ilvl w:val="0"/>
                                <w:numId w:val="10"/>
                              </w:numPr>
                              <w:spacing w:line="240" w:lineRule="auto"/>
                              <w:jc w:val="both"/>
                              <w:rPr>
                                <w:rStyle w:val="Hyperlink"/>
                                <w:rFonts w:ascii="Open Sans Light" w:hAnsi="Open Sans Light" w:cs="Open Sans Light"/>
                                <w:b/>
                                <w:bCs/>
                                <w:color w:val="auto"/>
                                <w:sz w:val="18"/>
                                <w:szCs w:val="18"/>
                                <w:u w:val="none"/>
                                <w:lang w:val="fr-FR"/>
                              </w:rPr>
                            </w:pPr>
                            <w:r>
                              <w:rPr>
                                <w:rFonts w:ascii="Open Sans Light" w:hAnsi="Open Sans Light" w:cs="Open Sans Light"/>
                                <w:sz w:val="18"/>
                                <w:szCs w:val="18"/>
                              </w:rPr>
                              <w:t xml:space="preserve">Facebook prophet performed best optimization </w:t>
                            </w:r>
                            <w:r w:rsidRPr="009C5ED2">
                              <w:rPr>
                                <w:rFonts w:ascii="Open Sans Light" w:hAnsi="Open Sans Light" w:cs="Open Sans Light"/>
                                <w:sz w:val="18"/>
                                <w:szCs w:val="18"/>
                                <w:lang w:val="fr-FR"/>
                              </w:rPr>
                              <w:t xml:space="preserve">with MAPE of 20.760 </w:t>
                            </w:r>
                            <w:r>
                              <w:rPr>
                                <w:rFonts w:ascii="Open Sans Light" w:hAnsi="Open Sans Light" w:cs="Open Sans Light"/>
                                <w:sz w:val="18"/>
                                <w:szCs w:val="18"/>
                                <w:lang w:val="fr-FR"/>
                              </w:rPr>
                              <w:t>using R software</w:t>
                            </w:r>
                            <w:r w:rsidRPr="009C5ED2">
                              <w:rPr>
                                <w:rFonts w:ascii="Open Sans Light" w:hAnsi="Open Sans Light" w:cs="Open Sans Light"/>
                                <w:sz w:val="18"/>
                                <w:szCs w:val="18"/>
                                <w:lang w:val="fr-FR"/>
                              </w:rPr>
                              <w:t xml:space="preserve"> </w:t>
                            </w:r>
                            <w:hyperlink r:id="rId27" w:history="1">
                              <w:r w:rsidRPr="009C5ED2">
                                <w:rPr>
                                  <w:rStyle w:val="Hyperlink"/>
                                  <w:b/>
                                  <w:bCs/>
                                  <w:color w:val="auto"/>
                                  <w:sz w:val="16"/>
                                  <w:szCs w:val="16"/>
                                </w:rPr>
                                <w:t>(git link)</w:t>
                              </w:r>
                            </w:hyperlink>
                          </w:p>
                          <w:p w14:paraId="55FDD445" w14:textId="77777777" w:rsidR="009C5ED2" w:rsidRPr="009C5ED2" w:rsidRDefault="009C5ED2" w:rsidP="009C5ED2">
                            <w:pPr>
                              <w:pStyle w:val="ListParagraph"/>
                              <w:spacing w:line="240" w:lineRule="auto"/>
                              <w:ind w:left="360"/>
                              <w:jc w:val="both"/>
                              <w:rPr>
                                <w:rStyle w:val="Hyperlink"/>
                                <w:rFonts w:ascii="Open Sans Light" w:hAnsi="Open Sans Light" w:cs="Open Sans Light"/>
                                <w:b/>
                                <w:bCs/>
                                <w:color w:val="auto"/>
                                <w:sz w:val="18"/>
                                <w:szCs w:val="18"/>
                                <w:u w:val="none"/>
                                <w:lang w:val="fr-FR"/>
                              </w:rPr>
                            </w:pPr>
                          </w:p>
                          <w:p w14:paraId="0977FBB2" w14:textId="39140687" w:rsidR="009C5ED2" w:rsidRPr="009C5ED2" w:rsidRDefault="009C5ED2" w:rsidP="009C5ED2">
                            <w:pPr>
                              <w:pStyle w:val="ListParagraph"/>
                              <w:numPr>
                                <w:ilvl w:val="0"/>
                                <w:numId w:val="7"/>
                              </w:numPr>
                              <w:spacing w:line="240" w:lineRule="auto"/>
                              <w:jc w:val="both"/>
                              <w:rPr>
                                <w:rFonts w:ascii="Open Sans Light" w:hAnsi="Open Sans Light" w:cs="Open Sans Light"/>
                                <w:sz w:val="18"/>
                                <w:szCs w:val="18"/>
                                <w:lang w:val="fr-FR"/>
                              </w:rPr>
                            </w:pPr>
                            <w:r w:rsidRPr="009C5ED2">
                              <w:rPr>
                                <w:rFonts w:ascii="Open Sans Light" w:hAnsi="Open Sans Light" w:cs="Open Sans Light"/>
                                <w:b/>
                                <w:bCs/>
                                <w:sz w:val="18"/>
                                <w:szCs w:val="18"/>
                                <w:lang w:val="fr-FR"/>
                              </w:rPr>
                              <w:t xml:space="preserve">Book Recommendations from Charles Darwin (July 2020 – August 2020) </w:t>
                            </w:r>
                          </w:p>
                          <w:p w14:paraId="504B3B3D" w14:textId="056A16F8" w:rsidR="009C5ED2" w:rsidRPr="009C5ED2" w:rsidRDefault="005C5911" w:rsidP="009C5ED2">
                            <w:pPr>
                              <w:pStyle w:val="ListParagraph"/>
                              <w:numPr>
                                <w:ilvl w:val="0"/>
                                <w:numId w:val="1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Performed nlp techniques like tokenization, stemming, bag-of-words model and tf-idf model for the </w:t>
                            </w:r>
                            <w:r w:rsidR="009C5ED2">
                              <w:rPr>
                                <w:rFonts w:ascii="Open Sans Light" w:hAnsi="Open Sans Light" w:cs="Open Sans Light"/>
                                <w:sz w:val="18"/>
                                <w:szCs w:val="18"/>
                                <w:lang w:val="fr-FR"/>
                              </w:rPr>
                              <w:t xml:space="preserve">dataset </w:t>
                            </w:r>
                            <w:r>
                              <w:rPr>
                                <w:rFonts w:ascii="Open Sans Light" w:hAnsi="Open Sans Light" w:cs="Open Sans Light"/>
                                <w:sz w:val="18"/>
                                <w:szCs w:val="18"/>
                                <w:lang w:val="fr-FR"/>
                              </w:rPr>
                              <w:t xml:space="preserve">acquired </w:t>
                            </w:r>
                            <w:r w:rsidR="009C5ED2">
                              <w:rPr>
                                <w:rFonts w:ascii="Open Sans Light" w:hAnsi="Open Sans Light" w:cs="Open Sans Light"/>
                                <w:sz w:val="18"/>
                                <w:szCs w:val="18"/>
                                <w:lang w:val="fr-FR"/>
                              </w:rPr>
                              <w:t xml:space="preserve">from </w:t>
                            </w:r>
                            <w:r>
                              <w:rPr>
                                <w:rFonts w:ascii="Open Sans Light" w:hAnsi="Open Sans Light" w:cs="Open Sans Light"/>
                                <w:sz w:val="18"/>
                                <w:szCs w:val="18"/>
                                <w:lang w:val="fr-FR"/>
                              </w:rPr>
                              <w:t>project gutenberg</w:t>
                            </w:r>
                          </w:p>
                          <w:p w14:paraId="37B65B9C" w14:textId="18CAAB39" w:rsidR="005C5911" w:rsidRPr="005C5911" w:rsidRDefault="009C5ED2" w:rsidP="005C5911">
                            <w:pPr>
                              <w:pStyle w:val="ListParagraph"/>
                              <w:numPr>
                                <w:ilvl w:val="0"/>
                                <w:numId w:val="11"/>
                              </w:numPr>
                              <w:spacing w:line="240" w:lineRule="auto"/>
                              <w:jc w:val="both"/>
                              <w:rPr>
                                <w:rStyle w:val="Hyperlink"/>
                                <w:rFonts w:ascii="Open Sans Light" w:hAnsi="Open Sans Light" w:cs="Open Sans Light"/>
                                <w:color w:val="auto"/>
                                <w:sz w:val="18"/>
                                <w:szCs w:val="18"/>
                                <w:u w:val="none"/>
                                <w:lang w:val="fr-FR"/>
                              </w:rPr>
                            </w:pPr>
                            <w:r w:rsidRPr="009C5ED2">
                              <w:rPr>
                                <w:rFonts w:ascii="Open Sans Light" w:hAnsi="Open Sans Light" w:cs="Open Sans Light"/>
                                <w:sz w:val="18"/>
                                <w:szCs w:val="18"/>
                                <w:lang w:val="fr-FR"/>
                              </w:rPr>
                              <w:t xml:space="preserve">Designed a book recommendation system based on the content utilizing the Charles Darwin's bibliography </w:t>
                            </w:r>
                            <w:hyperlink r:id="rId28" w:history="1">
                              <w:r w:rsidRPr="009C5ED2">
                                <w:rPr>
                                  <w:rStyle w:val="Hyperlink"/>
                                  <w:b/>
                                  <w:bCs/>
                                  <w:color w:val="auto"/>
                                  <w:sz w:val="16"/>
                                  <w:szCs w:val="16"/>
                                </w:rPr>
                                <w:t>(git link)</w:t>
                              </w:r>
                            </w:hyperlink>
                          </w:p>
                          <w:p w14:paraId="321776E2" w14:textId="77777777" w:rsidR="005C5911" w:rsidRPr="005C5911" w:rsidRDefault="005C5911" w:rsidP="005C5911">
                            <w:pPr>
                              <w:pStyle w:val="ListParagraph"/>
                              <w:spacing w:line="240" w:lineRule="auto"/>
                              <w:ind w:left="360"/>
                              <w:jc w:val="both"/>
                              <w:rPr>
                                <w:rStyle w:val="Hyperlink"/>
                                <w:rFonts w:ascii="Open Sans Light" w:hAnsi="Open Sans Light" w:cs="Open Sans Light"/>
                                <w:color w:val="auto"/>
                                <w:sz w:val="18"/>
                                <w:szCs w:val="18"/>
                                <w:u w:val="none"/>
                                <w:lang w:val="fr-FR"/>
                              </w:rPr>
                            </w:pPr>
                          </w:p>
                          <w:p w14:paraId="521BE327" w14:textId="77777777" w:rsidR="005C5911" w:rsidRPr="005C5911" w:rsidRDefault="005C5911" w:rsidP="005C5911">
                            <w:pPr>
                              <w:pStyle w:val="ListParagraph"/>
                              <w:numPr>
                                <w:ilvl w:val="0"/>
                                <w:numId w:val="7"/>
                              </w:numPr>
                              <w:spacing w:line="240" w:lineRule="auto"/>
                              <w:jc w:val="both"/>
                              <w:rPr>
                                <w:rFonts w:ascii="Open Sans Light" w:hAnsi="Open Sans Light" w:cs="Open Sans Light"/>
                                <w:sz w:val="18"/>
                                <w:szCs w:val="18"/>
                                <w:lang w:val="fr-FR"/>
                              </w:rPr>
                            </w:pPr>
                            <w:r w:rsidRPr="005C5911">
                              <w:rPr>
                                <w:rFonts w:ascii="Open Sans Light" w:hAnsi="Open Sans Light" w:cs="Open Sans Light"/>
                                <w:b/>
                                <w:bCs/>
                                <w:sz w:val="18"/>
                                <w:szCs w:val="18"/>
                                <w:lang w:val="fr-FR"/>
                              </w:rPr>
                              <w:t>ASL Recognition with Deep Learning (July 2020 – August 2020)</w:t>
                            </w:r>
                          </w:p>
                          <w:p w14:paraId="099951EA" w14:textId="7DEB8175" w:rsidR="005C5911" w:rsidRDefault="005C5911" w:rsidP="005C5911">
                            <w:pPr>
                              <w:pStyle w:val="ListParagraph"/>
                              <w:numPr>
                                <w:ilvl w:val="0"/>
                                <w:numId w:val="11"/>
                              </w:numPr>
                              <w:spacing w:line="240" w:lineRule="auto"/>
                              <w:jc w:val="both"/>
                              <w:rPr>
                                <w:rFonts w:ascii="Open Sans Light" w:hAnsi="Open Sans Light" w:cs="Open Sans Light"/>
                                <w:sz w:val="18"/>
                                <w:szCs w:val="18"/>
                                <w:lang w:val="fr-FR"/>
                              </w:rPr>
                            </w:pPr>
                            <w:r w:rsidRPr="005C5911">
                              <w:rPr>
                                <w:rFonts w:ascii="Open Sans Light" w:hAnsi="Open Sans Light" w:cs="Open Sans Light"/>
                                <w:sz w:val="18"/>
                                <w:szCs w:val="18"/>
                                <w:lang w:val="fr-FR"/>
                              </w:rPr>
                              <w:t>Performed one hot encoding using MLLib on the acquired american sign language dataset</w:t>
                            </w:r>
                          </w:p>
                          <w:p w14:paraId="02DD281E" w14:textId="4F6F61FA" w:rsidR="005C5911" w:rsidRPr="003A56FF" w:rsidRDefault="005C5911" w:rsidP="005C5911">
                            <w:pPr>
                              <w:pStyle w:val="ListParagraph"/>
                              <w:numPr>
                                <w:ilvl w:val="0"/>
                                <w:numId w:val="11"/>
                              </w:numPr>
                              <w:spacing w:line="240" w:lineRule="auto"/>
                              <w:jc w:val="both"/>
                              <w:rPr>
                                <w:rStyle w:val="Hyperlink"/>
                                <w:rFonts w:ascii="Open Sans Light" w:hAnsi="Open Sans Light" w:cs="Open Sans Light"/>
                                <w:color w:val="auto"/>
                                <w:sz w:val="18"/>
                                <w:szCs w:val="18"/>
                                <w:u w:val="none"/>
                                <w:lang w:val="fr-FR"/>
                              </w:rPr>
                            </w:pPr>
                            <w:r w:rsidRPr="00625006">
                              <w:rPr>
                                <w:rFonts w:ascii="Open Sans Light" w:hAnsi="Open Sans Light" w:cs="Open Sans Light"/>
                                <w:sz w:val="18"/>
                                <w:szCs w:val="18"/>
                                <w:lang w:val="fr-FR"/>
                              </w:rPr>
                              <w:t xml:space="preserve">Created a convolutional neural network to classify images of American Sign Language (ASL) letters </w:t>
                            </w:r>
                            <w:hyperlink r:id="rId29" w:history="1">
                              <w:r w:rsidRPr="00625006">
                                <w:rPr>
                                  <w:rStyle w:val="Hyperlink"/>
                                  <w:b/>
                                  <w:bCs/>
                                  <w:color w:val="auto"/>
                                  <w:sz w:val="16"/>
                                  <w:szCs w:val="16"/>
                                </w:rPr>
                                <w:t>(git link)</w:t>
                              </w:r>
                            </w:hyperlink>
                          </w:p>
                          <w:p w14:paraId="7F0EA5A2" w14:textId="77777777" w:rsidR="003A56FF" w:rsidRPr="003A56FF" w:rsidRDefault="003A56FF" w:rsidP="003A56FF">
                            <w:pPr>
                              <w:pStyle w:val="ListParagraph"/>
                              <w:spacing w:line="240" w:lineRule="auto"/>
                              <w:ind w:left="360"/>
                              <w:jc w:val="both"/>
                              <w:rPr>
                                <w:rStyle w:val="Hyperlink"/>
                                <w:rFonts w:ascii="Open Sans Light" w:hAnsi="Open Sans Light" w:cs="Open Sans Light"/>
                                <w:color w:val="auto"/>
                                <w:sz w:val="18"/>
                                <w:szCs w:val="18"/>
                                <w:u w:val="none"/>
                                <w:lang w:val="fr-FR"/>
                              </w:rPr>
                            </w:pPr>
                          </w:p>
                          <w:p w14:paraId="1D726123" w14:textId="70EB4B9F" w:rsidR="003A56FF" w:rsidRPr="003A56FF" w:rsidRDefault="003A56FF" w:rsidP="003A56FF">
                            <w:pPr>
                              <w:pStyle w:val="ListParagraph"/>
                              <w:numPr>
                                <w:ilvl w:val="0"/>
                                <w:numId w:val="7"/>
                              </w:numPr>
                              <w:spacing w:line="240" w:lineRule="auto"/>
                              <w:jc w:val="both"/>
                              <w:rPr>
                                <w:rFonts w:ascii="Open Sans Light" w:hAnsi="Open Sans Light" w:cs="Open Sans Light"/>
                                <w:sz w:val="18"/>
                                <w:szCs w:val="18"/>
                                <w:lang w:val="fr-FR"/>
                              </w:rPr>
                            </w:pPr>
                            <w:r w:rsidRPr="003A56FF">
                              <w:rPr>
                                <w:rStyle w:val="Hyperlink"/>
                                <w:rFonts w:ascii="Open Sans Light" w:hAnsi="Open Sans Light" w:cs="Open Sans Light"/>
                                <w:b/>
                                <w:bCs/>
                                <w:color w:val="auto"/>
                                <w:sz w:val="18"/>
                                <w:szCs w:val="18"/>
                                <w:u w:val="none"/>
                                <w:lang w:val="fr-FR"/>
                              </w:rPr>
                              <w:t>Word Frequency in Classic Novels</w:t>
                            </w:r>
                            <w:r w:rsidRPr="003A56FF">
                              <w:rPr>
                                <w:rStyle w:val="Hyperlink"/>
                                <w:rFonts w:ascii="Open Sans Light" w:hAnsi="Open Sans Light" w:cs="Open Sans Light"/>
                                <w:color w:val="auto"/>
                                <w:sz w:val="18"/>
                                <w:szCs w:val="18"/>
                                <w:u w:val="none"/>
                                <w:lang w:val="fr-FR"/>
                              </w:rPr>
                              <w:t xml:space="preserve"> </w:t>
                            </w:r>
                            <w:r w:rsidRPr="003A56FF">
                              <w:rPr>
                                <w:rFonts w:ascii="Open Sans Light" w:hAnsi="Open Sans Light" w:cs="Open Sans Light"/>
                                <w:b/>
                                <w:bCs/>
                                <w:sz w:val="18"/>
                                <w:szCs w:val="18"/>
                                <w:lang w:val="fr-FR"/>
                              </w:rPr>
                              <w:t>(</w:t>
                            </w:r>
                            <w:r>
                              <w:rPr>
                                <w:rFonts w:ascii="Open Sans Light" w:hAnsi="Open Sans Light" w:cs="Open Sans Light"/>
                                <w:b/>
                                <w:bCs/>
                                <w:sz w:val="18"/>
                                <w:szCs w:val="18"/>
                                <w:lang w:val="fr-FR"/>
                              </w:rPr>
                              <w:t xml:space="preserve">June </w:t>
                            </w:r>
                            <w:r w:rsidRPr="003A56FF">
                              <w:rPr>
                                <w:rFonts w:ascii="Open Sans Light" w:hAnsi="Open Sans Light" w:cs="Open Sans Light"/>
                                <w:b/>
                                <w:bCs/>
                                <w:sz w:val="18"/>
                                <w:szCs w:val="18"/>
                                <w:lang w:val="fr-FR"/>
                              </w:rPr>
                              <w:t>2020 – August 2020)</w:t>
                            </w:r>
                          </w:p>
                          <w:p w14:paraId="0DC116A4" w14:textId="52E0A4B9" w:rsidR="003A56FF" w:rsidRDefault="003A56FF" w:rsidP="003A56FF">
                            <w:pPr>
                              <w:pStyle w:val="ListParagraph"/>
                              <w:numPr>
                                <w:ilvl w:val="0"/>
                                <w:numId w:val="13"/>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Performed webscrapping using </w:t>
                            </w:r>
                            <w:r w:rsidRPr="003A56FF">
                              <w:rPr>
                                <w:rFonts w:ascii="Open Sans Light" w:hAnsi="Open Sans Light" w:cs="Open Sans Light"/>
                                <w:sz w:val="18"/>
                                <w:szCs w:val="18"/>
                                <w:lang w:val="fr-FR"/>
                              </w:rPr>
                              <w:t>BeautifulSoup</w:t>
                            </w:r>
                            <w:r>
                              <w:rPr>
                                <w:rFonts w:ascii="Open Sans Light" w:hAnsi="Open Sans Light" w:cs="Open Sans Light"/>
                                <w:sz w:val="18"/>
                                <w:szCs w:val="18"/>
                                <w:lang w:val="fr-FR"/>
                              </w:rPr>
                              <w:t xml:space="preserve"> and </w:t>
                            </w:r>
                            <w:r w:rsidRPr="003A56FF">
                              <w:rPr>
                                <w:rFonts w:ascii="Open Sans Light" w:hAnsi="Open Sans Light" w:cs="Open Sans Light"/>
                                <w:sz w:val="18"/>
                                <w:szCs w:val="18"/>
                                <w:lang w:val="fr-FR"/>
                              </w:rPr>
                              <w:t>requests</w:t>
                            </w:r>
                            <w:r>
                              <w:rPr>
                                <w:rFonts w:ascii="Open Sans Light" w:hAnsi="Open Sans Light" w:cs="Open Sans Light"/>
                                <w:sz w:val="18"/>
                                <w:szCs w:val="18"/>
                                <w:lang w:val="fr-FR"/>
                              </w:rPr>
                              <w:t xml:space="preserve"> libraries in Jupyter Notebook to extract dataset from website Project Gutenberg</w:t>
                            </w:r>
                          </w:p>
                          <w:p w14:paraId="0F1C343D" w14:textId="22E9B402" w:rsidR="003A56FF" w:rsidRPr="003A56FF" w:rsidRDefault="003A56FF" w:rsidP="003A56FF">
                            <w:pPr>
                              <w:pStyle w:val="ListParagraph"/>
                              <w:numPr>
                                <w:ilvl w:val="0"/>
                                <w:numId w:val="13"/>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Further, implemented nltk library in python to analyze unstructured data, and identify the distribution of words</w:t>
                            </w:r>
                          </w:p>
                          <w:p w14:paraId="5D96D0B2" w14:textId="77777777" w:rsidR="003A56FF" w:rsidRPr="003A56FF" w:rsidRDefault="003A56FF" w:rsidP="003A56FF">
                            <w:pPr>
                              <w:spacing w:line="240" w:lineRule="auto"/>
                              <w:jc w:val="both"/>
                              <w:rPr>
                                <w:rFonts w:ascii="Open Sans Light" w:hAnsi="Open Sans Light" w:cs="Open Sans Light"/>
                                <w:sz w:val="18"/>
                                <w:szCs w:val="18"/>
                                <w:lang w:val="fr-FR"/>
                              </w:rPr>
                            </w:pPr>
                          </w:p>
                          <w:p w14:paraId="4ED26DDF" w14:textId="77777777" w:rsidR="005C5911" w:rsidRPr="005C5911" w:rsidRDefault="005C5911" w:rsidP="005C5911">
                            <w:pPr>
                              <w:pStyle w:val="ListParagraph"/>
                              <w:spacing w:line="240" w:lineRule="auto"/>
                              <w:ind w:left="360"/>
                              <w:jc w:val="both"/>
                              <w:rPr>
                                <w:rFonts w:ascii="Open Sans Light" w:hAnsi="Open Sans Light" w:cs="Open Sans Light"/>
                                <w:sz w:val="18"/>
                                <w:szCs w:val="18"/>
                                <w:lang w:val="fr-FR"/>
                              </w:rPr>
                            </w:pPr>
                          </w:p>
                          <w:p w14:paraId="6F808E8F" w14:textId="77777777" w:rsidR="005C5911" w:rsidRPr="005C5911" w:rsidRDefault="005C5911" w:rsidP="005C5911">
                            <w:pPr>
                              <w:pStyle w:val="ListParagraph"/>
                              <w:spacing w:line="240" w:lineRule="auto"/>
                              <w:ind w:left="360"/>
                              <w:jc w:val="both"/>
                              <w:rPr>
                                <w:rStyle w:val="Hyperlink"/>
                                <w:rFonts w:ascii="Open Sans Light" w:hAnsi="Open Sans Light" w:cs="Open Sans Light"/>
                                <w:color w:val="auto"/>
                                <w:sz w:val="18"/>
                                <w:szCs w:val="18"/>
                                <w:u w:val="none"/>
                                <w:lang w:val="fr-FR"/>
                              </w:rPr>
                            </w:pPr>
                          </w:p>
                          <w:p w14:paraId="3CE778AB" w14:textId="77777777" w:rsidR="009C5ED2" w:rsidRPr="009C5ED2" w:rsidRDefault="009C5ED2" w:rsidP="009C5ED2">
                            <w:pPr>
                              <w:spacing w:line="240" w:lineRule="auto"/>
                              <w:jc w:val="both"/>
                              <w:rPr>
                                <w:rStyle w:val="Hyperlink"/>
                                <w:rFonts w:ascii="Open Sans Light" w:hAnsi="Open Sans Light" w:cs="Open Sans Light"/>
                                <w:b/>
                                <w:bCs/>
                                <w:color w:val="auto"/>
                                <w:sz w:val="18"/>
                                <w:szCs w:val="18"/>
                                <w:u w:val="none"/>
                                <w:lang w:val="fr-FR"/>
                              </w:rPr>
                            </w:pPr>
                          </w:p>
                          <w:p w14:paraId="50AA4D8D" w14:textId="77777777" w:rsidR="009C5ED2" w:rsidRPr="009C5ED2" w:rsidRDefault="009C5ED2" w:rsidP="009C5ED2">
                            <w:pPr>
                              <w:spacing w:line="240" w:lineRule="auto"/>
                              <w:jc w:val="both"/>
                              <w:rPr>
                                <w:rFonts w:ascii="Open Sans Light" w:hAnsi="Open Sans Light" w:cs="Open Sans Light"/>
                                <w:b/>
                                <w:bCs/>
                                <w:sz w:val="18"/>
                                <w:szCs w:val="18"/>
                                <w:lang w:val="fr-FR"/>
                              </w:rPr>
                            </w:pPr>
                          </w:p>
                          <w:p w14:paraId="72483501" w14:textId="5DE860BA" w:rsidR="009C5ED2" w:rsidRDefault="009C5ED2" w:rsidP="009C5ED2">
                            <w:pPr>
                              <w:spacing w:line="240" w:lineRule="auto"/>
                              <w:jc w:val="both"/>
                              <w:rPr>
                                <w:rFonts w:ascii="Open Sans Light" w:hAnsi="Open Sans Light" w:cs="Open Sans Light"/>
                                <w:sz w:val="18"/>
                                <w:szCs w:val="18"/>
                                <w:lang w:val="fr-FR"/>
                              </w:rPr>
                            </w:pPr>
                          </w:p>
                          <w:p w14:paraId="36D3AF4A" w14:textId="30B77EBF" w:rsidR="009C5ED2" w:rsidRDefault="009C5ED2" w:rsidP="009C5ED2">
                            <w:pPr>
                              <w:spacing w:line="240" w:lineRule="auto"/>
                              <w:jc w:val="both"/>
                              <w:rPr>
                                <w:rFonts w:ascii="Open Sans Light" w:hAnsi="Open Sans Light" w:cs="Open Sans Light"/>
                                <w:sz w:val="18"/>
                                <w:szCs w:val="18"/>
                                <w:lang w:val="fr-FR"/>
                              </w:rPr>
                            </w:pPr>
                          </w:p>
                          <w:p w14:paraId="0A8638A3" w14:textId="77777777" w:rsidR="009C5ED2" w:rsidRPr="009C5ED2" w:rsidRDefault="009C5ED2" w:rsidP="009C5ED2">
                            <w:pPr>
                              <w:spacing w:line="240" w:lineRule="auto"/>
                              <w:jc w:val="both"/>
                              <w:rPr>
                                <w:rFonts w:ascii="Open Sans Light" w:hAnsi="Open Sans Light" w:cs="Open Sans Light"/>
                                <w:sz w:val="18"/>
                                <w:szCs w:val="18"/>
                                <w:lang w:val="fr-FR"/>
                              </w:rPr>
                            </w:pPr>
                          </w:p>
                          <w:p w14:paraId="38C8E99C" w14:textId="30AC4E4E" w:rsidR="009C5ED2" w:rsidRDefault="009C5ED2" w:rsidP="009C5ED2">
                            <w:pPr>
                              <w:spacing w:after="0" w:line="240" w:lineRule="auto"/>
                              <w:jc w:val="both"/>
                              <w:rPr>
                                <w:rFonts w:ascii="Open Sans Light" w:hAnsi="Open Sans Light" w:cs="Open Sans Light"/>
                                <w:sz w:val="18"/>
                                <w:szCs w:val="18"/>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C546F" id="_x0000_s1047" type="#_x0000_t202" style="position:absolute;margin-left:-21pt;margin-top:7.8pt;width:529.2pt;height:549.6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" filled="f" stroked="f">
                <v:textbox>
                  <w:txbxContent>
                    <w:p w14:paraId="5D44D396" w14:textId="39990F8C" w:rsidR="009C5ED2" w:rsidRDefault="009C5ED2" w:rsidP="009C5ED2">
                      <w:pPr>
                        <w:pStyle w:val="ListParagraph"/>
                        <w:numPr>
                          <w:ilvl w:val="0"/>
                          <w:numId w:val="7"/>
                        </w:numPr>
                        <w:spacing w:line="240" w:lineRule="auto"/>
                        <w:jc w:val="both"/>
                        <w:rPr>
                          <w:rFonts w:ascii="Open Sans Light" w:hAnsi="Open Sans Light" w:cs="Open Sans Light"/>
                          <w:sz w:val="18"/>
                          <w:szCs w:val="18"/>
                          <w:lang w:val="fr-FR"/>
                        </w:rPr>
                      </w:pPr>
                      <w:r w:rsidRPr="00291A5A">
                        <w:rPr>
                          <w:rFonts w:ascii="Open Sans Light" w:hAnsi="Open Sans Light" w:cs="Open Sans Light"/>
                          <w:b/>
                          <w:bCs/>
                          <w:sz w:val="18"/>
                          <w:szCs w:val="18"/>
                          <w:lang w:val="fr-FR"/>
                        </w:rPr>
                        <w:t>Stack Overﬂow Data Analysis (October 2019 -December 2019)</w:t>
                      </w:r>
                      <w:r w:rsidRPr="00291A5A">
                        <w:rPr>
                          <w:rFonts w:ascii="Open Sans Light" w:hAnsi="Open Sans Light" w:cs="Open Sans Light"/>
                          <w:sz w:val="18"/>
                          <w:szCs w:val="18"/>
                          <w:lang w:val="fr-FR"/>
                        </w:rPr>
                        <w:t xml:space="preserve"> </w:t>
                      </w:r>
                    </w:p>
                    <w:p w14:paraId="347605BF" w14:textId="6AD4E13F" w:rsidR="009C5ED2" w:rsidRPr="00291A5A" w:rsidRDefault="009C5ED2" w:rsidP="009C5ED2">
                      <w:pPr>
                        <w:pStyle w:val="ListParagraph"/>
                        <w:numPr>
                          <w:ilvl w:val="0"/>
                          <w:numId w:val="8"/>
                        </w:numPr>
                        <w:spacing w:line="240" w:lineRule="auto"/>
                        <w:jc w:val="both"/>
                        <w:rPr>
                          <w:rStyle w:val="Hyperlink"/>
                          <w:rFonts w:ascii="Open Sans Light" w:hAnsi="Open Sans Light" w:cs="Open Sans Light"/>
                          <w:color w:val="auto"/>
                          <w:sz w:val="18"/>
                          <w:szCs w:val="18"/>
                          <w:u w:val="none"/>
                          <w:lang w:val="fr-FR"/>
                        </w:rPr>
                      </w:pPr>
                      <w:r w:rsidRPr="00291A5A">
                        <w:rPr>
                          <w:rFonts w:ascii="Open Sans Light" w:hAnsi="Open Sans Light" w:cs="Open Sans Light"/>
                          <w:sz w:val="18"/>
                          <w:szCs w:val="18"/>
                          <w:lang w:val="fr-FR"/>
                        </w:rPr>
                        <w:t>Analyzed insights about questions posted on stack overflow by extracting data using Google’s big query data warehouse ; discovered top spammers, expert users, and most valuable customers users by leveraging big data technologies such as Apache Hive, Apache Pig</w:t>
                      </w:r>
                      <w:r w:rsidR="00CE06D0">
                        <w:rPr>
                          <w:rFonts w:ascii="Open Sans Light" w:hAnsi="Open Sans Light" w:cs="Open Sans Light"/>
                          <w:sz w:val="18"/>
                          <w:szCs w:val="18"/>
                          <w:lang w:val="fr-FR"/>
                        </w:rPr>
                        <w:t xml:space="preserve">, </w:t>
                      </w:r>
                      <w:r w:rsidRPr="00291A5A">
                        <w:rPr>
                          <w:rFonts w:ascii="Open Sans Light" w:hAnsi="Open Sans Light" w:cs="Open Sans Light"/>
                          <w:sz w:val="18"/>
                          <w:szCs w:val="18"/>
                          <w:lang w:val="fr-FR"/>
                        </w:rPr>
                        <w:t xml:space="preserve"> </w:t>
                      </w:r>
                      <w:r w:rsidR="00CE06D0" w:rsidRPr="00CE06D0">
                        <w:rPr>
                          <w:rFonts w:ascii="Open Sans Light" w:hAnsi="Open Sans Light" w:cs="Open Sans Light"/>
                          <w:sz w:val="18"/>
                          <w:szCs w:val="18"/>
                          <w:lang w:val="fr-FR"/>
                        </w:rPr>
                        <w:t>Mongo DB</w:t>
                      </w:r>
                      <w:r w:rsidR="00CE06D0">
                        <w:rPr>
                          <w:rFonts w:ascii="Open Sans Light" w:hAnsi="Open Sans Light" w:cs="Open Sans Light"/>
                          <w:sz w:val="18"/>
                          <w:szCs w:val="18"/>
                          <w:lang w:val="fr-FR"/>
                        </w:rPr>
                        <w:t xml:space="preserve"> </w:t>
                      </w:r>
                      <w:r w:rsidRPr="00291A5A">
                        <w:rPr>
                          <w:rFonts w:ascii="Open Sans Light" w:hAnsi="Open Sans Light" w:cs="Open Sans Light"/>
                          <w:sz w:val="18"/>
                          <w:szCs w:val="18"/>
                          <w:lang w:val="fr-FR"/>
                        </w:rPr>
                        <w:t>and Apache Spark</w:t>
                      </w:r>
                      <w:r w:rsidRPr="00625006">
                        <w:t xml:space="preserve"> </w:t>
                      </w:r>
                      <w:hyperlink r:id="rId30" w:history="1">
                        <w:r w:rsidRPr="00291A5A">
                          <w:rPr>
                            <w:rStyle w:val="Hyperlink"/>
                            <w:b/>
                            <w:bCs/>
                            <w:color w:val="auto"/>
                            <w:sz w:val="16"/>
                            <w:szCs w:val="16"/>
                          </w:rPr>
                          <w:t>(git link)</w:t>
                        </w:r>
                      </w:hyperlink>
                    </w:p>
                    <w:p w14:paraId="2EC74B93" w14:textId="77777777" w:rsidR="009C5ED2" w:rsidRDefault="009C5ED2" w:rsidP="009C5ED2">
                      <w:pPr>
                        <w:pStyle w:val="ListParagraph"/>
                        <w:numPr>
                          <w:ilvl w:val="0"/>
                          <w:numId w:val="8"/>
                        </w:numPr>
                        <w:spacing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Leveraged big data technologies such as Apache Hive, Apache Pig and Apache Spark for deriving insights about the users.</w:t>
                      </w:r>
                    </w:p>
                    <w:p w14:paraId="2EAB226A" w14:textId="77777777" w:rsidR="009C5ED2" w:rsidRDefault="009C5ED2" w:rsidP="009C5ED2">
                      <w:pPr>
                        <w:pStyle w:val="ListParagraph"/>
                        <w:numPr>
                          <w:ilvl w:val="0"/>
                          <w:numId w:val="8"/>
                        </w:numPr>
                        <w:spacing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Extracted data using Google’s big query data warehouse, identified top spammers, expert users, and most valuable customers by using data mining tools like Apache Pig and Apache Hive.</w:t>
                      </w:r>
                    </w:p>
                    <w:p w14:paraId="76541871" w14:textId="77777777" w:rsidR="009C5ED2" w:rsidRDefault="009C5ED2" w:rsidP="009C5ED2">
                      <w:pPr>
                        <w:pStyle w:val="ListParagraph"/>
                        <w:numPr>
                          <w:ilvl w:val="0"/>
                          <w:numId w:val="8"/>
                        </w:numPr>
                        <w:spacing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Built tag prediction model for predicting the tags for a stack overflow post using natural language processing and random forest classifier, the predictive model achieved an accuracy of 72.3 %</w:t>
                      </w:r>
                    </w:p>
                    <w:p w14:paraId="133AA263" w14:textId="77777777" w:rsidR="009C5ED2" w:rsidRPr="00291A5A" w:rsidRDefault="009C5ED2" w:rsidP="009C5ED2">
                      <w:pPr>
                        <w:pStyle w:val="ListParagraph"/>
                        <w:spacing w:line="240" w:lineRule="auto"/>
                        <w:ind w:left="360"/>
                        <w:jc w:val="both"/>
                        <w:rPr>
                          <w:rFonts w:ascii="Open Sans Light" w:hAnsi="Open Sans Light" w:cs="Open Sans Light"/>
                          <w:sz w:val="18"/>
                          <w:szCs w:val="18"/>
                          <w:lang w:val="fr-FR"/>
                        </w:rPr>
                      </w:pPr>
                    </w:p>
                    <w:p w14:paraId="4B7462D7" w14:textId="7AC3493C" w:rsidR="009C5ED2" w:rsidRDefault="009C5ED2" w:rsidP="009C5ED2">
                      <w:pPr>
                        <w:pStyle w:val="ListParagraph"/>
                        <w:numPr>
                          <w:ilvl w:val="0"/>
                          <w:numId w:val="7"/>
                        </w:numPr>
                        <w:spacing w:line="240" w:lineRule="auto"/>
                        <w:jc w:val="both"/>
                        <w:rPr>
                          <w:rFonts w:ascii="Open Sans Light" w:hAnsi="Open Sans Light" w:cs="Open Sans Light"/>
                          <w:sz w:val="18"/>
                          <w:szCs w:val="18"/>
                          <w:lang w:val="fr-FR"/>
                        </w:rPr>
                      </w:pPr>
                      <w:r w:rsidRPr="00291A5A">
                        <w:rPr>
                          <w:rFonts w:ascii="Open Sans Light" w:hAnsi="Open Sans Light" w:cs="Open Sans Light"/>
                          <w:b/>
                          <w:bCs/>
                          <w:sz w:val="18"/>
                          <w:szCs w:val="18"/>
                          <w:lang w:val="fr-FR"/>
                        </w:rPr>
                        <w:t>Recommendation System using Yelp (January 2020 – March 2020</w:t>
                      </w:r>
                      <w:r w:rsidRPr="00291A5A">
                        <w:rPr>
                          <w:rFonts w:ascii="Open Sans Light" w:hAnsi="Open Sans Light" w:cs="Open Sans Light"/>
                          <w:sz w:val="18"/>
                          <w:szCs w:val="18"/>
                          <w:lang w:val="fr-FR"/>
                        </w:rPr>
                        <w:t xml:space="preserve">) </w:t>
                      </w:r>
                    </w:p>
                    <w:p w14:paraId="4B00B8C2" w14:textId="77777777" w:rsidR="009C5ED2" w:rsidRPr="00291A5A" w:rsidRDefault="009C5ED2" w:rsidP="009C5ED2">
                      <w:pPr>
                        <w:pStyle w:val="ListParagraph"/>
                        <w:numPr>
                          <w:ilvl w:val="0"/>
                          <w:numId w:val="9"/>
                        </w:numPr>
                        <w:spacing w:line="240" w:lineRule="auto"/>
                        <w:jc w:val="both"/>
                        <w:rPr>
                          <w:rStyle w:val="Hyperlink"/>
                          <w:rFonts w:ascii="Open Sans Light" w:hAnsi="Open Sans Light" w:cs="Open Sans Light"/>
                          <w:color w:val="auto"/>
                          <w:sz w:val="18"/>
                          <w:szCs w:val="18"/>
                          <w:u w:val="none"/>
                          <w:lang w:val="fr-FR"/>
                        </w:rPr>
                      </w:pPr>
                      <w:r w:rsidRPr="00291A5A">
                        <w:rPr>
                          <w:rFonts w:ascii="Open Sans Light" w:hAnsi="Open Sans Light" w:cs="Open Sans Light"/>
                          <w:sz w:val="18"/>
                          <w:szCs w:val="18"/>
                          <w:lang w:val="fr-FR"/>
                        </w:rPr>
                        <w:t xml:space="preserve">Built a personalized restaurant recommender web app using the Yelp dataset of restaurants by testing models like Pure Collaborative, Approximate Nearest Neighbour, K-NN, Naive Bayes and Hybrid Matrix Factorization on different hyperparameters which were tuned using the python library scikit optimizer </w:t>
                      </w:r>
                      <w:hyperlink r:id="rId31" w:history="1">
                        <w:r w:rsidRPr="00291A5A">
                          <w:rPr>
                            <w:rStyle w:val="Hyperlink"/>
                            <w:b/>
                            <w:bCs/>
                            <w:color w:val="auto"/>
                            <w:sz w:val="16"/>
                            <w:szCs w:val="16"/>
                          </w:rPr>
                          <w:t>(git link)</w:t>
                        </w:r>
                      </w:hyperlink>
                    </w:p>
                    <w:p w14:paraId="75BCBE78" w14:textId="77777777" w:rsidR="009C5ED2" w:rsidRDefault="009C5ED2" w:rsidP="009C5ED2">
                      <w:pPr>
                        <w:pStyle w:val="ListParagraph"/>
                        <w:numPr>
                          <w:ilvl w:val="0"/>
                          <w:numId w:val="9"/>
                        </w:numPr>
                        <w:spacing w:line="240" w:lineRule="auto"/>
                        <w:jc w:val="both"/>
                        <w:rPr>
                          <w:rFonts w:ascii="Open Sans Light" w:hAnsi="Open Sans Light" w:cs="Open Sans Light"/>
                          <w:sz w:val="18"/>
                          <w:szCs w:val="18"/>
                          <w:lang w:val="fr-FR"/>
                        </w:rPr>
                      </w:pPr>
                      <w:r w:rsidRPr="00291A5A">
                        <w:rPr>
                          <w:rFonts w:ascii="Open Sans Light" w:hAnsi="Open Sans Light" w:cs="Open Sans Light"/>
                          <w:sz w:val="18"/>
                          <w:szCs w:val="18"/>
                          <w:lang w:val="fr-FR"/>
                        </w:rPr>
                        <w:t xml:space="preserve">Implemented Natural Language Processing (NLP) based text mining model like Logistic Regression, SVM, K-NN using count vectorizer, n-grams, tokenizer, wordnets from nltk and spacy package in Python to analyze sentiments of unstructured chat transcripts and feedbacks and interpreted models using confusion matrix and ROC </w:t>
                      </w:r>
                      <w:proofErr w:type="gramStart"/>
                      <w:r w:rsidRPr="00291A5A">
                        <w:rPr>
                          <w:rFonts w:ascii="Open Sans Light" w:hAnsi="Open Sans Light" w:cs="Open Sans Light"/>
                          <w:sz w:val="18"/>
                          <w:szCs w:val="18"/>
                          <w:lang w:val="fr-FR"/>
                        </w:rPr>
                        <w:t>curve;</w:t>
                      </w:r>
                      <w:proofErr w:type="gramEnd"/>
                      <w:r w:rsidRPr="00291A5A">
                        <w:rPr>
                          <w:rFonts w:ascii="Open Sans Light" w:hAnsi="Open Sans Light" w:cs="Open Sans Light"/>
                          <w:sz w:val="18"/>
                          <w:szCs w:val="18"/>
                          <w:lang w:val="fr-FR"/>
                        </w:rPr>
                        <w:t xml:space="preserve"> Classified transcripts with 92% accuracy resulting better understanding of customer content</w:t>
                      </w:r>
                    </w:p>
                    <w:p w14:paraId="64E3F32F" w14:textId="77777777" w:rsidR="009C5ED2" w:rsidRDefault="009C5ED2" w:rsidP="009C5ED2">
                      <w:pPr>
                        <w:pStyle w:val="ListParagraph"/>
                        <w:spacing w:line="240" w:lineRule="auto"/>
                        <w:ind w:left="360"/>
                        <w:jc w:val="both"/>
                        <w:rPr>
                          <w:rFonts w:ascii="Open Sans Light" w:hAnsi="Open Sans Light" w:cs="Open Sans Light"/>
                          <w:b/>
                          <w:bCs/>
                          <w:sz w:val="18"/>
                          <w:szCs w:val="18"/>
                          <w:lang w:val="fr-FR"/>
                        </w:rPr>
                      </w:pPr>
                    </w:p>
                    <w:p w14:paraId="17F53A01" w14:textId="268BA3FD" w:rsidR="009C5ED2" w:rsidRPr="009C5ED2" w:rsidRDefault="009C5ED2" w:rsidP="009C5ED2">
                      <w:pPr>
                        <w:pStyle w:val="ListParagraph"/>
                        <w:numPr>
                          <w:ilvl w:val="0"/>
                          <w:numId w:val="7"/>
                        </w:numPr>
                        <w:spacing w:line="240" w:lineRule="auto"/>
                        <w:jc w:val="both"/>
                        <w:rPr>
                          <w:rFonts w:ascii="Open Sans Light" w:hAnsi="Open Sans Light" w:cs="Open Sans Light"/>
                          <w:sz w:val="18"/>
                          <w:szCs w:val="18"/>
                          <w:lang w:val="fr-FR"/>
                        </w:rPr>
                      </w:pPr>
                      <w:r w:rsidRPr="009C5ED2">
                        <w:rPr>
                          <w:rFonts w:ascii="Open Sans Light" w:hAnsi="Open Sans Light" w:cs="Open Sans Light"/>
                          <w:b/>
                          <w:bCs/>
                          <w:sz w:val="18"/>
                          <w:szCs w:val="18"/>
                          <w:lang w:val="fr-FR"/>
                        </w:rPr>
                        <w:t xml:space="preserve">Image Mating using CelebAMask-HQ (June 2019 – July 2019) </w:t>
                      </w:r>
                    </w:p>
                    <w:p w14:paraId="0CDDD874" w14:textId="60C99825" w:rsidR="003A56FF" w:rsidRDefault="003A56FF" w:rsidP="009C5ED2">
                      <w:pPr>
                        <w:pStyle w:val="ListParagraph"/>
                        <w:numPr>
                          <w:ilvl w:val="0"/>
                          <w:numId w:val="10"/>
                        </w:numPr>
                        <w:spacing w:line="240" w:lineRule="auto"/>
                        <w:jc w:val="both"/>
                        <w:rPr>
                          <w:rFonts w:ascii="Open Sans Light" w:hAnsi="Open Sans Light" w:cs="Open Sans Light"/>
                          <w:sz w:val="18"/>
                          <w:szCs w:val="18"/>
                          <w:lang w:val="fr-FR"/>
                        </w:rPr>
                      </w:pPr>
                      <w:r w:rsidRPr="003A56FF">
                        <w:rPr>
                          <w:rFonts w:ascii="Open Sans Light" w:hAnsi="Open Sans Light" w:cs="Open Sans Light"/>
                          <w:sz w:val="18"/>
                          <w:szCs w:val="18"/>
                          <w:lang w:val="fr-FR"/>
                        </w:rPr>
                        <w:t>In this project we tackle on the problem of background removal through image matting. It consists of predicting the foreground of an image or a video frame.</w:t>
                      </w:r>
                    </w:p>
                    <w:p w14:paraId="35BEE95E" w14:textId="402365EF" w:rsidR="009C5ED2" w:rsidRPr="009C5ED2" w:rsidRDefault="009C5ED2" w:rsidP="009C5ED2">
                      <w:pPr>
                        <w:pStyle w:val="ListParagraph"/>
                        <w:numPr>
                          <w:ilvl w:val="0"/>
                          <w:numId w:val="10"/>
                        </w:numPr>
                        <w:spacing w:line="240" w:lineRule="auto"/>
                        <w:jc w:val="both"/>
                        <w:rPr>
                          <w:rStyle w:val="Hyperlink"/>
                          <w:rFonts w:ascii="Open Sans Light" w:hAnsi="Open Sans Light" w:cs="Open Sans Light"/>
                          <w:color w:val="auto"/>
                          <w:sz w:val="18"/>
                          <w:szCs w:val="18"/>
                          <w:u w:val="none"/>
                          <w:lang w:val="fr-FR"/>
                        </w:rPr>
                      </w:pPr>
                      <w:r w:rsidRPr="009C5ED2">
                        <w:rPr>
                          <w:rFonts w:ascii="Open Sans Light" w:hAnsi="Open Sans Light" w:cs="Open Sans Light"/>
                          <w:sz w:val="18"/>
                          <w:szCs w:val="18"/>
                          <w:lang w:val="fr-FR"/>
                        </w:rPr>
                        <w:t xml:space="preserve">Conducted Image Matting using the U-Net architecture of the Convoluted Neural Networks on the open-source Celeb-Mask dataset with an IOU Score of 92% </w:t>
                      </w:r>
                      <w:r>
                        <w:rPr>
                          <w:rFonts w:ascii="Open Sans Light" w:hAnsi="Open Sans Light" w:cs="Open Sans Light"/>
                          <w:sz w:val="18"/>
                          <w:szCs w:val="18"/>
                          <w:lang w:val="fr-FR"/>
                        </w:rPr>
                        <w:t xml:space="preserve">in Spyder Notebook </w:t>
                      </w:r>
                      <w:hyperlink r:id="rId32" w:history="1">
                        <w:r w:rsidRPr="009C5ED2">
                          <w:rPr>
                            <w:rStyle w:val="Hyperlink"/>
                            <w:b/>
                            <w:bCs/>
                            <w:color w:val="auto"/>
                            <w:sz w:val="16"/>
                            <w:szCs w:val="16"/>
                          </w:rPr>
                          <w:t>(git link)</w:t>
                        </w:r>
                      </w:hyperlink>
                    </w:p>
                    <w:p w14:paraId="198E992B" w14:textId="77777777" w:rsidR="009C5ED2" w:rsidRPr="009C5ED2" w:rsidRDefault="009C5ED2" w:rsidP="009C5ED2">
                      <w:pPr>
                        <w:pStyle w:val="ListParagraph"/>
                        <w:spacing w:line="240" w:lineRule="auto"/>
                        <w:ind w:left="360"/>
                        <w:jc w:val="both"/>
                        <w:rPr>
                          <w:rStyle w:val="Hyperlink"/>
                          <w:rFonts w:ascii="Open Sans Light" w:hAnsi="Open Sans Light" w:cs="Open Sans Light"/>
                          <w:color w:val="auto"/>
                          <w:sz w:val="18"/>
                          <w:szCs w:val="18"/>
                          <w:u w:val="none"/>
                          <w:lang w:val="fr-FR"/>
                        </w:rPr>
                      </w:pPr>
                    </w:p>
                    <w:p w14:paraId="165AB733" w14:textId="77777777" w:rsidR="009C5ED2" w:rsidRDefault="009C5ED2" w:rsidP="009C5ED2">
                      <w:pPr>
                        <w:pStyle w:val="ListParagraph"/>
                        <w:numPr>
                          <w:ilvl w:val="0"/>
                          <w:numId w:val="7"/>
                        </w:numPr>
                        <w:spacing w:line="240" w:lineRule="auto"/>
                        <w:jc w:val="both"/>
                        <w:rPr>
                          <w:rFonts w:ascii="Open Sans Light" w:hAnsi="Open Sans Light" w:cs="Open Sans Light"/>
                          <w:b/>
                          <w:bCs/>
                          <w:sz w:val="18"/>
                          <w:szCs w:val="18"/>
                          <w:lang w:val="fr-FR"/>
                        </w:rPr>
                      </w:pPr>
                      <w:r w:rsidRPr="009C5ED2">
                        <w:rPr>
                          <w:rFonts w:ascii="Open Sans Light" w:hAnsi="Open Sans Light" w:cs="Open Sans Light"/>
                          <w:b/>
                          <w:bCs/>
                          <w:sz w:val="18"/>
                          <w:szCs w:val="18"/>
                          <w:lang w:val="fr-FR"/>
                        </w:rPr>
                        <w:t xml:space="preserve">Inventory Optimization problem on Kaggle (January 2019 – February 2019) </w:t>
                      </w:r>
                    </w:p>
                    <w:p w14:paraId="6643FFD0" w14:textId="77777777" w:rsidR="009C5ED2" w:rsidRPr="009C5ED2" w:rsidRDefault="009C5ED2" w:rsidP="009C5ED2">
                      <w:pPr>
                        <w:pStyle w:val="ListParagraph"/>
                        <w:numPr>
                          <w:ilvl w:val="0"/>
                          <w:numId w:val="10"/>
                        </w:numPr>
                        <w:spacing w:line="240" w:lineRule="auto"/>
                        <w:jc w:val="both"/>
                        <w:rPr>
                          <w:rFonts w:ascii="Open Sans Light" w:hAnsi="Open Sans Light" w:cs="Open Sans Light"/>
                          <w:b/>
                          <w:bCs/>
                          <w:sz w:val="18"/>
                          <w:szCs w:val="18"/>
                          <w:lang w:val="fr-FR"/>
                        </w:rPr>
                      </w:pPr>
                      <w:r w:rsidRPr="009C5ED2">
                        <w:rPr>
                          <w:rFonts w:ascii="Open Sans Light" w:hAnsi="Open Sans Light" w:cs="Open Sans Light"/>
                          <w:sz w:val="18"/>
                          <w:szCs w:val="18"/>
                          <w:lang w:val="fr-FR"/>
                        </w:rPr>
                        <w:t>Forecasted the demand for LED televisions using Holt-Winter’s Smoothing method</w:t>
                      </w:r>
                      <w:r>
                        <w:rPr>
                          <w:rFonts w:ascii="Open Sans Light" w:hAnsi="Open Sans Light" w:cs="Open Sans Light"/>
                          <w:sz w:val="18"/>
                          <w:szCs w:val="18"/>
                          <w:lang w:val="fr-FR"/>
                        </w:rPr>
                        <w:t>, Facebook Prophet and simple exponential smoothing</w:t>
                      </w:r>
                      <w:r w:rsidRPr="009C5ED2">
                        <w:rPr>
                          <w:rFonts w:ascii="Open Sans Light" w:hAnsi="Open Sans Light" w:cs="Open Sans Light"/>
                          <w:sz w:val="18"/>
                          <w:szCs w:val="18"/>
                          <w:lang w:val="fr-FR"/>
                        </w:rPr>
                        <w:t xml:space="preserve"> </w:t>
                      </w:r>
                    </w:p>
                    <w:p w14:paraId="41A03A3F" w14:textId="650A44CA" w:rsidR="009C5ED2" w:rsidRPr="009C5ED2" w:rsidRDefault="009C5ED2" w:rsidP="009C5ED2">
                      <w:pPr>
                        <w:pStyle w:val="ListParagraph"/>
                        <w:numPr>
                          <w:ilvl w:val="0"/>
                          <w:numId w:val="10"/>
                        </w:numPr>
                        <w:spacing w:line="240" w:lineRule="auto"/>
                        <w:jc w:val="both"/>
                        <w:rPr>
                          <w:rStyle w:val="Hyperlink"/>
                          <w:rFonts w:ascii="Open Sans Light" w:hAnsi="Open Sans Light" w:cs="Open Sans Light"/>
                          <w:b/>
                          <w:bCs/>
                          <w:color w:val="auto"/>
                          <w:sz w:val="18"/>
                          <w:szCs w:val="18"/>
                          <w:u w:val="none"/>
                          <w:lang w:val="fr-FR"/>
                        </w:rPr>
                      </w:pPr>
                      <w:r>
                        <w:rPr>
                          <w:rFonts w:ascii="Open Sans Light" w:hAnsi="Open Sans Light" w:cs="Open Sans Light"/>
                          <w:sz w:val="18"/>
                          <w:szCs w:val="18"/>
                        </w:rPr>
                        <w:t xml:space="preserve">Facebook prophet performed best optimization </w:t>
                      </w:r>
                      <w:r w:rsidRPr="009C5ED2">
                        <w:rPr>
                          <w:rFonts w:ascii="Open Sans Light" w:hAnsi="Open Sans Light" w:cs="Open Sans Light"/>
                          <w:sz w:val="18"/>
                          <w:szCs w:val="18"/>
                          <w:lang w:val="fr-FR"/>
                        </w:rPr>
                        <w:t xml:space="preserve">with MAPE of 20.760 </w:t>
                      </w:r>
                      <w:r>
                        <w:rPr>
                          <w:rFonts w:ascii="Open Sans Light" w:hAnsi="Open Sans Light" w:cs="Open Sans Light"/>
                          <w:sz w:val="18"/>
                          <w:szCs w:val="18"/>
                          <w:lang w:val="fr-FR"/>
                        </w:rPr>
                        <w:t>using R software</w:t>
                      </w:r>
                      <w:r w:rsidRPr="009C5ED2">
                        <w:rPr>
                          <w:rFonts w:ascii="Open Sans Light" w:hAnsi="Open Sans Light" w:cs="Open Sans Light"/>
                          <w:sz w:val="18"/>
                          <w:szCs w:val="18"/>
                          <w:lang w:val="fr-FR"/>
                        </w:rPr>
                        <w:t xml:space="preserve"> </w:t>
                      </w:r>
                      <w:hyperlink r:id="rId33" w:history="1">
                        <w:r w:rsidRPr="009C5ED2">
                          <w:rPr>
                            <w:rStyle w:val="Hyperlink"/>
                            <w:b/>
                            <w:bCs/>
                            <w:color w:val="auto"/>
                            <w:sz w:val="16"/>
                            <w:szCs w:val="16"/>
                          </w:rPr>
                          <w:t>(git link)</w:t>
                        </w:r>
                      </w:hyperlink>
                    </w:p>
                    <w:p w14:paraId="55FDD445" w14:textId="77777777" w:rsidR="009C5ED2" w:rsidRPr="009C5ED2" w:rsidRDefault="009C5ED2" w:rsidP="009C5ED2">
                      <w:pPr>
                        <w:pStyle w:val="ListParagraph"/>
                        <w:spacing w:line="240" w:lineRule="auto"/>
                        <w:ind w:left="360"/>
                        <w:jc w:val="both"/>
                        <w:rPr>
                          <w:rStyle w:val="Hyperlink"/>
                          <w:rFonts w:ascii="Open Sans Light" w:hAnsi="Open Sans Light" w:cs="Open Sans Light"/>
                          <w:b/>
                          <w:bCs/>
                          <w:color w:val="auto"/>
                          <w:sz w:val="18"/>
                          <w:szCs w:val="18"/>
                          <w:u w:val="none"/>
                          <w:lang w:val="fr-FR"/>
                        </w:rPr>
                      </w:pPr>
                    </w:p>
                    <w:p w14:paraId="0977FBB2" w14:textId="39140687" w:rsidR="009C5ED2" w:rsidRPr="009C5ED2" w:rsidRDefault="009C5ED2" w:rsidP="009C5ED2">
                      <w:pPr>
                        <w:pStyle w:val="ListParagraph"/>
                        <w:numPr>
                          <w:ilvl w:val="0"/>
                          <w:numId w:val="7"/>
                        </w:numPr>
                        <w:spacing w:line="240" w:lineRule="auto"/>
                        <w:jc w:val="both"/>
                        <w:rPr>
                          <w:rFonts w:ascii="Open Sans Light" w:hAnsi="Open Sans Light" w:cs="Open Sans Light"/>
                          <w:sz w:val="18"/>
                          <w:szCs w:val="18"/>
                          <w:lang w:val="fr-FR"/>
                        </w:rPr>
                      </w:pPr>
                      <w:r w:rsidRPr="009C5ED2">
                        <w:rPr>
                          <w:rFonts w:ascii="Open Sans Light" w:hAnsi="Open Sans Light" w:cs="Open Sans Light"/>
                          <w:b/>
                          <w:bCs/>
                          <w:sz w:val="18"/>
                          <w:szCs w:val="18"/>
                          <w:lang w:val="fr-FR"/>
                        </w:rPr>
                        <w:t xml:space="preserve">Book Recommendations from Charles Darwin (July 2020 – August 2020) </w:t>
                      </w:r>
                    </w:p>
                    <w:p w14:paraId="504B3B3D" w14:textId="056A16F8" w:rsidR="009C5ED2" w:rsidRPr="009C5ED2" w:rsidRDefault="005C5911" w:rsidP="009C5ED2">
                      <w:pPr>
                        <w:pStyle w:val="ListParagraph"/>
                        <w:numPr>
                          <w:ilvl w:val="0"/>
                          <w:numId w:val="12"/>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Performed nlp techniques like tokenization, stemming, bag-of-words model and tf-idf model for the </w:t>
                      </w:r>
                      <w:r w:rsidR="009C5ED2">
                        <w:rPr>
                          <w:rFonts w:ascii="Open Sans Light" w:hAnsi="Open Sans Light" w:cs="Open Sans Light"/>
                          <w:sz w:val="18"/>
                          <w:szCs w:val="18"/>
                          <w:lang w:val="fr-FR"/>
                        </w:rPr>
                        <w:t xml:space="preserve">dataset </w:t>
                      </w:r>
                      <w:r>
                        <w:rPr>
                          <w:rFonts w:ascii="Open Sans Light" w:hAnsi="Open Sans Light" w:cs="Open Sans Light"/>
                          <w:sz w:val="18"/>
                          <w:szCs w:val="18"/>
                          <w:lang w:val="fr-FR"/>
                        </w:rPr>
                        <w:t xml:space="preserve">acquired </w:t>
                      </w:r>
                      <w:r w:rsidR="009C5ED2">
                        <w:rPr>
                          <w:rFonts w:ascii="Open Sans Light" w:hAnsi="Open Sans Light" w:cs="Open Sans Light"/>
                          <w:sz w:val="18"/>
                          <w:szCs w:val="18"/>
                          <w:lang w:val="fr-FR"/>
                        </w:rPr>
                        <w:t xml:space="preserve">from </w:t>
                      </w:r>
                      <w:r>
                        <w:rPr>
                          <w:rFonts w:ascii="Open Sans Light" w:hAnsi="Open Sans Light" w:cs="Open Sans Light"/>
                          <w:sz w:val="18"/>
                          <w:szCs w:val="18"/>
                          <w:lang w:val="fr-FR"/>
                        </w:rPr>
                        <w:t>project gutenberg</w:t>
                      </w:r>
                    </w:p>
                    <w:p w14:paraId="37B65B9C" w14:textId="18CAAB39" w:rsidR="005C5911" w:rsidRPr="005C5911" w:rsidRDefault="009C5ED2" w:rsidP="005C5911">
                      <w:pPr>
                        <w:pStyle w:val="ListParagraph"/>
                        <w:numPr>
                          <w:ilvl w:val="0"/>
                          <w:numId w:val="11"/>
                        </w:numPr>
                        <w:spacing w:line="240" w:lineRule="auto"/>
                        <w:jc w:val="both"/>
                        <w:rPr>
                          <w:rStyle w:val="Hyperlink"/>
                          <w:rFonts w:ascii="Open Sans Light" w:hAnsi="Open Sans Light" w:cs="Open Sans Light"/>
                          <w:color w:val="auto"/>
                          <w:sz w:val="18"/>
                          <w:szCs w:val="18"/>
                          <w:u w:val="none"/>
                          <w:lang w:val="fr-FR"/>
                        </w:rPr>
                      </w:pPr>
                      <w:r w:rsidRPr="009C5ED2">
                        <w:rPr>
                          <w:rFonts w:ascii="Open Sans Light" w:hAnsi="Open Sans Light" w:cs="Open Sans Light"/>
                          <w:sz w:val="18"/>
                          <w:szCs w:val="18"/>
                          <w:lang w:val="fr-FR"/>
                        </w:rPr>
                        <w:t xml:space="preserve">Designed a book recommendation system based on the content utilizing the Charles Darwin's bibliography </w:t>
                      </w:r>
                      <w:hyperlink r:id="rId34" w:history="1">
                        <w:r w:rsidRPr="009C5ED2">
                          <w:rPr>
                            <w:rStyle w:val="Hyperlink"/>
                            <w:b/>
                            <w:bCs/>
                            <w:color w:val="auto"/>
                            <w:sz w:val="16"/>
                            <w:szCs w:val="16"/>
                          </w:rPr>
                          <w:t>(git link)</w:t>
                        </w:r>
                      </w:hyperlink>
                    </w:p>
                    <w:p w14:paraId="321776E2" w14:textId="77777777" w:rsidR="005C5911" w:rsidRPr="005C5911" w:rsidRDefault="005C5911" w:rsidP="005C5911">
                      <w:pPr>
                        <w:pStyle w:val="ListParagraph"/>
                        <w:spacing w:line="240" w:lineRule="auto"/>
                        <w:ind w:left="360"/>
                        <w:jc w:val="both"/>
                        <w:rPr>
                          <w:rStyle w:val="Hyperlink"/>
                          <w:rFonts w:ascii="Open Sans Light" w:hAnsi="Open Sans Light" w:cs="Open Sans Light"/>
                          <w:color w:val="auto"/>
                          <w:sz w:val="18"/>
                          <w:szCs w:val="18"/>
                          <w:u w:val="none"/>
                          <w:lang w:val="fr-FR"/>
                        </w:rPr>
                      </w:pPr>
                    </w:p>
                    <w:p w14:paraId="521BE327" w14:textId="77777777" w:rsidR="005C5911" w:rsidRPr="005C5911" w:rsidRDefault="005C5911" w:rsidP="005C5911">
                      <w:pPr>
                        <w:pStyle w:val="ListParagraph"/>
                        <w:numPr>
                          <w:ilvl w:val="0"/>
                          <w:numId w:val="7"/>
                        </w:numPr>
                        <w:spacing w:line="240" w:lineRule="auto"/>
                        <w:jc w:val="both"/>
                        <w:rPr>
                          <w:rFonts w:ascii="Open Sans Light" w:hAnsi="Open Sans Light" w:cs="Open Sans Light"/>
                          <w:sz w:val="18"/>
                          <w:szCs w:val="18"/>
                          <w:lang w:val="fr-FR"/>
                        </w:rPr>
                      </w:pPr>
                      <w:r w:rsidRPr="005C5911">
                        <w:rPr>
                          <w:rFonts w:ascii="Open Sans Light" w:hAnsi="Open Sans Light" w:cs="Open Sans Light"/>
                          <w:b/>
                          <w:bCs/>
                          <w:sz w:val="18"/>
                          <w:szCs w:val="18"/>
                          <w:lang w:val="fr-FR"/>
                        </w:rPr>
                        <w:t>ASL Recognition with Deep Learning (July 2020 – August 2020)</w:t>
                      </w:r>
                    </w:p>
                    <w:p w14:paraId="099951EA" w14:textId="7DEB8175" w:rsidR="005C5911" w:rsidRDefault="005C5911" w:rsidP="005C5911">
                      <w:pPr>
                        <w:pStyle w:val="ListParagraph"/>
                        <w:numPr>
                          <w:ilvl w:val="0"/>
                          <w:numId w:val="11"/>
                        </w:numPr>
                        <w:spacing w:line="240" w:lineRule="auto"/>
                        <w:jc w:val="both"/>
                        <w:rPr>
                          <w:rFonts w:ascii="Open Sans Light" w:hAnsi="Open Sans Light" w:cs="Open Sans Light"/>
                          <w:sz w:val="18"/>
                          <w:szCs w:val="18"/>
                          <w:lang w:val="fr-FR"/>
                        </w:rPr>
                      </w:pPr>
                      <w:r w:rsidRPr="005C5911">
                        <w:rPr>
                          <w:rFonts w:ascii="Open Sans Light" w:hAnsi="Open Sans Light" w:cs="Open Sans Light"/>
                          <w:sz w:val="18"/>
                          <w:szCs w:val="18"/>
                          <w:lang w:val="fr-FR"/>
                        </w:rPr>
                        <w:t>Performed one hot encoding using MLLib on the acquired american sign language dataset</w:t>
                      </w:r>
                    </w:p>
                    <w:p w14:paraId="02DD281E" w14:textId="4F6F61FA" w:rsidR="005C5911" w:rsidRPr="003A56FF" w:rsidRDefault="005C5911" w:rsidP="005C5911">
                      <w:pPr>
                        <w:pStyle w:val="ListParagraph"/>
                        <w:numPr>
                          <w:ilvl w:val="0"/>
                          <w:numId w:val="11"/>
                        </w:numPr>
                        <w:spacing w:line="240" w:lineRule="auto"/>
                        <w:jc w:val="both"/>
                        <w:rPr>
                          <w:rStyle w:val="Hyperlink"/>
                          <w:rFonts w:ascii="Open Sans Light" w:hAnsi="Open Sans Light" w:cs="Open Sans Light"/>
                          <w:color w:val="auto"/>
                          <w:sz w:val="18"/>
                          <w:szCs w:val="18"/>
                          <w:u w:val="none"/>
                          <w:lang w:val="fr-FR"/>
                        </w:rPr>
                      </w:pPr>
                      <w:r w:rsidRPr="00625006">
                        <w:rPr>
                          <w:rFonts w:ascii="Open Sans Light" w:hAnsi="Open Sans Light" w:cs="Open Sans Light"/>
                          <w:sz w:val="18"/>
                          <w:szCs w:val="18"/>
                          <w:lang w:val="fr-FR"/>
                        </w:rPr>
                        <w:t xml:space="preserve">Created a convolutional neural network to classify images of American Sign Language (ASL) letters </w:t>
                      </w:r>
                      <w:hyperlink r:id="rId35" w:history="1">
                        <w:r w:rsidRPr="00625006">
                          <w:rPr>
                            <w:rStyle w:val="Hyperlink"/>
                            <w:b/>
                            <w:bCs/>
                            <w:color w:val="auto"/>
                            <w:sz w:val="16"/>
                            <w:szCs w:val="16"/>
                          </w:rPr>
                          <w:t>(git link)</w:t>
                        </w:r>
                      </w:hyperlink>
                    </w:p>
                    <w:p w14:paraId="7F0EA5A2" w14:textId="77777777" w:rsidR="003A56FF" w:rsidRPr="003A56FF" w:rsidRDefault="003A56FF" w:rsidP="003A56FF">
                      <w:pPr>
                        <w:pStyle w:val="ListParagraph"/>
                        <w:spacing w:line="240" w:lineRule="auto"/>
                        <w:ind w:left="360"/>
                        <w:jc w:val="both"/>
                        <w:rPr>
                          <w:rStyle w:val="Hyperlink"/>
                          <w:rFonts w:ascii="Open Sans Light" w:hAnsi="Open Sans Light" w:cs="Open Sans Light"/>
                          <w:color w:val="auto"/>
                          <w:sz w:val="18"/>
                          <w:szCs w:val="18"/>
                          <w:u w:val="none"/>
                          <w:lang w:val="fr-FR"/>
                        </w:rPr>
                      </w:pPr>
                    </w:p>
                    <w:p w14:paraId="1D726123" w14:textId="70EB4B9F" w:rsidR="003A56FF" w:rsidRPr="003A56FF" w:rsidRDefault="003A56FF" w:rsidP="003A56FF">
                      <w:pPr>
                        <w:pStyle w:val="ListParagraph"/>
                        <w:numPr>
                          <w:ilvl w:val="0"/>
                          <w:numId w:val="7"/>
                        </w:numPr>
                        <w:spacing w:line="240" w:lineRule="auto"/>
                        <w:jc w:val="both"/>
                        <w:rPr>
                          <w:rFonts w:ascii="Open Sans Light" w:hAnsi="Open Sans Light" w:cs="Open Sans Light"/>
                          <w:sz w:val="18"/>
                          <w:szCs w:val="18"/>
                          <w:lang w:val="fr-FR"/>
                        </w:rPr>
                      </w:pPr>
                      <w:r w:rsidRPr="003A56FF">
                        <w:rPr>
                          <w:rStyle w:val="Hyperlink"/>
                          <w:rFonts w:ascii="Open Sans Light" w:hAnsi="Open Sans Light" w:cs="Open Sans Light"/>
                          <w:b/>
                          <w:bCs/>
                          <w:color w:val="auto"/>
                          <w:sz w:val="18"/>
                          <w:szCs w:val="18"/>
                          <w:u w:val="none"/>
                          <w:lang w:val="fr-FR"/>
                        </w:rPr>
                        <w:t>Word Frequency in Classic Novels</w:t>
                      </w:r>
                      <w:r w:rsidRPr="003A56FF">
                        <w:rPr>
                          <w:rStyle w:val="Hyperlink"/>
                          <w:rFonts w:ascii="Open Sans Light" w:hAnsi="Open Sans Light" w:cs="Open Sans Light"/>
                          <w:color w:val="auto"/>
                          <w:sz w:val="18"/>
                          <w:szCs w:val="18"/>
                          <w:u w:val="none"/>
                          <w:lang w:val="fr-FR"/>
                        </w:rPr>
                        <w:t xml:space="preserve"> </w:t>
                      </w:r>
                      <w:r w:rsidRPr="003A56FF">
                        <w:rPr>
                          <w:rFonts w:ascii="Open Sans Light" w:hAnsi="Open Sans Light" w:cs="Open Sans Light"/>
                          <w:b/>
                          <w:bCs/>
                          <w:sz w:val="18"/>
                          <w:szCs w:val="18"/>
                          <w:lang w:val="fr-FR"/>
                        </w:rPr>
                        <w:t>(</w:t>
                      </w:r>
                      <w:r>
                        <w:rPr>
                          <w:rFonts w:ascii="Open Sans Light" w:hAnsi="Open Sans Light" w:cs="Open Sans Light"/>
                          <w:b/>
                          <w:bCs/>
                          <w:sz w:val="18"/>
                          <w:szCs w:val="18"/>
                          <w:lang w:val="fr-FR"/>
                        </w:rPr>
                        <w:t xml:space="preserve">June </w:t>
                      </w:r>
                      <w:r w:rsidRPr="003A56FF">
                        <w:rPr>
                          <w:rFonts w:ascii="Open Sans Light" w:hAnsi="Open Sans Light" w:cs="Open Sans Light"/>
                          <w:b/>
                          <w:bCs/>
                          <w:sz w:val="18"/>
                          <w:szCs w:val="18"/>
                          <w:lang w:val="fr-FR"/>
                        </w:rPr>
                        <w:t>2020 – August 2020)</w:t>
                      </w:r>
                    </w:p>
                    <w:p w14:paraId="0DC116A4" w14:textId="52E0A4B9" w:rsidR="003A56FF" w:rsidRDefault="003A56FF" w:rsidP="003A56FF">
                      <w:pPr>
                        <w:pStyle w:val="ListParagraph"/>
                        <w:numPr>
                          <w:ilvl w:val="0"/>
                          <w:numId w:val="13"/>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 xml:space="preserve">Performed webscrapping using </w:t>
                      </w:r>
                      <w:r w:rsidRPr="003A56FF">
                        <w:rPr>
                          <w:rFonts w:ascii="Open Sans Light" w:hAnsi="Open Sans Light" w:cs="Open Sans Light"/>
                          <w:sz w:val="18"/>
                          <w:szCs w:val="18"/>
                          <w:lang w:val="fr-FR"/>
                        </w:rPr>
                        <w:t>BeautifulSoup</w:t>
                      </w:r>
                      <w:r>
                        <w:rPr>
                          <w:rFonts w:ascii="Open Sans Light" w:hAnsi="Open Sans Light" w:cs="Open Sans Light"/>
                          <w:sz w:val="18"/>
                          <w:szCs w:val="18"/>
                          <w:lang w:val="fr-FR"/>
                        </w:rPr>
                        <w:t xml:space="preserve"> and </w:t>
                      </w:r>
                      <w:r w:rsidRPr="003A56FF">
                        <w:rPr>
                          <w:rFonts w:ascii="Open Sans Light" w:hAnsi="Open Sans Light" w:cs="Open Sans Light"/>
                          <w:sz w:val="18"/>
                          <w:szCs w:val="18"/>
                          <w:lang w:val="fr-FR"/>
                        </w:rPr>
                        <w:t>requests</w:t>
                      </w:r>
                      <w:r>
                        <w:rPr>
                          <w:rFonts w:ascii="Open Sans Light" w:hAnsi="Open Sans Light" w:cs="Open Sans Light"/>
                          <w:sz w:val="18"/>
                          <w:szCs w:val="18"/>
                          <w:lang w:val="fr-FR"/>
                        </w:rPr>
                        <w:t xml:space="preserve"> libraries in Jupyter Notebook to extract dataset from website Project Gutenberg</w:t>
                      </w:r>
                    </w:p>
                    <w:p w14:paraId="0F1C343D" w14:textId="22E9B402" w:rsidR="003A56FF" w:rsidRPr="003A56FF" w:rsidRDefault="003A56FF" w:rsidP="003A56FF">
                      <w:pPr>
                        <w:pStyle w:val="ListParagraph"/>
                        <w:numPr>
                          <w:ilvl w:val="0"/>
                          <w:numId w:val="13"/>
                        </w:numPr>
                        <w:spacing w:line="240" w:lineRule="auto"/>
                        <w:jc w:val="both"/>
                        <w:rPr>
                          <w:rFonts w:ascii="Open Sans Light" w:hAnsi="Open Sans Light" w:cs="Open Sans Light"/>
                          <w:sz w:val="18"/>
                          <w:szCs w:val="18"/>
                          <w:lang w:val="fr-FR"/>
                        </w:rPr>
                      </w:pPr>
                      <w:r>
                        <w:rPr>
                          <w:rFonts w:ascii="Open Sans Light" w:hAnsi="Open Sans Light" w:cs="Open Sans Light"/>
                          <w:sz w:val="18"/>
                          <w:szCs w:val="18"/>
                          <w:lang w:val="fr-FR"/>
                        </w:rPr>
                        <w:t>Further, implemented nltk library in python to analyze unstructured data, and identify the distribution of words</w:t>
                      </w:r>
                    </w:p>
                    <w:p w14:paraId="5D96D0B2" w14:textId="77777777" w:rsidR="003A56FF" w:rsidRPr="003A56FF" w:rsidRDefault="003A56FF" w:rsidP="003A56FF">
                      <w:pPr>
                        <w:spacing w:line="240" w:lineRule="auto"/>
                        <w:jc w:val="both"/>
                        <w:rPr>
                          <w:rFonts w:ascii="Open Sans Light" w:hAnsi="Open Sans Light" w:cs="Open Sans Light"/>
                          <w:sz w:val="18"/>
                          <w:szCs w:val="18"/>
                          <w:lang w:val="fr-FR"/>
                        </w:rPr>
                      </w:pPr>
                    </w:p>
                    <w:p w14:paraId="4ED26DDF" w14:textId="77777777" w:rsidR="005C5911" w:rsidRPr="005C5911" w:rsidRDefault="005C5911" w:rsidP="005C5911">
                      <w:pPr>
                        <w:pStyle w:val="ListParagraph"/>
                        <w:spacing w:line="240" w:lineRule="auto"/>
                        <w:ind w:left="360"/>
                        <w:jc w:val="both"/>
                        <w:rPr>
                          <w:rFonts w:ascii="Open Sans Light" w:hAnsi="Open Sans Light" w:cs="Open Sans Light"/>
                          <w:sz w:val="18"/>
                          <w:szCs w:val="18"/>
                          <w:lang w:val="fr-FR"/>
                        </w:rPr>
                      </w:pPr>
                    </w:p>
                    <w:p w14:paraId="6F808E8F" w14:textId="77777777" w:rsidR="005C5911" w:rsidRPr="005C5911" w:rsidRDefault="005C5911" w:rsidP="005C5911">
                      <w:pPr>
                        <w:pStyle w:val="ListParagraph"/>
                        <w:spacing w:line="240" w:lineRule="auto"/>
                        <w:ind w:left="360"/>
                        <w:jc w:val="both"/>
                        <w:rPr>
                          <w:rStyle w:val="Hyperlink"/>
                          <w:rFonts w:ascii="Open Sans Light" w:hAnsi="Open Sans Light" w:cs="Open Sans Light"/>
                          <w:color w:val="auto"/>
                          <w:sz w:val="18"/>
                          <w:szCs w:val="18"/>
                          <w:u w:val="none"/>
                          <w:lang w:val="fr-FR"/>
                        </w:rPr>
                      </w:pPr>
                    </w:p>
                    <w:p w14:paraId="3CE778AB" w14:textId="77777777" w:rsidR="009C5ED2" w:rsidRPr="009C5ED2" w:rsidRDefault="009C5ED2" w:rsidP="009C5ED2">
                      <w:pPr>
                        <w:spacing w:line="240" w:lineRule="auto"/>
                        <w:jc w:val="both"/>
                        <w:rPr>
                          <w:rStyle w:val="Hyperlink"/>
                          <w:rFonts w:ascii="Open Sans Light" w:hAnsi="Open Sans Light" w:cs="Open Sans Light"/>
                          <w:b/>
                          <w:bCs/>
                          <w:color w:val="auto"/>
                          <w:sz w:val="18"/>
                          <w:szCs w:val="18"/>
                          <w:u w:val="none"/>
                          <w:lang w:val="fr-FR"/>
                        </w:rPr>
                      </w:pPr>
                    </w:p>
                    <w:p w14:paraId="50AA4D8D" w14:textId="77777777" w:rsidR="009C5ED2" w:rsidRPr="009C5ED2" w:rsidRDefault="009C5ED2" w:rsidP="009C5ED2">
                      <w:pPr>
                        <w:spacing w:line="240" w:lineRule="auto"/>
                        <w:jc w:val="both"/>
                        <w:rPr>
                          <w:rFonts w:ascii="Open Sans Light" w:hAnsi="Open Sans Light" w:cs="Open Sans Light"/>
                          <w:b/>
                          <w:bCs/>
                          <w:sz w:val="18"/>
                          <w:szCs w:val="18"/>
                          <w:lang w:val="fr-FR"/>
                        </w:rPr>
                      </w:pPr>
                    </w:p>
                    <w:p w14:paraId="72483501" w14:textId="5DE860BA" w:rsidR="009C5ED2" w:rsidRDefault="009C5ED2" w:rsidP="009C5ED2">
                      <w:pPr>
                        <w:spacing w:line="240" w:lineRule="auto"/>
                        <w:jc w:val="both"/>
                        <w:rPr>
                          <w:rFonts w:ascii="Open Sans Light" w:hAnsi="Open Sans Light" w:cs="Open Sans Light"/>
                          <w:sz w:val="18"/>
                          <w:szCs w:val="18"/>
                          <w:lang w:val="fr-FR"/>
                        </w:rPr>
                      </w:pPr>
                    </w:p>
                    <w:p w14:paraId="36D3AF4A" w14:textId="30B77EBF" w:rsidR="009C5ED2" w:rsidRDefault="009C5ED2" w:rsidP="009C5ED2">
                      <w:pPr>
                        <w:spacing w:line="240" w:lineRule="auto"/>
                        <w:jc w:val="both"/>
                        <w:rPr>
                          <w:rFonts w:ascii="Open Sans Light" w:hAnsi="Open Sans Light" w:cs="Open Sans Light"/>
                          <w:sz w:val="18"/>
                          <w:szCs w:val="18"/>
                          <w:lang w:val="fr-FR"/>
                        </w:rPr>
                      </w:pPr>
                    </w:p>
                    <w:p w14:paraId="0A8638A3" w14:textId="77777777" w:rsidR="009C5ED2" w:rsidRPr="009C5ED2" w:rsidRDefault="009C5ED2" w:rsidP="009C5ED2">
                      <w:pPr>
                        <w:spacing w:line="240" w:lineRule="auto"/>
                        <w:jc w:val="both"/>
                        <w:rPr>
                          <w:rFonts w:ascii="Open Sans Light" w:hAnsi="Open Sans Light" w:cs="Open Sans Light"/>
                          <w:sz w:val="18"/>
                          <w:szCs w:val="18"/>
                          <w:lang w:val="fr-FR"/>
                        </w:rPr>
                      </w:pPr>
                    </w:p>
                    <w:p w14:paraId="38C8E99C" w14:textId="30AC4E4E" w:rsidR="009C5ED2" w:rsidRDefault="009C5ED2" w:rsidP="009C5ED2">
                      <w:pPr>
                        <w:spacing w:after="0" w:line="240" w:lineRule="auto"/>
                        <w:jc w:val="both"/>
                        <w:rPr>
                          <w:rFonts w:ascii="Open Sans Light" w:hAnsi="Open Sans Light" w:cs="Open Sans Light"/>
                          <w:sz w:val="18"/>
                          <w:szCs w:val="18"/>
                          <w:lang w:val="fr-FR"/>
                        </w:rPr>
                      </w:pPr>
                    </w:p>
                  </w:txbxContent>
                </v:textbox>
                <w10:wrap anchorx="margin"/>
              </v:shape>
            </w:pict>
          </mc:Fallback>
        </mc:AlternateContent>
      </w:r>
      <w:r w:rsidRPr="00846781">
        <w:rPr>
          <w:noProof/>
          <w:color w:val="FCB34B"/>
        </w:rPr>
        <mc:AlternateContent>
          <mc:Choice Requires="wps">
            <w:drawing>
              <wp:anchor distT="0" distB="0" distL="114300" distR="114300" simplePos="0" relativeHeight="251697664" behindDoc="0" locked="0" layoutInCell="1" allowOverlap="1" wp14:anchorId="63F94B78" wp14:editId="09221928">
                <wp:simplePos x="0" y="0"/>
                <wp:positionH relativeFrom="margin">
                  <wp:align>left</wp:align>
                </wp:positionH>
                <wp:positionV relativeFrom="paragraph">
                  <wp:posOffset>-281940</wp:posOffset>
                </wp:positionV>
                <wp:extent cx="3474720" cy="368300"/>
                <wp:effectExtent l="0" t="0" r="0" b="0"/>
                <wp:wrapNone/>
                <wp:docPr id="41"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6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F5E3AE" w14:textId="77777777" w:rsidR="00625006" w:rsidRPr="00B86843" w:rsidRDefault="00625006" w:rsidP="00625006">
                            <w:pPr>
                              <w:rPr>
                                <w:rFonts w:ascii="Open Sans Semibold" w:hAnsi="Open Sans Semibold" w:cs="Open Sans Semibold"/>
                                <w:b/>
                                <w:bCs/>
                                <w:spacing w:val="60"/>
                                <w:sz w:val="26"/>
                                <w:szCs w:val="26"/>
                              </w:rPr>
                            </w:pPr>
                            <w:r w:rsidRPr="00B86843">
                              <w:rPr>
                                <w:rFonts w:ascii="Open Sans Semibold" w:hAnsi="Open Sans Semibold" w:cs="Open Sans Semibold"/>
                                <w:b/>
                                <w:bCs/>
                                <w:spacing w:val="60"/>
                                <w:sz w:val="26"/>
                                <w:szCs w:val="26"/>
                              </w:rPr>
                              <w:t>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94B78" id="Text Box 44" o:spid="_x0000_s1048" type="#_x0000_t202" style="position:absolute;margin-left:0;margin-top:-22.2pt;width:273.6pt;height:29pt;z-index:251697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" filled="f" stroked="f">
                <v:textbox>
                  <w:txbxContent>
                    <w:p w14:paraId="20F5E3AE" w14:textId="77777777" w:rsidR="00625006" w:rsidRPr="00B86843" w:rsidRDefault="00625006" w:rsidP="00625006">
                      <w:pPr>
                        <w:rPr>
                          <w:rFonts w:ascii="Open Sans Semibold" w:hAnsi="Open Sans Semibold" w:cs="Open Sans Semibold"/>
                          <w:b/>
                          <w:bCs/>
                          <w:spacing w:val="60"/>
                          <w:sz w:val="26"/>
                          <w:szCs w:val="26"/>
                        </w:rPr>
                      </w:pPr>
                      <w:r w:rsidRPr="00B86843">
                        <w:rPr>
                          <w:rFonts w:ascii="Open Sans Semibold" w:hAnsi="Open Sans Semibold" w:cs="Open Sans Semibold"/>
                          <w:b/>
                          <w:bCs/>
                          <w:spacing w:val="60"/>
                          <w:sz w:val="26"/>
                          <w:szCs w:val="26"/>
                        </w:rPr>
                        <w:t>PROJECTS</w:t>
                      </w:r>
                    </w:p>
                  </w:txbxContent>
                </v:textbox>
                <w10:wrap anchorx="margin"/>
              </v:shape>
            </w:pict>
          </mc:Fallback>
        </mc:AlternateContent>
      </w:r>
    </w:p>
    <w:p w14:paraId="6AF66060" w14:textId="42306683" w:rsidR="00625006" w:rsidRDefault="00625006" w:rsidP="00625006"/>
    <w:p w14:paraId="55C75467" w14:textId="5AFDC756" w:rsidR="009C5ED2" w:rsidRPr="009C5ED2" w:rsidRDefault="009C5ED2" w:rsidP="009C5ED2"/>
    <w:p w14:paraId="54D518DD" w14:textId="0E27C256" w:rsidR="009C5ED2" w:rsidRPr="009C5ED2" w:rsidRDefault="009C5ED2" w:rsidP="009C5ED2"/>
    <w:p w14:paraId="26570DDF" w14:textId="74BBF96D" w:rsidR="009C5ED2" w:rsidRPr="009C5ED2" w:rsidRDefault="009C5ED2" w:rsidP="009C5ED2"/>
    <w:p w14:paraId="6A5CCD7F" w14:textId="05446791" w:rsidR="009C5ED2" w:rsidRPr="009C5ED2" w:rsidRDefault="009C5ED2" w:rsidP="009C5ED2"/>
    <w:p w14:paraId="2C45E4C4" w14:textId="10660ACC" w:rsidR="009C5ED2" w:rsidRPr="009C5ED2" w:rsidRDefault="009C5ED2" w:rsidP="009C5ED2"/>
    <w:p w14:paraId="35B8F48C" w14:textId="138A80CB" w:rsidR="009C5ED2" w:rsidRPr="009C5ED2" w:rsidRDefault="009C5ED2" w:rsidP="009C5ED2"/>
    <w:p w14:paraId="437BAEBB" w14:textId="7AEB249B" w:rsidR="009C5ED2" w:rsidRPr="009C5ED2" w:rsidRDefault="009C5ED2" w:rsidP="009C5ED2"/>
    <w:p w14:paraId="29E844FF" w14:textId="4EABB9AF" w:rsidR="009C5ED2" w:rsidRPr="009C5ED2" w:rsidRDefault="009C5ED2" w:rsidP="009C5ED2"/>
    <w:p w14:paraId="2CFF609E" w14:textId="5C2A5268" w:rsidR="009C5ED2" w:rsidRPr="009C5ED2" w:rsidRDefault="009C5ED2" w:rsidP="009C5ED2"/>
    <w:p w14:paraId="5EA844C8" w14:textId="7863A729" w:rsidR="009C5ED2" w:rsidRPr="009C5ED2" w:rsidRDefault="009C5ED2" w:rsidP="009C5ED2"/>
    <w:p w14:paraId="2210CF6D" w14:textId="79F24210" w:rsidR="009C5ED2" w:rsidRPr="009C5ED2" w:rsidRDefault="009C5ED2" w:rsidP="009C5ED2"/>
    <w:p w14:paraId="5DDD6C3A" w14:textId="20C2E188" w:rsidR="009C5ED2" w:rsidRDefault="009C5ED2" w:rsidP="009C5ED2"/>
    <w:p w14:paraId="0DD34419" w14:textId="43DFB7D2" w:rsidR="009C5ED2" w:rsidRDefault="009C5ED2" w:rsidP="009C5ED2"/>
    <w:p w14:paraId="789BD96A" w14:textId="0DF0A774" w:rsidR="005C5911" w:rsidRDefault="005C5911" w:rsidP="009C5ED2"/>
    <w:p w14:paraId="6454CF00" w14:textId="2496263E" w:rsidR="005C5911" w:rsidRDefault="005C5911" w:rsidP="009C5ED2"/>
    <w:p w14:paraId="2F45D9F0" w14:textId="7CE55292" w:rsidR="005C5911" w:rsidRDefault="005C5911" w:rsidP="009C5ED2"/>
    <w:p w14:paraId="049DB429" w14:textId="31154BF5" w:rsidR="005C5911" w:rsidRDefault="005C5911" w:rsidP="009C5ED2"/>
    <w:p w14:paraId="190FBF49" w14:textId="0C2A1FBA" w:rsidR="005C5911" w:rsidRDefault="005C5911" w:rsidP="009C5ED2"/>
    <w:p w14:paraId="665F0FEF" w14:textId="77777777" w:rsidR="009C5ED2" w:rsidRPr="009C5ED2" w:rsidRDefault="009C5ED2" w:rsidP="009C5ED2">
      <w:pPr>
        <w:ind w:firstLine="720"/>
      </w:pPr>
    </w:p>
    <w:sectPr w:rsidR="009C5ED2" w:rsidRPr="009C5ED2" w:rsidSect="00CF62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99255" w14:textId="77777777" w:rsidR="006C05DE" w:rsidRDefault="006C05DE" w:rsidP="002F0B0F">
      <w:pPr>
        <w:spacing w:after="0" w:line="240" w:lineRule="auto"/>
      </w:pPr>
      <w:r>
        <w:separator/>
      </w:r>
    </w:p>
  </w:endnote>
  <w:endnote w:type="continuationSeparator" w:id="0">
    <w:p w14:paraId="348E9B84" w14:textId="77777777" w:rsidR="006C05DE" w:rsidRDefault="006C05DE" w:rsidP="002F0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JP Regular">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Lato Black">
    <w:panose1 w:val="020F0502020204030203"/>
    <w:charset w:val="00"/>
    <w:family w:val="swiss"/>
    <w:pitch w:val="variable"/>
    <w:sig w:usb0="E10002FF" w:usb1="5000ECFF" w:usb2="00000021" w:usb3="00000000" w:csb0="0000019F" w:csb1="00000000"/>
  </w:font>
  <w:font w:name="Open Sans Semibold">
    <w:altName w:val="Segoe UI"/>
    <w:charset w:val="00"/>
    <w:family w:val="swiss"/>
    <w:pitch w:val="variable"/>
    <w:sig w:usb0="E00002EF" w:usb1="4000205B" w:usb2="00000028" w:usb3="00000000" w:csb0="0000019F" w:csb1="00000000"/>
  </w:font>
  <w:font w:name="Open Sans Light">
    <w:altName w:val="Segoe UI"/>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A5F5D9" w14:textId="77777777" w:rsidR="006C05DE" w:rsidRDefault="006C05DE" w:rsidP="002F0B0F">
      <w:pPr>
        <w:spacing w:after="0" w:line="240" w:lineRule="auto"/>
      </w:pPr>
      <w:r>
        <w:separator/>
      </w:r>
    </w:p>
  </w:footnote>
  <w:footnote w:type="continuationSeparator" w:id="0">
    <w:p w14:paraId="01E33735" w14:textId="77777777" w:rsidR="006C05DE" w:rsidRDefault="006C05DE" w:rsidP="002F0B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B6FA7"/>
    <w:multiLevelType w:val="hybridMultilevel"/>
    <w:tmpl w:val="9BA824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C2D1A"/>
    <w:multiLevelType w:val="hybridMultilevel"/>
    <w:tmpl w:val="72303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14083"/>
    <w:multiLevelType w:val="hybridMultilevel"/>
    <w:tmpl w:val="497EDB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0C4A9A"/>
    <w:multiLevelType w:val="hybridMultilevel"/>
    <w:tmpl w:val="5A00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1049C6"/>
    <w:multiLevelType w:val="multilevel"/>
    <w:tmpl w:val="D52A2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9616C"/>
    <w:multiLevelType w:val="hybridMultilevel"/>
    <w:tmpl w:val="1F6CF5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8B2CE8"/>
    <w:multiLevelType w:val="hybridMultilevel"/>
    <w:tmpl w:val="EAAA3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FE83DA3"/>
    <w:multiLevelType w:val="hybridMultilevel"/>
    <w:tmpl w:val="614E7F0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5B48A7"/>
    <w:multiLevelType w:val="hybridMultilevel"/>
    <w:tmpl w:val="C8444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5C132A"/>
    <w:multiLevelType w:val="hybridMultilevel"/>
    <w:tmpl w:val="BDE8F4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5A06CBE"/>
    <w:multiLevelType w:val="hybridMultilevel"/>
    <w:tmpl w:val="140C7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2E106A"/>
    <w:multiLevelType w:val="hybridMultilevel"/>
    <w:tmpl w:val="D59AF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D0B646E"/>
    <w:multiLevelType w:val="hybridMultilevel"/>
    <w:tmpl w:val="94E6D28A"/>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num w:numId="1">
    <w:abstractNumId w:val="12"/>
  </w:num>
  <w:num w:numId="2">
    <w:abstractNumId w:val="10"/>
  </w:num>
  <w:num w:numId="3">
    <w:abstractNumId w:val="4"/>
  </w:num>
  <w:num w:numId="4">
    <w:abstractNumId w:val="7"/>
  </w:num>
  <w:num w:numId="5">
    <w:abstractNumId w:val="1"/>
  </w:num>
  <w:num w:numId="6">
    <w:abstractNumId w:val="3"/>
  </w:num>
  <w:num w:numId="7">
    <w:abstractNumId w:val="0"/>
  </w:num>
  <w:num w:numId="8">
    <w:abstractNumId w:val="9"/>
  </w:num>
  <w:num w:numId="9">
    <w:abstractNumId w:val="6"/>
  </w:num>
  <w:num w:numId="10">
    <w:abstractNumId w:val="11"/>
  </w:num>
  <w:num w:numId="11">
    <w:abstractNumId w:val="5"/>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LE0MDIzM7QwMLBU0lEKTi0uzszPAykwqgUAvV1WUywAAAA="/>
  </w:docVars>
  <w:rsids>
    <w:rsidRoot w:val="003B4D0C"/>
    <w:rsid w:val="00000D0B"/>
    <w:rsid w:val="00001704"/>
    <w:rsid w:val="0000348E"/>
    <w:rsid w:val="0000545A"/>
    <w:rsid w:val="00005B26"/>
    <w:rsid w:val="00007AC9"/>
    <w:rsid w:val="00010076"/>
    <w:rsid w:val="000100AC"/>
    <w:rsid w:val="00011840"/>
    <w:rsid w:val="0001213B"/>
    <w:rsid w:val="00012AE9"/>
    <w:rsid w:val="0001352C"/>
    <w:rsid w:val="00013CED"/>
    <w:rsid w:val="00016CD4"/>
    <w:rsid w:val="00017C6F"/>
    <w:rsid w:val="00017F41"/>
    <w:rsid w:val="00022BEA"/>
    <w:rsid w:val="00022BFF"/>
    <w:rsid w:val="00022EBF"/>
    <w:rsid w:val="0002553A"/>
    <w:rsid w:val="00025A67"/>
    <w:rsid w:val="0002622C"/>
    <w:rsid w:val="0002645D"/>
    <w:rsid w:val="00027506"/>
    <w:rsid w:val="0003335D"/>
    <w:rsid w:val="00033A92"/>
    <w:rsid w:val="00034E08"/>
    <w:rsid w:val="0003661B"/>
    <w:rsid w:val="00036F99"/>
    <w:rsid w:val="00037402"/>
    <w:rsid w:val="00043776"/>
    <w:rsid w:val="00043C44"/>
    <w:rsid w:val="00044C3F"/>
    <w:rsid w:val="0004513A"/>
    <w:rsid w:val="00045A75"/>
    <w:rsid w:val="00045ABE"/>
    <w:rsid w:val="0005055C"/>
    <w:rsid w:val="00050F50"/>
    <w:rsid w:val="00051B2E"/>
    <w:rsid w:val="00054E6C"/>
    <w:rsid w:val="00060564"/>
    <w:rsid w:val="0006223E"/>
    <w:rsid w:val="00065C84"/>
    <w:rsid w:val="0007093F"/>
    <w:rsid w:val="00071529"/>
    <w:rsid w:val="0007266F"/>
    <w:rsid w:val="00073F20"/>
    <w:rsid w:val="00073FB3"/>
    <w:rsid w:val="00075081"/>
    <w:rsid w:val="00075672"/>
    <w:rsid w:val="000756D0"/>
    <w:rsid w:val="0007771D"/>
    <w:rsid w:val="00080C99"/>
    <w:rsid w:val="00082CFA"/>
    <w:rsid w:val="000857B5"/>
    <w:rsid w:val="00086624"/>
    <w:rsid w:val="00087668"/>
    <w:rsid w:val="00090504"/>
    <w:rsid w:val="0009245A"/>
    <w:rsid w:val="00092929"/>
    <w:rsid w:val="00092ADC"/>
    <w:rsid w:val="000958FE"/>
    <w:rsid w:val="00096983"/>
    <w:rsid w:val="000971B7"/>
    <w:rsid w:val="000A0065"/>
    <w:rsid w:val="000A2528"/>
    <w:rsid w:val="000A379F"/>
    <w:rsid w:val="000A3A00"/>
    <w:rsid w:val="000A4AD4"/>
    <w:rsid w:val="000A4D3F"/>
    <w:rsid w:val="000A5FBB"/>
    <w:rsid w:val="000A64EC"/>
    <w:rsid w:val="000A6711"/>
    <w:rsid w:val="000A6C6D"/>
    <w:rsid w:val="000B11A7"/>
    <w:rsid w:val="000B1FC8"/>
    <w:rsid w:val="000B2712"/>
    <w:rsid w:val="000B3E3C"/>
    <w:rsid w:val="000B467F"/>
    <w:rsid w:val="000B7404"/>
    <w:rsid w:val="000B76CC"/>
    <w:rsid w:val="000B79EF"/>
    <w:rsid w:val="000C0227"/>
    <w:rsid w:val="000C314F"/>
    <w:rsid w:val="000C415A"/>
    <w:rsid w:val="000C4FEA"/>
    <w:rsid w:val="000C6C94"/>
    <w:rsid w:val="000C7CB7"/>
    <w:rsid w:val="000D31B5"/>
    <w:rsid w:val="000D4AE4"/>
    <w:rsid w:val="000D6941"/>
    <w:rsid w:val="000E4D27"/>
    <w:rsid w:val="000E6B75"/>
    <w:rsid w:val="000E7FE8"/>
    <w:rsid w:val="000F14D5"/>
    <w:rsid w:val="000F194D"/>
    <w:rsid w:val="000F27EF"/>
    <w:rsid w:val="000F5B95"/>
    <w:rsid w:val="000F6C16"/>
    <w:rsid w:val="000F798B"/>
    <w:rsid w:val="001016C3"/>
    <w:rsid w:val="00113F17"/>
    <w:rsid w:val="001147E8"/>
    <w:rsid w:val="00114A0B"/>
    <w:rsid w:val="00115502"/>
    <w:rsid w:val="001156E8"/>
    <w:rsid w:val="00115B98"/>
    <w:rsid w:val="00117004"/>
    <w:rsid w:val="001224F0"/>
    <w:rsid w:val="0012260B"/>
    <w:rsid w:val="00122D32"/>
    <w:rsid w:val="001236F9"/>
    <w:rsid w:val="00123E10"/>
    <w:rsid w:val="00124B04"/>
    <w:rsid w:val="00124E08"/>
    <w:rsid w:val="00126FEF"/>
    <w:rsid w:val="00127D9C"/>
    <w:rsid w:val="001301F0"/>
    <w:rsid w:val="00130F51"/>
    <w:rsid w:val="00132615"/>
    <w:rsid w:val="001351D2"/>
    <w:rsid w:val="001357B8"/>
    <w:rsid w:val="0013674A"/>
    <w:rsid w:val="00140A19"/>
    <w:rsid w:val="00140A41"/>
    <w:rsid w:val="00142786"/>
    <w:rsid w:val="00142E23"/>
    <w:rsid w:val="00143835"/>
    <w:rsid w:val="00144478"/>
    <w:rsid w:val="001461CB"/>
    <w:rsid w:val="001471FA"/>
    <w:rsid w:val="00152204"/>
    <w:rsid w:val="0015297C"/>
    <w:rsid w:val="001533E8"/>
    <w:rsid w:val="00166006"/>
    <w:rsid w:val="001664E2"/>
    <w:rsid w:val="001755C7"/>
    <w:rsid w:val="00176893"/>
    <w:rsid w:val="001770C1"/>
    <w:rsid w:val="00180A2D"/>
    <w:rsid w:val="00182784"/>
    <w:rsid w:val="001853A2"/>
    <w:rsid w:val="001866DE"/>
    <w:rsid w:val="001866F6"/>
    <w:rsid w:val="0019043D"/>
    <w:rsid w:val="00190575"/>
    <w:rsid w:val="001915AC"/>
    <w:rsid w:val="0019165D"/>
    <w:rsid w:val="00191E49"/>
    <w:rsid w:val="00192E99"/>
    <w:rsid w:val="00192F6A"/>
    <w:rsid w:val="00194F0E"/>
    <w:rsid w:val="00197A94"/>
    <w:rsid w:val="001A05F3"/>
    <w:rsid w:val="001A4055"/>
    <w:rsid w:val="001A5FE0"/>
    <w:rsid w:val="001A656B"/>
    <w:rsid w:val="001A6AE1"/>
    <w:rsid w:val="001B171E"/>
    <w:rsid w:val="001B2250"/>
    <w:rsid w:val="001B45B5"/>
    <w:rsid w:val="001B488E"/>
    <w:rsid w:val="001B707E"/>
    <w:rsid w:val="001C0D47"/>
    <w:rsid w:val="001C2406"/>
    <w:rsid w:val="001C32FA"/>
    <w:rsid w:val="001C442E"/>
    <w:rsid w:val="001C7BF9"/>
    <w:rsid w:val="001D45D2"/>
    <w:rsid w:val="001D5E6C"/>
    <w:rsid w:val="001D6BE8"/>
    <w:rsid w:val="001D741A"/>
    <w:rsid w:val="001D7626"/>
    <w:rsid w:val="001D7640"/>
    <w:rsid w:val="001D7645"/>
    <w:rsid w:val="001D7EDD"/>
    <w:rsid w:val="001E075C"/>
    <w:rsid w:val="001E2FAC"/>
    <w:rsid w:val="001E4426"/>
    <w:rsid w:val="001E732B"/>
    <w:rsid w:val="001E7B06"/>
    <w:rsid w:val="001F1562"/>
    <w:rsid w:val="001F215E"/>
    <w:rsid w:val="001F2F35"/>
    <w:rsid w:val="001F5014"/>
    <w:rsid w:val="001F7C73"/>
    <w:rsid w:val="00200837"/>
    <w:rsid w:val="00202350"/>
    <w:rsid w:val="00206929"/>
    <w:rsid w:val="00207830"/>
    <w:rsid w:val="00211B46"/>
    <w:rsid w:val="00212603"/>
    <w:rsid w:val="00213FA0"/>
    <w:rsid w:val="00215FCD"/>
    <w:rsid w:val="00217042"/>
    <w:rsid w:val="00217B1C"/>
    <w:rsid w:val="00221B4D"/>
    <w:rsid w:val="0022239D"/>
    <w:rsid w:val="0022585A"/>
    <w:rsid w:val="00225CAF"/>
    <w:rsid w:val="00226028"/>
    <w:rsid w:val="00226375"/>
    <w:rsid w:val="00227E37"/>
    <w:rsid w:val="00235833"/>
    <w:rsid w:val="002365AF"/>
    <w:rsid w:val="0023698F"/>
    <w:rsid w:val="002401F6"/>
    <w:rsid w:val="002407EC"/>
    <w:rsid w:val="00244942"/>
    <w:rsid w:val="00245652"/>
    <w:rsid w:val="00245764"/>
    <w:rsid w:val="00245853"/>
    <w:rsid w:val="002466E1"/>
    <w:rsid w:val="00247E73"/>
    <w:rsid w:val="00251613"/>
    <w:rsid w:val="002519E2"/>
    <w:rsid w:val="00251EC5"/>
    <w:rsid w:val="00252837"/>
    <w:rsid w:val="00252C5B"/>
    <w:rsid w:val="00252C7E"/>
    <w:rsid w:val="00254324"/>
    <w:rsid w:val="00254D0F"/>
    <w:rsid w:val="002556DD"/>
    <w:rsid w:val="00255FF3"/>
    <w:rsid w:val="0025776C"/>
    <w:rsid w:val="0026005D"/>
    <w:rsid w:val="0026092A"/>
    <w:rsid w:val="0026104E"/>
    <w:rsid w:val="0026187A"/>
    <w:rsid w:val="0026239A"/>
    <w:rsid w:val="00265BA5"/>
    <w:rsid w:val="00271C2B"/>
    <w:rsid w:val="00273F9E"/>
    <w:rsid w:val="002775C5"/>
    <w:rsid w:val="00281E57"/>
    <w:rsid w:val="0028261E"/>
    <w:rsid w:val="00282B7F"/>
    <w:rsid w:val="00284D14"/>
    <w:rsid w:val="00286BDC"/>
    <w:rsid w:val="002912A5"/>
    <w:rsid w:val="00291593"/>
    <w:rsid w:val="00291A5A"/>
    <w:rsid w:val="00292922"/>
    <w:rsid w:val="00294344"/>
    <w:rsid w:val="00295D76"/>
    <w:rsid w:val="00297FA1"/>
    <w:rsid w:val="002A0EF5"/>
    <w:rsid w:val="002A1A63"/>
    <w:rsid w:val="002A3864"/>
    <w:rsid w:val="002A68D3"/>
    <w:rsid w:val="002A7282"/>
    <w:rsid w:val="002B11B5"/>
    <w:rsid w:val="002B27BF"/>
    <w:rsid w:val="002B3F7F"/>
    <w:rsid w:val="002B48D9"/>
    <w:rsid w:val="002B5FCE"/>
    <w:rsid w:val="002B60D6"/>
    <w:rsid w:val="002B62EB"/>
    <w:rsid w:val="002C2973"/>
    <w:rsid w:val="002C5200"/>
    <w:rsid w:val="002C5B29"/>
    <w:rsid w:val="002C69DB"/>
    <w:rsid w:val="002D0C56"/>
    <w:rsid w:val="002D306E"/>
    <w:rsid w:val="002D3357"/>
    <w:rsid w:val="002D4F04"/>
    <w:rsid w:val="002D5750"/>
    <w:rsid w:val="002D6FD6"/>
    <w:rsid w:val="002D7063"/>
    <w:rsid w:val="002E0A4A"/>
    <w:rsid w:val="002E27F8"/>
    <w:rsid w:val="002E7CBE"/>
    <w:rsid w:val="002F00B3"/>
    <w:rsid w:val="002F0B0F"/>
    <w:rsid w:val="002F219E"/>
    <w:rsid w:val="002F341F"/>
    <w:rsid w:val="002F4043"/>
    <w:rsid w:val="002F4C84"/>
    <w:rsid w:val="002F5159"/>
    <w:rsid w:val="002F66D7"/>
    <w:rsid w:val="002F6A21"/>
    <w:rsid w:val="002F731C"/>
    <w:rsid w:val="002F7EFE"/>
    <w:rsid w:val="00300FD4"/>
    <w:rsid w:val="003015E9"/>
    <w:rsid w:val="00302B46"/>
    <w:rsid w:val="00305D04"/>
    <w:rsid w:val="00306A19"/>
    <w:rsid w:val="003104A6"/>
    <w:rsid w:val="00312721"/>
    <w:rsid w:val="00313309"/>
    <w:rsid w:val="003136A8"/>
    <w:rsid w:val="00316D5C"/>
    <w:rsid w:val="00317E73"/>
    <w:rsid w:val="0032069B"/>
    <w:rsid w:val="00320DB9"/>
    <w:rsid w:val="0032369F"/>
    <w:rsid w:val="00324A9A"/>
    <w:rsid w:val="00326B9A"/>
    <w:rsid w:val="00326DDC"/>
    <w:rsid w:val="0032774F"/>
    <w:rsid w:val="00330909"/>
    <w:rsid w:val="00331507"/>
    <w:rsid w:val="00331F65"/>
    <w:rsid w:val="00332783"/>
    <w:rsid w:val="00334098"/>
    <w:rsid w:val="00335D05"/>
    <w:rsid w:val="0033631F"/>
    <w:rsid w:val="0034017B"/>
    <w:rsid w:val="00341DA9"/>
    <w:rsid w:val="00343C81"/>
    <w:rsid w:val="00344074"/>
    <w:rsid w:val="0035412A"/>
    <w:rsid w:val="0035597B"/>
    <w:rsid w:val="00356060"/>
    <w:rsid w:val="003575AA"/>
    <w:rsid w:val="00361357"/>
    <w:rsid w:val="003615B1"/>
    <w:rsid w:val="003615B7"/>
    <w:rsid w:val="00361D2B"/>
    <w:rsid w:val="00361DE9"/>
    <w:rsid w:val="003632AF"/>
    <w:rsid w:val="003659CC"/>
    <w:rsid w:val="00366BF5"/>
    <w:rsid w:val="0036717A"/>
    <w:rsid w:val="003704A8"/>
    <w:rsid w:val="00371803"/>
    <w:rsid w:val="00373698"/>
    <w:rsid w:val="00374886"/>
    <w:rsid w:val="00374CC8"/>
    <w:rsid w:val="00374F6D"/>
    <w:rsid w:val="00376343"/>
    <w:rsid w:val="00380438"/>
    <w:rsid w:val="00380D6F"/>
    <w:rsid w:val="00381E1E"/>
    <w:rsid w:val="003827DF"/>
    <w:rsid w:val="00385546"/>
    <w:rsid w:val="00385D14"/>
    <w:rsid w:val="00386C36"/>
    <w:rsid w:val="00387C09"/>
    <w:rsid w:val="00387FA8"/>
    <w:rsid w:val="00390952"/>
    <w:rsid w:val="00391876"/>
    <w:rsid w:val="003926E7"/>
    <w:rsid w:val="00393168"/>
    <w:rsid w:val="003934B9"/>
    <w:rsid w:val="00395E4E"/>
    <w:rsid w:val="003963B7"/>
    <w:rsid w:val="003970B0"/>
    <w:rsid w:val="003974BC"/>
    <w:rsid w:val="003A081A"/>
    <w:rsid w:val="003A420A"/>
    <w:rsid w:val="003A56FF"/>
    <w:rsid w:val="003A6FD8"/>
    <w:rsid w:val="003B0F45"/>
    <w:rsid w:val="003B1092"/>
    <w:rsid w:val="003B13A4"/>
    <w:rsid w:val="003B1CA2"/>
    <w:rsid w:val="003B4D0C"/>
    <w:rsid w:val="003B66EB"/>
    <w:rsid w:val="003B7461"/>
    <w:rsid w:val="003C057C"/>
    <w:rsid w:val="003D24CD"/>
    <w:rsid w:val="003D2CAE"/>
    <w:rsid w:val="003D347F"/>
    <w:rsid w:val="003D6AD2"/>
    <w:rsid w:val="003D791F"/>
    <w:rsid w:val="003E15CA"/>
    <w:rsid w:val="003E18A7"/>
    <w:rsid w:val="003E193F"/>
    <w:rsid w:val="003E2D0D"/>
    <w:rsid w:val="003E5091"/>
    <w:rsid w:val="003E7BAC"/>
    <w:rsid w:val="003F1D47"/>
    <w:rsid w:val="003F2BA3"/>
    <w:rsid w:val="003F61C5"/>
    <w:rsid w:val="003F6230"/>
    <w:rsid w:val="0040123E"/>
    <w:rsid w:val="00402C4E"/>
    <w:rsid w:val="00405808"/>
    <w:rsid w:val="004070A1"/>
    <w:rsid w:val="004071E6"/>
    <w:rsid w:val="0041150D"/>
    <w:rsid w:val="0041252E"/>
    <w:rsid w:val="004126B7"/>
    <w:rsid w:val="004131F0"/>
    <w:rsid w:val="004135AD"/>
    <w:rsid w:val="00413C3E"/>
    <w:rsid w:val="00414424"/>
    <w:rsid w:val="00416B7F"/>
    <w:rsid w:val="0041708E"/>
    <w:rsid w:val="00422B02"/>
    <w:rsid w:val="00426AD8"/>
    <w:rsid w:val="00427F4B"/>
    <w:rsid w:val="00430227"/>
    <w:rsid w:val="00430AB3"/>
    <w:rsid w:val="00430AC7"/>
    <w:rsid w:val="00431B2F"/>
    <w:rsid w:val="00432292"/>
    <w:rsid w:val="00433F34"/>
    <w:rsid w:val="0043786B"/>
    <w:rsid w:val="00437E60"/>
    <w:rsid w:val="00440EAB"/>
    <w:rsid w:val="00443049"/>
    <w:rsid w:val="00444817"/>
    <w:rsid w:val="00445F78"/>
    <w:rsid w:val="00446F10"/>
    <w:rsid w:val="00450A58"/>
    <w:rsid w:val="00452B0D"/>
    <w:rsid w:val="00452B1E"/>
    <w:rsid w:val="00453488"/>
    <w:rsid w:val="00457A61"/>
    <w:rsid w:val="0046066A"/>
    <w:rsid w:val="00460E47"/>
    <w:rsid w:val="004610D4"/>
    <w:rsid w:val="004612B2"/>
    <w:rsid w:val="00461BC8"/>
    <w:rsid w:val="00462601"/>
    <w:rsid w:val="00466D31"/>
    <w:rsid w:val="004672F8"/>
    <w:rsid w:val="00470C16"/>
    <w:rsid w:val="004729D2"/>
    <w:rsid w:val="00473AEF"/>
    <w:rsid w:val="00474574"/>
    <w:rsid w:val="004754B6"/>
    <w:rsid w:val="004779A1"/>
    <w:rsid w:val="00483248"/>
    <w:rsid w:val="004834A0"/>
    <w:rsid w:val="00486296"/>
    <w:rsid w:val="004867A7"/>
    <w:rsid w:val="00487B6C"/>
    <w:rsid w:val="00490E3A"/>
    <w:rsid w:val="0049138C"/>
    <w:rsid w:val="00491DCD"/>
    <w:rsid w:val="004936A4"/>
    <w:rsid w:val="00497993"/>
    <w:rsid w:val="004A0ECD"/>
    <w:rsid w:val="004A12D9"/>
    <w:rsid w:val="004A2E9A"/>
    <w:rsid w:val="004A348E"/>
    <w:rsid w:val="004A4B97"/>
    <w:rsid w:val="004A4C59"/>
    <w:rsid w:val="004A5F82"/>
    <w:rsid w:val="004B04D5"/>
    <w:rsid w:val="004B2422"/>
    <w:rsid w:val="004B35A7"/>
    <w:rsid w:val="004B3CDD"/>
    <w:rsid w:val="004B4524"/>
    <w:rsid w:val="004B5314"/>
    <w:rsid w:val="004B592C"/>
    <w:rsid w:val="004B6DAE"/>
    <w:rsid w:val="004B729C"/>
    <w:rsid w:val="004B7ED6"/>
    <w:rsid w:val="004C5AEB"/>
    <w:rsid w:val="004C6802"/>
    <w:rsid w:val="004C7613"/>
    <w:rsid w:val="004D207E"/>
    <w:rsid w:val="004D3C30"/>
    <w:rsid w:val="004D7F1F"/>
    <w:rsid w:val="004E28B0"/>
    <w:rsid w:val="004E4569"/>
    <w:rsid w:val="004E5D28"/>
    <w:rsid w:val="004E6E36"/>
    <w:rsid w:val="004E7BE0"/>
    <w:rsid w:val="004F346A"/>
    <w:rsid w:val="00500468"/>
    <w:rsid w:val="00502CBD"/>
    <w:rsid w:val="005048FC"/>
    <w:rsid w:val="00505A47"/>
    <w:rsid w:val="00506BBD"/>
    <w:rsid w:val="0050777E"/>
    <w:rsid w:val="00507800"/>
    <w:rsid w:val="005128B7"/>
    <w:rsid w:val="00513031"/>
    <w:rsid w:val="005142DE"/>
    <w:rsid w:val="005145D8"/>
    <w:rsid w:val="0051735B"/>
    <w:rsid w:val="005229DF"/>
    <w:rsid w:val="00525306"/>
    <w:rsid w:val="005305A4"/>
    <w:rsid w:val="00530ED6"/>
    <w:rsid w:val="00531BBD"/>
    <w:rsid w:val="00531CD9"/>
    <w:rsid w:val="00531DD7"/>
    <w:rsid w:val="005341F5"/>
    <w:rsid w:val="005356B9"/>
    <w:rsid w:val="00536D0E"/>
    <w:rsid w:val="0054105B"/>
    <w:rsid w:val="0054220A"/>
    <w:rsid w:val="005426DA"/>
    <w:rsid w:val="00550291"/>
    <w:rsid w:val="00550EB7"/>
    <w:rsid w:val="00551D9D"/>
    <w:rsid w:val="00552259"/>
    <w:rsid w:val="005522F0"/>
    <w:rsid w:val="005528EE"/>
    <w:rsid w:val="005536F9"/>
    <w:rsid w:val="005539BD"/>
    <w:rsid w:val="005613AF"/>
    <w:rsid w:val="00562724"/>
    <w:rsid w:val="00564B3F"/>
    <w:rsid w:val="00571D21"/>
    <w:rsid w:val="00573999"/>
    <w:rsid w:val="005761A7"/>
    <w:rsid w:val="005763C6"/>
    <w:rsid w:val="00576709"/>
    <w:rsid w:val="00577226"/>
    <w:rsid w:val="005773B0"/>
    <w:rsid w:val="00580F81"/>
    <w:rsid w:val="005811C5"/>
    <w:rsid w:val="0058515C"/>
    <w:rsid w:val="005852C2"/>
    <w:rsid w:val="00585CF0"/>
    <w:rsid w:val="005874AB"/>
    <w:rsid w:val="00590571"/>
    <w:rsid w:val="00593752"/>
    <w:rsid w:val="005A1B58"/>
    <w:rsid w:val="005A1E89"/>
    <w:rsid w:val="005A2E8A"/>
    <w:rsid w:val="005A33D1"/>
    <w:rsid w:val="005A4B2F"/>
    <w:rsid w:val="005A4ECA"/>
    <w:rsid w:val="005A76D7"/>
    <w:rsid w:val="005B12D1"/>
    <w:rsid w:val="005B19CF"/>
    <w:rsid w:val="005B2764"/>
    <w:rsid w:val="005B5056"/>
    <w:rsid w:val="005C1E61"/>
    <w:rsid w:val="005C2361"/>
    <w:rsid w:val="005C5911"/>
    <w:rsid w:val="005C735D"/>
    <w:rsid w:val="005C78FB"/>
    <w:rsid w:val="005D0E4B"/>
    <w:rsid w:val="005D1F5A"/>
    <w:rsid w:val="005D2665"/>
    <w:rsid w:val="005D3410"/>
    <w:rsid w:val="005D52C3"/>
    <w:rsid w:val="005D68CC"/>
    <w:rsid w:val="005D726A"/>
    <w:rsid w:val="005D7734"/>
    <w:rsid w:val="005D7D79"/>
    <w:rsid w:val="005E2422"/>
    <w:rsid w:val="005E244C"/>
    <w:rsid w:val="005E36E3"/>
    <w:rsid w:val="005F0501"/>
    <w:rsid w:val="005F0EEB"/>
    <w:rsid w:val="005F1B67"/>
    <w:rsid w:val="005F1BFA"/>
    <w:rsid w:val="005F29E5"/>
    <w:rsid w:val="005F3C54"/>
    <w:rsid w:val="005F521A"/>
    <w:rsid w:val="005F5471"/>
    <w:rsid w:val="005F6010"/>
    <w:rsid w:val="005F6B58"/>
    <w:rsid w:val="00601EE2"/>
    <w:rsid w:val="00604277"/>
    <w:rsid w:val="006157F5"/>
    <w:rsid w:val="00620709"/>
    <w:rsid w:val="00621493"/>
    <w:rsid w:val="00623B28"/>
    <w:rsid w:val="00625006"/>
    <w:rsid w:val="00631A57"/>
    <w:rsid w:val="0063669D"/>
    <w:rsid w:val="00636CFF"/>
    <w:rsid w:val="00636E53"/>
    <w:rsid w:val="00637962"/>
    <w:rsid w:val="00641005"/>
    <w:rsid w:val="006422EC"/>
    <w:rsid w:val="00642A28"/>
    <w:rsid w:val="006430EA"/>
    <w:rsid w:val="0064344E"/>
    <w:rsid w:val="00651746"/>
    <w:rsid w:val="00653815"/>
    <w:rsid w:val="0065557F"/>
    <w:rsid w:val="00660BB1"/>
    <w:rsid w:val="00662B98"/>
    <w:rsid w:val="006632C1"/>
    <w:rsid w:val="0066375F"/>
    <w:rsid w:val="0067122B"/>
    <w:rsid w:val="0067232C"/>
    <w:rsid w:val="00675091"/>
    <w:rsid w:val="0067519D"/>
    <w:rsid w:val="00676C4A"/>
    <w:rsid w:val="00677171"/>
    <w:rsid w:val="006869F6"/>
    <w:rsid w:val="00692353"/>
    <w:rsid w:val="00693166"/>
    <w:rsid w:val="00694696"/>
    <w:rsid w:val="006962D9"/>
    <w:rsid w:val="00696E14"/>
    <w:rsid w:val="006A1549"/>
    <w:rsid w:val="006A3CD6"/>
    <w:rsid w:val="006A3FAA"/>
    <w:rsid w:val="006A60A8"/>
    <w:rsid w:val="006A6297"/>
    <w:rsid w:val="006B32B6"/>
    <w:rsid w:val="006B47F0"/>
    <w:rsid w:val="006B7810"/>
    <w:rsid w:val="006C05DE"/>
    <w:rsid w:val="006C1460"/>
    <w:rsid w:val="006C2FE7"/>
    <w:rsid w:val="006C46B3"/>
    <w:rsid w:val="006C602E"/>
    <w:rsid w:val="006C7566"/>
    <w:rsid w:val="006C7923"/>
    <w:rsid w:val="006D15F4"/>
    <w:rsid w:val="006D1F8F"/>
    <w:rsid w:val="006D2DEB"/>
    <w:rsid w:val="006D51F8"/>
    <w:rsid w:val="006D6C87"/>
    <w:rsid w:val="006D7ED7"/>
    <w:rsid w:val="006E04A3"/>
    <w:rsid w:val="006E0C4E"/>
    <w:rsid w:val="006E2A8C"/>
    <w:rsid w:val="006E56E3"/>
    <w:rsid w:val="006E692E"/>
    <w:rsid w:val="00700C0D"/>
    <w:rsid w:val="007012BC"/>
    <w:rsid w:val="00702244"/>
    <w:rsid w:val="00702675"/>
    <w:rsid w:val="00702CC3"/>
    <w:rsid w:val="0070666A"/>
    <w:rsid w:val="00707497"/>
    <w:rsid w:val="00707A84"/>
    <w:rsid w:val="00707DBF"/>
    <w:rsid w:val="00710BC3"/>
    <w:rsid w:val="0071408E"/>
    <w:rsid w:val="0071418B"/>
    <w:rsid w:val="007145F6"/>
    <w:rsid w:val="007160DD"/>
    <w:rsid w:val="00721735"/>
    <w:rsid w:val="00725544"/>
    <w:rsid w:val="00725E1D"/>
    <w:rsid w:val="0072654E"/>
    <w:rsid w:val="00727D78"/>
    <w:rsid w:val="007332C9"/>
    <w:rsid w:val="007336B6"/>
    <w:rsid w:val="00733FDB"/>
    <w:rsid w:val="00737D21"/>
    <w:rsid w:val="00740728"/>
    <w:rsid w:val="00740FA9"/>
    <w:rsid w:val="00741263"/>
    <w:rsid w:val="007417A4"/>
    <w:rsid w:val="00742683"/>
    <w:rsid w:val="00742BFA"/>
    <w:rsid w:val="00743305"/>
    <w:rsid w:val="00753350"/>
    <w:rsid w:val="007551F9"/>
    <w:rsid w:val="00755B57"/>
    <w:rsid w:val="00757023"/>
    <w:rsid w:val="00757E08"/>
    <w:rsid w:val="007607E7"/>
    <w:rsid w:val="00762303"/>
    <w:rsid w:val="0076436E"/>
    <w:rsid w:val="007644A5"/>
    <w:rsid w:val="00764A95"/>
    <w:rsid w:val="007654A1"/>
    <w:rsid w:val="00765A38"/>
    <w:rsid w:val="00765AD1"/>
    <w:rsid w:val="0076601B"/>
    <w:rsid w:val="00767092"/>
    <w:rsid w:val="00771120"/>
    <w:rsid w:val="00772377"/>
    <w:rsid w:val="00772BB5"/>
    <w:rsid w:val="007736E1"/>
    <w:rsid w:val="00774B35"/>
    <w:rsid w:val="0077521A"/>
    <w:rsid w:val="00776156"/>
    <w:rsid w:val="00776744"/>
    <w:rsid w:val="00777B26"/>
    <w:rsid w:val="00780B2B"/>
    <w:rsid w:val="007823CB"/>
    <w:rsid w:val="00783862"/>
    <w:rsid w:val="00785D96"/>
    <w:rsid w:val="00790ED7"/>
    <w:rsid w:val="007933DF"/>
    <w:rsid w:val="00794595"/>
    <w:rsid w:val="00795204"/>
    <w:rsid w:val="0079557F"/>
    <w:rsid w:val="00795647"/>
    <w:rsid w:val="007A0265"/>
    <w:rsid w:val="007A4653"/>
    <w:rsid w:val="007A4D58"/>
    <w:rsid w:val="007B0ED3"/>
    <w:rsid w:val="007B1ED6"/>
    <w:rsid w:val="007B2119"/>
    <w:rsid w:val="007B2A94"/>
    <w:rsid w:val="007B6D79"/>
    <w:rsid w:val="007B79DC"/>
    <w:rsid w:val="007C0F72"/>
    <w:rsid w:val="007C3087"/>
    <w:rsid w:val="007C6B5C"/>
    <w:rsid w:val="007C744C"/>
    <w:rsid w:val="007D0109"/>
    <w:rsid w:val="007D142D"/>
    <w:rsid w:val="007D17C8"/>
    <w:rsid w:val="007D39F6"/>
    <w:rsid w:val="007E0F3A"/>
    <w:rsid w:val="007E13B1"/>
    <w:rsid w:val="007E27A5"/>
    <w:rsid w:val="007E3444"/>
    <w:rsid w:val="007E3EE8"/>
    <w:rsid w:val="007E49E9"/>
    <w:rsid w:val="007E7C49"/>
    <w:rsid w:val="007F1E8F"/>
    <w:rsid w:val="007F2C60"/>
    <w:rsid w:val="007F3444"/>
    <w:rsid w:val="007F3A67"/>
    <w:rsid w:val="007F42D5"/>
    <w:rsid w:val="007F43F5"/>
    <w:rsid w:val="008002C7"/>
    <w:rsid w:val="0080136E"/>
    <w:rsid w:val="00801CA6"/>
    <w:rsid w:val="0080675C"/>
    <w:rsid w:val="008068DF"/>
    <w:rsid w:val="008073D4"/>
    <w:rsid w:val="0081005F"/>
    <w:rsid w:val="00810761"/>
    <w:rsid w:val="00810CCD"/>
    <w:rsid w:val="00811F87"/>
    <w:rsid w:val="0081266A"/>
    <w:rsid w:val="0081267D"/>
    <w:rsid w:val="008149F9"/>
    <w:rsid w:val="00822B1F"/>
    <w:rsid w:val="00823798"/>
    <w:rsid w:val="00823AA9"/>
    <w:rsid w:val="00824B9E"/>
    <w:rsid w:val="0082797D"/>
    <w:rsid w:val="00827FA8"/>
    <w:rsid w:val="00836F23"/>
    <w:rsid w:val="008413AD"/>
    <w:rsid w:val="00843736"/>
    <w:rsid w:val="00843BD3"/>
    <w:rsid w:val="00845518"/>
    <w:rsid w:val="00845570"/>
    <w:rsid w:val="00845DAF"/>
    <w:rsid w:val="00846781"/>
    <w:rsid w:val="0085101C"/>
    <w:rsid w:val="008514AE"/>
    <w:rsid w:val="008520EC"/>
    <w:rsid w:val="008545B4"/>
    <w:rsid w:val="00856EAD"/>
    <w:rsid w:val="008577A6"/>
    <w:rsid w:val="00857D56"/>
    <w:rsid w:val="00863601"/>
    <w:rsid w:val="00864267"/>
    <w:rsid w:val="00865C1B"/>
    <w:rsid w:val="008668CA"/>
    <w:rsid w:val="00867693"/>
    <w:rsid w:val="00870036"/>
    <w:rsid w:val="008703F2"/>
    <w:rsid w:val="00870C69"/>
    <w:rsid w:val="00870D8A"/>
    <w:rsid w:val="00872CAD"/>
    <w:rsid w:val="0087424D"/>
    <w:rsid w:val="00874E8E"/>
    <w:rsid w:val="00874EE0"/>
    <w:rsid w:val="008752B7"/>
    <w:rsid w:val="0087723C"/>
    <w:rsid w:val="008837C8"/>
    <w:rsid w:val="0088477B"/>
    <w:rsid w:val="008857E5"/>
    <w:rsid w:val="00886FF4"/>
    <w:rsid w:val="00887DAA"/>
    <w:rsid w:val="0089230C"/>
    <w:rsid w:val="0089252F"/>
    <w:rsid w:val="00893DF3"/>
    <w:rsid w:val="0089585B"/>
    <w:rsid w:val="00896C53"/>
    <w:rsid w:val="008A0CB0"/>
    <w:rsid w:val="008A0F59"/>
    <w:rsid w:val="008A1389"/>
    <w:rsid w:val="008A1973"/>
    <w:rsid w:val="008A38C8"/>
    <w:rsid w:val="008A463F"/>
    <w:rsid w:val="008A58E9"/>
    <w:rsid w:val="008A5B60"/>
    <w:rsid w:val="008B11D1"/>
    <w:rsid w:val="008B1553"/>
    <w:rsid w:val="008B376C"/>
    <w:rsid w:val="008B41A3"/>
    <w:rsid w:val="008B5865"/>
    <w:rsid w:val="008B65FA"/>
    <w:rsid w:val="008B7634"/>
    <w:rsid w:val="008C0AC1"/>
    <w:rsid w:val="008C4E78"/>
    <w:rsid w:val="008D10AE"/>
    <w:rsid w:val="008D1193"/>
    <w:rsid w:val="008D204D"/>
    <w:rsid w:val="008D4857"/>
    <w:rsid w:val="008D59D2"/>
    <w:rsid w:val="008D7ACC"/>
    <w:rsid w:val="008E0525"/>
    <w:rsid w:val="008E1599"/>
    <w:rsid w:val="008E1759"/>
    <w:rsid w:val="008E1E98"/>
    <w:rsid w:val="008E2551"/>
    <w:rsid w:val="008E7384"/>
    <w:rsid w:val="008F2130"/>
    <w:rsid w:val="008F285B"/>
    <w:rsid w:val="008F2D5E"/>
    <w:rsid w:val="008F46F0"/>
    <w:rsid w:val="008F64A2"/>
    <w:rsid w:val="00901BA3"/>
    <w:rsid w:val="00902283"/>
    <w:rsid w:val="009022F7"/>
    <w:rsid w:val="009026AE"/>
    <w:rsid w:val="00906F19"/>
    <w:rsid w:val="009106C8"/>
    <w:rsid w:val="00910B1F"/>
    <w:rsid w:val="00910BC7"/>
    <w:rsid w:val="009119EB"/>
    <w:rsid w:val="00911B17"/>
    <w:rsid w:val="00912ABC"/>
    <w:rsid w:val="0091343B"/>
    <w:rsid w:val="009155B3"/>
    <w:rsid w:val="00915A6E"/>
    <w:rsid w:val="0091608C"/>
    <w:rsid w:val="009163FF"/>
    <w:rsid w:val="00922C4F"/>
    <w:rsid w:val="00922C74"/>
    <w:rsid w:val="0092374F"/>
    <w:rsid w:val="009278DA"/>
    <w:rsid w:val="009316EE"/>
    <w:rsid w:val="009320F4"/>
    <w:rsid w:val="00932E66"/>
    <w:rsid w:val="00933A1E"/>
    <w:rsid w:val="0093686D"/>
    <w:rsid w:val="009368E9"/>
    <w:rsid w:val="00936ABA"/>
    <w:rsid w:val="00941D34"/>
    <w:rsid w:val="00942056"/>
    <w:rsid w:val="0094394A"/>
    <w:rsid w:val="009440F4"/>
    <w:rsid w:val="0094659C"/>
    <w:rsid w:val="00950CA6"/>
    <w:rsid w:val="00950D63"/>
    <w:rsid w:val="00952974"/>
    <w:rsid w:val="00954C29"/>
    <w:rsid w:val="00956A05"/>
    <w:rsid w:val="00960FB9"/>
    <w:rsid w:val="009624BB"/>
    <w:rsid w:val="00962CBE"/>
    <w:rsid w:val="00963015"/>
    <w:rsid w:val="009631AD"/>
    <w:rsid w:val="00966CB3"/>
    <w:rsid w:val="00967213"/>
    <w:rsid w:val="00972109"/>
    <w:rsid w:val="00972446"/>
    <w:rsid w:val="009727C4"/>
    <w:rsid w:val="00975814"/>
    <w:rsid w:val="00977F53"/>
    <w:rsid w:val="00981CDC"/>
    <w:rsid w:val="0098283D"/>
    <w:rsid w:val="0098479B"/>
    <w:rsid w:val="00984A1B"/>
    <w:rsid w:val="00985E06"/>
    <w:rsid w:val="00987415"/>
    <w:rsid w:val="009875B1"/>
    <w:rsid w:val="00991884"/>
    <w:rsid w:val="009933F0"/>
    <w:rsid w:val="00993B36"/>
    <w:rsid w:val="00994176"/>
    <w:rsid w:val="009951EC"/>
    <w:rsid w:val="00995E8A"/>
    <w:rsid w:val="009A180D"/>
    <w:rsid w:val="009A2729"/>
    <w:rsid w:val="009B3014"/>
    <w:rsid w:val="009B74A7"/>
    <w:rsid w:val="009C147E"/>
    <w:rsid w:val="009C1C78"/>
    <w:rsid w:val="009C2111"/>
    <w:rsid w:val="009C5429"/>
    <w:rsid w:val="009C5ED2"/>
    <w:rsid w:val="009D02A9"/>
    <w:rsid w:val="009D276A"/>
    <w:rsid w:val="009D2C81"/>
    <w:rsid w:val="009D5C3D"/>
    <w:rsid w:val="009D5F61"/>
    <w:rsid w:val="009E0942"/>
    <w:rsid w:val="009E0A57"/>
    <w:rsid w:val="009E2FCD"/>
    <w:rsid w:val="009E477B"/>
    <w:rsid w:val="009E64A7"/>
    <w:rsid w:val="009E7E81"/>
    <w:rsid w:val="009F2440"/>
    <w:rsid w:val="009F4959"/>
    <w:rsid w:val="009F56D4"/>
    <w:rsid w:val="009F576C"/>
    <w:rsid w:val="00A0072F"/>
    <w:rsid w:val="00A018CB"/>
    <w:rsid w:val="00A02EDC"/>
    <w:rsid w:val="00A0326D"/>
    <w:rsid w:val="00A038B3"/>
    <w:rsid w:val="00A04C35"/>
    <w:rsid w:val="00A10E1F"/>
    <w:rsid w:val="00A11492"/>
    <w:rsid w:val="00A12AA4"/>
    <w:rsid w:val="00A13945"/>
    <w:rsid w:val="00A1674D"/>
    <w:rsid w:val="00A1743B"/>
    <w:rsid w:val="00A2012C"/>
    <w:rsid w:val="00A204F7"/>
    <w:rsid w:val="00A23356"/>
    <w:rsid w:val="00A252D2"/>
    <w:rsid w:val="00A25F14"/>
    <w:rsid w:val="00A270A1"/>
    <w:rsid w:val="00A27A0D"/>
    <w:rsid w:val="00A30605"/>
    <w:rsid w:val="00A3111C"/>
    <w:rsid w:val="00A31502"/>
    <w:rsid w:val="00A3166E"/>
    <w:rsid w:val="00A33FB9"/>
    <w:rsid w:val="00A34F5D"/>
    <w:rsid w:val="00A364DF"/>
    <w:rsid w:val="00A402DD"/>
    <w:rsid w:val="00A40D9C"/>
    <w:rsid w:val="00A412E5"/>
    <w:rsid w:val="00A41A59"/>
    <w:rsid w:val="00A44894"/>
    <w:rsid w:val="00A45C1B"/>
    <w:rsid w:val="00A47ABB"/>
    <w:rsid w:val="00A51D91"/>
    <w:rsid w:val="00A51DE6"/>
    <w:rsid w:val="00A51F05"/>
    <w:rsid w:val="00A52EBC"/>
    <w:rsid w:val="00A531E3"/>
    <w:rsid w:val="00A53919"/>
    <w:rsid w:val="00A54740"/>
    <w:rsid w:val="00A5477E"/>
    <w:rsid w:val="00A54878"/>
    <w:rsid w:val="00A570A6"/>
    <w:rsid w:val="00A577A7"/>
    <w:rsid w:val="00A62321"/>
    <w:rsid w:val="00A644AD"/>
    <w:rsid w:val="00A64728"/>
    <w:rsid w:val="00A669FE"/>
    <w:rsid w:val="00A6767C"/>
    <w:rsid w:val="00A70384"/>
    <w:rsid w:val="00A7119A"/>
    <w:rsid w:val="00A72B7D"/>
    <w:rsid w:val="00A7454E"/>
    <w:rsid w:val="00A74EED"/>
    <w:rsid w:val="00A7560D"/>
    <w:rsid w:val="00A77723"/>
    <w:rsid w:val="00A81ED7"/>
    <w:rsid w:val="00A81FB3"/>
    <w:rsid w:val="00A84A84"/>
    <w:rsid w:val="00A85429"/>
    <w:rsid w:val="00A85B53"/>
    <w:rsid w:val="00A8669A"/>
    <w:rsid w:val="00A87DC3"/>
    <w:rsid w:val="00A9080A"/>
    <w:rsid w:val="00A9239E"/>
    <w:rsid w:val="00A938B6"/>
    <w:rsid w:val="00A94074"/>
    <w:rsid w:val="00A94E53"/>
    <w:rsid w:val="00A97DF7"/>
    <w:rsid w:val="00AA11BD"/>
    <w:rsid w:val="00AA35BA"/>
    <w:rsid w:val="00AA4516"/>
    <w:rsid w:val="00AA4643"/>
    <w:rsid w:val="00AA535B"/>
    <w:rsid w:val="00AA5F21"/>
    <w:rsid w:val="00AA6A88"/>
    <w:rsid w:val="00AB1947"/>
    <w:rsid w:val="00AB4C36"/>
    <w:rsid w:val="00AB5295"/>
    <w:rsid w:val="00AB6A74"/>
    <w:rsid w:val="00AB7B97"/>
    <w:rsid w:val="00AC25D3"/>
    <w:rsid w:val="00AC2837"/>
    <w:rsid w:val="00AC3203"/>
    <w:rsid w:val="00AC384F"/>
    <w:rsid w:val="00AC5566"/>
    <w:rsid w:val="00AD0075"/>
    <w:rsid w:val="00AD0FBF"/>
    <w:rsid w:val="00AD1E68"/>
    <w:rsid w:val="00AD2469"/>
    <w:rsid w:val="00AD25C7"/>
    <w:rsid w:val="00AD2BB6"/>
    <w:rsid w:val="00AD2C92"/>
    <w:rsid w:val="00AD39CD"/>
    <w:rsid w:val="00AD40F0"/>
    <w:rsid w:val="00AD4BD7"/>
    <w:rsid w:val="00AD747E"/>
    <w:rsid w:val="00AE064A"/>
    <w:rsid w:val="00AE1195"/>
    <w:rsid w:val="00AE16BE"/>
    <w:rsid w:val="00AE2216"/>
    <w:rsid w:val="00AE2FE1"/>
    <w:rsid w:val="00AE3DB0"/>
    <w:rsid w:val="00AE45B6"/>
    <w:rsid w:val="00AE4DB1"/>
    <w:rsid w:val="00AE607E"/>
    <w:rsid w:val="00AE65A4"/>
    <w:rsid w:val="00AE72C9"/>
    <w:rsid w:val="00AF02C8"/>
    <w:rsid w:val="00AF0550"/>
    <w:rsid w:val="00AF0D0D"/>
    <w:rsid w:val="00AF1316"/>
    <w:rsid w:val="00AF16DA"/>
    <w:rsid w:val="00AF61BF"/>
    <w:rsid w:val="00AF64B0"/>
    <w:rsid w:val="00B03322"/>
    <w:rsid w:val="00B03C8D"/>
    <w:rsid w:val="00B046B0"/>
    <w:rsid w:val="00B06268"/>
    <w:rsid w:val="00B06BA5"/>
    <w:rsid w:val="00B070F0"/>
    <w:rsid w:val="00B074C2"/>
    <w:rsid w:val="00B10A92"/>
    <w:rsid w:val="00B11306"/>
    <w:rsid w:val="00B11988"/>
    <w:rsid w:val="00B14114"/>
    <w:rsid w:val="00B14EA7"/>
    <w:rsid w:val="00B15756"/>
    <w:rsid w:val="00B15CB6"/>
    <w:rsid w:val="00B2138A"/>
    <w:rsid w:val="00B2227D"/>
    <w:rsid w:val="00B22ADD"/>
    <w:rsid w:val="00B32019"/>
    <w:rsid w:val="00B34232"/>
    <w:rsid w:val="00B3556B"/>
    <w:rsid w:val="00B35AE5"/>
    <w:rsid w:val="00B41E96"/>
    <w:rsid w:val="00B42895"/>
    <w:rsid w:val="00B43099"/>
    <w:rsid w:val="00B441BF"/>
    <w:rsid w:val="00B44268"/>
    <w:rsid w:val="00B45740"/>
    <w:rsid w:val="00B4640F"/>
    <w:rsid w:val="00B46714"/>
    <w:rsid w:val="00B514BD"/>
    <w:rsid w:val="00B53CAF"/>
    <w:rsid w:val="00B54F7A"/>
    <w:rsid w:val="00B556AB"/>
    <w:rsid w:val="00B55D45"/>
    <w:rsid w:val="00B60E85"/>
    <w:rsid w:val="00B62CB6"/>
    <w:rsid w:val="00B639FB"/>
    <w:rsid w:val="00B651F4"/>
    <w:rsid w:val="00B67F8D"/>
    <w:rsid w:val="00B71643"/>
    <w:rsid w:val="00B71A6F"/>
    <w:rsid w:val="00B71E00"/>
    <w:rsid w:val="00B720BE"/>
    <w:rsid w:val="00B72E79"/>
    <w:rsid w:val="00B73EDB"/>
    <w:rsid w:val="00B74D74"/>
    <w:rsid w:val="00B8069E"/>
    <w:rsid w:val="00B84367"/>
    <w:rsid w:val="00B85115"/>
    <w:rsid w:val="00B851C9"/>
    <w:rsid w:val="00B86032"/>
    <w:rsid w:val="00B865ED"/>
    <w:rsid w:val="00B86843"/>
    <w:rsid w:val="00B87537"/>
    <w:rsid w:val="00B87CF6"/>
    <w:rsid w:val="00B90081"/>
    <w:rsid w:val="00B914E2"/>
    <w:rsid w:val="00B9251B"/>
    <w:rsid w:val="00B92D4D"/>
    <w:rsid w:val="00B92E0D"/>
    <w:rsid w:val="00B9326D"/>
    <w:rsid w:val="00B945C0"/>
    <w:rsid w:val="00B965B6"/>
    <w:rsid w:val="00B96DEF"/>
    <w:rsid w:val="00B96F76"/>
    <w:rsid w:val="00B97923"/>
    <w:rsid w:val="00B97D65"/>
    <w:rsid w:val="00BA0447"/>
    <w:rsid w:val="00BA3A7B"/>
    <w:rsid w:val="00BA4E8A"/>
    <w:rsid w:val="00BA597E"/>
    <w:rsid w:val="00BB7260"/>
    <w:rsid w:val="00BB796F"/>
    <w:rsid w:val="00BC0AF6"/>
    <w:rsid w:val="00BC1972"/>
    <w:rsid w:val="00BC323F"/>
    <w:rsid w:val="00BC3C90"/>
    <w:rsid w:val="00BC4150"/>
    <w:rsid w:val="00BC45ED"/>
    <w:rsid w:val="00BC47B9"/>
    <w:rsid w:val="00BC4ECA"/>
    <w:rsid w:val="00BC6470"/>
    <w:rsid w:val="00BC6889"/>
    <w:rsid w:val="00BC7ED6"/>
    <w:rsid w:val="00BD0D5A"/>
    <w:rsid w:val="00BD1EFC"/>
    <w:rsid w:val="00BD2CB4"/>
    <w:rsid w:val="00BD2CD3"/>
    <w:rsid w:val="00BD2F08"/>
    <w:rsid w:val="00BD452F"/>
    <w:rsid w:val="00BD5319"/>
    <w:rsid w:val="00BE15E1"/>
    <w:rsid w:val="00BE4A95"/>
    <w:rsid w:val="00BE5117"/>
    <w:rsid w:val="00BE6DD0"/>
    <w:rsid w:val="00BE79F7"/>
    <w:rsid w:val="00BF1EE2"/>
    <w:rsid w:val="00BF3667"/>
    <w:rsid w:val="00BF65EC"/>
    <w:rsid w:val="00C0208A"/>
    <w:rsid w:val="00C03CF9"/>
    <w:rsid w:val="00C05648"/>
    <w:rsid w:val="00C056EA"/>
    <w:rsid w:val="00C05FC1"/>
    <w:rsid w:val="00C062E3"/>
    <w:rsid w:val="00C10EA4"/>
    <w:rsid w:val="00C136CE"/>
    <w:rsid w:val="00C155E3"/>
    <w:rsid w:val="00C16873"/>
    <w:rsid w:val="00C1718C"/>
    <w:rsid w:val="00C21688"/>
    <w:rsid w:val="00C2321A"/>
    <w:rsid w:val="00C23B19"/>
    <w:rsid w:val="00C24F61"/>
    <w:rsid w:val="00C27288"/>
    <w:rsid w:val="00C273F2"/>
    <w:rsid w:val="00C30217"/>
    <w:rsid w:val="00C30BEC"/>
    <w:rsid w:val="00C313FD"/>
    <w:rsid w:val="00C320A4"/>
    <w:rsid w:val="00C3295C"/>
    <w:rsid w:val="00C3314C"/>
    <w:rsid w:val="00C33450"/>
    <w:rsid w:val="00C34D79"/>
    <w:rsid w:val="00C4026F"/>
    <w:rsid w:val="00C40454"/>
    <w:rsid w:val="00C41E1A"/>
    <w:rsid w:val="00C42AF4"/>
    <w:rsid w:val="00C44C7C"/>
    <w:rsid w:val="00C459C7"/>
    <w:rsid w:val="00C4642E"/>
    <w:rsid w:val="00C469EB"/>
    <w:rsid w:val="00C46D8A"/>
    <w:rsid w:val="00C47A37"/>
    <w:rsid w:val="00C5275C"/>
    <w:rsid w:val="00C52886"/>
    <w:rsid w:val="00C5299B"/>
    <w:rsid w:val="00C52E4B"/>
    <w:rsid w:val="00C537C4"/>
    <w:rsid w:val="00C55ACF"/>
    <w:rsid w:val="00C57912"/>
    <w:rsid w:val="00C57B5E"/>
    <w:rsid w:val="00C60C5A"/>
    <w:rsid w:val="00C61D16"/>
    <w:rsid w:val="00C61FA0"/>
    <w:rsid w:val="00C631DC"/>
    <w:rsid w:val="00C63228"/>
    <w:rsid w:val="00C63341"/>
    <w:rsid w:val="00C63899"/>
    <w:rsid w:val="00C65018"/>
    <w:rsid w:val="00C70566"/>
    <w:rsid w:val="00C72695"/>
    <w:rsid w:val="00C73325"/>
    <w:rsid w:val="00C75E22"/>
    <w:rsid w:val="00C75F36"/>
    <w:rsid w:val="00C766AE"/>
    <w:rsid w:val="00C82269"/>
    <w:rsid w:val="00C83C0D"/>
    <w:rsid w:val="00C84C4B"/>
    <w:rsid w:val="00C85A5A"/>
    <w:rsid w:val="00C86D5F"/>
    <w:rsid w:val="00C9025A"/>
    <w:rsid w:val="00C90C21"/>
    <w:rsid w:val="00C90F37"/>
    <w:rsid w:val="00C94DCE"/>
    <w:rsid w:val="00C96709"/>
    <w:rsid w:val="00CA14C6"/>
    <w:rsid w:val="00CA3368"/>
    <w:rsid w:val="00CA58D0"/>
    <w:rsid w:val="00CA6AEB"/>
    <w:rsid w:val="00CA749A"/>
    <w:rsid w:val="00CB27C3"/>
    <w:rsid w:val="00CB585B"/>
    <w:rsid w:val="00CC08BD"/>
    <w:rsid w:val="00CC0BB7"/>
    <w:rsid w:val="00CC168A"/>
    <w:rsid w:val="00CC1C98"/>
    <w:rsid w:val="00CC380F"/>
    <w:rsid w:val="00CC558C"/>
    <w:rsid w:val="00CC590F"/>
    <w:rsid w:val="00CC630F"/>
    <w:rsid w:val="00CD0B38"/>
    <w:rsid w:val="00CD143E"/>
    <w:rsid w:val="00CD246D"/>
    <w:rsid w:val="00CD3ACA"/>
    <w:rsid w:val="00CD3C61"/>
    <w:rsid w:val="00CD51CD"/>
    <w:rsid w:val="00CD53FE"/>
    <w:rsid w:val="00CD5A72"/>
    <w:rsid w:val="00CD7B43"/>
    <w:rsid w:val="00CE0576"/>
    <w:rsid w:val="00CE06D0"/>
    <w:rsid w:val="00CE3BC7"/>
    <w:rsid w:val="00CE6579"/>
    <w:rsid w:val="00CE7512"/>
    <w:rsid w:val="00CF0E62"/>
    <w:rsid w:val="00CF1561"/>
    <w:rsid w:val="00CF2062"/>
    <w:rsid w:val="00CF26E2"/>
    <w:rsid w:val="00CF3AA6"/>
    <w:rsid w:val="00CF6218"/>
    <w:rsid w:val="00CF6484"/>
    <w:rsid w:val="00D0109F"/>
    <w:rsid w:val="00D01CBA"/>
    <w:rsid w:val="00D0417F"/>
    <w:rsid w:val="00D05F05"/>
    <w:rsid w:val="00D0694E"/>
    <w:rsid w:val="00D116FA"/>
    <w:rsid w:val="00D11E4E"/>
    <w:rsid w:val="00D12CEF"/>
    <w:rsid w:val="00D137FF"/>
    <w:rsid w:val="00D14E8B"/>
    <w:rsid w:val="00D15B0F"/>
    <w:rsid w:val="00D174CB"/>
    <w:rsid w:val="00D2079D"/>
    <w:rsid w:val="00D213F7"/>
    <w:rsid w:val="00D25DB1"/>
    <w:rsid w:val="00D30197"/>
    <w:rsid w:val="00D30E91"/>
    <w:rsid w:val="00D31F30"/>
    <w:rsid w:val="00D33506"/>
    <w:rsid w:val="00D338B2"/>
    <w:rsid w:val="00D37A83"/>
    <w:rsid w:val="00D4062F"/>
    <w:rsid w:val="00D41766"/>
    <w:rsid w:val="00D417B2"/>
    <w:rsid w:val="00D41C17"/>
    <w:rsid w:val="00D44102"/>
    <w:rsid w:val="00D44EAB"/>
    <w:rsid w:val="00D4663B"/>
    <w:rsid w:val="00D469D5"/>
    <w:rsid w:val="00D46F05"/>
    <w:rsid w:val="00D51E51"/>
    <w:rsid w:val="00D521C5"/>
    <w:rsid w:val="00D54017"/>
    <w:rsid w:val="00D56756"/>
    <w:rsid w:val="00D63354"/>
    <w:rsid w:val="00D634B7"/>
    <w:rsid w:val="00D63702"/>
    <w:rsid w:val="00D64D3F"/>
    <w:rsid w:val="00D67766"/>
    <w:rsid w:val="00D745E4"/>
    <w:rsid w:val="00D75CE3"/>
    <w:rsid w:val="00D76F2F"/>
    <w:rsid w:val="00D774F8"/>
    <w:rsid w:val="00D77AAA"/>
    <w:rsid w:val="00D846F1"/>
    <w:rsid w:val="00D854B8"/>
    <w:rsid w:val="00D860F0"/>
    <w:rsid w:val="00D86B88"/>
    <w:rsid w:val="00D87A26"/>
    <w:rsid w:val="00D90E77"/>
    <w:rsid w:val="00D938BC"/>
    <w:rsid w:val="00D96B24"/>
    <w:rsid w:val="00D9735F"/>
    <w:rsid w:val="00D978BD"/>
    <w:rsid w:val="00D97F97"/>
    <w:rsid w:val="00DA0BBC"/>
    <w:rsid w:val="00DA1290"/>
    <w:rsid w:val="00DA6A8B"/>
    <w:rsid w:val="00DA7D6B"/>
    <w:rsid w:val="00DB0A1B"/>
    <w:rsid w:val="00DB1104"/>
    <w:rsid w:val="00DB13B7"/>
    <w:rsid w:val="00DB26EF"/>
    <w:rsid w:val="00DB2A09"/>
    <w:rsid w:val="00DB2DFF"/>
    <w:rsid w:val="00DB2FF8"/>
    <w:rsid w:val="00DB35A1"/>
    <w:rsid w:val="00DB4524"/>
    <w:rsid w:val="00DB4FCE"/>
    <w:rsid w:val="00DC357B"/>
    <w:rsid w:val="00DC3842"/>
    <w:rsid w:val="00DC4D36"/>
    <w:rsid w:val="00DC6235"/>
    <w:rsid w:val="00DC715B"/>
    <w:rsid w:val="00DD02CB"/>
    <w:rsid w:val="00DD3659"/>
    <w:rsid w:val="00DD391F"/>
    <w:rsid w:val="00DD4447"/>
    <w:rsid w:val="00DD659C"/>
    <w:rsid w:val="00DD753A"/>
    <w:rsid w:val="00DE0A5D"/>
    <w:rsid w:val="00DE64D6"/>
    <w:rsid w:val="00DE72EA"/>
    <w:rsid w:val="00DF0E28"/>
    <w:rsid w:val="00DF1E1F"/>
    <w:rsid w:val="00DF6582"/>
    <w:rsid w:val="00DF756F"/>
    <w:rsid w:val="00E018E2"/>
    <w:rsid w:val="00E02AED"/>
    <w:rsid w:val="00E02BC6"/>
    <w:rsid w:val="00E03702"/>
    <w:rsid w:val="00E04359"/>
    <w:rsid w:val="00E05B3A"/>
    <w:rsid w:val="00E07325"/>
    <w:rsid w:val="00E11799"/>
    <w:rsid w:val="00E11A02"/>
    <w:rsid w:val="00E140D6"/>
    <w:rsid w:val="00E159E9"/>
    <w:rsid w:val="00E162C1"/>
    <w:rsid w:val="00E16360"/>
    <w:rsid w:val="00E16E4D"/>
    <w:rsid w:val="00E20C9F"/>
    <w:rsid w:val="00E21017"/>
    <w:rsid w:val="00E23390"/>
    <w:rsid w:val="00E23B79"/>
    <w:rsid w:val="00E259BF"/>
    <w:rsid w:val="00E27FA1"/>
    <w:rsid w:val="00E30AEC"/>
    <w:rsid w:val="00E30D50"/>
    <w:rsid w:val="00E32EEB"/>
    <w:rsid w:val="00E3460C"/>
    <w:rsid w:val="00E35220"/>
    <w:rsid w:val="00E375A5"/>
    <w:rsid w:val="00E37902"/>
    <w:rsid w:val="00E44A55"/>
    <w:rsid w:val="00E4518B"/>
    <w:rsid w:val="00E4563D"/>
    <w:rsid w:val="00E45813"/>
    <w:rsid w:val="00E462F3"/>
    <w:rsid w:val="00E51769"/>
    <w:rsid w:val="00E53623"/>
    <w:rsid w:val="00E538BD"/>
    <w:rsid w:val="00E53A6A"/>
    <w:rsid w:val="00E53B98"/>
    <w:rsid w:val="00E541D7"/>
    <w:rsid w:val="00E54F3C"/>
    <w:rsid w:val="00E56A2C"/>
    <w:rsid w:val="00E56A48"/>
    <w:rsid w:val="00E6012A"/>
    <w:rsid w:val="00E607BD"/>
    <w:rsid w:val="00E62B5E"/>
    <w:rsid w:val="00E631D1"/>
    <w:rsid w:val="00E6333F"/>
    <w:rsid w:val="00E71344"/>
    <w:rsid w:val="00E71C8A"/>
    <w:rsid w:val="00E728F2"/>
    <w:rsid w:val="00E74BE1"/>
    <w:rsid w:val="00E75665"/>
    <w:rsid w:val="00E75903"/>
    <w:rsid w:val="00E7613C"/>
    <w:rsid w:val="00E8031A"/>
    <w:rsid w:val="00E8046C"/>
    <w:rsid w:val="00E80BD1"/>
    <w:rsid w:val="00E812CC"/>
    <w:rsid w:val="00E82018"/>
    <w:rsid w:val="00E8223F"/>
    <w:rsid w:val="00E8249F"/>
    <w:rsid w:val="00E82C89"/>
    <w:rsid w:val="00E85228"/>
    <w:rsid w:val="00E863F2"/>
    <w:rsid w:val="00E903DA"/>
    <w:rsid w:val="00E91307"/>
    <w:rsid w:val="00E93203"/>
    <w:rsid w:val="00E9568F"/>
    <w:rsid w:val="00E96458"/>
    <w:rsid w:val="00E97E5E"/>
    <w:rsid w:val="00EA204E"/>
    <w:rsid w:val="00EA362E"/>
    <w:rsid w:val="00EA6C38"/>
    <w:rsid w:val="00EA7CB6"/>
    <w:rsid w:val="00EA7D91"/>
    <w:rsid w:val="00EB046E"/>
    <w:rsid w:val="00EB7BCE"/>
    <w:rsid w:val="00EC04BF"/>
    <w:rsid w:val="00EC22EC"/>
    <w:rsid w:val="00EC2EEB"/>
    <w:rsid w:val="00EC47D1"/>
    <w:rsid w:val="00EC4EBB"/>
    <w:rsid w:val="00EC5536"/>
    <w:rsid w:val="00EC595D"/>
    <w:rsid w:val="00EC5C44"/>
    <w:rsid w:val="00EC6EF2"/>
    <w:rsid w:val="00EC7104"/>
    <w:rsid w:val="00ED0AF3"/>
    <w:rsid w:val="00ED1A98"/>
    <w:rsid w:val="00ED2784"/>
    <w:rsid w:val="00ED45CF"/>
    <w:rsid w:val="00ED54F0"/>
    <w:rsid w:val="00ED56F8"/>
    <w:rsid w:val="00ED613E"/>
    <w:rsid w:val="00ED63B9"/>
    <w:rsid w:val="00EE1D9E"/>
    <w:rsid w:val="00EE329C"/>
    <w:rsid w:val="00EE485B"/>
    <w:rsid w:val="00EE5EB7"/>
    <w:rsid w:val="00EF02FE"/>
    <w:rsid w:val="00EF04C9"/>
    <w:rsid w:val="00EF2684"/>
    <w:rsid w:val="00EF2B7B"/>
    <w:rsid w:val="00EF3ECD"/>
    <w:rsid w:val="00EF4051"/>
    <w:rsid w:val="00EF42F2"/>
    <w:rsid w:val="00F00614"/>
    <w:rsid w:val="00F02407"/>
    <w:rsid w:val="00F03DBD"/>
    <w:rsid w:val="00F040BE"/>
    <w:rsid w:val="00F0490D"/>
    <w:rsid w:val="00F07123"/>
    <w:rsid w:val="00F10414"/>
    <w:rsid w:val="00F12960"/>
    <w:rsid w:val="00F139E1"/>
    <w:rsid w:val="00F13E1D"/>
    <w:rsid w:val="00F162F7"/>
    <w:rsid w:val="00F1792B"/>
    <w:rsid w:val="00F22D3E"/>
    <w:rsid w:val="00F2348A"/>
    <w:rsid w:val="00F2508B"/>
    <w:rsid w:val="00F2542D"/>
    <w:rsid w:val="00F269CE"/>
    <w:rsid w:val="00F31152"/>
    <w:rsid w:val="00F32374"/>
    <w:rsid w:val="00F34518"/>
    <w:rsid w:val="00F36067"/>
    <w:rsid w:val="00F363F9"/>
    <w:rsid w:val="00F40C34"/>
    <w:rsid w:val="00F40F38"/>
    <w:rsid w:val="00F42140"/>
    <w:rsid w:val="00F422DA"/>
    <w:rsid w:val="00F4249B"/>
    <w:rsid w:val="00F42B58"/>
    <w:rsid w:val="00F443E5"/>
    <w:rsid w:val="00F45D3D"/>
    <w:rsid w:val="00F515A0"/>
    <w:rsid w:val="00F5174B"/>
    <w:rsid w:val="00F536CB"/>
    <w:rsid w:val="00F53BAA"/>
    <w:rsid w:val="00F54572"/>
    <w:rsid w:val="00F558FC"/>
    <w:rsid w:val="00F570F3"/>
    <w:rsid w:val="00F6101D"/>
    <w:rsid w:val="00F62C0D"/>
    <w:rsid w:val="00F65653"/>
    <w:rsid w:val="00F6789C"/>
    <w:rsid w:val="00F67B1B"/>
    <w:rsid w:val="00F71709"/>
    <w:rsid w:val="00F7395E"/>
    <w:rsid w:val="00F75278"/>
    <w:rsid w:val="00F75BF9"/>
    <w:rsid w:val="00F80D41"/>
    <w:rsid w:val="00F82187"/>
    <w:rsid w:val="00F86BC8"/>
    <w:rsid w:val="00F87585"/>
    <w:rsid w:val="00F92A9E"/>
    <w:rsid w:val="00F95ABA"/>
    <w:rsid w:val="00F96244"/>
    <w:rsid w:val="00F96E5D"/>
    <w:rsid w:val="00F96EB9"/>
    <w:rsid w:val="00F97FE4"/>
    <w:rsid w:val="00FA0D7D"/>
    <w:rsid w:val="00FA5459"/>
    <w:rsid w:val="00FB075F"/>
    <w:rsid w:val="00FB0986"/>
    <w:rsid w:val="00FB29CC"/>
    <w:rsid w:val="00FB39A6"/>
    <w:rsid w:val="00FB3B55"/>
    <w:rsid w:val="00FB406B"/>
    <w:rsid w:val="00FC3A5A"/>
    <w:rsid w:val="00FC3B51"/>
    <w:rsid w:val="00FC5277"/>
    <w:rsid w:val="00FC6253"/>
    <w:rsid w:val="00FC7685"/>
    <w:rsid w:val="00FD0845"/>
    <w:rsid w:val="00FD1454"/>
    <w:rsid w:val="00FD2B1B"/>
    <w:rsid w:val="00FE4362"/>
    <w:rsid w:val="00FF0FFE"/>
    <w:rsid w:val="00FF1803"/>
    <w:rsid w:val="00FF5FF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dfeff,#dfecee,#181818,#ab8f91,#37ffff,#373737,#959c95,#dbeee1"/>
    </o:shapedefaults>
    <o:shapelayout v:ext="edit">
      <o:idmap v:ext="edit" data="1"/>
    </o:shapelayout>
  </w:shapeDefaults>
  <w:decimalSymbol w:val="."/>
  <w:listSeparator w:val=","/>
  <w14:docId w14:val="7DFA9C8E"/>
  <w15:chartTrackingRefBased/>
  <w15:docId w15:val="{FE7B28D9-834C-4EB9-9C77-B793D41CB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59C"/>
    <w:pPr>
      <w:spacing w:after="200" w:line="276" w:lineRule="auto"/>
    </w:pPr>
    <w:rPr>
      <w:sz w:val="22"/>
      <w:szCs w:val="22"/>
      <w:lang w:val="en-US" w:eastAsia="en-US"/>
    </w:rPr>
  </w:style>
  <w:style w:type="paragraph" w:styleId="Heading1">
    <w:name w:val="heading 1"/>
    <w:basedOn w:val="Normal"/>
    <w:link w:val="Heading1Char"/>
    <w:uiPriority w:val="9"/>
    <w:qFormat/>
    <w:rsid w:val="00A7454E"/>
    <w:pPr>
      <w:widowControl w:val="0"/>
      <w:autoSpaceDE w:val="0"/>
      <w:autoSpaceDN w:val="0"/>
      <w:spacing w:after="0" w:line="240" w:lineRule="auto"/>
      <w:ind w:left="118"/>
      <w:outlineLvl w:val="0"/>
    </w:pPr>
    <w:rPr>
      <w:rFonts w:ascii="Arial" w:eastAsia="Arial" w:hAnsi="Arial"/>
      <w:b/>
      <w:bCs/>
      <w:sz w:val="28"/>
      <w:szCs w:val="28"/>
      <w:u w:val="single" w:color="000000"/>
      <w:lang w:bidi="ar-SA"/>
    </w:rPr>
  </w:style>
  <w:style w:type="paragraph" w:styleId="Heading2">
    <w:name w:val="heading 2"/>
    <w:basedOn w:val="Normal"/>
    <w:link w:val="Heading2Char"/>
    <w:uiPriority w:val="9"/>
    <w:unhideWhenUsed/>
    <w:qFormat/>
    <w:rsid w:val="00A7454E"/>
    <w:pPr>
      <w:widowControl w:val="0"/>
      <w:autoSpaceDE w:val="0"/>
      <w:autoSpaceDN w:val="0"/>
      <w:spacing w:after="0" w:line="195" w:lineRule="exact"/>
      <w:ind w:left="118"/>
      <w:outlineLvl w:val="1"/>
    </w:pPr>
    <w:rPr>
      <w:rFonts w:ascii="Arial" w:eastAsia="Arial" w:hAnsi="Arial"/>
      <w:b/>
      <w:bCs/>
      <w:lang w:bidi="ar-SA"/>
    </w:rPr>
  </w:style>
  <w:style w:type="paragraph" w:styleId="Heading3">
    <w:name w:val="heading 3"/>
    <w:basedOn w:val="Normal"/>
    <w:link w:val="Heading3Char"/>
    <w:uiPriority w:val="9"/>
    <w:unhideWhenUsed/>
    <w:qFormat/>
    <w:rsid w:val="00A7454E"/>
    <w:pPr>
      <w:widowControl w:val="0"/>
      <w:autoSpaceDE w:val="0"/>
      <w:autoSpaceDN w:val="0"/>
      <w:spacing w:after="0" w:line="349" w:lineRule="exact"/>
      <w:ind w:left="118"/>
      <w:outlineLvl w:val="2"/>
    </w:pPr>
    <w:rPr>
      <w:rFonts w:ascii="Noto Sans CJK JP Regular" w:eastAsia="Noto Sans CJK JP Regular" w:hAnsi="Noto Sans CJK JP Regular" w:cs="Noto Sans CJK JP Regular"/>
      <w:lang w:bidi="ar-SA"/>
    </w:rPr>
  </w:style>
  <w:style w:type="paragraph" w:styleId="Heading4">
    <w:name w:val="heading 4"/>
    <w:basedOn w:val="Normal"/>
    <w:next w:val="Normal"/>
    <w:link w:val="Heading4Char"/>
    <w:uiPriority w:val="9"/>
    <w:semiHidden/>
    <w:unhideWhenUsed/>
    <w:qFormat/>
    <w:rsid w:val="0070267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70B0"/>
    <w:rPr>
      <w:color w:val="0563C1" w:themeColor="hyperlink"/>
      <w:u w:val="single"/>
    </w:rPr>
  </w:style>
  <w:style w:type="character" w:styleId="UnresolvedMention">
    <w:name w:val="Unresolved Mention"/>
    <w:basedOn w:val="DefaultParagraphFont"/>
    <w:uiPriority w:val="99"/>
    <w:semiHidden/>
    <w:unhideWhenUsed/>
    <w:rsid w:val="003970B0"/>
    <w:rPr>
      <w:color w:val="605E5C"/>
      <w:shd w:val="clear" w:color="auto" w:fill="E1DFDD"/>
    </w:rPr>
  </w:style>
  <w:style w:type="paragraph" w:styleId="BodyText">
    <w:name w:val="Body Text"/>
    <w:basedOn w:val="Normal"/>
    <w:link w:val="BodyTextChar"/>
    <w:uiPriority w:val="1"/>
    <w:qFormat/>
    <w:rsid w:val="003970B0"/>
    <w:pPr>
      <w:widowControl w:val="0"/>
      <w:autoSpaceDE w:val="0"/>
      <w:autoSpaceDN w:val="0"/>
      <w:spacing w:after="0" w:line="240" w:lineRule="auto"/>
    </w:pPr>
    <w:rPr>
      <w:rFonts w:ascii="Noto Sans CJK JP Regular" w:eastAsia="Noto Sans CJK JP Regular" w:hAnsi="Noto Sans CJK JP Regular" w:cs="Noto Sans CJK JP Regular"/>
      <w:sz w:val="16"/>
      <w:szCs w:val="16"/>
      <w:lang w:bidi="ar-SA"/>
    </w:rPr>
  </w:style>
  <w:style w:type="character" w:customStyle="1" w:styleId="BodyTextChar">
    <w:name w:val="Body Text Char"/>
    <w:basedOn w:val="DefaultParagraphFont"/>
    <w:link w:val="BodyText"/>
    <w:uiPriority w:val="1"/>
    <w:rsid w:val="003970B0"/>
    <w:rPr>
      <w:rFonts w:ascii="Noto Sans CJK JP Regular" w:eastAsia="Noto Sans CJK JP Regular" w:hAnsi="Noto Sans CJK JP Regular" w:cs="Noto Sans CJK JP Regular"/>
      <w:sz w:val="16"/>
      <w:szCs w:val="16"/>
      <w:lang w:val="en-US" w:eastAsia="en-US" w:bidi="ar-SA"/>
    </w:rPr>
  </w:style>
  <w:style w:type="character" w:customStyle="1" w:styleId="Heading1Char">
    <w:name w:val="Heading 1 Char"/>
    <w:basedOn w:val="DefaultParagraphFont"/>
    <w:link w:val="Heading1"/>
    <w:uiPriority w:val="9"/>
    <w:rsid w:val="00A7454E"/>
    <w:rPr>
      <w:rFonts w:ascii="Arial" w:eastAsia="Arial" w:hAnsi="Arial"/>
      <w:b/>
      <w:bCs/>
      <w:sz w:val="28"/>
      <w:szCs w:val="28"/>
      <w:u w:val="single" w:color="000000"/>
      <w:lang w:val="en-US" w:eastAsia="en-US" w:bidi="ar-SA"/>
    </w:rPr>
  </w:style>
  <w:style w:type="character" w:customStyle="1" w:styleId="Heading2Char">
    <w:name w:val="Heading 2 Char"/>
    <w:basedOn w:val="DefaultParagraphFont"/>
    <w:link w:val="Heading2"/>
    <w:uiPriority w:val="9"/>
    <w:rsid w:val="00A7454E"/>
    <w:rPr>
      <w:rFonts w:ascii="Arial" w:eastAsia="Arial" w:hAnsi="Arial"/>
      <w:b/>
      <w:bCs/>
      <w:sz w:val="22"/>
      <w:szCs w:val="22"/>
      <w:lang w:val="en-US" w:eastAsia="en-US" w:bidi="ar-SA"/>
    </w:rPr>
  </w:style>
  <w:style w:type="character" w:customStyle="1" w:styleId="Heading3Char">
    <w:name w:val="Heading 3 Char"/>
    <w:basedOn w:val="DefaultParagraphFont"/>
    <w:link w:val="Heading3"/>
    <w:uiPriority w:val="9"/>
    <w:rsid w:val="00A7454E"/>
    <w:rPr>
      <w:rFonts w:ascii="Noto Sans CJK JP Regular" w:eastAsia="Noto Sans CJK JP Regular" w:hAnsi="Noto Sans CJK JP Regular" w:cs="Noto Sans CJK JP Regular"/>
      <w:sz w:val="22"/>
      <w:szCs w:val="22"/>
      <w:lang w:val="en-US" w:eastAsia="en-US" w:bidi="ar-SA"/>
    </w:rPr>
  </w:style>
  <w:style w:type="paragraph" w:styleId="ListParagraph">
    <w:name w:val="List Paragraph"/>
    <w:basedOn w:val="Normal"/>
    <w:uiPriority w:val="34"/>
    <w:qFormat/>
    <w:rsid w:val="00A7454E"/>
    <w:pPr>
      <w:ind w:left="720"/>
      <w:contextualSpacing/>
    </w:pPr>
  </w:style>
  <w:style w:type="character" w:customStyle="1" w:styleId="Heading4Char">
    <w:name w:val="Heading 4 Char"/>
    <w:basedOn w:val="DefaultParagraphFont"/>
    <w:link w:val="Heading4"/>
    <w:uiPriority w:val="9"/>
    <w:semiHidden/>
    <w:rsid w:val="00702675"/>
    <w:rPr>
      <w:rFonts w:asciiTheme="majorHAnsi" w:eastAsiaTheme="majorEastAsia" w:hAnsiTheme="majorHAnsi" w:cstheme="majorBidi"/>
      <w:i/>
      <w:iCs/>
      <w:color w:val="2E74B5" w:themeColor="accent1" w:themeShade="BF"/>
      <w:sz w:val="22"/>
      <w:szCs w:val="22"/>
      <w:lang w:val="en-US" w:eastAsia="en-US"/>
    </w:rPr>
  </w:style>
  <w:style w:type="character" w:styleId="FollowedHyperlink">
    <w:name w:val="FollowedHyperlink"/>
    <w:basedOn w:val="DefaultParagraphFont"/>
    <w:uiPriority w:val="99"/>
    <w:semiHidden/>
    <w:unhideWhenUsed/>
    <w:rsid w:val="00C41E1A"/>
    <w:rPr>
      <w:color w:val="954F72" w:themeColor="followedHyperlink"/>
      <w:u w:val="single"/>
    </w:rPr>
  </w:style>
  <w:style w:type="paragraph" w:styleId="Header">
    <w:name w:val="header"/>
    <w:basedOn w:val="Normal"/>
    <w:link w:val="HeaderChar"/>
    <w:uiPriority w:val="99"/>
    <w:unhideWhenUsed/>
    <w:rsid w:val="002F0B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B0F"/>
    <w:rPr>
      <w:sz w:val="22"/>
      <w:szCs w:val="22"/>
      <w:lang w:val="en-US" w:eastAsia="en-US"/>
    </w:rPr>
  </w:style>
  <w:style w:type="paragraph" w:styleId="Footer">
    <w:name w:val="footer"/>
    <w:basedOn w:val="Normal"/>
    <w:link w:val="FooterChar"/>
    <w:uiPriority w:val="99"/>
    <w:unhideWhenUsed/>
    <w:rsid w:val="002F0B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B0F"/>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270176">
      <w:bodyDiv w:val="1"/>
      <w:marLeft w:val="0"/>
      <w:marRight w:val="0"/>
      <w:marTop w:val="0"/>
      <w:marBottom w:val="0"/>
      <w:divBdr>
        <w:top w:val="none" w:sz="0" w:space="0" w:color="auto"/>
        <w:left w:val="none" w:sz="0" w:space="0" w:color="auto"/>
        <w:bottom w:val="none" w:sz="0" w:space="0" w:color="auto"/>
        <w:right w:val="none" w:sz="0" w:space="0" w:color="auto"/>
      </w:divBdr>
    </w:div>
    <w:div w:id="356351802">
      <w:bodyDiv w:val="1"/>
      <w:marLeft w:val="0"/>
      <w:marRight w:val="0"/>
      <w:marTop w:val="0"/>
      <w:marBottom w:val="0"/>
      <w:divBdr>
        <w:top w:val="none" w:sz="0" w:space="0" w:color="auto"/>
        <w:left w:val="none" w:sz="0" w:space="0" w:color="auto"/>
        <w:bottom w:val="none" w:sz="0" w:space="0" w:color="auto"/>
        <w:right w:val="none" w:sz="0" w:space="0" w:color="auto"/>
      </w:divBdr>
      <w:divsChild>
        <w:div w:id="128981755">
          <w:marLeft w:val="0"/>
          <w:marRight w:val="0"/>
          <w:marTop w:val="45"/>
          <w:marBottom w:val="0"/>
          <w:divBdr>
            <w:top w:val="none" w:sz="0" w:space="0" w:color="auto"/>
            <w:left w:val="none" w:sz="0" w:space="0" w:color="auto"/>
            <w:bottom w:val="none" w:sz="0" w:space="0" w:color="auto"/>
            <w:right w:val="none" w:sz="0" w:space="0" w:color="auto"/>
          </w:divBdr>
          <w:divsChild>
            <w:div w:id="42750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8435">
      <w:bodyDiv w:val="1"/>
      <w:marLeft w:val="0"/>
      <w:marRight w:val="0"/>
      <w:marTop w:val="0"/>
      <w:marBottom w:val="0"/>
      <w:divBdr>
        <w:top w:val="none" w:sz="0" w:space="0" w:color="auto"/>
        <w:left w:val="none" w:sz="0" w:space="0" w:color="auto"/>
        <w:bottom w:val="none" w:sz="0" w:space="0" w:color="auto"/>
        <w:right w:val="none" w:sz="0" w:space="0" w:color="auto"/>
      </w:divBdr>
    </w:div>
    <w:div w:id="139782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mailto:shouvik19@gmail.com" TargetMode="External"/><Relationship Id="rId26" Type="http://schemas.openxmlformats.org/officeDocument/2006/relationships/hyperlink" Target="https://github.com/shouvik19/Image-segmentation" TargetMode="External"/><Relationship Id="rId21" Type="http://schemas.openxmlformats.org/officeDocument/2006/relationships/hyperlink" Target="https://medium.com/%40shouvik19" TargetMode="External"/><Relationship Id="rId34" Type="http://schemas.openxmlformats.org/officeDocument/2006/relationships/hyperlink" Target="https://github.com/shouvik19/BOOK-RECOMMENDATIONS-FROM-CHARLES-DARWIN" TargetMode="External"/><Relationship Id="rId7" Type="http://schemas.openxmlformats.org/officeDocument/2006/relationships/endnotes" Target="endnotes.xml"/><Relationship Id="rId12" Type="http://schemas.openxmlformats.org/officeDocument/2006/relationships/hyperlink" Target="https://www.linkedin.com/in/shouvik-sharma19/" TargetMode="External"/><Relationship Id="rId17" Type="http://schemas.openxmlformats.org/officeDocument/2006/relationships/image" Target="media/image6.png"/><Relationship Id="rId25" Type="http://schemas.openxmlformats.org/officeDocument/2006/relationships/hyperlink" Target="https://github.com/shouvik19/Restaurant-Recommendation-System-using-Yelp-Dataset" TargetMode="External"/><Relationship Id="rId33" Type="http://schemas.openxmlformats.org/officeDocument/2006/relationships/hyperlink" Target="https://github.com/shouvik19/Inventory-Problem" TargetMode="External"/><Relationship Id="rId2" Type="http://schemas.openxmlformats.org/officeDocument/2006/relationships/numbering" Target="numbering.xml"/><Relationship Id="rId16" Type="http://schemas.openxmlformats.org/officeDocument/2006/relationships/hyperlink" Target="https://medium.com/%40shouvik19" TargetMode="External"/><Relationship Id="rId20" Type="http://schemas.openxmlformats.org/officeDocument/2006/relationships/hyperlink" Target="https://github.com/shouvik19" TargetMode="External"/><Relationship Id="rId29" Type="http://schemas.openxmlformats.org/officeDocument/2006/relationships/hyperlink" Target="https://github.com/shouvik19/ASL-Recognition-with-Deep-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github.com/rahulmnair1997/StackOverflow-Data-Analysis" TargetMode="External"/><Relationship Id="rId32" Type="http://schemas.openxmlformats.org/officeDocument/2006/relationships/hyperlink" Target="https://github.com/shouvik19/Image-segmentation"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hbsp.harvard.edu/product/IMB781-PDF-ENG" TargetMode="External"/><Relationship Id="rId28" Type="http://schemas.openxmlformats.org/officeDocument/2006/relationships/hyperlink" Target="https://github.com/shouvik19/BOOK-RECOMMENDATIONS-FROM-CHARLES-DARWIN"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linkedin.com/in/shouvik-sharma19/" TargetMode="External"/><Relationship Id="rId31" Type="http://schemas.openxmlformats.org/officeDocument/2006/relationships/hyperlink" Target="https://github.com/shouvik19/Restaurant-Recommendation-System-using-Yelp-Datase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shouvik19" TargetMode="External"/><Relationship Id="rId22" Type="http://schemas.openxmlformats.org/officeDocument/2006/relationships/hyperlink" Target="https://hbsp.harvard.edu/product/IMB781-PDF-ENG" TargetMode="External"/><Relationship Id="rId27" Type="http://schemas.openxmlformats.org/officeDocument/2006/relationships/hyperlink" Target="https://github.com/shouvik19/Inventory-Problem" TargetMode="External"/><Relationship Id="rId30" Type="http://schemas.openxmlformats.org/officeDocument/2006/relationships/hyperlink" Target="https://github.com/rahulmnair1997/StackOverflow-Data-Analysis" TargetMode="External"/><Relationship Id="rId35" Type="http://schemas.openxmlformats.org/officeDocument/2006/relationships/hyperlink" Target="https://github.com/shouvik19/ASL-Recognition-with-Deep-Learning" TargetMode="External"/><Relationship Id="rId8" Type="http://schemas.openxmlformats.org/officeDocument/2006/relationships/hyperlink" Target="mailto:shouvik19@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28BF3-B2BB-4A77-B2E5-2FAF11BD9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Pages>
  <Words>14</Words>
  <Characters>8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cp:lastModifiedBy>Shouvik Sharma</cp:lastModifiedBy>
  <cp:revision>9</cp:revision>
  <cp:lastPrinted>2020-10-26T16:55:00Z</cp:lastPrinted>
  <dcterms:created xsi:type="dcterms:W3CDTF">2020-10-19T22:10:00Z</dcterms:created>
  <dcterms:modified xsi:type="dcterms:W3CDTF">2020-10-26T16:55:00Z</dcterms:modified>
</cp:coreProperties>
</file>